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1E03256" w14:textId="2E5045E7" w:rsidR="00911EC5" w:rsidRDefault="00CA424B" w:rsidP="00212997">
      <w:pPr>
        <w:bidi/>
        <w:spacing w:after="120" w:line="240" w:lineRule="auto"/>
        <w:jc w:val="center"/>
        <w:rPr>
          <w:rFonts w:ascii="Unikurd Jino" w:hAnsi="Unikurd Jino" w:cs="Unikurd Jino"/>
          <w:sz w:val="36"/>
          <w:szCs w:val="36"/>
          <w:rtl/>
          <w:lang w:bidi="ar-QA"/>
        </w:rPr>
      </w:pPr>
      <w:bookmarkStart w:id="0" w:name="_GoBack"/>
      <w:bookmarkEnd w:id="0"/>
      <w:r w:rsidRPr="002E1E77">
        <w:rPr>
          <w:rFonts w:ascii="Unikurd Jino" w:hAnsi="Unikurd Jino" w:cs="Unikurd Jino"/>
          <w:sz w:val="36"/>
          <w:szCs w:val="36"/>
          <w:rtl/>
          <w:lang w:bidi="ar-QA"/>
        </w:rPr>
        <w:t xml:space="preserve">ناوی قوتابیان و </w:t>
      </w:r>
      <w:r w:rsidR="00224DDF">
        <w:rPr>
          <w:rFonts w:ascii="Unikurd Jino" w:hAnsi="Unikurd Jino" w:cs="Unikurd Jino" w:hint="cs"/>
          <w:sz w:val="36"/>
          <w:szCs w:val="36"/>
          <w:rtl/>
          <w:lang w:bidi="ar-QA"/>
        </w:rPr>
        <w:t xml:space="preserve">مامۆستایانی هەڵسەنگێنەر و </w:t>
      </w:r>
      <w:r w:rsidRPr="002E1E77">
        <w:rPr>
          <w:rFonts w:ascii="Unikurd Jino" w:hAnsi="Unikurd Jino" w:cs="Unikurd Jino"/>
          <w:sz w:val="36"/>
          <w:szCs w:val="36"/>
          <w:rtl/>
          <w:lang w:bidi="ar-QA"/>
        </w:rPr>
        <w:t>سەرپەرشتیارانی پرۆژەی توێژینە</w:t>
      </w:r>
      <w:r w:rsidR="00212997">
        <w:rPr>
          <w:rFonts w:ascii="Unikurd Jino" w:hAnsi="Unikurd Jino" w:cs="Unikurd Jino"/>
          <w:sz w:val="36"/>
          <w:szCs w:val="36"/>
          <w:rtl/>
          <w:lang w:bidi="ar-QA"/>
        </w:rPr>
        <w:t>وەی پۆلی چوارەم بۆ ساڵی خوێندنی</w:t>
      </w:r>
      <w:r w:rsidR="00212997">
        <w:rPr>
          <w:rFonts w:ascii="Unikurd Jino" w:hAnsi="Unikurd Jino" w:cs="Unikurd Jino" w:hint="cs"/>
          <w:sz w:val="36"/>
          <w:szCs w:val="36"/>
          <w:rtl/>
          <w:lang w:bidi="ar-QA"/>
        </w:rPr>
        <w:t xml:space="preserve"> 2022-2023</w:t>
      </w:r>
    </w:p>
    <w:p w14:paraId="40F805F4" w14:textId="77777777" w:rsidR="00DF333B" w:rsidRPr="00BD0755" w:rsidRDefault="00DF333B" w:rsidP="00DF333B">
      <w:pPr>
        <w:pStyle w:val="ListParagraph"/>
        <w:bidi/>
        <w:spacing w:after="120" w:line="240" w:lineRule="auto"/>
        <w:jc w:val="center"/>
        <w:rPr>
          <w:rFonts w:ascii="Unikurd Jino" w:hAnsi="Unikurd Jino" w:cs="Unikurd Jino"/>
          <w:sz w:val="36"/>
          <w:szCs w:val="36"/>
          <w:lang w:bidi="ar-QA"/>
        </w:rPr>
      </w:pPr>
      <w:r>
        <w:rPr>
          <w:rFonts w:ascii="Unikurd Jino" w:hAnsi="Unikurd Jino" w:cs="Unikurd Jino" w:hint="cs"/>
          <w:sz w:val="36"/>
          <w:szCs w:val="36"/>
          <w:rtl/>
          <w:lang w:bidi="ar-QA"/>
        </w:rPr>
        <w:t xml:space="preserve">١. لێژنەی پسپۆری بۆماوەزانی و بایۆلۆجی گەردی (سەرۆکی لێژنە </w:t>
      </w:r>
      <w:r w:rsidRPr="006C398E">
        <w:rPr>
          <w:rFonts w:ascii="Unikurd Jino" w:hAnsi="Unikurd Jino" w:cs="Unikurd Jino"/>
          <w:sz w:val="36"/>
          <w:szCs w:val="36"/>
          <w:rtl/>
          <w:lang w:bidi="ar-QA"/>
        </w:rPr>
        <w:t>پ.د.</w:t>
      </w:r>
      <w:r w:rsidRPr="0064758A">
        <w:rPr>
          <w:rFonts w:ascii="Unikurd Jino" w:hAnsi="Unikurd Jino" w:cs="Unikurd Jino"/>
          <w:sz w:val="36"/>
          <w:szCs w:val="36"/>
          <w:rtl/>
          <w:lang w:bidi="ar-QA"/>
        </w:rPr>
        <w:t>هاژە جمال هدایت</w:t>
      </w:r>
      <w:r>
        <w:rPr>
          <w:rFonts w:ascii="Unikurd Jino" w:hAnsi="Unikurd Jino" w:cs="Unikurd Jino" w:hint="cs"/>
          <w:sz w:val="36"/>
          <w:szCs w:val="36"/>
          <w:rtl/>
          <w:lang w:bidi="ar-QA"/>
        </w:rPr>
        <w:t>)</w:t>
      </w:r>
    </w:p>
    <w:tbl>
      <w:tblPr>
        <w:tblStyle w:val="TableGrid"/>
        <w:bidiVisual/>
        <w:tblW w:w="14175" w:type="dxa"/>
        <w:jc w:val="center"/>
        <w:tblLook w:val="04A0" w:firstRow="1" w:lastRow="0" w:firstColumn="1" w:lastColumn="0" w:noHBand="0" w:noVBand="1"/>
      </w:tblPr>
      <w:tblGrid>
        <w:gridCol w:w="856"/>
        <w:gridCol w:w="2966"/>
        <w:gridCol w:w="3451"/>
        <w:gridCol w:w="3451"/>
        <w:gridCol w:w="3451"/>
      </w:tblGrid>
      <w:tr w:rsidR="00DF333B" w:rsidRPr="00224DDF" w14:paraId="177E2BEB" w14:textId="77777777" w:rsidTr="00C845E1">
        <w:trPr>
          <w:jc w:val="center"/>
        </w:trPr>
        <w:tc>
          <w:tcPr>
            <w:tcW w:w="85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06092D19" w14:textId="77777777" w:rsidR="00DF333B" w:rsidRDefault="00DF333B" w:rsidP="00C845E1">
            <w:pPr>
              <w:bidi/>
              <w:jc w:val="center"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ز</w:t>
            </w:r>
          </w:p>
        </w:tc>
        <w:tc>
          <w:tcPr>
            <w:tcW w:w="296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2913C830" w14:textId="77777777" w:rsidR="00DF333B" w:rsidRPr="00A20417" w:rsidRDefault="00DF333B" w:rsidP="00C845E1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ناوی قوتابی</w:t>
            </w:r>
          </w:p>
        </w:tc>
        <w:tc>
          <w:tcPr>
            <w:tcW w:w="345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76F3A470" w14:textId="77777777" w:rsidR="00DF333B" w:rsidRPr="00A20417" w:rsidRDefault="00DF333B" w:rsidP="00C845E1">
            <w:pPr>
              <w:bidi/>
              <w:jc w:val="center"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A20417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ناوی سەرپەرشتیار</w:t>
            </w:r>
          </w:p>
        </w:tc>
        <w:tc>
          <w:tcPr>
            <w:tcW w:w="345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7BF85611" w14:textId="77777777" w:rsidR="00DF333B" w:rsidRPr="00A20417" w:rsidRDefault="00DF333B" w:rsidP="00C845E1">
            <w:pPr>
              <w:bidi/>
              <w:jc w:val="center"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ناوی هەڵسەنگێنەری یەکەم</w:t>
            </w:r>
          </w:p>
        </w:tc>
        <w:tc>
          <w:tcPr>
            <w:tcW w:w="345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010AD446" w14:textId="77777777" w:rsidR="00DF333B" w:rsidRPr="00A20417" w:rsidRDefault="00DF333B" w:rsidP="00C845E1">
            <w:pPr>
              <w:bidi/>
              <w:jc w:val="center"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ناوی هەڵسەنگێنەری دووەم</w:t>
            </w:r>
          </w:p>
        </w:tc>
      </w:tr>
      <w:tr w:rsidR="005B32E7" w:rsidRPr="00CC70B0" w14:paraId="6807EB9B" w14:textId="77777777" w:rsidTr="00C845E1">
        <w:trPr>
          <w:jc w:val="center"/>
        </w:trPr>
        <w:tc>
          <w:tcPr>
            <w:tcW w:w="856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5E678979" w14:textId="77777777" w:rsidR="005B32E7" w:rsidRPr="00EA4B27" w:rsidRDefault="005B32E7" w:rsidP="005B32E7">
            <w:pPr>
              <w:bidi/>
              <w:jc w:val="center"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١</w:t>
            </w:r>
          </w:p>
        </w:tc>
        <w:tc>
          <w:tcPr>
            <w:tcW w:w="2966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4511C7A7" w14:textId="2506D0BA" w:rsidR="005B32E7" w:rsidRPr="00FF16EC" w:rsidRDefault="005B32E7" w:rsidP="005B32E7">
            <w:pPr>
              <w:bidi/>
              <w:rPr>
                <w:rFonts w:ascii="Unikurd Jino" w:hAnsi="Unikurd Jino" w:cs="Unikurd Jino"/>
                <w:sz w:val="24"/>
                <w:szCs w:val="24"/>
                <w:rtl/>
              </w:rPr>
            </w:pPr>
            <w:r w:rsidRPr="00DB4241">
              <w:rPr>
                <w:rFonts w:ascii="Unikurd Jino" w:hAnsi="Unikurd Jino" w:cs="Unikurd Jino"/>
                <w:sz w:val="24"/>
                <w:szCs w:val="24"/>
                <w:rtl/>
              </w:rPr>
              <w:t>اسيا شيرزاد عبدالله</w:t>
            </w:r>
          </w:p>
        </w:tc>
        <w:tc>
          <w:tcPr>
            <w:tcW w:w="3451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562527FC" w14:textId="77777777" w:rsidR="005B32E7" w:rsidRPr="00EA4B27" w:rsidRDefault="005B32E7" w:rsidP="005B32E7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.د.</w:t>
            </w:r>
            <w:r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هاژە جمال هدایت</w:t>
            </w:r>
          </w:p>
        </w:tc>
        <w:tc>
          <w:tcPr>
            <w:tcW w:w="3451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6A7BD1F9" w14:textId="727AAAA0" w:rsidR="005B32E7" w:rsidRPr="00EA4B27" w:rsidRDefault="005B32E7" w:rsidP="005B32E7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.ی.د.</w:t>
            </w:r>
            <w:r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هیرۆ فرهاد</w:t>
            </w:r>
          </w:p>
        </w:tc>
        <w:tc>
          <w:tcPr>
            <w:tcW w:w="3451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2B333F16" w14:textId="77777777" w:rsidR="005B32E7" w:rsidRPr="00EA4B27" w:rsidRDefault="005B32E7" w:rsidP="005B32E7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.ی.</w:t>
            </w:r>
            <w:r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د.رێبوار محمد حمەصالح</w:t>
            </w:r>
          </w:p>
        </w:tc>
      </w:tr>
      <w:tr w:rsidR="005B32E7" w:rsidRPr="00CC70B0" w14:paraId="2CD538CF" w14:textId="77777777" w:rsidTr="00C845E1">
        <w:trPr>
          <w:jc w:val="center"/>
        </w:trPr>
        <w:tc>
          <w:tcPr>
            <w:tcW w:w="856" w:type="dxa"/>
            <w:tcBorders>
              <w:top w:val="single" w:sz="4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12E6977E" w14:textId="77777777" w:rsidR="005B32E7" w:rsidRPr="00EA4B27" w:rsidRDefault="005B32E7" w:rsidP="005B32E7">
            <w:pPr>
              <w:bidi/>
              <w:jc w:val="center"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٢</w:t>
            </w:r>
          </w:p>
        </w:tc>
        <w:tc>
          <w:tcPr>
            <w:tcW w:w="2966" w:type="dxa"/>
            <w:tcBorders>
              <w:top w:val="single" w:sz="4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334E6BC1" w14:textId="1C5DF37C" w:rsidR="005B32E7" w:rsidRPr="00FF16EC" w:rsidRDefault="005B32E7" w:rsidP="005B32E7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4D3EB4">
              <w:rPr>
                <w:rFonts w:ascii="Unikurd Jino" w:hAnsi="Unikurd Jino" w:cs="Unikurd Jino"/>
                <w:sz w:val="24"/>
                <w:szCs w:val="24"/>
                <w:rtl/>
              </w:rPr>
              <w:t>فرمێسك ئاودير رضا</w:t>
            </w:r>
          </w:p>
        </w:tc>
        <w:tc>
          <w:tcPr>
            <w:tcW w:w="3451" w:type="dxa"/>
            <w:tcBorders>
              <w:top w:val="single" w:sz="4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6288A0AE" w14:textId="77777777" w:rsidR="005B32E7" w:rsidRPr="00EA4B27" w:rsidRDefault="005B32E7" w:rsidP="005B32E7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.د.</w:t>
            </w:r>
            <w:r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هاژە جمال هدایت</w:t>
            </w:r>
          </w:p>
        </w:tc>
        <w:tc>
          <w:tcPr>
            <w:tcW w:w="3451" w:type="dxa"/>
            <w:tcBorders>
              <w:top w:val="single" w:sz="4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2E891DAF" w14:textId="52702433" w:rsidR="005B32E7" w:rsidRPr="00EA4B27" w:rsidRDefault="006C1632" w:rsidP="005B32E7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6C1632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.</w:t>
            </w:r>
            <w:r w:rsidRPr="006C1632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ی</w:t>
            </w:r>
            <w:r w:rsidRPr="006C1632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.د.ک</w:t>
            </w:r>
            <w:r w:rsidRPr="006C1632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ە</w:t>
            </w:r>
            <w:r w:rsidRPr="006C1632">
              <w:rPr>
                <w:rFonts w:ascii="Unikurd Jino" w:hAnsi="Unikurd Jino" w:cs="Unikurd Jino" w:hint="eastAsia"/>
                <w:sz w:val="24"/>
                <w:szCs w:val="24"/>
                <w:rtl/>
                <w:lang w:bidi="ar-QA"/>
              </w:rPr>
              <w:t>ژا</w:t>
            </w:r>
            <w:r w:rsidRPr="006C1632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ڵ</w:t>
            </w:r>
            <w:r w:rsidRPr="006C1632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 xml:space="preserve"> محمد سل</w:t>
            </w:r>
            <w:r w:rsidRPr="006C1632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ی</w:t>
            </w:r>
            <w:r w:rsidRPr="006C1632">
              <w:rPr>
                <w:rFonts w:ascii="Unikurd Jino" w:hAnsi="Unikurd Jino" w:cs="Unikurd Jino" w:hint="eastAsia"/>
                <w:sz w:val="24"/>
                <w:szCs w:val="24"/>
                <w:rtl/>
                <w:lang w:bidi="ar-QA"/>
              </w:rPr>
              <w:t>مان</w:t>
            </w:r>
          </w:p>
        </w:tc>
        <w:tc>
          <w:tcPr>
            <w:tcW w:w="3451" w:type="dxa"/>
            <w:tcBorders>
              <w:top w:val="single" w:sz="4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5D44A0AF" w14:textId="2BBBE627" w:rsidR="005B32E7" w:rsidRPr="00EA4B27" w:rsidRDefault="005B32E7" w:rsidP="00E35F52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م.</w:t>
            </w:r>
            <w:r w:rsidR="00E35F52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 xml:space="preserve"> سيفان عمر مجيد</w:t>
            </w:r>
          </w:p>
        </w:tc>
      </w:tr>
      <w:tr w:rsidR="005B32E7" w:rsidRPr="00CC70B0" w14:paraId="125338DF" w14:textId="77777777" w:rsidTr="00C845E1">
        <w:trPr>
          <w:jc w:val="center"/>
        </w:trPr>
        <w:tc>
          <w:tcPr>
            <w:tcW w:w="856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0AF131DF" w14:textId="77777777" w:rsidR="005B32E7" w:rsidRPr="00EA4B27" w:rsidRDefault="005B32E7" w:rsidP="005B32E7">
            <w:pPr>
              <w:bidi/>
              <w:jc w:val="center"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٣</w:t>
            </w:r>
          </w:p>
        </w:tc>
        <w:tc>
          <w:tcPr>
            <w:tcW w:w="2966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6212F53A" w14:textId="7440902E" w:rsidR="005B32E7" w:rsidRPr="00FF16EC" w:rsidRDefault="005B32E7" w:rsidP="005B32E7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4D3EB4">
              <w:rPr>
                <w:rFonts w:ascii="Unikurd Jino" w:hAnsi="Unikurd Jino" w:cs="Unikurd Jino"/>
                <w:sz w:val="24"/>
                <w:szCs w:val="24"/>
                <w:rtl/>
              </w:rPr>
              <w:t>بيلال رسول ناوخۆش</w:t>
            </w:r>
          </w:p>
        </w:tc>
        <w:tc>
          <w:tcPr>
            <w:tcW w:w="3451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0C569B46" w14:textId="77777777" w:rsidR="005B32E7" w:rsidRPr="00EA4B27" w:rsidRDefault="005B32E7" w:rsidP="005B32E7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.د.</w:t>
            </w:r>
            <w:r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هاژە جمال هدایت</w:t>
            </w:r>
          </w:p>
        </w:tc>
        <w:tc>
          <w:tcPr>
            <w:tcW w:w="3451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718F80CD" w14:textId="0C43A287" w:rsidR="005B32E7" w:rsidRPr="00EA4B27" w:rsidRDefault="005B32E7" w:rsidP="005B32E7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پ.ی.د</w:t>
            </w:r>
            <w:r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.</w:t>
            </w:r>
            <w:r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سیڤان عمر مجید</w:t>
            </w:r>
          </w:p>
        </w:tc>
        <w:tc>
          <w:tcPr>
            <w:tcW w:w="3451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294D3767" w14:textId="77777777" w:rsidR="005B32E7" w:rsidRPr="00EA4B27" w:rsidRDefault="005B32E7" w:rsidP="005B32E7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م.شایان رشید ابوبکر</w:t>
            </w:r>
          </w:p>
        </w:tc>
      </w:tr>
      <w:tr w:rsidR="005B32E7" w:rsidRPr="00CC70B0" w14:paraId="737E6FDB" w14:textId="77777777" w:rsidTr="004D3EB4">
        <w:trPr>
          <w:jc w:val="center"/>
        </w:trPr>
        <w:tc>
          <w:tcPr>
            <w:tcW w:w="856" w:type="dxa"/>
            <w:tcBorders>
              <w:top w:val="single" w:sz="18" w:space="0" w:color="auto"/>
              <w:left w:val="single" w:sz="18" w:space="0" w:color="auto"/>
              <w:bottom w:val="single" w:sz="8" w:space="0" w:color="000000"/>
              <w:right w:val="single" w:sz="18" w:space="0" w:color="auto"/>
            </w:tcBorders>
            <w:vAlign w:val="center"/>
          </w:tcPr>
          <w:p w14:paraId="7504E965" w14:textId="61EEE149" w:rsidR="005B32E7" w:rsidRDefault="00865DB1" w:rsidP="005B32E7">
            <w:pPr>
              <w:bidi/>
              <w:jc w:val="center"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٤</w:t>
            </w:r>
          </w:p>
        </w:tc>
        <w:tc>
          <w:tcPr>
            <w:tcW w:w="2966" w:type="dxa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587ACD10" w14:textId="7AF03EBD" w:rsidR="005B32E7" w:rsidRPr="00FF16EC" w:rsidRDefault="005B32E7" w:rsidP="00865DB1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5B32E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اسيا احسان محمد</w:t>
            </w:r>
          </w:p>
        </w:tc>
        <w:tc>
          <w:tcPr>
            <w:tcW w:w="3451" w:type="dxa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7A19C4F0" w14:textId="6B327633" w:rsidR="005B32E7" w:rsidRDefault="005B32E7" w:rsidP="005B32E7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.ی.د.</w:t>
            </w:r>
            <w:r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هیرۆ فرهاد</w:t>
            </w:r>
          </w:p>
        </w:tc>
        <w:tc>
          <w:tcPr>
            <w:tcW w:w="3451" w:type="dxa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49A51B21" w14:textId="40677FAB" w:rsidR="005B32E7" w:rsidRDefault="006C1632" w:rsidP="005B32E7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6C1632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.</w:t>
            </w:r>
            <w:r w:rsidRPr="006C1632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ی</w:t>
            </w:r>
            <w:r w:rsidRPr="006C1632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.د.ر</w:t>
            </w:r>
            <w:r w:rsidRPr="006C1632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ێ</w:t>
            </w:r>
            <w:r w:rsidRPr="006C1632">
              <w:rPr>
                <w:rFonts w:ascii="Unikurd Jino" w:hAnsi="Unikurd Jino" w:cs="Unikurd Jino" w:hint="eastAsia"/>
                <w:sz w:val="24"/>
                <w:szCs w:val="24"/>
                <w:rtl/>
                <w:lang w:bidi="ar-QA"/>
              </w:rPr>
              <w:t>بوار</w:t>
            </w:r>
            <w:r w:rsidRPr="006C1632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 xml:space="preserve"> محمد حم</w:t>
            </w:r>
            <w:r w:rsidRPr="006C1632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ە</w:t>
            </w:r>
            <w:r w:rsidRPr="006C1632">
              <w:rPr>
                <w:rFonts w:ascii="Unikurd Jino" w:hAnsi="Unikurd Jino" w:cs="Unikurd Jino" w:hint="eastAsia"/>
                <w:sz w:val="24"/>
                <w:szCs w:val="24"/>
                <w:rtl/>
                <w:lang w:bidi="ar-QA"/>
              </w:rPr>
              <w:t>صالح</w:t>
            </w:r>
          </w:p>
        </w:tc>
        <w:tc>
          <w:tcPr>
            <w:tcW w:w="3451" w:type="dxa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5E0EA936" w14:textId="1DCA3ADC" w:rsidR="005B32E7" w:rsidRDefault="005B32E7" w:rsidP="005B32E7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م.</w:t>
            </w:r>
            <w:r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راستی حسن سعید</w:t>
            </w:r>
          </w:p>
        </w:tc>
      </w:tr>
      <w:tr w:rsidR="005B32E7" w:rsidRPr="00CC70B0" w14:paraId="434CD58D" w14:textId="77777777" w:rsidTr="004D3EB4">
        <w:trPr>
          <w:jc w:val="center"/>
        </w:trPr>
        <w:tc>
          <w:tcPr>
            <w:tcW w:w="856" w:type="dxa"/>
            <w:tcBorders>
              <w:top w:val="single" w:sz="8" w:space="0" w:color="000000"/>
              <w:left w:val="single" w:sz="18" w:space="0" w:color="auto"/>
              <w:right w:val="single" w:sz="18" w:space="0" w:color="auto"/>
            </w:tcBorders>
            <w:vAlign w:val="center"/>
          </w:tcPr>
          <w:p w14:paraId="54960C55" w14:textId="2445A0C3" w:rsidR="005B32E7" w:rsidRDefault="00865DB1" w:rsidP="005B32E7">
            <w:pPr>
              <w:bidi/>
              <w:jc w:val="center"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٥</w:t>
            </w:r>
          </w:p>
        </w:tc>
        <w:tc>
          <w:tcPr>
            <w:tcW w:w="2966" w:type="dxa"/>
            <w:tcBorders>
              <w:top w:val="single" w:sz="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1B6408C0" w14:textId="01562C51" w:rsidR="005B32E7" w:rsidRPr="00FF16EC" w:rsidRDefault="00865DB1" w:rsidP="005B32E7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865DB1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احمد فاتح احمد</w:t>
            </w:r>
          </w:p>
        </w:tc>
        <w:tc>
          <w:tcPr>
            <w:tcW w:w="3451" w:type="dxa"/>
            <w:tcBorders>
              <w:top w:val="single" w:sz="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67B0687E" w14:textId="09ED8428" w:rsidR="005B32E7" w:rsidRDefault="005B32E7" w:rsidP="005B32E7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.ی.د.</w:t>
            </w:r>
            <w:r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هیرۆ فرهاد</w:t>
            </w:r>
          </w:p>
        </w:tc>
        <w:tc>
          <w:tcPr>
            <w:tcW w:w="3451" w:type="dxa"/>
            <w:tcBorders>
              <w:top w:val="single" w:sz="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75A59332" w14:textId="61E55DCA" w:rsidR="005B32E7" w:rsidRDefault="006C1632" w:rsidP="005B32E7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6C1632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.</w:t>
            </w:r>
            <w:r w:rsidRPr="006C1632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ی</w:t>
            </w:r>
            <w:r w:rsidRPr="006C1632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.د.س</w:t>
            </w:r>
            <w:r w:rsidRPr="006C1632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یڤ</w:t>
            </w:r>
            <w:r w:rsidRPr="006C1632">
              <w:rPr>
                <w:rFonts w:ascii="Unikurd Jino" w:hAnsi="Unikurd Jino" w:cs="Unikurd Jino" w:hint="eastAsia"/>
                <w:sz w:val="24"/>
                <w:szCs w:val="24"/>
                <w:rtl/>
                <w:lang w:bidi="ar-QA"/>
              </w:rPr>
              <w:t>ان</w:t>
            </w:r>
            <w:r w:rsidRPr="006C1632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 xml:space="preserve"> عمر مج</w:t>
            </w:r>
            <w:r w:rsidRPr="006C1632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ی</w:t>
            </w:r>
            <w:r w:rsidRPr="006C1632">
              <w:rPr>
                <w:rFonts w:ascii="Unikurd Jino" w:hAnsi="Unikurd Jino" w:cs="Unikurd Jino" w:hint="eastAsia"/>
                <w:sz w:val="24"/>
                <w:szCs w:val="24"/>
                <w:rtl/>
                <w:lang w:bidi="ar-QA"/>
              </w:rPr>
              <w:t>د</w:t>
            </w:r>
          </w:p>
        </w:tc>
        <w:tc>
          <w:tcPr>
            <w:tcW w:w="3451" w:type="dxa"/>
            <w:tcBorders>
              <w:top w:val="single" w:sz="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6C0CD4CE" w14:textId="26B5C20D" w:rsidR="005B32E7" w:rsidRDefault="006C1632" w:rsidP="005B32E7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6C1632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م.لاو</w:t>
            </w:r>
            <w:r w:rsidRPr="006C1632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ی</w:t>
            </w:r>
            <w:r w:rsidRPr="006C1632">
              <w:rPr>
                <w:rFonts w:ascii="Unikurd Jino" w:hAnsi="Unikurd Jino" w:cs="Unikurd Jino" w:hint="eastAsia"/>
                <w:sz w:val="24"/>
                <w:szCs w:val="24"/>
                <w:rtl/>
                <w:lang w:bidi="ar-QA"/>
              </w:rPr>
              <w:t>ن</w:t>
            </w:r>
            <w:r w:rsidRPr="006C1632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 xml:space="preserve"> احمد اومر</w:t>
            </w:r>
          </w:p>
        </w:tc>
      </w:tr>
      <w:tr w:rsidR="001876FF" w:rsidRPr="00CC70B0" w14:paraId="17623B38" w14:textId="77777777" w:rsidTr="00C845E1">
        <w:trPr>
          <w:jc w:val="center"/>
        </w:trPr>
        <w:tc>
          <w:tcPr>
            <w:tcW w:w="856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1DB97D4F" w14:textId="77F4C541" w:rsidR="001876FF" w:rsidRPr="00EA4B27" w:rsidRDefault="001876FF" w:rsidP="001876FF">
            <w:pPr>
              <w:bidi/>
              <w:jc w:val="center"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٦</w:t>
            </w:r>
          </w:p>
        </w:tc>
        <w:tc>
          <w:tcPr>
            <w:tcW w:w="2966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7008FF50" w14:textId="7A1C3B6A" w:rsidR="001876FF" w:rsidRPr="00FF16EC" w:rsidRDefault="001876FF" w:rsidP="001876FF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865DB1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ايمان ابراهيم محمد</w:t>
            </w:r>
          </w:p>
        </w:tc>
        <w:tc>
          <w:tcPr>
            <w:tcW w:w="3451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24378212" w14:textId="77777777" w:rsidR="001876FF" w:rsidRPr="00EA4B27" w:rsidRDefault="001876FF" w:rsidP="001876FF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.ی.د.</w:t>
            </w:r>
            <w:r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سازان قادر مولود</w:t>
            </w:r>
          </w:p>
        </w:tc>
        <w:tc>
          <w:tcPr>
            <w:tcW w:w="3451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0085B67F" w14:textId="030B6E27" w:rsidR="001876FF" w:rsidRPr="00EA4B27" w:rsidRDefault="001876FF" w:rsidP="001876FF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6C1632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.</w:t>
            </w:r>
            <w:r w:rsidRPr="006C1632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ی</w:t>
            </w:r>
            <w:r w:rsidRPr="006C1632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.د.ر</w:t>
            </w:r>
            <w:r w:rsidRPr="006C1632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ێ</w:t>
            </w:r>
            <w:r w:rsidRPr="006C1632">
              <w:rPr>
                <w:rFonts w:ascii="Unikurd Jino" w:hAnsi="Unikurd Jino" w:cs="Unikurd Jino" w:hint="eastAsia"/>
                <w:sz w:val="24"/>
                <w:szCs w:val="24"/>
                <w:rtl/>
                <w:lang w:bidi="ar-QA"/>
              </w:rPr>
              <w:t>بوار</w:t>
            </w:r>
            <w:r w:rsidRPr="006C1632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 xml:space="preserve"> محمد حم</w:t>
            </w:r>
            <w:r w:rsidRPr="006C1632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ە</w:t>
            </w:r>
            <w:r w:rsidRPr="006C1632">
              <w:rPr>
                <w:rFonts w:ascii="Unikurd Jino" w:hAnsi="Unikurd Jino" w:cs="Unikurd Jino" w:hint="eastAsia"/>
                <w:sz w:val="24"/>
                <w:szCs w:val="24"/>
                <w:rtl/>
                <w:lang w:bidi="ar-QA"/>
              </w:rPr>
              <w:t>صالح</w:t>
            </w:r>
          </w:p>
        </w:tc>
        <w:tc>
          <w:tcPr>
            <w:tcW w:w="3451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24B6E454" w14:textId="77777777" w:rsidR="001876FF" w:rsidRPr="00EA4B27" w:rsidRDefault="001876FF" w:rsidP="001876FF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م.</w:t>
            </w:r>
            <w:r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لاوین احمد اومر</w:t>
            </w:r>
          </w:p>
        </w:tc>
      </w:tr>
      <w:tr w:rsidR="001876FF" w:rsidRPr="00CC70B0" w14:paraId="4BCD655F" w14:textId="77777777" w:rsidTr="00C845E1">
        <w:trPr>
          <w:jc w:val="center"/>
        </w:trPr>
        <w:tc>
          <w:tcPr>
            <w:tcW w:w="856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2E868403" w14:textId="2FA6F5EC" w:rsidR="001876FF" w:rsidRPr="00EA4B27" w:rsidRDefault="001876FF" w:rsidP="001876FF">
            <w:pPr>
              <w:bidi/>
              <w:jc w:val="center"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٧</w:t>
            </w:r>
          </w:p>
        </w:tc>
        <w:tc>
          <w:tcPr>
            <w:tcW w:w="2966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79832CCF" w14:textId="1E1D6C9F" w:rsidR="001876FF" w:rsidRPr="00FF16EC" w:rsidRDefault="001876FF" w:rsidP="001876FF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865DB1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سانا سةردار عطاللة</w:t>
            </w:r>
          </w:p>
        </w:tc>
        <w:tc>
          <w:tcPr>
            <w:tcW w:w="3451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385AEEDC" w14:textId="77777777" w:rsidR="001876FF" w:rsidRPr="00EA4B27" w:rsidRDefault="001876FF" w:rsidP="001876FF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.ی.د.</w:t>
            </w:r>
            <w:r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سازان قادر مولود</w:t>
            </w:r>
          </w:p>
        </w:tc>
        <w:tc>
          <w:tcPr>
            <w:tcW w:w="3451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138A2E23" w14:textId="77777777" w:rsidR="001876FF" w:rsidRPr="00EA4B27" w:rsidRDefault="001876FF" w:rsidP="001876FF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پ.ی.د.کەژاڵ محمد سلیمان</w:t>
            </w:r>
          </w:p>
        </w:tc>
        <w:tc>
          <w:tcPr>
            <w:tcW w:w="3451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3718C1BE" w14:textId="77777777" w:rsidR="001876FF" w:rsidRPr="00EA4B27" w:rsidRDefault="001876FF" w:rsidP="001876FF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م.</w:t>
            </w:r>
            <w:r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راستی حسن سعید</w:t>
            </w:r>
          </w:p>
        </w:tc>
      </w:tr>
      <w:tr w:rsidR="001876FF" w:rsidRPr="00CC70B0" w14:paraId="683E6F34" w14:textId="77777777" w:rsidTr="00C845E1">
        <w:trPr>
          <w:jc w:val="center"/>
        </w:trPr>
        <w:tc>
          <w:tcPr>
            <w:tcW w:w="856" w:type="dxa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21B6D511" w14:textId="18FC7147" w:rsidR="001876FF" w:rsidRPr="00EA4B27" w:rsidRDefault="001876FF" w:rsidP="001876FF">
            <w:pPr>
              <w:bidi/>
              <w:jc w:val="center"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٨</w:t>
            </w:r>
          </w:p>
        </w:tc>
        <w:tc>
          <w:tcPr>
            <w:tcW w:w="2966" w:type="dxa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7E18A1B2" w14:textId="4F030958" w:rsidR="001876FF" w:rsidRPr="00FF16EC" w:rsidRDefault="001876FF" w:rsidP="001876FF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865DB1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سارا اسعد على</w:t>
            </w:r>
          </w:p>
        </w:tc>
        <w:tc>
          <w:tcPr>
            <w:tcW w:w="3451" w:type="dxa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12003688" w14:textId="77777777" w:rsidR="001876FF" w:rsidRPr="00EA4B27" w:rsidRDefault="001876FF" w:rsidP="001876FF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.ی.</w:t>
            </w:r>
            <w:r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د.رێبوار محمد حمەصالح</w:t>
            </w:r>
          </w:p>
        </w:tc>
        <w:tc>
          <w:tcPr>
            <w:tcW w:w="3451" w:type="dxa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2D38C577" w14:textId="77777777" w:rsidR="001876FF" w:rsidRPr="00EA4B27" w:rsidRDefault="001876FF" w:rsidP="001876FF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.د.</w:t>
            </w:r>
            <w:r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هاژە جمال هدایت</w:t>
            </w:r>
          </w:p>
        </w:tc>
        <w:tc>
          <w:tcPr>
            <w:tcW w:w="3451" w:type="dxa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75FC39B3" w14:textId="77777777" w:rsidR="001876FF" w:rsidRPr="00EA4B27" w:rsidRDefault="001876FF" w:rsidP="001876FF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م.</w:t>
            </w:r>
            <w:r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لاوین احمد اومر</w:t>
            </w:r>
          </w:p>
        </w:tc>
      </w:tr>
      <w:tr w:rsidR="001876FF" w:rsidRPr="00CC70B0" w14:paraId="2698D567" w14:textId="77777777" w:rsidTr="00C845E1">
        <w:trPr>
          <w:jc w:val="center"/>
        </w:trPr>
        <w:tc>
          <w:tcPr>
            <w:tcW w:w="856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3E3CFC60" w14:textId="3A592BFC" w:rsidR="001876FF" w:rsidRPr="00EA4B27" w:rsidRDefault="001876FF" w:rsidP="001876FF">
            <w:pPr>
              <w:bidi/>
              <w:jc w:val="center"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٩</w:t>
            </w:r>
          </w:p>
        </w:tc>
        <w:tc>
          <w:tcPr>
            <w:tcW w:w="2966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44AACA96" w14:textId="721BFB0A" w:rsidR="001876FF" w:rsidRPr="00FF16EC" w:rsidRDefault="001876FF" w:rsidP="001876FF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865DB1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جود</w:t>
            </w:r>
            <w:r w:rsidRPr="00865DB1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ە</w:t>
            </w:r>
            <w:r w:rsidRPr="00865DB1">
              <w:rPr>
                <w:rFonts w:ascii="Unikurd Jino" w:hAnsi="Unikurd Jino" w:cs="Unikurd Jino" w:hint="eastAsia"/>
                <w:sz w:val="24"/>
                <w:szCs w:val="24"/>
                <w:rtl/>
                <w:lang w:bidi="ar-QA"/>
              </w:rPr>
              <w:t>ت</w:t>
            </w:r>
            <w:r w:rsidRPr="00865DB1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 xml:space="preserve"> جمال ملا</w:t>
            </w:r>
          </w:p>
        </w:tc>
        <w:tc>
          <w:tcPr>
            <w:tcW w:w="3451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672AC2EB" w14:textId="77777777" w:rsidR="001876FF" w:rsidRPr="00EA4B27" w:rsidRDefault="001876FF" w:rsidP="001876FF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.ی.</w:t>
            </w:r>
            <w:r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د.رێبوار محمد حمەصالح</w:t>
            </w:r>
          </w:p>
        </w:tc>
        <w:tc>
          <w:tcPr>
            <w:tcW w:w="3451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6E8496D2" w14:textId="57898298" w:rsidR="001876FF" w:rsidRPr="00EA4B27" w:rsidRDefault="001876FF" w:rsidP="001876FF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6C1632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.</w:t>
            </w:r>
            <w:r w:rsidRPr="006C1632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ی</w:t>
            </w:r>
            <w:r w:rsidRPr="006C1632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.د.سازان قادر مولود</w:t>
            </w:r>
          </w:p>
        </w:tc>
        <w:tc>
          <w:tcPr>
            <w:tcW w:w="3451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6F9AF43E" w14:textId="77777777" w:rsidR="001876FF" w:rsidRPr="00EA4B27" w:rsidRDefault="001876FF" w:rsidP="001876FF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م.شایان رشید ابوبکر</w:t>
            </w:r>
          </w:p>
        </w:tc>
      </w:tr>
      <w:tr w:rsidR="001876FF" w:rsidRPr="00CC70B0" w14:paraId="385C071C" w14:textId="77777777" w:rsidTr="00C845E1">
        <w:trPr>
          <w:jc w:val="center"/>
        </w:trPr>
        <w:tc>
          <w:tcPr>
            <w:tcW w:w="856" w:type="dxa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503F9307" w14:textId="3B2D1824" w:rsidR="001876FF" w:rsidRPr="00EA4B27" w:rsidRDefault="001876FF" w:rsidP="001876FF">
            <w:pPr>
              <w:bidi/>
              <w:jc w:val="center"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١٠</w:t>
            </w:r>
          </w:p>
        </w:tc>
        <w:tc>
          <w:tcPr>
            <w:tcW w:w="2966" w:type="dxa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31F85FBE" w14:textId="10A04530" w:rsidR="001876FF" w:rsidRPr="00FF16EC" w:rsidRDefault="001876FF" w:rsidP="001876FF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DB4241">
              <w:rPr>
                <w:rFonts w:ascii="Unikurd Jino" w:hAnsi="Unikurd Jino" w:cs="Unikurd Jino"/>
                <w:sz w:val="24"/>
                <w:szCs w:val="24"/>
                <w:rtl/>
              </w:rPr>
              <w:t>سميە كمال احمد</w:t>
            </w:r>
          </w:p>
        </w:tc>
        <w:tc>
          <w:tcPr>
            <w:tcW w:w="3451" w:type="dxa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207DBA97" w14:textId="208BB1DA" w:rsidR="001876FF" w:rsidRPr="00EA4B27" w:rsidRDefault="001876FF" w:rsidP="001876FF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پ.ی.د</w:t>
            </w:r>
            <w:r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.</w:t>
            </w:r>
            <w:r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سیڤان عمر مجید</w:t>
            </w:r>
          </w:p>
        </w:tc>
        <w:tc>
          <w:tcPr>
            <w:tcW w:w="3451" w:type="dxa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126C0009" w14:textId="77777777" w:rsidR="001876FF" w:rsidRPr="00EA4B27" w:rsidRDefault="001876FF" w:rsidP="001876FF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.د.</w:t>
            </w:r>
            <w:r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هاژە جمال هدایت</w:t>
            </w:r>
          </w:p>
        </w:tc>
        <w:tc>
          <w:tcPr>
            <w:tcW w:w="3451" w:type="dxa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544A1031" w14:textId="77777777" w:rsidR="001876FF" w:rsidRPr="00EA4B27" w:rsidRDefault="001876FF" w:rsidP="001876FF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م.</w:t>
            </w:r>
            <w:r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راستی حسن سعید</w:t>
            </w:r>
          </w:p>
        </w:tc>
      </w:tr>
      <w:tr w:rsidR="001876FF" w:rsidRPr="00CC70B0" w14:paraId="11433C9D" w14:textId="77777777" w:rsidTr="00C845E1">
        <w:trPr>
          <w:jc w:val="center"/>
        </w:trPr>
        <w:tc>
          <w:tcPr>
            <w:tcW w:w="856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3D8998CF" w14:textId="671800CD" w:rsidR="001876FF" w:rsidRDefault="001876FF" w:rsidP="001876FF">
            <w:pPr>
              <w:bidi/>
              <w:jc w:val="center"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١١</w:t>
            </w:r>
          </w:p>
        </w:tc>
        <w:tc>
          <w:tcPr>
            <w:tcW w:w="2966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62B81CA8" w14:textId="36841F69" w:rsidR="001876FF" w:rsidRPr="00FF16EC" w:rsidRDefault="001876FF" w:rsidP="001876FF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DB4241">
              <w:rPr>
                <w:rFonts w:ascii="Unikurd Jino" w:hAnsi="Unikurd Jino" w:cs="Unikurd Jino"/>
                <w:sz w:val="24"/>
                <w:szCs w:val="24"/>
                <w:rtl/>
              </w:rPr>
              <w:t>راژان دلاوه‌ر خدر</w:t>
            </w:r>
          </w:p>
        </w:tc>
        <w:tc>
          <w:tcPr>
            <w:tcW w:w="3451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4C30429B" w14:textId="2D11D402" w:rsidR="001876FF" w:rsidRPr="00EA4B27" w:rsidRDefault="001876FF" w:rsidP="001876FF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پ.ی.د</w:t>
            </w:r>
            <w:r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.</w:t>
            </w:r>
            <w:r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سیڤان عمر مجید</w:t>
            </w:r>
          </w:p>
        </w:tc>
        <w:tc>
          <w:tcPr>
            <w:tcW w:w="3451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72780B86" w14:textId="0698F2A5" w:rsidR="001876FF" w:rsidRPr="00EA4B27" w:rsidRDefault="001876FF" w:rsidP="001876FF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6C1632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.</w:t>
            </w:r>
            <w:r w:rsidRPr="006C1632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ی</w:t>
            </w:r>
            <w:r w:rsidRPr="006C1632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.د.ه</w:t>
            </w:r>
            <w:r w:rsidRPr="006C1632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ی</w:t>
            </w:r>
            <w:r w:rsidRPr="006C1632">
              <w:rPr>
                <w:rFonts w:ascii="Unikurd Jino" w:hAnsi="Unikurd Jino" w:cs="Unikurd Jino" w:hint="eastAsia"/>
                <w:sz w:val="24"/>
                <w:szCs w:val="24"/>
                <w:rtl/>
                <w:lang w:bidi="ar-QA"/>
              </w:rPr>
              <w:t>ر</w:t>
            </w:r>
            <w:r w:rsidRPr="006C1632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ۆ</w:t>
            </w:r>
            <w:r w:rsidRPr="006C1632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 xml:space="preserve"> فرهاد</w:t>
            </w:r>
          </w:p>
        </w:tc>
        <w:tc>
          <w:tcPr>
            <w:tcW w:w="3451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025EFE02" w14:textId="77777777" w:rsidR="001876FF" w:rsidRPr="00EA4B27" w:rsidRDefault="001876FF" w:rsidP="001876FF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م.شایان رشید ابوبکر</w:t>
            </w:r>
          </w:p>
        </w:tc>
      </w:tr>
      <w:tr w:rsidR="001876FF" w:rsidRPr="00340A76" w14:paraId="429A2755" w14:textId="77777777" w:rsidTr="00C845E1">
        <w:trPr>
          <w:jc w:val="center"/>
        </w:trPr>
        <w:tc>
          <w:tcPr>
            <w:tcW w:w="856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0968FE44" w14:textId="2072DF0F" w:rsidR="001876FF" w:rsidRDefault="001876FF" w:rsidP="001876FF">
            <w:pPr>
              <w:bidi/>
              <w:jc w:val="center"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١٢</w:t>
            </w:r>
          </w:p>
        </w:tc>
        <w:tc>
          <w:tcPr>
            <w:tcW w:w="2966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1BEF1FD7" w14:textId="5FBADBA9" w:rsidR="001876FF" w:rsidRPr="00FF16EC" w:rsidRDefault="001876FF" w:rsidP="001876FF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865DB1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محمد يعقوب محمد</w:t>
            </w:r>
          </w:p>
        </w:tc>
        <w:tc>
          <w:tcPr>
            <w:tcW w:w="3451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3FA54A3B" w14:textId="629DBBAB" w:rsidR="001876FF" w:rsidRDefault="001876FF" w:rsidP="001876FF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م.شایان رشید ابوبکر</w:t>
            </w:r>
          </w:p>
        </w:tc>
        <w:tc>
          <w:tcPr>
            <w:tcW w:w="3451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431D8C14" w14:textId="73670810" w:rsidR="001876FF" w:rsidRDefault="001876FF" w:rsidP="001876FF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.ی.د.</w:t>
            </w:r>
            <w:r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هیرۆ فرهاد</w:t>
            </w:r>
          </w:p>
        </w:tc>
        <w:tc>
          <w:tcPr>
            <w:tcW w:w="3451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5F93C284" w14:textId="124B7670" w:rsidR="001876FF" w:rsidRDefault="001876FF" w:rsidP="001876FF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6C1632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م.راست</w:t>
            </w:r>
            <w:r w:rsidRPr="006C1632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ی</w:t>
            </w:r>
            <w:r w:rsidRPr="006C1632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 xml:space="preserve"> حسن سع</w:t>
            </w:r>
            <w:r w:rsidRPr="006C1632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ی</w:t>
            </w:r>
            <w:r w:rsidRPr="006C1632">
              <w:rPr>
                <w:rFonts w:ascii="Unikurd Jino" w:hAnsi="Unikurd Jino" w:cs="Unikurd Jino" w:hint="eastAsia"/>
                <w:sz w:val="24"/>
                <w:szCs w:val="24"/>
                <w:rtl/>
                <w:lang w:bidi="ar-QA"/>
              </w:rPr>
              <w:t>د</w:t>
            </w:r>
          </w:p>
        </w:tc>
      </w:tr>
      <w:tr w:rsidR="001876FF" w:rsidRPr="00340A76" w14:paraId="55F555E9" w14:textId="77777777" w:rsidTr="00C845E1">
        <w:trPr>
          <w:jc w:val="center"/>
        </w:trPr>
        <w:tc>
          <w:tcPr>
            <w:tcW w:w="856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5B791B1E" w14:textId="51D15199" w:rsidR="001876FF" w:rsidRDefault="001876FF" w:rsidP="001876FF">
            <w:pPr>
              <w:bidi/>
              <w:jc w:val="center"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١٣</w:t>
            </w:r>
          </w:p>
        </w:tc>
        <w:tc>
          <w:tcPr>
            <w:tcW w:w="2966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501234B3" w14:textId="1CCBE18F" w:rsidR="001876FF" w:rsidRPr="00FF16EC" w:rsidRDefault="001876FF" w:rsidP="001876FF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865DB1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شهد ايمن عبدالستار</w:t>
            </w:r>
          </w:p>
        </w:tc>
        <w:tc>
          <w:tcPr>
            <w:tcW w:w="3451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657C98F5" w14:textId="77777777" w:rsidR="001876FF" w:rsidRPr="00EA4B27" w:rsidRDefault="001876FF" w:rsidP="001876FF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م.</w:t>
            </w:r>
            <w:r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راستی حسن سعید</w:t>
            </w:r>
          </w:p>
        </w:tc>
        <w:tc>
          <w:tcPr>
            <w:tcW w:w="3451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7804D85A" w14:textId="77777777" w:rsidR="001876FF" w:rsidRPr="00EA4B27" w:rsidRDefault="001876FF" w:rsidP="001876FF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.ی.د.</w:t>
            </w:r>
            <w:r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سازان قادر مولود</w:t>
            </w:r>
          </w:p>
        </w:tc>
        <w:tc>
          <w:tcPr>
            <w:tcW w:w="3451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6CECDD5E" w14:textId="3AF9F0A7" w:rsidR="001876FF" w:rsidRPr="00EA4B27" w:rsidRDefault="001876FF" w:rsidP="00E35F52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پ.ی.د</w:t>
            </w:r>
            <w:r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.</w:t>
            </w:r>
            <w:r w:rsidR="00E35F52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 xml:space="preserve"> </w:t>
            </w:r>
            <w:r w:rsidR="00E35F52"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رێبوار محمد حمەصالح</w:t>
            </w:r>
          </w:p>
        </w:tc>
      </w:tr>
      <w:tr w:rsidR="001876FF" w:rsidRPr="00340A76" w14:paraId="6434277A" w14:textId="77777777" w:rsidTr="00C845E1">
        <w:trPr>
          <w:jc w:val="center"/>
        </w:trPr>
        <w:tc>
          <w:tcPr>
            <w:tcW w:w="85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3FEDA1BD" w14:textId="7A0B7914" w:rsidR="001876FF" w:rsidRPr="00EA4B27" w:rsidRDefault="001876FF" w:rsidP="001876FF">
            <w:pPr>
              <w:bidi/>
              <w:jc w:val="center"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١٤</w:t>
            </w:r>
          </w:p>
        </w:tc>
        <w:tc>
          <w:tcPr>
            <w:tcW w:w="296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1A629E30" w14:textId="10C3454B" w:rsidR="001876FF" w:rsidRPr="00FF16EC" w:rsidRDefault="001876FF" w:rsidP="001876FF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865DB1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عبدالله اصرار شيخ</w:t>
            </w:r>
          </w:p>
        </w:tc>
        <w:tc>
          <w:tcPr>
            <w:tcW w:w="345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545B58B3" w14:textId="77777777" w:rsidR="001876FF" w:rsidRPr="00EA4B27" w:rsidRDefault="001876FF" w:rsidP="001876FF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م.</w:t>
            </w:r>
            <w:r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لاوین احمد اومر</w:t>
            </w:r>
          </w:p>
        </w:tc>
        <w:tc>
          <w:tcPr>
            <w:tcW w:w="345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4F66ACE2" w14:textId="77777777" w:rsidR="001876FF" w:rsidRPr="00EA4B27" w:rsidRDefault="001876FF" w:rsidP="001876FF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.ی.د.</w:t>
            </w:r>
            <w:r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سازان قادر مولود</w:t>
            </w:r>
          </w:p>
        </w:tc>
        <w:tc>
          <w:tcPr>
            <w:tcW w:w="345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31033C7C" w14:textId="5748EFF6" w:rsidR="001876FF" w:rsidRPr="00EA4B27" w:rsidRDefault="001876FF" w:rsidP="001876FF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6C1632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م.شا</w:t>
            </w:r>
            <w:r w:rsidRPr="006C1632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ی</w:t>
            </w:r>
            <w:r w:rsidRPr="006C1632">
              <w:rPr>
                <w:rFonts w:ascii="Unikurd Jino" w:hAnsi="Unikurd Jino" w:cs="Unikurd Jino" w:hint="eastAsia"/>
                <w:sz w:val="24"/>
                <w:szCs w:val="24"/>
                <w:rtl/>
                <w:lang w:bidi="ar-QA"/>
              </w:rPr>
              <w:t>ان</w:t>
            </w:r>
            <w:r w:rsidRPr="006C1632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 xml:space="preserve"> رش</w:t>
            </w:r>
            <w:r w:rsidRPr="006C1632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ی</w:t>
            </w:r>
            <w:r w:rsidRPr="006C1632">
              <w:rPr>
                <w:rFonts w:ascii="Unikurd Jino" w:hAnsi="Unikurd Jino" w:cs="Unikurd Jino" w:hint="eastAsia"/>
                <w:sz w:val="24"/>
                <w:szCs w:val="24"/>
                <w:rtl/>
                <w:lang w:bidi="ar-QA"/>
              </w:rPr>
              <w:t>د</w:t>
            </w:r>
            <w:r w:rsidRPr="006C1632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 xml:space="preserve"> ابوبکر</w:t>
            </w:r>
          </w:p>
        </w:tc>
      </w:tr>
    </w:tbl>
    <w:p w14:paraId="3FDB69A2" w14:textId="77777777" w:rsidR="00DF333B" w:rsidRDefault="00DF333B" w:rsidP="00DF333B">
      <w:pPr>
        <w:bidi/>
        <w:spacing w:after="120" w:line="240" w:lineRule="auto"/>
        <w:jc w:val="center"/>
        <w:rPr>
          <w:rFonts w:ascii="Unikurd Jino" w:hAnsi="Unikurd Jino" w:cs="Unikurd Jino"/>
          <w:sz w:val="36"/>
          <w:szCs w:val="36"/>
          <w:rtl/>
          <w:lang w:bidi="ar-QA"/>
        </w:rPr>
      </w:pPr>
    </w:p>
    <w:p w14:paraId="5F703E6C" w14:textId="77777777" w:rsidR="00DF333B" w:rsidRDefault="00DF333B" w:rsidP="00DF333B">
      <w:pPr>
        <w:bidi/>
        <w:spacing w:after="120" w:line="240" w:lineRule="auto"/>
        <w:jc w:val="center"/>
        <w:rPr>
          <w:rFonts w:ascii="Unikurd Jino" w:hAnsi="Unikurd Jino" w:cs="Unikurd Jino"/>
          <w:sz w:val="36"/>
          <w:szCs w:val="36"/>
          <w:rtl/>
          <w:lang w:bidi="ar-QA"/>
        </w:rPr>
      </w:pPr>
    </w:p>
    <w:p w14:paraId="70179584" w14:textId="77777777" w:rsidR="00DF333B" w:rsidRDefault="00DF333B" w:rsidP="00DF333B">
      <w:pPr>
        <w:bidi/>
        <w:spacing w:after="120" w:line="240" w:lineRule="auto"/>
        <w:jc w:val="center"/>
        <w:rPr>
          <w:rFonts w:ascii="Unikurd Jino" w:hAnsi="Unikurd Jino" w:cs="Unikurd Jino"/>
          <w:sz w:val="36"/>
          <w:szCs w:val="36"/>
          <w:rtl/>
          <w:lang w:bidi="ar-QA"/>
        </w:rPr>
      </w:pPr>
    </w:p>
    <w:p w14:paraId="53CFD274" w14:textId="77777777" w:rsidR="00DF333B" w:rsidRDefault="00DF333B" w:rsidP="00DF333B">
      <w:pPr>
        <w:bidi/>
        <w:spacing w:after="120" w:line="240" w:lineRule="auto"/>
        <w:jc w:val="center"/>
        <w:rPr>
          <w:rFonts w:ascii="Unikurd Jino" w:hAnsi="Unikurd Jino" w:cs="Unikurd Jino"/>
          <w:sz w:val="36"/>
          <w:szCs w:val="36"/>
          <w:rtl/>
          <w:lang w:bidi="ar-QA"/>
        </w:rPr>
      </w:pPr>
    </w:p>
    <w:p w14:paraId="66C97C63" w14:textId="77777777" w:rsidR="00DF333B" w:rsidRDefault="00DF333B" w:rsidP="00DF333B">
      <w:pPr>
        <w:bidi/>
        <w:spacing w:after="120" w:line="240" w:lineRule="auto"/>
        <w:jc w:val="center"/>
        <w:rPr>
          <w:rFonts w:ascii="Unikurd Jino" w:hAnsi="Unikurd Jino" w:cs="Unikurd Jino"/>
          <w:sz w:val="36"/>
          <w:szCs w:val="36"/>
          <w:rtl/>
          <w:lang w:bidi="ar-QA"/>
        </w:rPr>
      </w:pPr>
    </w:p>
    <w:p w14:paraId="5AB5D068" w14:textId="77777777" w:rsidR="00DF333B" w:rsidRDefault="00DF333B" w:rsidP="00DF333B">
      <w:pPr>
        <w:bidi/>
        <w:spacing w:after="120" w:line="240" w:lineRule="auto"/>
        <w:jc w:val="center"/>
        <w:rPr>
          <w:rFonts w:ascii="Unikurd Jino" w:hAnsi="Unikurd Jino" w:cs="Unikurd Jino"/>
          <w:sz w:val="36"/>
          <w:szCs w:val="36"/>
          <w:rtl/>
          <w:lang w:bidi="ar-QA"/>
        </w:rPr>
      </w:pPr>
    </w:p>
    <w:p w14:paraId="0C091BF2" w14:textId="77777777" w:rsidR="00DF333B" w:rsidRPr="00BD0755" w:rsidRDefault="00DF333B" w:rsidP="00DF333B">
      <w:pPr>
        <w:pStyle w:val="ListParagraph"/>
        <w:bidi/>
        <w:spacing w:after="120" w:line="240" w:lineRule="auto"/>
        <w:jc w:val="center"/>
        <w:rPr>
          <w:rFonts w:ascii="Unikurd Jino" w:hAnsi="Unikurd Jino" w:cs="Unikurd Jino"/>
          <w:sz w:val="36"/>
          <w:szCs w:val="36"/>
          <w:rtl/>
          <w:lang w:bidi="ar-QA"/>
        </w:rPr>
      </w:pPr>
      <w:r>
        <w:rPr>
          <w:rFonts w:ascii="Unikurd Jino" w:hAnsi="Unikurd Jino" w:cs="Unikurd Jino" w:hint="cs"/>
          <w:sz w:val="36"/>
          <w:szCs w:val="36"/>
          <w:rtl/>
          <w:lang w:bidi="ar-QA"/>
        </w:rPr>
        <w:t>٢. لێژنەی پسپۆریەکانی مشەخۆرزانی و بێ بڕبڕەدارەکان و مێرووزانی (سەرۆکی لێژنە پ.د.</w:t>
      </w:r>
      <w:r w:rsidRPr="006C398E">
        <w:rPr>
          <w:rFonts w:ascii="Unikurd Jino" w:hAnsi="Unikurd Jino" w:cs="Unikurd Jino"/>
          <w:sz w:val="36"/>
          <w:szCs w:val="36"/>
          <w:rtl/>
          <w:lang w:bidi="ar-QA"/>
        </w:rPr>
        <w:t>لٶی عبدالقادر علی</w:t>
      </w:r>
      <w:r>
        <w:rPr>
          <w:rFonts w:ascii="Unikurd Jino" w:hAnsi="Unikurd Jino" w:cs="Unikurd Jino" w:hint="cs"/>
          <w:sz w:val="36"/>
          <w:szCs w:val="36"/>
          <w:rtl/>
          <w:lang w:bidi="ar-QA"/>
        </w:rPr>
        <w:t>)</w:t>
      </w:r>
    </w:p>
    <w:tbl>
      <w:tblPr>
        <w:tblStyle w:val="TableGrid"/>
        <w:bidiVisual/>
        <w:tblW w:w="14175" w:type="dxa"/>
        <w:jc w:val="center"/>
        <w:tblLook w:val="04A0" w:firstRow="1" w:lastRow="0" w:firstColumn="1" w:lastColumn="0" w:noHBand="0" w:noVBand="1"/>
      </w:tblPr>
      <w:tblGrid>
        <w:gridCol w:w="856"/>
        <w:gridCol w:w="2966"/>
        <w:gridCol w:w="3451"/>
        <w:gridCol w:w="3451"/>
        <w:gridCol w:w="3451"/>
      </w:tblGrid>
      <w:tr w:rsidR="00DF333B" w14:paraId="66A3E928" w14:textId="77777777" w:rsidTr="00C845E1">
        <w:trPr>
          <w:jc w:val="center"/>
        </w:trPr>
        <w:tc>
          <w:tcPr>
            <w:tcW w:w="85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5481D78C" w14:textId="77777777" w:rsidR="00DF333B" w:rsidRDefault="00DF333B" w:rsidP="00C845E1">
            <w:pPr>
              <w:bidi/>
              <w:jc w:val="center"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ز</w:t>
            </w:r>
          </w:p>
        </w:tc>
        <w:tc>
          <w:tcPr>
            <w:tcW w:w="296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1436FE63" w14:textId="77777777" w:rsidR="00DF333B" w:rsidRPr="00A20417" w:rsidRDefault="00DF333B" w:rsidP="00C845E1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ناوی قوتابی</w:t>
            </w:r>
          </w:p>
        </w:tc>
        <w:tc>
          <w:tcPr>
            <w:tcW w:w="345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1CC9DE5B" w14:textId="77777777" w:rsidR="00DF333B" w:rsidRPr="00A20417" w:rsidRDefault="00DF333B" w:rsidP="00C845E1">
            <w:pPr>
              <w:bidi/>
              <w:jc w:val="center"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A20417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ناوی سەرپەرشتیار</w:t>
            </w:r>
          </w:p>
        </w:tc>
        <w:tc>
          <w:tcPr>
            <w:tcW w:w="345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0763F9FE" w14:textId="77777777" w:rsidR="00DF333B" w:rsidRPr="00A20417" w:rsidRDefault="00DF333B" w:rsidP="00C845E1">
            <w:pPr>
              <w:bidi/>
              <w:jc w:val="center"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ناوی هەڵسەنگێنەری یەکەم</w:t>
            </w:r>
          </w:p>
        </w:tc>
        <w:tc>
          <w:tcPr>
            <w:tcW w:w="345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217A29D7" w14:textId="77777777" w:rsidR="00DF333B" w:rsidRPr="00A20417" w:rsidRDefault="00DF333B" w:rsidP="00C845E1">
            <w:pPr>
              <w:bidi/>
              <w:jc w:val="center"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ناوی هەڵسەنگێنەری دووەم</w:t>
            </w:r>
          </w:p>
        </w:tc>
      </w:tr>
      <w:tr w:rsidR="004348D6" w14:paraId="174D8955" w14:textId="77777777" w:rsidTr="00C845E1">
        <w:trPr>
          <w:jc w:val="center"/>
        </w:trPr>
        <w:tc>
          <w:tcPr>
            <w:tcW w:w="856" w:type="dxa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39348B62" w14:textId="77777777" w:rsidR="004348D6" w:rsidRPr="00EA4B27" w:rsidRDefault="004348D6" w:rsidP="004348D6">
            <w:pPr>
              <w:bidi/>
              <w:jc w:val="center"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١</w:t>
            </w:r>
          </w:p>
        </w:tc>
        <w:tc>
          <w:tcPr>
            <w:tcW w:w="2966" w:type="dxa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2FD3FF00" w14:textId="3CCCDF26" w:rsidR="004348D6" w:rsidRPr="0060000F" w:rsidRDefault="00A359D2" w:rsidP="004348D6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A359D2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ايمان يحيى محمد</w:t>
            </w:r>
          </w:p>
        </w:tc>
        <w:tc>
          <w:tcPr>
            <w:tcW w:w="3451" w:type="dxa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72EA7904" w14:textId="77777777" w:rsidR="004348D6" w:rsidRPr="00EA4B27" w:rsidRDefault="004348D6" w:rsidP="004348D6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.د.</w:t>
            </w:r>
            <w:r w:rsidRPr="002D1599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لٶی</w:t>
            </w:r>
            <w:r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 xml:space="preserve"> عبدالقادر علی</w:t>
            </w:r>
          </w:p>
        </w:tc>
        <w:tc>
          <w:tcPr>
            <w:tcW w:w="3451" w:type="dxa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28317C60" w14:textId="77777777" w:rsidR="004348D6" w:rsidRPr="00EA4B27" w:rsidRDefault="004348D6" w:rsidP="004348D6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.ی.د.</w:t>
            </w:r>
            <w:r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خضر نیازی نورالدین</w:t>
            </w:r>
          </w:p>
        </w:tc>
        <w:tc>
          <w:tcPr>
            <w:tcW w:w="3451" w:type="dxa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0D7D3456" w14:textId="77777777" w:rsidR="004348D6" w:rsidRPr="00EA4B27" w:rsidRDefault="004348D6" w:rsidP="004348D6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م.</w:t>
            </w:r>
            <w:r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بێریڤان اسعد لطیف</w:t>
            </w:r>
          </w:p>
        </w:tc>
      </w:tr>
      <w:tr w:rsidR="00A359D2" w14:paraId="76C64C39" w14:textId="77777777" w:rsidTr="00C845E1">
        <w:trPr>
          <w:jc w:val="center"/>
        </w:trPr>
        <w:tc>
          <w:tcPr>
            <w:tcW w:w="856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149A3D4D" w14:textId="77777777" w:rsidR="00A359D2" w:rsidRPr="00EA4B27" w:rsidRDefault="00A359D2" w:rsidP="00A359D2">
            <w:pPr>
              <w:bidi/>
              <w:jc w:val="center"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٢</w:t>
            </w:r>
          </w:p>
        </w:tc>
        <w:tc>
          <w:tcPr>
            <w:tcW w:w="2966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7C2E6805" w14:textId="3390C720" w:rsidR="00A359D2" w:rsidRPr="0060000F" w:rsidRDefault="00A359D2" w:rsidP="00A359D2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A359D2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ه</w:t>
            </w:r>
            <w:r w:rsidRPr="00A359D2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ێ</w:t>
            </w:r>
            <w:r w:rsidRPr="00A359D2">
              <w:rPr>
                <w:rFonts w:ascii="Unikurd Jino" w:hAnsi="Unikurd Jino" w:cs="Unikurd Jino" w:hint="eastAsia"/>
                <w:sz w:val="24"/>
                <w:szCs w:val="24"/>
                <w:rtl/>
                <w:lang w:bidi="ar-QA"/>
              </w:rPr>
              <w:t>لين</w:t>
            </w:r>
            <w:r w:rsidRPr="00A359D2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 xml:space="preserve"> نبيل على</w:t>
            </w:r>
          </w:p>
        </w:tc>
        <w:tc>
          <w:tcPr>
            <w:tcW w:w="3451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1B5978BC" w14:textId="77777777" w:rsidR="00A359D2" w:rsidRPr="00EA4B27" w:rsidRDefault="00A359D2" w:rsidP="00A359D2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.د.</w:t>
            </w:r>
            <w:r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لٶی عبدالقادر علی</w:t>
            </w:r>
          </w:p>
        </w:tc>
        <w:tc>
          <w:tcPr>
            <w:tcW w:w="3451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527993F2" w14:textId="77777777" w:rsidR="00A359D2" w:rsidRPr="00EA4B27" w:rsidRDefault="00A359D2" w:rsidP="00A359D2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.ی.د.</w:t>
            </w:r>
            <w:r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لویس عبدالاحد سیدا</w:t>
            </w:r>
          </w:p>
        </w:tc>
        <w:tc>
          <w:tcPr>
            <w:tcW w:w="3451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1D2D87FA" w14:textId="4B6C8FD3" w:rsidR="00A359D2" w:rsidRPr="00EA4B27" w:rsidRDefault="00A359D2" w:rsidP="00A359D2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.ی.د.بەناز صدیق عبدالله</w:t>
            </w:r>
          </w:p>
        </w:tc>
      </w:tr>
      <w:tr w:rsidR="00A359D2" w14:paraId="0C555F96" w14:textId="77777777" w:rsidTr="00C845E1">
        <w:trPr>
          <w:jc w:val="center"/>
        </w:trPr>
        <w:tc>
          <w:tcPr>
            <w:tcW w:w="856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30670EB5" w14:textId="77777777" w:rsidR="00A359D2" w:rsidRDefault="00A359D2" w:rsidP="00A359D2">
            <w:pPr>
              <w:bidi/>
              <w:jc w:val="center"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٣</w:t>
            </w:r>
          </w:p>
        </w:tc>
        <w:tc>
          <w:tcPr>
            <w:tcW w:w="2966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7CAC1416" w14:textId="04796DC1" w:rsidR="00A359D2" w:rsidRPr="0060000F" w:rsidRDefault="00A359D2" w:rsidP="00A359D2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A359D2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اسراء فيصل مام</w:t>
            </w:r>
            <w:r w:rsidRPr="00A359D2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ۆ</w:t>
            </w:r>
          </w:p>
        </w:tc>
        <w:tc>
          <w:tcPr>
            <w:tcW w:w="3451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708B8421" w14:textId="77777777" w:rsidR="00A359D2" w:rsidRPr="00EA4B27" w:rsidRDefault="00A359D2" w:rsidP="00A359D2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.د.</w:t>
            </w:r>
            <w:r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لٶی عبدالقادر علی</w:t>
            </w:r>
          </w:p>
        </w:tc>
        <w:tc>
          <w:tcPr>
            <w:tcW w:w="3451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3358D4CF" w14:textId="77777777" w:rsidR="00A359D2" w:rsidRPr="00EA4B27" w:rsidRDefault="00A359D2" w:rsidP="00A359D2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.ی.د.بەناز صدیق عبدالله</w:t>
            </w:r>
          </w:p>
        </w:tc>
        <w:tc>
          <w:tcPr>
            <w:tcW w:w="3451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71E8D58C" w14:textId="77777777" w:rsidR="00A359D2" w:rsidRPr="00A922A2" w:rsidRDefault="00A359D2" w:rsidP="00A359D2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A922A2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د.سروت اكرام محمدصالح</w:t>
            </w:r>
          </w:p>
        </w:tc>
      </w:tr>
      <w:tr w:rsidR="00A359D2" w14:paraId="78E1D2E1" w14:textId="77777777" w:rsidTr="00A359D2">
        <w:trPr>
          <w:jc w:val="center"/>
        </w:trPr>
        <w:tc>
          <w:tcPr>
            <w:tcW w:w="856" w:type="dxa"/>
            <w:tcBorders>
              <w:top w:val="single" w:sz="4" w:space="0" w:color="000000"/>
              <w:left w:val="single" w:sz="18" w:space="0" w:color="auto"/>
              <w:bottom w:val="single" w:sz="4" w:space="0" w:color="000000"/>
              <w:right w:val="single" w:sz="18" w:space="0" w:color="auto"/>
            </w:tcBorders>
            <w:vAlign w:val="center"/>
          </w:tcPr>
          <w:p w14:paraId="4240BD8E" w14:textId="77777777" w:rsidR="00A359D2" w:rsidRPr="00EA4B27" w:rsidRDefault="00A359D2" w:rsidP="00A359D2">
            <w:pPr>
              <w:bidi/>
              <w:jc w:val="center"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٤</w:t>
            </w:r>
          </w:p>
        </w:tc>
        <w:tc>
          <w:tcPr>
            <w:tcW w:w="2966" w:type="dxa"/>
            <w:tcBorders>
              <w:top w:val="single" w:sz="4" w:space="0" w:color="000000"/>
              <w:left w:val="single" w:sz="18" w:space="0" w:color="auto"/>
              <w:bottom w:val="single" w:sz="4" w:space="0" w:color="000000"/>
              <w:right w:val="single" w:sz="18" w:space="0" w:color="auto"/>
            </w:tcBorders>
            <w:vAlign w:val="center"/>
          </w:tcPr>
          <w:p w14:paraId="48B4D60A" w14:textId="3B0ECA34" w:rsidR="00A359D2" w:rsidRPr="0060000F" w:rsidRDefault="00A359D2" w:rsidP="00A359D2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A359D2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ه</w:t>
            </w:r>
            <w:r w:rsidRPr="00A359D2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ێ</w:t>
            </w:r>
            <w:r w:rsidRPr="00A359D2">
              <w:rPr>
                <w:rFonts w:ascii="Unikurd Jino" w:hAnsi="Unikurd Jino" w:cs="Unikurd Jino" w:hint="eastAsia"/>
                <w:sz w:val="24"/>
                <w:szCs w:val="24"/>
                <w:rtl/>
                <w:lang w:bidi="ar-QA"/>
              </w:rPr>
              <w:t>لين</w:t>
            </w:r>
            <w:r w:rsidRPr="00A359D2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 xml:space="preserve"> عثمان صابر</w:t>
            </w:r>
          </w:p>
        </w:tc>
        <w:tc>
          <w:tcPr>
            <w:tcW w:w="3451" w:type="dxa"/>
            <w:tcBorders>
              <w:top w:val="single" w:sz="4" w:space="0" w:color="000000"/>
              <w:left w:val="single" w:sz="18" w:space="0" w:color="auto"/>
              <w:bottom w:val="single" w:sz="4" w:space="0" w:color="000000"/>
              <w:right w:val="single" w:sz="18" w:space="0" w:color="auto"/>
            </w:tcBorders>
            <w:vAlign w:val="center"/>
          </w:tcPr>
          <w:p w14:paraId="5C841539" w14:textId="77777777" w:rsidR="00A359D2" w:rsidRPr="00EA4B27" w:rsidRDefault="00A359D2" w:rsidP="00A359D2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.ی.د.</w:t>
            </w:r>
            <w:r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خضر نیازی نورالدین</w:t>
            </w:r>
          </w:p>
        </w:tc>
        <w:tc>
          <w:tcPr>
            <w:tcW w:w="3451" w:type="dxa"/>
            <w:tcBorders>
              <w:top w:val="single" w:sz="4" w:space="0" w:color="000000"/>
              <w:left w:val="single" w:sz="18" w:space="0" w:color="auto"/>
              <w:bottom w:val="single" w:sz="4" w:space="0" w:color="000000"/>
              <w:right w:val="single" w:sz="18" w:space="0" w:color="auto"/>
            </w:tcBorders>
            <w:vAlign w:val="center"/>
          </w:tcPr>
          <w:p w14:paraId="522F1282" w14:textId="0467C570" w:rsidR="00A359D2" w:rsidRPr="00EA4B27" w:rsidRDefault="00023952" w:rsidP="00A359D2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IQ"/>
              </w:rPr>
            </w:pPr>
            <w:r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.</w:t>
            </w:r>
            <w:r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ى.د. وند خالص على</w:t>
            </w:r>
          </w:p>
        </w:tc>
        <w:tc>
          <w:tcPr>
            <w:tcW w:w="3451" w:type="dxa"/>
            <w:tcBorders>
              <w:top w:val="single" w:sz="4" w:space="0" w:color="000000"/>
              <w:left w:val="single" w:sz="18" w:space="0" w:color="auto"/>
              <w:bottom w:val="single" w:sz="4" w:space="0" w:color="000000"/>
              <w:right w:val="single" w:sz="18" w:space="0" w:color="auto"/>
            </w:tcBorders>
            <w:vAlign w:val="center"/>
          </w:tcPr>
          <w:p w14:paraId="72E5E728" w14:textId="42850AAB" w:rsidR="00A359D2" w:rsidRPr="00EA4B27" w:rsidRDefault="006C1632" w:rsidP="00A359D2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6C1632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م.ب</w:t>
            </w:r>
            <w:r w:rsidRPr="006C1632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ێ</w:t>
            </w:r>
            <w:r w:rsidRPr="006C1632">
              <w:rPr>
                <w:rFonts w:ascii="Unikurd Jino" w:hAnsi="Unikurd Jino" w:cs="Unikurd Jino" w:hint="eastAsia"/>
                <w:sz w:val="24"/>
                <w:szCs w:val="24"/>
                <w:rtl/>
                <w:lang w:bidi="ar-QA"/>
              </w:rPr>
              <w:t>ر</w:t>
            </w:r>
            <w:r w:rsidRPr="006C1632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یڤ</w:t>
            </w:r>
            <w:r w:rsidRPr="006C1632">
              <w:rPr>
                <w:rFonts w:ascii="Unikurd Jino" w:hAnsi="Unikurd Jino" w:cs="Unikurd Jino" w:hint="eastAsia"/>
                <w:sz w:val="24"/>
                <w:szCs w:val="24"/>
                <w:rtl/>
                <w:lang w:bidi="ar-QA"/>
              </w:rPr>
              <w:t>ان</w:t>
            </w:r>
            <w:r w:rsidRPr="006C1632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 xml:space="preserve"> اسعد لط</w:t>
            </w:r>
            <w:r w:rsidRPr="006C1632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ی</w:t>
            </w:r>
            <w:r w:rsidRPr="006C1632">
              <w:rPr>
                <w:rFonts w:ascii="Unikurd Jino" w:hAnsi="Unikurd Jino" w:cs="Unikurd Jino" w:hint="eastAsia"/>
                <w:sz w:val="24"/>
                <w:szCs w:val="24"/>
                <w:rtl/>
                <w:lang w:bidi="ar-QA"/>
              </w:rPr>
              <w:t>ف</w:t>
            </w:r>
          </w:p>
        </w:tc>
      </w:tr>
      <w:tr w:rsidR="008312AD" w14:paraId="3A2C09AE" w14:textId="77777777" w:rsidTr="00C845E1">
        <w:trPr>
          <w:jc w:val="center"/>
        </w:trPr>
        <w:tc>
          <w:tcPr>
            <w:tcW w:w="856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0A63EA91" w14:textId="1074D460" w:rsidR="008312AD" w:rsidRPr="00EA4B27" w:rsidRDefault="006C1632" w:rsidP="006C1632">
            <w:pPr>
              <w:bidi/>
              <w:jc w:val="center"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٥</w:t>
            </w:r>
          </w:p>
        </w:tc>
        <w:tc>
          <w:tcPr>
            <w:tcW w:w="2966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362A74A6" w14:textId="6CD3D5AE" w:rsidR="008312AD" w:rsidRPr="0060000F" w:rsidRDefault="008312AD" w:rsidP="008312AD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8312AD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ايمان جبار بكر</w:t>
            </w:r>
          </w:p>
        </w:tc>
        <w:tc>
          <w:tcPr>
            <w:tcW w:w="3451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15C9D215" w14:textId="77777777" w:rsidR="008312AD" w:rsidRPr="00EA4B27" w:rsidRDefault="008312AD" w:rsidP="008312AD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.ی.د.</w:t>
            </w:r>
            <w:r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خضر نیازی نورالدین</w:t>
            </w:r>
          </w:p>
        </w:tc>
        <w:tc>
          <w:tcPr>
            <w:tcW w:w="3451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7A8D37EE" w14:textId="0A7B24EB" w:rsidR="008312AD" w:rsidRPr="00EA4B27" w:rsidRDefault="00204371" w:rsidP="008312AD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.د.</w:t>
            </w:r>
            <w:r w:rsidRPr="002D1599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لٶی</w:t>
            </w:r>
            <w:r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 xml:space="preserve"> عبدالقادر علی</w:t>
            </w:r>
          </w:p>
        </w:tc>
        <w:tc>
          <w:tcPr>
            <w:tcW w:w="3451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16A7B088" w14:textId="2C6BE718" w:rsidR="008312AD" w:rsidRPr="00EA4B27" w:rsidRDefault="006C1632" w:rsidP="008312AD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6C1632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د.شوان خورش</w:t>
            </w:r>
            <w:r w:rsidRPr="006C1632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ی</w:t>
            </w:r>
            <w:r w:rsidRPr="006C1632">
              <w:rPr>
                <w:rFonts w:ascii="Unikurd Jino" w:hAnsi="Unikurd Jino" w:cs="Unikurd Jino" w:hint="eastAsia"/>
                <w:sz w:val="24"/>
                <w:szCs w:val="24"/>
                <w:rtl/>
                <w:lang w:bidi="ar-QA"/>
              </w:rPr>
              <w:t>د</w:t>
            </w:r>
            <w:r w:rsidRPr="006C1632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 xml:space="preserve"> رحمن</w:t>
            </w:r>
          </w:p>
        </w:tc>
      </w:tr>
      <w:tr w:rsidR="008312AD" w14:paraId="04B12C34" w14:textId="77777777" w:rsidTr="00C845E1">
        <w:trPr>
          <w:jc w:val="center"/>
        </w:trPr>
        <w:tc>
          <w:tcPr>
            <w:tcW w:w="856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467C1B7F" w14:textId="52D27097" w:rsidR="008312AD" w:rsidRPr="00EA4B27" w:rsidRDefault="006C1632" w:rsidP="008312AD">
            <w:pPr>
              <w:bidi/>
              <w:jc w:val="center"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٦</w:t>
            </w:r>
          </w:p>
        </w:tc>
        <w:tc>
          <w:tcPr>
            <w:tcW w:w="2966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2237B553" w14:textId="37932CDA" w:rsidR="008312AD" w:rsidRPr="0060000F" w:rsidRDefault="008312AD" w:rsidP="008312AD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8312AD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ايمان رشيد حامد</w:t>
            </w:r>
          </w:p>
        </w:tc>
        <w:tc>
          <w:tcPr>
            <w:tcW w:w="3451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4E33F0FE" w14:textId="77777777" w:rsidR="008312AD" w:rsidRPr="00EA4B27" w:rsidRDefault="008312AD" w:rsidP="008312AD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.ی.د.</w:t>
            </w:r>
            <w:r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لویس عبدالاحد سیدا</w:t>
            </w:r>
          </w:p>
        </w:tc>
        <w:tc>
          <w:tcPr>
            <w:tcW w:w="3451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39B110D2" w14:textId="17083BE1" w:rsidR="008312AD" w:rsidRPr="00EA4B27" w:rsidRDefault="007614D4" w:rsidP="00220295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.</w:t>
            </w:r>
            <w:r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ى.د. وند خالص على</w:t>
            </w:r>
          </w:p>
        </w:tc>
        <w:tc>
          <w:tcPr>
            <w:tcW w:w="3451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58DF2C3E" w14:textId="03572A91" w:rsidR="008312AD" w:rsidRPr="00EA4B27" w:rsidRDefault="002949D4" w:rsidP="008312AD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6C1632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.</w:t>
            </w:r>
            <w:r w:rsidRPr="006C1632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ی</w:t>
            </w:r>
            <w:r w:rsidRPr="006C1632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.د.خضر ن</w:t>
            </w:r>
            <w:r w:rsidRPr="006C1632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ی</w:t>
            </w:r>
            <w:r w:rsidRPr="006C1632">
              <w:rPr>
                <w:rFonts w:ascii="Unikurd Jino" w:hAnsi="Unikurd Jino" w:cs="Unikurd Jino" w:hint="eastAsia"/>
                <w:sz w:val="24"/>
                <w:szCs w:val="24"/>
                <w:rtl/>
                <w:lang w:bidi="ar-QA"/>
              </w:rPr>
              <w:t>از</w:t>
            </w:r>
            <w:r w:rsidRPr="006C1632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ی</w:t>
            </w:r>
            <w:r w:rsidRPr="006C1632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 xml:space="preserve"> نورالد</w:t>
            </w:r>
            <w:r w:rsidRPr="006C1632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ی</w:t>
            </w:r>
            <w:r w:rsidRPr="006C1632">
              <w:rPr>
                <w:rFonts w:ascii="Unikurd Jino" w:hAnsi="Unikurd Jino" w:cs="Unikurd Jino" w:hint="eastAsia"/>
                <w:sz w:val="24"/>
                <w:szCs w:val="24"/>
                <w:rtl/>
                <w:lang w:bidi="ar-QA"/>
              </w:rPr>
              <w:t>ن</w:t>
            </w:r>
          </w:p>
        </w:tc>
      </w:tr>
      <w:tr w:rsidR="008312AD" w14:paraId="6E8A59BB" w14:textId="77777777" w:rsidTr="00C845E1">
        <w:trPr>
          <w:jc w:val="center"/>
        </w:trPr>
        <w:tc>
          <w:tcPr>
            <w:tcW w:w="856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1BF98D07" w14:textId="2E644819" w:rsidR="008312AD" w:rsidRDefault="006C1632" w:rsidP="008312AD">
            <w:pPr>
              <w:bidi/>
              <w:jc w:val="center"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٧</w:t>
            </w:r>
          </w:p>
        </w:tc>
        <w:tc>
          <w:tcPr>
            <w:tcW w:w="2966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4FA3F99E" w14:textId="3E3F9106" w:rsidR="008312AD" w:rsidRPr="0060000F" w:rsidRDefault="008312AD" w:rsidP="008312AD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8312AD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خديج</w:t>
            </w:r>
            <w:r w:rsidRPr="008312AD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ە</w:t>
            </w:r>
            <w:r w:rsidRPr="008312AD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 xml:space="preserve"> عدنان عزيز</w:t>
            </w:r>
          </w:p>
        </w:tc>
        <w:tc>
          <w:tcPr>
            <w:tcW w:w="3451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60AC0574" w14:textId="77777777" w:rsidR="008312AD" w:rsidRPr="00EA4B27" w:rsidRDefault="008312AD" w:rsidP="008312AD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.ی.د.</w:t>
            </w:r>
            <w:r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لویس عبدالاحد سیدا</w:t>
            </w:r>
          </w:p>
        </w:tc>
        <w:tc>
          <w:tcPr>
            <w:tcW w:w="3451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425A11ED" w14:textId="67DED4C5" w:rsidR="008312AD" w:rsidRPr="00A922A2" w:rsidRDefault="008312AD" w:rsidP="008312AD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.ی.د.بەناز صدیق عبدالله</w:t>
            </w:r>
          </w:p>
        </w:tc>
        <w:tc>
          <w:tcPr>
            <w:tcW w:w="3451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146E8253" w14:textId="77777777" w:rsidR="008312AD" w:rsidRPr="00EA4B27" w:rsidRDefault="008312AD" w:rsidP="008312AD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م.</w:t>
            </w:r>
            <w:r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بێریڤان اسعد لطیف</w:t>
            </w:r>
          </w:p>
        </w:tc>
      </w:tr>
      <w:tr w:rsidR="008312AD" w14:paraId="6118A3AC" w14:textId="77777777" w:rsidTr="00C845E1">
        <w:trPr>
          <w:jc w:val="center"/>
        </w:trPr>
        <w:tc>
          <w:tcPr>
            <w:tcW w:w="856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4CA141E2" w14:textId="117014A8" w:rsidR="008312AD" w:rsidRDefault="006C1632" w:rsidP="008312AD">
            <w:pPr>
              <w:bidi/>
              <w:jc w:val="center"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٨</w:t>
            </w:r>
          </w:p>
        </w:tc>
        <w:tc>
          <w:tcPr>
            <w:tcW w:w="2966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61696B1E" w14:textId="5D274A7F" w:rsidR="008312AD" w:rsidRPr="0060000F" w:rsidRDefault="008312AD" w:rsidP="008312AD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8312AD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مريم ديار كريم</w:t>
            </w:r>
          </w:p>
        </w:tc>
        <w:tc>
          <w:tcPr>
            <w:tcW w:w="3451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243F4CF2" w14:textId="77777777" w:rsidR="008312AD" w:rsidRPr="00EA4B27" w:rsidRDefault="008312AD" w:rsidP="008312AD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.ی.د.بەناز صدیق عبدالله</w:t>
            </w:r>
          </w:p>
        </w:tc>
        <w:tc>
          <w:tcPr>
            <w:tcW w:w="3451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2B779ABC" w14:textId="51EB440F" w:rsidR="008312AD" w:rsidRPr="00EA4B27" w:rsidRDefault="008312AD" w:rsidP="00220295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</w:t>
            </w:r>
            <w:r w:rsidR="00220295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 xml:space="preserve">زى </w:t>
            </w:r>
            <w:r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د.</w:t>
            </w:r>
            <w:r w:rsidRPr="00042F2E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لٶی</w:t>
            </w:r>
            <w:r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 xml:space="preserve"> عبدالقادر علی</w:t>
            </w:r>
          </w:p>
        </w:tc>
        <w:tc>
          <w:tcPr>
            <w:tcW w:w="3451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2677E854" w14:textId="70265B6B" w:rsidR="008312AD" w:rsidRPr="00EA4B27" w:rsidRDefault="006C1632" w:rsidP="008312AD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6C1632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د.سروت اكرام محمدصالح</w:t>
            </w:r>
          </w:p>
        </w:tc>
      </w:tr>
      <w:tr w:rsidR="008312AD" w14:paraId="55EECEA7" w14:textId="77777777" w:rsidTr="00C845E1">
        <w:trPr>
          <w:jc w:val="center"/>
        </w:trPr>
        <w:tc>
          <w:tcPr>
            <w:tcW w:w="856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094BF06E" w14:textId="727925CF" w:rsidR="008312AD" w:rsidRPr="00EA4B27" w:rsidRDefault="006C1632" w:rsidP="008312AD">
            <w:pPr>
              <w:bidi/>
              <w:jc w:val="center"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٩</w:t>
            </w:r>
          </w:p>
        </w:tc>
        <w:tc>
          <w:tcPr>
            <w:tcW w:w="2966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41535180" w14:textId="714E7112" w:rsidR="008312AD" w:rsidRPr="0060000F" w:rsidRDefault="008312AD" w:rsidP="008312AD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8312AD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روانگ</w:t>
            </w:r>
            <w:r w:rsidRPr="008312AD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ە</w:t>
            </w:r>
            <w:r w:rsidRPr="008312AD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 xml:space="preserve"> سليمان خالد</w:t>
            </w:r>
          </w:p>
        </w:tc>
        <w:tc>
          <w:tcPr>
            <w:tcW w:w="3451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346A756A" w14:textId="77777777" w:rsidR="008312AD" w:rsidRPr="00EA4B27" w:rsidRDefault="008312AD" w:rsidP="008312AD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.ی.د.بەناز صدیق عبدالله</w:t>
            </w:r>
          </w:p>
        </w:tc>
        <w:tc>
          <w:tcPr>
            <w:tcW w:w="3451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73273C25" w14:textId="77777777" w:rsidR="008312AD" w:rsidRPr="00EA4B27" w:rsidRDefault="008312AD" w:rsidP="008312AD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.ی.د.</w:t>
            </w:r>
            <w:r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خضر نیازی نورالدین</w:t>
            </w:r>
          </w:p>
        </w:tc>
        <w:tc>
          <w:tcPr>
            <w:tcW w:w="3451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433B5313" w14:textId="4C7DA4CF" w:rsidR="008312AD" w:rsidRPr="00EA4B27" w:rsidRDefault="006C1632" w:rsidP="008312AD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6C1632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د.شوان خورش</w:t>
            </w:r>
            <w:r w:rsidRPr="006C1632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ی</w:t>
            </w:r>
            <w:r w:rsidRPr="006C1632">
              <w:rPr>
                <w:rFonts w:ascii="Unikurd Jino" w:hAnsi="Unikurd Jino" w:cs="Unikurd Jino" w:hint="eastAsia"/>
                <w:sz w:val="24"/>
                <w:szCs w:val="24"/>
                <w:rtl/>
                <w:lang w:bidi="ar-QA"/>
              </w:rPr>
              <w:t>د</w:t>
            </w:r>
            <w:r w:rsidRPr="006C1632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 xml:space="preserve"> رحمن</w:t>
            </w:r>
          </w:p>
        </w:tc>
      </w:tr>
      <w:tr w:rsidR="008312AD" w14:paraId="00C79518" w14:textId="77777777" w:rsidTr="00C845E1">
        <w:trPr>
          <w:jc w:val="center"/>
        </w:trPr>
        <w:tc>
          <w:tcPr>
            <w:tcW w:w="856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457AB2D6" w14:textId="186A52AF" w:rsidR="008312AD" w:rsidRPr="00EA4B27" w:rsidRDefault="006C1632" w:rsidP="008312AD">
            <w:pPr>
              <w:bidi/>
              <w:jc w:val="center"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١٠</w:t>
            </w:r>
          </w:p>
        </w:tc>
        <w:tc>
          <w:tcPr>
            <w:tcW w:w="2966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0F2B913D" w14:textId="327CAB64" w:rsidR="008312AD" w:rsidRPr="0060000F" w:rsidRDefault="005A0ACB" w:rsidP="008312AD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5A0ACB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الاء بيستون صديق</w:t>
            </w:r>
          </w:p>
        </w:tc>
        <w:tc>
          <w:tcPr>
            <w:tcW w:w="3451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156F8E4E" w14:textId="77777777" w:rsidR="008312AD" w:rsidRPr="00A922A2" w:rsidRDefault="008312AD" w:rsidP="008312AD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A922A2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د.سروت اكرام محمدصالح</w:t>
            </w:r>
          </w:p>
        </w:tc>
        <w:tc>
          <w:tcPr>
            <w:tcW w:w="3451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73B30233" w14:textId="77777777" w:rsidR="008312AD" w:rsidRPr="00EA4B27" w:rsidRDefault="008312AD" w:rsidP="008312AD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.ی.د.</w:t>
            </w:r>
            <w:r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لویس عبدالاحد سیدا</w:t>
            </w:r>
          </w:p>
        </w:tc>
        <w:tc>
          <w:tcPr>
            <w:tcW w:w="3451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356863C0" w14:textId="7AB12842" w:rsidR="008312AD" w:rsidRPr="00EA4B27" w:rsidRDefault="008312AD" w:rsidP="008312AD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د.</w:t>
            </w:r>
            <w:r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شوان خورشید رحمن</w:t>
            </w:r>
          </w:p>
        </w:tc>
      </w:tr>
      <w:tr w:rsidR="00023952" w14:paraId="5102BD1B" w14:textId="77777777" w:rsidTr="00C845E1">
        <w:trPr>
          <w:jc w:val="center"/>
        </w:trPr>
        <w:tc>
          <w:tcPr>
            <w:tcW w:w="856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03AF731E" w14:textId="128A4A25" w:rsidR="00023952" w:rsidRPr="00EA4B27" w:rsidRDefault="00023952" w:rsidP="00023952">
            <w:pPr>
              <w:bidi/>
              <w:jc w:val="center"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١١</w:t>
            </w:r>
          </w:p>
        </w:tc>
        <w:tc>
          <w:tcPr>
            <w:tcW w:w="2966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7CDFFE9E" w14:textId="5F970C4B" w:rsidR="00023952" w:rsidRPr="0060000F" w:rsidRDefault="00023952" w:rsidP="00023952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5A0ACB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اسراء احمد محمد</w:t>
            </w:r>
          </w:p>
        </w:tc>
        <w:tc>
          <w:tcPr>
            <w:tcW w:w="3451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3837EBFE" w14:textId="77777777" w:rsidR="00023952" w:rsidRPr="00EA4B27" w:rsidRDefault="00023952" w:rsidP="00023952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د.</w:t>
            </w:r>
            <w:r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سروت اكرام محمدصالح</w:t>
            </w:r>
          </w:p>
        </w:tc>
        <w:tc>
          <w:tcPr>
            <w:tcW w:w="3451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54653BC6" w14:textId="34104B7A" w:rsidR="00023952" w:rsidRPr="00EA4B27" w:rsidRDefault="00023952" w:rsidP="00023952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6C1632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.</w:t>
            </w:r>
            <w:r w:rsidRPr="006C1632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ی</w:t>
            </w:r>
            <w:r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.د.</w:t>
            </w:r>
            <w:r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وند خالص على</w:t>
            </w:r>
          </w:p>
        </w:tc>
        <w:tc>
          <w:tcPr>
            <w:tcW w:w="3451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4AB3063A" w14:textId="63BE6BD4" w:rsidR="00023952" w:rsidRPr="00EA4B27" w:rsidRDefault="002949D4" w:rsidP="00023952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6C1632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.</w:t>
            </w:r>
            <w:r w:rsidRPr="006C1632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ی</w:t>
            </w:r>
            <w:r w:rsidRPr="006C1632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.د.خضر ن</w:t>
            </w:r>
            <w:r w:rsidRPr="006C1632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ی</w:t>
            </w:r>
            <w:r w:rsidRPr="006C1632">
              <w:rPr>
                <w:rFonts w:ascii="Unikurd Jino" w:hAnsi="Unikurd Jino" w:cs="Unikurd Jino" w:hint="eastAsia"/>
                <w:sz w:val="24"/>
                <w:szCs w:val="24"/>
                <w:rtl/>
                <w:lang w:bidi="ar-QA"/>
              </w:rPr>
              <w:t>از</w:t>
            </w:r>
            <w:r w:rsidRPr="006C1632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ی</w:t>
            </w:r>
            <w:r w:rsidRPr="006C1632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 xml:space="preserve"> نورالد</w:t>
            </w:r>
            <w:r w:rsidRPr="006C1632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ی</w:t>
            </w:r>
            <w:r w:rsidRPr="006C1632">
              <w:rPr>
                <w:rFonts w:ascii="Unikurd Jino" w:hAnsi="Unikurd Jino" w:cs="Unikurd Jino" w:hint="eastAsia"/>
                <w:sz w:val="24"/>
                <w:szCs w:val="24"/>
                <w:rtl/>
                <w:lang w:bidi="ar-QA"/>
              </w:rPr>
              <w:t>ن</w:t>
            </w:r>
          </w:p>
        </w:tc>
      </w:tr>
      <w:tr w:rsidR="00023952" w14:paraId="7837BFD9" w14:textId="77777777" w:rsidTr="00C845E1">
        <w:trPr>
          <w:jc w:val="center"/>
        </w:trPr>
        <w:tc>
          <w:tcPr>
            <w:tcW w:w="856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711D8D12" w14:textId="7623A6A8" w:rsidR="00023952" w:rsidRDefault="00023952" w:rsidP="00023952">
            <w:pPr>
              <w:bidi/>
              <w:jc w:val="center"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١٢</w:t>
            </w:r>
          </w:p>
        </w:tc>
        <w:tc>
          <w:tcPr>
            <w:tcW w:w="2966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15B9EAB2" w14:textId="1D244406" w:rsidR="00023952" w:rsidRPr="0060000F" w:rsidRDefault="00023952" w:rsidP="00023952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5A0ACB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س</w:t>
            </w:r>
            <w:r w:rsidRPr="005A0ACB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ی</w:t>
            </w:r>
            <w:r w:rsidRPr="005A0ACB">
              <w:rPr>
                <w:rFonts w:ascii="Unikurd Jino" w:hAnsi="Unikurd Jino" w:cs="Unikurd Jino" w:hint="eastAsia"/>
                <w:sz w:val="24"/>
                <w:szCs w:val="24"/>
                <w:rtl/>
                <w:lang w:bidi="ar-QA"/>
              </w:rPr>
              <w:t>ما</w:t>
            </w:r>
            <w:r w:rsidRPr="005A0ACB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 xml:space="preserve"> ادر</w:t>
            </w:r>
            <w:r w:rsidRPr="005A0ACB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ی</w:t>
            </w:r>
            <w:r w:rsidRPr="005A0ACB">
              <w:rPr>
                <w:rFonts w:ascii="Unikurd Jino" w:hAnsi="Unikurd Jino" w:cs="Unikurd Jino" w:hint="eastAsia"/>
                <w:sz w:val="24"/>
                <w:szCs w:val="24"/>
                <w:rtl/>
                <w:lang w:bidi="ar-QA"/>
              </w:rPr>
              <w:t>س</w:t>
            </w:r>
            <w:r w:rsidRPr="005A0ACB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 xml:space="preserve"> مصطف</w:t>
            </w:r>
            <w:r w:rsidRPr="005A0ACB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ی</w:t>
            </w:r>
          </w:p>
        </w:tc>
        <w:tc>
          <w:tcPr>
            <w:tcW w:w="3451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186D6B95" w14:textId="77777777" w:rsidR="00023952" w:rsidRPr="00EA4B27" w:rsidRDefault="00023952" w:rsidP="00023952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د.</w:t>
            </w:r>
            <w:r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شوان خورشید رحمن</w:t>
            </w:r>
          </w:p>
        </w:tc>
        <w:tc>
          <w:tcPr>
            <w:tcW w:w="3451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38C50075" w14:textId="7121358E" w:rsidR="00023952" w:rsidRPr="00EA4B27" w:rsidRDefault="00023952" w:rsidP="00023952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6C1632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.</w:t>
            </w:r>
            <w:r w:rsidRPr="006C1632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ی</w:t>
            </w:r>
            <w:r w:rsidRPr="006C1632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.د.خضر ن</w:t>
            </w:r>
            <w:r w:rsidRPr="006C1632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ی</w:t>
            </w:r>
            <w:r w:rsidRPr="006C1632">
              <w:rPr>
                <w:rFonts w:ascii="Unikurd Jino" w:hAnsi="Unikurd Jino" w:cs="Unikurd Jino" w:hint="eastAsia"/>
                <w:sz w:val="24"/>
                <w:szCs w:val="24"/>
                <w:rtl/>
                <w:lang w:bidi="ar-QA"/>
              </w:rPr>
              <w:t>از</w:t>
            </w:r>
            <w:r w:rsidRPr="006C1632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ی</w:t>
            </w:r>
            <w:r w:rsidRPr="006C1632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 xml:space="preserve"> نورالد</w:t>
            </w:r>
            <w:r w:rsidRPr="006C1632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ی</w:t>
            </w:r>
            <w:r w:rsidRPr="006C1632">
              <w:rPr>
                <w:rFonts w:ascii="Unikurd Jino" w:hAnsi="Unikurd Jino" w:cs="Unikurd Jino" w:hint="eastAsia"/>
                <w:sz w:val="24"/>
                <w:szCs w:val="24"/>
                <w:rtl/>
                <w:lang w:bidi="ar-QA"/>
              </w:rPr>
              <w:t>ن</w:t>
            </w:r>
          </w:p>
        </w:tc>
        <w:tc>
          <w:tcPr>
            <w:tcW w:w="3451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78AF4D5C" w14:textId="7DC7FCB9" w:rsidR="00023952" w:rsidRPr="00EA4B27" w:rsidRDefault="00023952" w:rsidP="00023952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6C1632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د.سروت اكرام محمدصالح</w:t>
            </w:r>
          </w:p>
        </w:tc>
      </w:tr>
      <w:tr w:rsidR="00023952" w14:paraId="21F4A157" w14:textId="77777777" w:rsidTr="00C845E1">
        <w:trPr>
          <w:jc w:val="center"/>
        </w:trPr>
        <w:tc>
          <w:tcPr>
            <w:tcW w:w="856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0DC7EABC" w14:textId="3E819922" w:rsidR="00023952" w:rsidRPr="00EA4B27" w:rsidRDefault="00023952" w:rsidP="00023952">
            <w:pPr>
              <w:bidi/>
              <w:jc w:val="center"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١٣</w:t>
            </w:r>
          </w:p>
        </w:tc>
        <w:tc>
          <w:tcPr>
            <w:tcW w:w="2966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4984EE5C" w14:textId="453BB38F" w:rsidR="00023952" w:rsidRPr="0060000F" w:rsidRDefault="00023952" w:rsidP="00023952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5A0ACB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بشرى سيروان قادر</w:t>
            </w:r>
          </w:p>
        </w:tc>
        <w:tc>
          <w:tcPr>
            <w:tcW w:w="3451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0BB924E1" w14:textId="77777777" w:rsidR="00023952" w:rsidRPr="00EA4B27" w:rsidRDefault="00023952" w:rsidP="00023952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د.</w:t>
            </w:r>
            <w:r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شوان خورشید رحمن</w:t>
            </w:r>
          </w:p>
        </w:tc>
        <w:tc>
          <w:tcPr>
            <w:tcW w:w="3451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58C87CF7" w14:textId="77777777" w:rsidR="00023952" w:rsidRPr="00EA4B27" w:rsidRDefault="00023952" w:rsidP="00023952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.ی.د.بەناز صدیق عبدالله</w:t>
            </w:r>
          </w:p>
        </w:tc>
        <w:tc>
          <w:tcPr>
            <w:tcW w:w="3451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1E6EF689" w14:textId="00920492" w:rsidR="00023952" w:rsidRPr="00A922A2" w:rsidRDefault="00023952" w:rsidP="00023952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.ی.د.</w:t>
            </w:r>
            <w:r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لویس عبدالاحد سیدا</w:t>
            </w:r>
            <w:r w:rsidRPr="00A922A2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 xml:space="preserve"> </w:t>
            </w:r>
          </w:p>
        </w:tc>
      </w:tr>
      <w:tr w:rsidR="00023952" w14:paraId="77B54014" w14:textId="77777777" w:rsidTr="00C845E1">
        <w:trPr>
          <w:jc w:val="center"/>
        </w:trPr>
        <w:tc>
          <w:tcPr>
            <w:tcW w:w="85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40DE4997" w14:textId="3E11B346" w:rsidR="00023952" w:rsidRPr="00EA4B27" w:rsidRDefault="00023952" w:rsidP="00023952">
            <w:pPr>
              <w:bidi/>
              <w:jc w:val="center"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١٤</w:t>
            </w:r>
          </w:p>
        </w:tc>
        <w:tc>
          <w:tcPr>
            <w:tcW w:w="296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2ABA0E88" w14:textId="0B788DCA" w:rsidR="00023952" w:rsidRPr="0060000F" w:rsidRDefault="00023952" w:rsidP="00023952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5A0ACB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بلند اكرم عارف</w:t>
            </w:r>
          </w:p>
        </w:tc>
        <w:tc>
          <w:tcPr>
            <w:tcW w:w="345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3ECC47BB" w14:textId="77777777" w:rsidR="00023952" w:rsidRPr="00EA4B27" w:rsidRDefault="00023952" w:rsidP="00023952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م.</w:t>
            </w:r>
            <w:r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بێریڤان اسعد لطیف</w:t>
            </w:r>
          </w:p>
        </w:tc>
        <w:tc>
          <w:tcPr>
            <w:tcW w:w="345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3DE89FFC" w14:textId="77777777" w:rsidR="00023952" w:rsidRPr="00EA4B27" w:rsidRDefault="00023952" w:rsidP="00023952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.د.</w:t>
            </w:r>
            <w:r w:rsidRPr="002D1599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لٶی</w:t>
            </w:r>
            <w:r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 xml:space="preserve"> عبدالقادر علی</w:t>
            </w:r>
          </w:p>
        </w:tc>
        <w:tc>
          <w:tcPr>
            <w:tcW w:w="345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204E523A" w14:textId="7CC5F362" w:rsidR="00023952" w:rsidRPr="00EA4B27" w:rsidRDefault="00023952" w:rsidP="00023952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A922A2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د.سروت اكرام محمدصالح</w:t>
            </w:r>
          </w:p>
        </w:tc>
      </w:tr>
      <w:tr w:rsidR="00AB7A7E" w14:paraId="2C7E0C9B" w14:textId="77777777" w:rsidTr="00C845E1">
        <w:trPr>
          <w:jc w:val="center"/>
        </w:trPr>
        <w:tc>
          <w:tcPr>
            <w:tcW w:w="85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7C1FBEF1" w14:textId="3FCBE396" w:rsidR="00AB7A7E" w:rsidRDefault="00AB7A7E" w:rsidP="00023952">
            <w:pPr>
              <w:bidi/>
              <w:jc w:val="center"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15</w:t>
            </w:r>
          </w:p>
        </w:tc>
        <w:tc>
          <w:tcPr>
            <w:tcW w:w="296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68ED0B40" w14:textId="3FA9BA39" w:rsidR="00AB7A7E" w:rsidRPr="005A0ACB" w:rsidRDefault="00AB7A7E" w:rsidP="00023952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بروا يونس محمد</w:t>
            </w:r>
          </w:p>
        </w:tc>
        <w:tc>
          <w:tcPr>
            <w:tcW w:w="345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68D57F13" w14:textId="00F57B15" w:rsidR="00AB7A7E" w:rsidRDefault="00AB7A7E" w:rsidP="00023952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 xml:space="preserve">م. سرهنك اسماعيل مصطفى </w:t>
            </w:r>
          </w:p>
        </w:tc>
        <w:tc>
          <w:tcPr>
            <w:tcW w:w="345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6178DA29" w14:textId="0664156A" w:rsidR="00AB7A7E" w:rsidRDefault="00AB7A7E" w:rsidP="00023952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.د.</w:t>
            </w:r>
            <w:r w:rsidRPr="002D1599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لٶی</w:t>
            </w:r>
            <w:r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 xml:space="preserve"> عبدالقادر علی</w:t>
            </w:r>
          </w:p>
        </w:tc>
        <w:tc>
          <w:tcPr>
            <w:tcW w:w="345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74564410" w14:textId="2224A1C6" w:rsidR="00AB7A7E" w:rsidRPr="00A922A2" w:rsidRDefault="00AB7A7E" w:rsidP="00023952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.ی.د.بەناز صدیق عبدالله</w:t>
            </w:r>
          </w:p>
        </w:tc>
      </w:tr>
    </w:tbl>
    <w:p w14:paraId="7F682444" w14:textId="77777777" w:rsidR="00DF333B" w:rsidRDefault="00DF333B" w:rsidP="00DF333B">
      <w:pPr>
        <w:bidi/>
        <w:spacing w:after="120" w:line="240" w:lineRule="auto"/>
        <w:jc w:val="center"/>
        <w:rPr>
          <w:rFonts w:ascii="Unikurd Jino" w:hAnsi="Unikurd Jino" w:cs="Unikurd Jino"/>
          <w:sz w:val="36"/>
          <w:szCs w:val="36"/>
          <w:rtl/>
          <w:lang w:bidi="ar-QA"/>
        </w:rPr>
      </w:pPr>
    </w:p>
    <w:p w14:paraId="59443F36" w14:textId="77777777" w:rsidR="00DF333B" w:rsidRDefault="00DF333B" w:rsidP="00DF333B">
      <w:pPr>
        <w:bidi/>
        <w:spacing w:after="120" w:line="240" w:lineRule="auto"/>
        <w:jc w:val="center"/>
        <w:rPr>
          <w:rFonts w:ascii="Unikurd Jino" w:hAnsi="Unikurd Jino" w:cs="Unikurd Jino"/>
          <w:sz w:val="36"/>
          <w:szCs w:val="36"/>
          <w:rtl/>
          <w:lang w:bidi="ar-QA"/>
        </w:rPr>
      </w:pPr>
    </w:p>
    <w:p w14:paraId="2A39D3DC" w14:textId="77777777" w:rsidR="00DF333B" w:rsidRDefault="00DF333B" w:rsidP="00DF333B">
      <w:pPr>
        <w:bidi/>
        <w:spacing w:after="120" w:line="240" w:lineRule="auto"/>
        <w:jc w:val="center"/>
        <w:rPr>
          <w:rFonts w:ascii="Unikurd Jino" w:hAnsi="Unikurd Jino" w:cs="Unikurd Jino"/>
          <w:sz w:val="36"/>
          <w:szCs w:val="36"/>
          <w:rtl/>
          <w:lang w:bidi="ar-QA"/>
        </w:rPr>
      </w:pPr>
    </w:p>
    <w:p w14:paraId="07815F37" w14:textId="77777777" w:rsidR="00DF333B" w:rsidRDefault="00DF333B" w:rsidP="00DF333B">
      <w:pPr>
        <w:bidi/>
        <w:spacing w:after="120" w:line="240" w:lineRule="auto"/>
        <w:jc w:val="center"/>
        <w:rPr>
          <w:rFonts w:ascii="Unikurd Jino" w:hAnsi="Unikurd Jino" w:cs="Unikurd Jino"/>
          <w:sz w:val="36"/>
          <w:szCs w:val="36"/>
          <w:rtl/>
          <w:lang w:bidi="ar-QA"/>
        </w:rPr>
      </w:pPr>
    </w:p>
    <w:p w14:paraId="092E6E9E" w14:textId="77777777" w:rsidR="00DF333B" w:rsidRDefault="00DF333B" w:rsidP="00DF333B">
      <w:pPr>
        <w:bidi/>
        <w:spacing w:after="120" w:line="240" w:lineRule="auto"/>
        <w:jc w:val="center"/>
        <w:rPr>
          <w:rFonts w:ascii="Unikurd Jino" w:hAnsi="Unikurd Jino" w:cs="Unikurd Jino"/>
          <w:sz w:val="36"/>
          <w:szCs w:val="36"/>
          <w:rtl/>
          <w:lang w:bidi="ar-QA"/>
        </w:rPr>
      </w:pPr>
    </w:p>
    <w:p w14:paraId="55564843" w14:textId="2346B5EA" w:rsidR="00DF333B" w:rsidRDefault="00DF333B" w:rsidP="00DF333B">
      <w:pPr>
        <w:bidi/>
        <w:spacing w:after="120" w:line="240" w:lineRule="auto"/>
        <w:jc w:val="center"/>
        <w:rPr>
          <w:rFonts w:ascii="Unikurd Jino" w:hAnsi="Unikurd Jino" w:cs="Unikurd Jino"/>
          <w:sz w:val="36"/>
          <w:szCs w:val="36"/>
          <w:lang w:bidi="ar-QA"/>
        </w:rPr>
      </w:pPr>
    </w:p>
    <w:p w14:paraId="6ABD85C8" w14:textId="03C23735" w:rsidR="00FA7685" w:rsidRDefault="00FA7685" w:rsidP="00FA7685">
      <w:pPr>
        <w:bidi/>
        <w:spacing w:after="120" w:line="240" w:lineRule="auto"/>
        <w:jc w:val="center"/>
        <w:rPr>
          <w:rFonts w:ascii="Unikurd Jino" w:hAnsi="Unikurd Jino" w:cs="Unikurd Jino"/>
          <w:sz w:val="36"/>
          <w:szCs w:val="36"/>
          <w:lang w:bidi="ar-QA"/>
        </w:rPr>
      </w:pPr>
    </w:p>
    <w:p w14:paraId="4CCC8ECC" w14:textId="77777777" w:rsidR="00FA7685" w:rsidRDefault="00FA7685" w:rsidP="00FA7685">
      <w:pPr>
        <w:bidi/>
        <w:spacing w:after="120" w:line="240" w:lineRule="auto"/>
        <w:jc w:val="center"/>
        <w:rPr>
          <w:rFonts w:ascii="Unikurd Jino" w:hAnsi="Unikurd Jino" w:cs="Unikurd Jino"/>
          <w:sz w:val="36"/>
          <w:szCs w:val="36"/>
          <w:lang w:bidi="ar-QA"/>
        </w:rPr>
      </w:pPr>
    </w:p>
    <w:p w14:paraId="6A1F1A43" w14:textId="77777777" w:rsidR="00BD0755" w:rsidRPr="00BD0755" w:rsidRDefault="00DF333B" w:rsidP="00C0423B">
      <w:pPr>
        <w:pStyle w:val="ListParagraph"/>
        <w:bidi/>
        <w:spacing w:after="120" w:line="240" w:lineRule="auto"/>
        <w:jc w:val="center"/>
        <w:rPr>
          <w:rFonts w:ascii="Unikurd Jino" w:hAnsi="Unikurd Jino" w:cs="Unikurd Jino"/>
          <w:sz w:val="36"/>
          <w:szCs w:val="36"/>
          <w:lang w:bidi="ar-QA"/>
        </w:rPr>
      </w:pPr>
      <w:r>
        <w:rPr>
          <w:rFonts w:ascii="Unikurd Jino" w:hAnsi="Unikurd Jino" w:cs="Unikurd Jino" w:hint="cs"/>
          <w:sz w:val="36"/>
          <w:szCs w:val="36"/>
          <w:rtl/>
          <w:lang w:bidi="ar-QA"/>
        </w:rPr>
        <w:t>٣</w:t>
      </w:r>
      <w:r w:rsidR="00C0423B">
        <w:rPr>
          <w:rFonts w:ascii="Unikurd Jino" w:hAnsi="Unikurd Jino" w:cs="Unikurd Jino" w:hint="cs"/>
          <w:sz w:val="36"/>
          <w:szCs w:val="36"/>
          <w:rtl/>
          <w:lang w:bidi="ar-QA"/>
        </w:rPr>
        <w:t xml:space="preserve">. </w:t>
      </w:r>
      <w:r w:rsidR="00BD0755">
        <w:rPr>
          <w:rFonts w:ascii="Unikurd Jino" w:hAnsi="Unikurd Jino" w:cs="Unikurd Jino" w:hint="cs"/>
          <w:sz w:val="36"/>
          <w:szCs w:val="36"/>
          <w:rtl/>
          <w:lang w:bidi="ar-QA"/>
        </w:rPr>
        <w:t>لێژنەی</w:t>
      </w:r>
      <w:r w:rsidR="00C0423B">
        <w:rPr>
          <w:rFonts w:ascii="Unikurd Jino" w:hAnsi="Unikurd Jino" w:cs="Unikurd Jino" w:hint="cs"/>
          <w:sz w:val="36"/>
          <w:szCs w:val="36"/>
          <w:rtl/>
          <w:lang w:bidi="ar-QA"/>
        </w:rPr>
        <w:t xml:space="preserve"> پسپۆری</w:t>
      </w:r>
      <w:r w:rsidR="00BD0755">
        <w:rPr>
          <w:rFonts w:ascii="Unikurd Jino" w:hAnsi="Unikurd Jino" w:cs="Unikurd Jino" w:hint="cs"/>
          <w:sz w:val="36"/>
          <w:szCs w:val="36"/>
          <w:rtl/>
          <w:lang w:bidi="ar-QA"/>
        </w:rPr>
        <w:t xml:space="preserve"> مایکرۆبایۆلۆجی و بەرگری</w:t>
      </w:r>
      <w:r w:rsidR="006C398E">
        <w:rPr>
          <w:rFonts w:ascii="Unikurd Jino" w:hAnsi="Unikurd Jino" w:cs="Unikurd Jino" w:hint="cs"/>
          <w:sz w:val="36"/>
          <w:szCs w:val="36"/>
          <w:rtl/>
          <w:lang w:bidi="ar-QA"/>
        </w:rPr>
        <w:t xml:space="preserve"> (سەرۆکی لێژنە </w:t>
      </w:r>
      <w:r w:rsidR="0060000F" w:rsidRPr="0060000F">
        <w:rPr>
          <w:rFonts w:ascii="Unikurd Jino" w:hAnsi="Unikurd Jino" w:cs="Unikurd Jino"/>
          <w:sz w:val="36"/>
          <w:szCs w:val="36"/>
          <w:rtl/>
          <w:lang w:bidi="ar-QA"/>
        </w:rPr>
        <w:t>پ.د.خدیجە خلیل مصطفی</w:t>
      </w:r>
      <w:r w:rsidR="006C398E">
        <w:rPr>
          <w:rFonts w:ascii="Unikurd Jino" w:hAnsi="Unikurd Jino" w:cs="Unikurd Jino" w:hint="cs"/>
          <w:sz w:val="36"/>
          <w:szCs w:val="36"/>
          <w:rtl/>
          <w:lang w:bidi="ar-QA"/>
        </w:rPr>
        <w:t>)</w:t>
      </w:r>
    </w:p>
    <w:tbl>
      <w:tblPr>
        <w:tblStyle w:val="TableGrid"/>
        <w:bidiVisual/>
        <w:tblW w:w="14175" w:type="dxa"/>
        <w:jc w:val="center"/>
        <w:tblLook w:val="04A0" w:firstRow="1" w:lastRow="0" w:firstColumn="1" w:lastColumn="0" w:noHBand="0" w:noVBand="1"/>
      </w:tblPr>
      <w:tblGrid>
        <w:gridCol w:w="856"/>
        <w:gridCol w:w="2966"/>
        <w:gridCol w:w="3451"/>
        <w:gridCol w:w="3451"/>
        <w:gridCol w:w="3451"/>
      </w:tblGrid>
      <w:tr w:rsidR="00335C7E" w14:paraId="21E3B5C7" w14:textId="77777777" w:rsidTr="00C0423B">
        <w:trPr>
          <w:jc w:val="center"/>
        </w:trPr>
        <w:tc>
          <w:tcPr>
            <w:tcW w:w="85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463F7A12" w14:textId="77777777" w:rsidR="00335C7E" w:rsidRDefault="00335C7E" w:rsidP="00335C7E">
            <w:pPr>
              <w:bidi/>
              <w:jc w:val="center"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ز</w:t>
            </w:r>
          </w:p>
        </w:tc>
        <w:tc>
          <w:tcPr>
            <w:tcW w:w="296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0C3AD670" w14:textId="77777777" w:rsidR="00335C7E" w:rsidRPr="00A20417" w:rsidRDefault="00335C7E" w:rsidP="00335C7E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ناوی قوتابی</w:t>
            </w:r>
          </w:p>
        </w:tc>
        <w:tc>
          <w:tcPr>
            <w:tcW w:w="345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48414E9E" w14:textId="77777777" w:rsidR="00335C7E" w:rsidRPr="00A20417" w:rsidRDefault="00335C7E" w:rsidP="00C0423B">
            <w:pPr>
              <w:bidi/>
              <w:jc w:val="center"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A20417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ناوی سەرپەرشتیار</w:t>
            </w:r>
          </w:p>
        </w:tc>
        <w:tc>
          <w:tcPr>
            <w:tcW w:w="345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0C71EBA1" w14:textId="77777777" w:rsidR="00335C7E" w:rsidRPr="00A20417" w:rsidRDefault="00335C7E" w:rsidP="00C0423B">
            <w:pPr>
              <w:bidi/>
              <w:jc w:val="center"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ناوی هەڵسەنگێنەری یەکەم</w:t>
            </w:r>
          </w:p>
        </w:tc>
        <w:tc>
          <w:tcPr>
            <w:tcW w:w="345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09692601" w14:textId="77777777" w:rsidR="00335C7E" w:rsidRPr="00A20417" w:rsidRDefault="00335C7E" w:rsidP="00C0423B">
            <w:pPr>
              <w:bidi/>
              <w:jc w:val="center"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ناوی هەڵسەنگێنەری دووەم</w:t>
            </w:r>
          </w:p>
        </w:tc>
      </w:tr>
      <w:tr w:rsidR="002D1599" w14:paraId="6733B8F8" w14:textId="77777777" w:rsidTr="00C0423B">
        <w:trPr>
          <w:jc w:val="center"/>
        </w:trPr>
        <w:tc>
          <w:tcPr>
            <w:tcW w:w="856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37C15CB9" w14:textId="77777777" w:rsidR="002D1599" w:rsidRPr="00EA4B27" w:rsidRDefault="002D1599" w:rsidP="002D1599">
            <w:pPr>
              <w:bidi/>
              <w:jc w:val="center"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١</w:t>
            </w:r>
          </w:p>
        </w:tc>
        <w:tc>
          <w:tcPr>
            <w:tcW w:w="2966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100EFF59" w14:textId="69C0D862" w:rsidR="002D1599" w:rsidRPr="00335C7E" w:rsidRDefault="00D704F7" w:rsidP="002D1599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D704F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فردوس عمر حمدامين</w:t>
            </w:r>
          </w:p>
        </w:tc>
        <w:tc>
          <w:tcPr>
            <w:tcW w:w="3451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2A66C084" w14:textId="77777777" w:rsidR="002D1599" w:rsidRPr="00EA4B27" w:rsidRDefault="002D1599" w:rsidP="002D1599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.د.</w:t>
            </w:r>
            <w:r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خدیجە خلیل مصطفی</w:t>
            </w:r>
          </w:p>
        </w:tc>
        <w:tc>
          <w:tcPr>
            <w:tcW w:w="3451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42F450DC" w14:textId="77777777" w:rsidR="002D1599" w:rsidRPr="00EA4B27" w:rsidRDefault="002D1599" w:rsidP="002D1599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.د.</w:t>
            </w:r>
            <w:r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ەیمان اکرم حمەسعید</w:t>
            </w:r>
          </w:p>
        </w:tc>
        <w:tc>
          <w:tcPr>
            <w:tcW w:w="3451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31CED7A6" w14:textId="77777777" w:rsidR="002D1599" w:rsidRPr="00EA4B27" w:rsidRDefault="002D1599" w:rsidP="002D1599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د.پشتیوان احمد حمد</w:t>
            </w:r>
          </w:p>
        </w:tc>
      </w:tr>
      <w:tr w:rsidR="002D1599" w14:paraId="4ECFAEC8" w14:textId="77777777" w:rsidTr="00C0423B">
        <w:trPr>
          <w:jc w:val="center"/>
        </w:trPr>
        <w:tc>
          <w:tcPr>
            <w:tcW w:w="856" w:type="dxa"/>
            <w:tcBorders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464BEEBD" w14:textId="77777777" w:rsidR="002D1599" w:rsidRDefault="002D1599" w:rsidP="002D1599">
            <w:pPr>
              <w:bidi/>
              <w:jc w:val="center"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٢</w:t>
            </w:r>
          </w:p>
        </w:tc>
        <w:tc>
          <w:tcPr>
            <w:tcW w:w="2966" w:type="dxa"/>
            <w:tcBorders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6A12B108" w14:textId="50F83AAE" w:rsidR="002D1599" w:rsidRPr="00335C7E" w:rsidRDefault="00D704F7" w:rsidP="002D1599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D704F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سارا سيامند ابراهيم</w:t>
            </w:r>
          </w:p>
        </w:tc>
        <w:tc>
          <w:tcPr>
            <w:tcW w:w="3451" w:type="dxa"/>
            <w:tcBorders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6A1E8115" w14:textId="77777777" w:rsidR="002D1599" w:rsidRPr="00EA4B27" w:rsidRDefault="002D1599" w:rsidP="002D1599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.د.</w:t>
            </w:r>
            <w:r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خدیجە خلیل مصطفی</w:t>
            </w:r>
          </w:p>
        </w:tc>
        <w:tc>
          <w:tcPr>
            <w:tcW w:w="3451" w:type="dxa"/>
            <w:tcBorders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2F4AE22A" w14:textId="77777777" w:rsidR="002D1599" w:rsidRPr="00EA4B27" w:rsidRDefault="002D1599" w:rsidP="002D1599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</w:t>
            </w:r>
            <w:r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.د.سوسن محمد عبدالله</w:t>
            </w:r>
          </w:p>
        </w:tc>
        <w:tc>
          <w:tcPr>
            <w:tcW w:w="3451" w:type="dxa"/>
            <w:tcBorders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66D32F6F" w14:textId="77777777" w:rsidR="002D1599" w:rsidRPr="00EA4B27" w:rsidRDefault="002D1599" w:rsidP="002D1599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د.</w:t>
            </w:r>
            <w:r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سەرهەنگ حسن عزیز</w:t>
            </w:r>
          </w:p>
        </w:tc>
      </w:tr>
      <w:tr w:rsidR="002D1599" w14:paraId="3F73C466" w14:textId="77777777" w:rsidTr="00C0423B">
        <w:trPr>
          <w:jc w:val="center"/>
        </w:trPr>
        <w:tc>
          <w:tcPr>
            <w:tcW w:w="856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1071195B" w14:textId="77777777" w:rsidR="002D1599" w:rsidRPr="00EA4B27" w:rsidRDefault="002D1599" w:rsidP="002D1599">
            <w:pPr>
              <w:bidi/>
              <w:jc w:val="center"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٣</w:t>
            </w:r>
          </w:p>
        </w:tc>
        <w:tc>
          <w:tcPr>
            <w:tcW w:w="2966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5DE684B5" w14:textId="3A764441" w:rsidR="002D1599" w:rsidRPr="00335C7E" w:rsidRDefault="00D704F7" w:rsidP="002D1599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D704F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ئاسود</w:t>
            </w:r>
            <w:r w:rsidRPr="00D704F7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ە</w:t>
            </w:r>
            <w:r w:rsidRPr="00D704F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 xml:space="preserve"> خالد محمدامين</w:t>
            </w:r>
          </w:p>
        </w:tc>
        <w:tc>
          <w:tcPr>
            <w:tcW w:w="3451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6F7E0CFC" w14:textId="77777777" w:rsidR="002D1599" w:rsidRPr="00EA4B27" w:rsidRDefault="002D1599" w:rsidP="002D1599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.د.</w:t>
            </w:r>
            <w:r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خدیجە خلیل مصطفی</w:t>
            </w:r>
          </w:p>
        </w:tc>
        <w:tc>
          <w:tcPr>
            <w:tcW w:w="3451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51C51BB4" w14:textId="393A7067" w:rsidR="002D1599" w:rsidRPr="00EA4B27" w:rsidRDefault="008E6C8A" w:rsidP="002D1599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</w:t>
            </w:r>
            <w:r w:rsidR="002D1599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.د.</w:t>
            </w:r>
            <w:r w:rsidR="002D1599"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سهیلە نافع رفیق</w:t>
            </w:r>
          </w:p>
        </w:tc>
        <w:tc>
          <w:tcPr>
            <w:tcW w:w="3451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11C4A17C" w14:textId="77777777" w:rsidR="002D1599" w:rsidRPr="00335C7E" w:rsidRDefault="002D1599" w:rsidP="002D1599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335C7E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د.سهیلە حمە شریف</w:t>
            </w:r>
          </w:p>
        </w:tc>
      </w:tr>
      <w:tr w:rsidR="002D1599" w14:paraId="1F04F004" w14:textId="77777777" w:rsidTr="00C0423B">
        <w:trPr>
          <w:jc w:val="center"/>
        </w:trPr>
        <w:tc>
          <w:tcPr>
            <w:tcW w:w="856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5742594A" w14:textId="77777777" w:rsidR="002D1599" w:rsidRPr="00EA4B27" w:rsidRDefault="002D1599" w:rsidP="002D1599">
            <w:pPr>
              <w:bidi/>
              <w:jc w:val="center"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٤</w:t>
            </w:r>
          </w:p>
        </w:tc>
        <w:tc>
          <w:tcPr>
            <w:tcW w:w="2966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27685CBA" w14:textId="7FD7DC6D" w:rsidR="002D1599" w:rsidRPr="00335C7E" w:rsidRDefault="00D704F7" w:rsidP="002D1599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D704F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شادمان فيصل كريم</w:t>
            </w:r>
          </w:p>
        </w:tc>
        <w:tc>
          <w:tcPr>
            <w:tcW w:w="3451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69BA142C" w14:textId="77777777" w:rsidR="002D1599" w:rsidRPr="00EA4B27" w:rsidRDefault="002D1599" w:rsidP="002D1599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.د.</w:t>
            </w:r>
            <w:r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ەیمان اکرم حمەسعید</w:t>
            </w:r>
          </w:p>
        </w:tc>
        <w:tc>
          <w:tcPr>
            <w:tcW w:w="3451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22A4DC90" w14:textId="77777777" w:rsidR="002D1599" w:rsidRPr="00EA4B27" w:rsidRDefault="002D1599" w:rsidP="002D1599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.د.</w:t>
            </w:r>
            <w:r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خدیجە خلیل مصطفی</w:t>
            </w:r>
          </w:p>
        </w:tc>
        <w:tc>
          <w:tcPr>
            <w:tcW w:w="3451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29AE4E77" w14:textId="77777777" w:rsidR="002D1599" w:rsidRPr="00335C7E" w:rsidRDefault="002D1599" w:rsidP="002D1599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335C7E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د.سهیلە حمە شریف</w:t>
            </w:r>
          </w:p>
        </w:tc>
      </w:tr>
      <w:tr w:rsidR="002D1599" w14:paraId="1648A57F" w14:textId="77777777" w:rsidTr="00C0423B">
        <w:trPr>
          <w:jc w:val="center"/>
        </w:trPr>
        <w:tc>
          <w:tcPr>
            <w:tcW w:w="856" w:type="dxa"/>
            <w:tcBorders>
              <w:top w:val="single" w:sz="4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1B78998E" w14:textId="77777777" w:rsidR="002D1599" w:rsidRPr="00EA4B27" w:rsidRDefault="002D1599" w:rsidP="002D1599">
            <w:pPr>
              <w:bidi/>
              <w:jc w:val="center"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٥</w:t>
            </w:r>
          </w:p>
        </w:tc>
        <w:tc>
          <w:tcPr>
            <w:tcW w:w="2966" w:type="dxa"/>
            <w:tcBorders>
              <w:top w:val="single" w:sz="4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7CA796BA" w14:textId="6245E6C4" w:rsidR="002D1599" w:rsidRPr="00335C7E" w:rsidRDefault="00A76ACD" w:rsidP="002D1599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A76ACD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چرا على صديق</w:t>
            </w:r>
          </w:p>
        </w:tc>
        <w:tc>
          <w:tcPr>
            <w:tcW w:w="3451" w:type="dxa"/>
            <w:tcBorders>
              <w:top w:val="single" w:sz="4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444E5BF9" w14:textId="77777777" w:rsidR="002D1599" w:rsidRPr="00EA4B27" w:rsidRDefault="002D1599" w:rsidP="002D1599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.د.</w:t>
            </w:r>
            <w:r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ەیمان اکرم حمەسعید</w:t>
            </w:r>
          </w:p>
        </w:tc>
        <w:tc>
          <w:tcPr>
            <w:tcW w:w="3451" w:type="dxa"/>
            <w:tcBorders>
              <w:top w:val="single" w:sz="4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0D2B49C9" w14:textId="77777777" w:rsidR="002D1599" w:rsidRPr="00EA4B27" w:rsidRDefault="002D1599" w:rsidP="002D1599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</w:t>
            </w:r>
            <w:r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.د.سوسن محمد عبدالله</w:t>
            </w:r>
          </w:p>
        </w:tc>
        <w:tc>
          <w:tcPr>
            <w:tcW w:w="3451" w:type="dxa"/>
            <w:tcBorders>
              <w:top w:val="single" w:sz="4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50BA4DD4" w14:textId="77777777" w:rsidR="002D1599" w:rsidRPr="00EA4B27" w:rsidRDefault="002D1599" w:rsidP="002D1599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د.</w:t>
            </w:r>
            <w:r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سەرهەنگ حسن عزیز</w:t>
            </w:r>
          </w:p>
        </w:tc>
      </w:tr>
      <w:tr w:rsidR="00F06070" w14:paraId="068A57CF" w14:textId="77777777" w:rsidTr="00C0423B">
        <w:trPr>
          <w:jc w:val="center"/>
        </w:trPr>
        <w:tc>
          <w:tcPr>
            <w:tcW w:w="856" w:type="dxa"/>
            <w:tcBorders>
              <w:top w:val="single" w:sz="4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4C77CF12" w14:textId="2A527331" w:rsidR="00F06070" w:rsidRDefault="00F06070" w:rsidP="00F06070">
            <w:pPr>
              <w:bidi/>
              <w:jc w:val="center"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٦</w:t>
            </w:r>
          </w:p>
        </w:tc>
        <w:tc>
          <w:tcPr>
            <w:tcW w:w="2966" w:type="dxa"/>
            <w:tcBorders>
              <w:top w:val="single" w:sz="4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2B4FD004" w14:textId="6CA66DC4" w:rsidR="00F06070" w:rsidRPr="00A76ACD" w:rsidRDefault="00F06070" w:rsidP="00F06070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A76ACD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ڕێ</w:t>
            </w:r>
            <w:r w:rsidRPr="00A76ACD">
              <w:rPr>
                <w:rFonts w:ascii="Unikurd Jino" w:hAnsi="Unikurd Jino" w:cs="Unikurd Jino" w:hint="eastAsia"/>
                <w:sz w:val="24"/>
                <w:szCs w:val="24"/>
                <w:rtl/>
                <w:lang w:bidi="ar-QA"/>
              </w:rPr>
              <w:t>ژن</w:t>
            </w:r>
            <w:r w:rsidRPr="00A76ACD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ە</w:t>
            </w:r>
            <w:r w:rsidRPr="00A76ACD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 xml:space="preserve"> احمد اومر</w:t>
            </w:r>
          </w:p>
        </w:tc>
        <w:tc>
          <w:tcPr>
            <w:tcW w:w="3451" w:type="dxa"/>
            <w:tcBorders>
              <w:top w:val="single" w:sz="4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2FEBE133" w14:textId="47CDF123" w:rsidR="00F06070" w:rsidRDefault="00F06070" w:rsidP="00F06070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.د.</w:t>
            </w:r>
            <w:r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ەیمان اکرم حمەسعید</w:t>
            </w:r>
          </w:p>
        </w:tc>
        <w:tc>
          <w:tcPr>
            <w:tcW w:w="3451" w:type="dxa"/>
            <w:tcBorders>
              <w:top w:val="single" w:sz="4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072B40C4" w14:textId="1FBBD9A7" w:rsidR="00F06070" w:rsidRDefault="008E6C8A" w:rsidP="00F06070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</w:t>
            </w:r>
            <w:r w:rsidR="00F06070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.د.</w:t>
            </w:r>
            <w:r w:rsidR="00F06070"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سهیلە نافع رفیق</w:t>
            </w:r>
          </w:p>
        </w:tc>
        <w:tc>
          <w:tcPr>
            <w:tcW w:w="3451" w:type="dxa"/>
            <w:tcBorders>
              <w:top w:val="single" w:sz="4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21604D83" w14:textId="5D95EB38" w:rsidR="00F06070" w:rsidRDefault="00F06070" w:rsidP="00F06070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60000F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م.ڕێژین على محمد</w:t>
            </w:r>
          </w:p>
        </w:tc>
      </w:tr>
      <w:tr w:rsidR="00F06070" w14:paraId="411FB8F2" w14:textId="77777777" w:rsidTr="00C0423B">
        <w:trPr>
          <w:jc w:val="center"/>
        </w:trPr>
        <w:tc>
          <w:tcPr>
            <w:tcW w:w="856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7C01A6B1" w14:textId="3819E17D" w:rsidR="00F06070" w:rsidRPr="00EA4B27" w:rsidRDefault="00F06070" w:rsidP="00F06070">
            <w:pPr>
              <w:bidi/>
              <w:jc w:val="center"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٧</w:t>
            </w:r>
          </w:p>
        </w:tc>
        <w:tc>
          <w:tcPr>
            <w:tcW w:w="2966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6664BEEC" w14:textId="0C8A14FD" w:rsidR="00F06070" w:rsidRPr="00335C7E" w:rsidRDefault="00F06070" w:rsidP="00F06070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A76ACD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بةهره صلاح محمد</w:t>
            </w:r>
          </w:p>
        </w:tc>
        <w:tc>
          <w:tcPr>
            <w:tcW w:w="3451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41FD4FDB" w14:textId="363C5627" w:rsidR="00F06070" w:rsidRPr="00EA4B27" w:rsidRDefault="00F06070" w:rsidP="00F06070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.د.</w:t>
            </w:r>
            <w:r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ەیمان اکرم حمەسعید</w:t>
            </w:r>
          </w:p>
        </w:tc>
        <w:tc>
          <w:tcPr>
            <w:tcW w:w="3451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2DED6285" w14:textId="58BC5ED9" w:rsidR="00F06070" w:rsidRPr="00EA4B27" w:rsidRDefault="00F06070" w:rsidP="00F06070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د.</w:t>
            </w:r>
            <w:r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سەرهەنگ حسن عزیز</w:t>
            </w:r>
          </w:p>
        </w:tc>
        <w:tc>
          <w:tcPr>
            <w:tcW w:w="3451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06E9599E" w14:textId="4ABB1076" w:rsidR="00F06070" w:rsidRPr="0060000F" w:rsidRDefault="00F06070" w:rsidP="00F06070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د.پشتیوان احمد حمد</w:t>
            </w:r>
          </w:p>
        </w:tc>
      </w:tr>
      <w:tr w:rsidR="00F06070" w14:paraId="05FD31DD" w14:textId="77777777" w:rsidTr="00C0423B">
        <w:trPr>
          <w:jc w:val="center"/>
        </w:trPr>
        <w:tc>
          <w:tcPr>
            <w:tcW w:w="856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7906FEBE" w14:textId="53EC4536" w:rsidR="00F06070" w:rsidRPr="00EA4B27" w:rsidRDefault="00F06070" w:rsidP="00F06070">
            <w:pPr>
              <w:bidi/>
              <w:jc w:val="center"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٨</w:t>
            </w:r>
          </w:p>
        </w:tc>
        <w:tc>
          <w:tcPr>
            <w:tcW w:w="2966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1C67AF45" w14:textId="647F221C" w:rsidR="00F06070" w:rsidRPr="00335C7E" w:rsidRDefault="00F06070" w:rsidP="00F06070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A76ACD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گ</w:t>
            </w:r>
            <w:r w:rsidRPr="00A76ACD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ە</w:t>
            </w:r>
            <w:r w:rsidRPr="00A76ACD">
              <w:rPr>
                <w:rFonts w:ascii="Unikurd Jino" w:hAnsi="Unikurd Jino" w:cs="Unikurd Jino" w:hint="eastAsia"/>
                <w:sz w:val="24"/>
                <w:szCs w:val="24"/>
                <w:rtl/>
                <w:lang w:bidi="ar-QA"/>
              </w:rPr>
              <w:t>ل</w:t>
            </w:r>
            <w:r w:rsidRPr="00A76ACD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ڤی</w:t>
            </w:r>
            <w:r w:rsidRPr="00A76ACD">
              <w:rPr>
                <w:rFonts w:ascii="Unikurd Jino" w:hAnsi="Unikurd Jino" w:cs="Unikurd Jino" w:hint="eastAsia"/>
                <w:sz w:val="24"/>
                <w:szCs w:val="24"/>
                <w:rtl/>
                <w:lang w:bidi="ar-QA"/>
              </w:rPr>
              <w:t>ن</w:t>
            </w:r>
            <w:r w:rsidRPr="00A76ACD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 xml:space="preserve"> فاخر وسو</w:t>
            </w:r>
          </w:p>
        </w:tc>
        <w:tc>
          <w:tcPr>
            <w:tcW w:w="3451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50BBA170" w14:textId="77777777" w:rsidR="00F06070" w:rsidRPr="00EA4B27" w:rsidRDefault="00F06070" w:rsidP="00F06070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</w:t>
            </w:r>
            <w:r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.د.سوسن محمد عبدالله</w:t>
            </w:r>
          </w:p>
        </w:tc>
        <w:tc>
          <w:tcPr>
            <w:tcW w:w="3451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492D2871" w14:textId="77777777" w:rsidR="00F06070" w:rsidRPr="00EA4B27" w:rsidRDefault="00F06070" w:rsidP="00F06070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.د.</w:t>
            </w:r>
            <w:r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خدیجە خلیل مصطفی</w:t>
            </w:r>
          </w:p>
        </w:tc>
        <w:tc>
          <w:tcPr>
            <w:tcW w:w="3451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64756053" w14:textId="77777777" w:rsidR="00F06070" w:rsidRPr="00335C7E" w:rsidRDefault="00F06070" w:rsidP="00F06070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335C7E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د.سهیلە حمە شریف</w:t>
            </w:r>
          </w:p>
        </w:tc>
      </w:tr>
      <w:tr w:rsidR="00F06070" w14:paraId="1669BC29" w14:textId="77777777" w:rsidTr="00C0423B">
        <w:trPr>
          <w:jc w:val="center"/>
        </w:trPr>
        <w:tc>
          <w:tcPr>
            <w:tcW w:w="856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5D6E995D" w14:textId="2A28096D" w:rsidR="00F06070" w:rsidRDefault="00F06070" w:rsidP="00F06070">
            <w:pPr>
              <w:bidi/>
              <w:jc w:val="center"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٩</w:t>
            </w:r>
          </w:p>
        </w:tc>
        <w:tc>
          <w:tcPr>
            <w:tcW w:w="2966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76FE79D2" w14:textId="5EE04FAA" w:rsidR="00F06070" w:rsidRPr="00335C7E" w:rsidRDefault="00F06070" w:rsidP="00F06070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A76ACD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اسراء سيروان خالد</w:t>
            </w:r>
          </w:p>
        </w:tc>
        <w:tc>
          <w:tcPr>
            <w:tcW w:w="3451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1B9462DB" w14:textId="77777777" w:rsidR="00F06070" w:rsidRPr="00EA4B27" w:rsidRDefault="00F06070" w:rsidP="00F06070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</w:t>
            </w:r>
            <w:r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.د.سوسن محمد عبدالله</w:t>
            </w:r>
          </w:p>
        </w:tc>
        <w:tc>
          <w:tcPr>
            <w:tcW w:w="3451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26A11EE3" w14:textId="77777777" w:rsidR="00F06070" w:rsidRPr="00EA4B27" w:rsidRDefault="00F06070" w:rsidP="00F06070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.د.</w:t>
            </w:r>
            <w:r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ەیمان اکرم حمەسعید</w:t>
            </w:r>
          </w:p>
        </w:tc>
        <w:tc>
          <w:tcPr>
            <w:tcW w:w="3451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0E2AAE34" w14:textId="77777777" w:rsidR="00F06070" w:rsidRPr="0060000F" w:rsidRDefault="00F06070" w:rsidP="00F06070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60000F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م.ڕێژین على محمد</w:t>
            </w:r>
          </w:p>
        </w:tc>
      </w:tr>
      <w:tr w:rsidR="00F06070" w14:paraId="5F4265B1" w14:textId="77777777" w:rsidTr="00C0423B">
        <w:trPr>
          <w:jc w:val="center"/>
        </w:trPr>
        <w:tc>
          <w:tcPr>
            <w:tcW w:w="856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71643E5E" w14:textId="26EE5392" w:rsidR="00F06070" w:rsidRPr="00EA4B27" w:rsidRDefault="00F06070" w:rsidP="00F06070">
            <w:pPr>
              <w:bidi/>
              <w:jc w:val="center"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١٠</w:t>
            </w:r>
          </w:p>
        </w:tc>
        <w:tc>
          <w:tcPr>
            <w:tcW w:w="2966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2DB9954F" w14:textId="052A7084" w:rsidR="00F06070" w:rsidRPr="00335C7E" w:rsidRDefault="00F06070" w:rsidP="00F06070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A76ACD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ملك محمد احمد</w:t>
            </w:r>
          </w:p>
        </w:tc>
        <w:tc>
          <w:tcPr>
            <w:tcW w:w="3451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43A1C699" w14:textId="77777777" w:rsidR="00F06070" w:rsidRPr="00EA4B27" w:rsidRDefault="00F06070" w:rsidP="00F06070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</w:t>
            </w:r>
            <w:r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.د.سوسن محمد عبدالله</w:t>
            </w:r>
          </w:p>
        </w:tc>
        <w:tc>
          <w:tcPr>
            <w:tcW w:w="3451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304CBFB0" w14:textId="1E61970D" w:rsidR="00F06070" w:rsidRPr="00EA4B27" w:rsidRDefault="008E6C8A" w:rsidP="00F06070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</w:t>
            </w:r>
            <w:r w:rsidR="00F06070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.د.</w:t>
            </w:r>
            <w:r w:rsidR="00F06070"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سهیلە نافع رفیق</w:t>
            </w:r>
          </w:p>
        </w:tc>
        <w:tc>
          <w:tcPr>
            <w:tcW w:w="3451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0B629031" w14:textId="77777777" w:rsidR="00F06070" w:rsidRPr="00EA4B27" w:rsidRDefault="00F06070" w:rsidP="00F06070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د.پشتیوان احمد حمد</w:t>
            </w:r>
          </w:p>
        </w:tc>
      </w:tr>
      <w:tr w:rsidR="00F06070" w14:paraId="649103A0" w14:textId="77777777" w:rsidTr="00C0423B">
        <w:trPr>
          <w:jc w:val="center"/>
        </w:trPr>
        <w:tc>
          <w:tcPr>
            <w:tcW w:w="856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565131A5" w14:textId="0D89A08A" w:rsidR="00F06070" w:rsidRPr="00EA4B27" w:rsidRDefault="00F06070" w:rsidP="00F06070">
            <w:pPr>
              <w:bidi/>
              <w:jc w:val="center"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١١</w:t>
            </w:r>
          </w:p>
        </w:tc>
        <w:tc>
          <w:tcPr>
            <w:tcW w:w="2966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03EA6DE6" w14:textId="11EE6736" w:rsidR="00F06070" w:rsidRPr="00335C7E" w:rsidRDefault="00F06070" w:rsidP="00F06070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F06070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ت</w:t>
            </w:r>
            <w:r w:rsidRPr="00F06070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ە</w:t>
            </w:r>
            <w:r w:rsidRPr="00F06070">
              <w:rPr>
                <w:rFonts w:ascii="Unikurd Jino" w:hAnsi="Unikurd Jino" w:cs="Unikurd Jino" w:hint="eastAsia"/>
                <w:sz w:val="24"/>
                <w:szCs w:val="24"/>
                <w:rtl/>
                <w:lang w:bidi="ar-QA"/>
              </w:rPr>
              <w:t>يوب</w:t>
            </w:r>
            <w:r w:rsidRPr="00F06070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 xml:space="preserve"> محمد احمد</w:t>
            </w:r>
          </w:p>
        </w:tc>
        <w:tc>
          <w:tcPr>
            <w:tcW w:w="3451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5386B3B2" w14:textId="77777777" w:rsidR="00F06070" w:rsidRPr="00EA4B27" w:rsidRDefault="00F06070" w:rsidP="00F06070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د.پشتیوان احمد حمد</w:t>
            </w:r>
          </w:p>
        </w:tc>
        <w:tc>
          <w:tcPr>
            <w:tcW w:w="3451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71A894C5" w14:textId="77777777" w:rsidR="00F06070" w:rsidRPr="00EA4B27" w:rsidRDefault="00F06070" w:rsidP="00F06070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.د.</w:t>
            </w:r>
            <w:r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خدیجە خلیل مصطفی</w:t>
            </w:r>
          </w:p>
        </w:tc>
        <w:tc>
          <w:tcPr>
            <w:tcW w:w="3451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6B6032FD" w14:textId="77777777" w:rsidR="00F06070" w:rsidRPr="0060000F" w:rsidRDefault="00F06070" w:rsidP="00F06070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60000F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م.ڕێژین على محمد</w:t>
            </w:r>
          </w:p>
        </w:tc>
      </w:tr>
      <w:tr w:rsidR="00F06070" w14:paraId="098933F2" w14:textId="77777777" w:rsidTr="00C0423B">
        <w:trPr>
          <w:jc w:val="center"/>
        </w:trPr>
        <w:tc>
          <w:tcPr>
            <w:tcW w:w="856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0C27EBDC" w14:textId="050D240A" w:rsidR="00F06070" w:rsidRDefault="00F06070" w:rsidP="00F06070">
            <w:pPr>
              <w:bidi/>
              <w:jc w:val="center"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١٢</w:t>
            </w:r>
          </w:p>
        </w:tc>
        <w:tc>
          <w:tcPr>
            <w:tcW w:w="2966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72901423" w14:textId="363B2C12" w:rsidR="00F06070" w:rsidRPr="00335C7E" w:rsidRDefault="00F06070" w:rsidP="00F06070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F06070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ئاران حيدر كريم</w:t>
            </w:r>
          </w:p>
        </w:tc>
        <w:tc>
          <w:tcPr>
            <w:tcW w:w="3451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1C616BEB" w14:textId="77777777" w:rsidR="00F06070" w:rsidRPr="00EA4B27" w:rsidRDefault="00F06070" w:rsidP="00F06070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د.پشتیوان احمد حمد</w:t>
            </w:r>
          </w:p>
        </w:tc>
        <w:tc>
          <w:tcPr>
            <w:tcW w:w="3451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6075CABF" w14:textId="77777777" w:rsidR="00F06070" w:rsidRPr="00EA4B27" w:rsidRDefault="00F06070" w:rsidP="00F06070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</w:t>
            </w:r>
            <w:r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.د.سوسن محمد عبدالله</w:t>
            </w:r>
          </w:p>
        </w:tc>
        <w:tc>
          <w:tcPr>
            <w:tcW w:w="3451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21EFD9F4" w14:textId="77777777" w:rsidR="00F06070" w:rsidRPr="00EA4B27" w:rsidRDefault="00F06070" w:rsidP="00F06070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د.</w:t>
            </w:r>
            <w:r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سەرهەنگ حسن عزیز</w:t>
            </w:r>
          </w:p>
        </w:tc>
      </w:tr>
      <w:tr w:rsidR="00F06070" w14:paraId="1585E3AD" w14:textId="77777777" w:rsidTr="00C0423B">
        <w:trPr>
          <w:jc w:val="center"/>
        </w:trPr>
        <w:tc>
          <w:tcPr>
            <w:tcW w:w="856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6F9A7745" w14:textId="12B942F3" w:rsidR="00F06070" w:rsidRDefault="00F06070" w:rsidP="00F06070">
            <w:pPr>
              <w:bidi/>
              <w:jc w:val="center"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١٣</w:t>
            </w:r>
          </w:p>
        </w:tc>
        <w:tc>
          <w:tcPr>
            <w:tcW w:w="2966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13DE804A" w14:textId="6C1DF444" w:rsidR="00F06070" w:rsidRPr="00335C7E" w:rsidRDefault="00F06070" w:rsidP="00F06070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F06070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اسراء حسن حسين</w:t>
            </w:r>
          </w:p>
        </w:tc>
        <w:tc>
          <w:tcPr>
            <w:tcW w:w="3451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59EC51DA" w14:textId="77777777" w:rsidR="00F06070" w:rsidRPr="00EA4B27" w:rsidRDefault="00F06070" w:rsidP="00F06070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د.</w:t>
            </w:r>
            <w:r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سەرهەنگ حسن عزیز</w:t>
            </w:r>
          </w:p>
        </w:tc>
        <w:tc>
          <w:tcPr>
            <w:tcW w:w="3451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5A0CF029" w14:textId="77777777" w:rsidR="00F06070" w:rsidRPr="00EA4B27" w:rsidRDefault="00F06070" w:rsidP="00F06070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.د.</w:t>
            </w:r>
            <w:r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خدیجە خلیل مصطفی</w:t>
            </w:r>
          </w:p>
        </w:tc>
        <w:tc>
          <w:tcPr>
            <w:tcW w:w="3451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3D66382D" w14:textId="77777777" w:rsidR="00F06070" w:rsidRPr="00EA4B27" w:rsidRDefault="00F06070" w:rsidP="00F06070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د.پشتیوان احمد حمد</w:t>
            </w:r>
          </w:p>
        </w:tc>
      </w:tr>
      <w:tr w:rsidR="00F06070" w14:paraId="57752323" w14:textId="77777777" w:rsidTr="00F06070">
        <w:trPr>
          <w:jc w:val="center"/>
        </w:trPr>
        <w:tc>
          <w:tcPr>
            <w:tcW w:w="856" w:type="dxa"/>
            <w:tcBorders>
              <w:left w:val="single" w:sz="18" w:space="0" w:color="auto"/>
              <w:bottom w:val="single" w:sz="4" w:space="0" w:color="000000"/>
              <w:right w:val="single" w:sz="18" w:space="0" w:color="auto"/>
            </w:tcBorders>
            <w:vAlign w:val="center"/>
          </w:tcPr>
          <w:p w14:paraId="4C7C28B5" w14:textId="7E1951CC" w:rsidR="00F06070" w:rsidRDefault="00F06070" w:rsidP="00F06070">
            <w:pPr>
              <w:bidi/>
              <w:jc w:val="center"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١٤</w:t>
            </w:r>
          </w:p>
        </w:tc>
        <w:tc>
          <w:tcPr>
            <w:tcW w:w="2966" w:type="dxa"/>
            <w:tcBorders>
              <w:left w:val="single" w:sz="18" w:space="0" w:color="auto"/>
              <w:bottom w:val="single" w:sz="4" w:space="0" w:color="000000"/>
              <w:right w:val="single" w:sz="18" w:space="0" w:color="auto"/>
            </w:tcBorders>
            <w:vAlign w:val="center"/>
          </w:tcPr>
          <w:p w14:paraId="52327ED2" w14:textId="48A29C8F" w:rsidR="00F06070" w:rsidRPr="00335C7E" w:rsidRDefault="00F06070" w:rsidP="00F06070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F06070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محمد ناظم صالح</w:t>
            </w:r>
          </w:p>
        </w:tc>
        <w:tc>
          <w:tcPr>
            <w:tcW w:w="3451" w:type="dxa"/>
            <w:tcBorders>
              <w:left w:val="single" w:sz="18" w:space="0" w:color="auto"/>
              <w:bottom w:val="single" w:sz="4" w:space="0" w:color="000000"/>
              <w:right w:val="single" w:sz="18" w:space="0" w:color="auto"/>
            </w:tcBorders>
            <w:vAlign w:val="center"/>
          </w:tcPr>
          <w:p w14:paraId="76381AAC" w14:textId="77777777" w:rsidR="00F06070" w:rsidRPr="00EA4B27" w:rsidRDefault="00F06070" w:rsidP="00F06070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د.</w:t>
            </w:r>
            <w:r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سەرهەنگ حسن عزیز</w:t>
            </w:r>
          </w:p>
        </w:tc>
        <w:tc>
          <w:tcPr>
            <w:tcW w:w="3451" w:type="dxa"/>
            <w:tcBorders>
              <w:left w:val="single" w:sz="18" w:space="0" w:color="auto"/>
              <w:bottom w:val="single" w:sz="4" w:space="0" w:color="000000"/>
              <w:right w:val="single" w:sz="18" w:space="0" w:color="auto"/>
            </w:tcBorders>
            <w:vAlign w:val="center"/>
          </w:tcPr>
          <w:p w14:paraId="61643743" w14:textId="4BB98B7B" w:rsidR="00F06070" w:rsidRPr="00EA4B27" w:rsidRDefault="00F06070" w:rsidP="00F06070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A76ACD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د.سه</w:t>
            </w:r>
            <w:r w:rsidRPr="00A76ACD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ی</w:t>
            </w:r>
            <w:r w:rsidRPr="00A76ACD">
              <w:rPr>
                <w:rFonts w:ascii="Unikurd Jino" w:hAnsi="Unikurd Jino" w:cs="Unikurd Jino" w:hint="eastAsia"/>
                <w:sz w:val="24"/>
                <w:szCs w:val="24"/>
                <w:rtl/>
                <w:lang w:bidi="ar-QA"/>
              </w:rPr>
              <w:t>ل</w:t>
            </w:r>
            <w:r w:rsidRPr="00A76ACD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ە</w:t>
            </w:r>
            <w:r w:rsidRPr="00A76ACD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 xml:space="preserve"> حم</w:t>
            </w:r>
            <w:r w:rsidRPr="00A76ACD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ە</w:t>
            </w:r>
            <w:r w:rsidRPr="00A76ACD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 xml:space="preserve"> شر</w:t>
            </w:r>
            <w:r w:rsidRPr="00A76ACD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ی</w:t>
            </w:r>
            <w:r w:rsidRPr="00A76ACD">
              <w:rPr>
                <w:rFonts w:ascii="Unikurd Jino" w:hAnsi="Unikurd Jino" w:cs="Unikurd Jino" w:hint="eastAsia"/>
                <w:sz w:val="24"/>
                <w:szCs w:val="24"/>
                <w:rtl/>
                <w:lang w:bidi="ar-QA"/>
              </w:rPr>
              <w:t>ف</w:t>
            </w:r>
          </w:p>
        </w:tc>
        <w:tc>
          <w:tcPr>
            <w:tcW w:w="3451" w:type="dxa"/>
            <w:tcBorders>
              <w:left w:val="single" w:sz="18" w:space="0" w:color="auto"/>
              <w:bottom w:val="single" w:sz="4" w:space="0" w:color="000000"/>
              <w:right w:val="single" w:sz="18" w:space="0" w:color="auto"/>
            </w:tcBorders>
            <w:vAlign w:val="center"/>
          </w:tcPr>
          <w:p w14:paraId="5CA8EC11" w14:textId="77777777" w:rsidR="00F06070" w:rsidRPr="0060000F" w:rsidRDefault="00F06070" w:rsidP="00F06070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60000F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م.ڕێژین على محمد</w:t>
            </w:r>
          </w:p>
        </w:tc>
      </w:tr>
      <w:tr w:rsidR="00F06070" w14:paraId="49D6F2B1" w14:textId="77777777" w:rsidTr="00F06070">
        <w:trPr>
          <w:jc w:val="center"/>
        </w:trPr>
        <w:tc>
          <w:tcPr>
            <w:tcW w:w="856" w:type="dxa"/>
            <w:tcBorders>
              <w:top w:val="single" w:sz="4" w:space="0" w:color="000000"/>
              <w:left w:val="single" w:sz="18" w:space="0" w:color="auto"/>
              <w:bottom w:val="single" w:sz="4" w:space="0" w:color="000000"/>
              <w:right w:val="single" w:sz="18" w:space="0" w:color="auto"/>
            </w:tcBorders>
            <w:vAlign w:val="center"/>
          </w:tcPr>
          <w:p w14:paraId="03ED1605" w14:textId="145A6566" w:rsidR="00F06070" w:rsidRDefault="00F06070" w:rsidP="00F06070">
            <w:pPr>
              <w:bidi/>
              <w:jc w:val="center"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١٥</w:t>
            </w:r>
          </w:p>
        </w:tc>
        <w:tc>
          <w:tcPr>
            <w:tcW w:w="2966" w:type="dxa"/>
            <w:tcBorders>
              <w:top w:val="single" w:sz="4" w:space="0" w:color="000000"/>
              <w:left w:val="single" w:sz="18" w:space="0" w:color="auto"/>
              <w:bottom w:val="single" w:sz="4" w:space="0" w:color="000000"/>
              <w:right w:val="single" w:sz="18" w:space="0" w:color="auto"/>
            </w:tcBorders>
            <w:vAlign w:val="center"/>
          </w:tcPr>
          <w:p w14:paraId="3972824D" w14:textId="3727A5A4" w:rsidR="00F06070" w:rsidRPr="00335C7E" w:rsidRDefault="00F06070" w:rsidP="00F06070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F06070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تريسك</w:t>
            </w:r>
            <w:r w:rsidRPr="00F06070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ە</w:t>
            </w:r>
            <w:r w:rsidRPr="00F06070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 xml:space="preserve"> فواد ابراهيم</w:t>
            </w:r>
          </w:p>
        </w:tc>
        <w:tc>
          <w:tcPr>
            <w:tcW w:w="3451" w:type="dxa"/>
            <w:tcBorders>
              <w:top w:val="single" w:sz="4" w:space="0" w:color="000000"/>
              <w:left w:val="single" w:sz="18" w:space="0" w:color="auto"/>
              <w:bottom w:val="single" w:sz="4" w:space="0" w:color="000000"/>
              <w:right w:val="single" w:sz="18" w:space="0" w:color="auto"/>
            </w:tcBorders>
            <w:vAlign w:val="center"/>
          </w:tcPr>
          <w:p w14:paraId="78FD9E8F" w14:textId="64B5FBF3" w:rsidR="00F06070" w:rsidRDefault="00F06070" w:rsidP="00F06070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د.</w:t>
            </w:r>
            <w:r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سەرهەنگ حسن عزیز</w:t>
            </w:r>
          </w:p>
        </w:tc>
        <w:tc>
          <w:tcPr>
            <w:tcW w:w="3451" w:type="dxa"/>
            <w:tcBorders>
              <w:top w:val="single" w:sz="4" w:space="0" w:color="000000"/>
              <w:left w:val="single" w:sz="18" w:space="0" w:color="auto"/>
              <w:bottom w:val="single" w:sz="4" w:space="0" w:color="000000"/>
              <w:right w:val="single" w:sz="18" w:space="0" w:color="auto"/>
            </w:tcBorders>
            <w:vAlign w:val="center"/>
          </w:tcPr>
          <w:p w14:paraId="34B8C4F1" w14:textId="1B5B9C3B" w:rsidR="00F06070" w:rsidRPr="00A76ACD" w:rsidRDefault="00F06070" w:rsidP="00F06070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.د.</w:t>
            </w:r>
            <w:r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ەیمان اکرم حمەسعید</w:t>
            </w:r>
          </w:p>
        </w:tc>
        <w:tc>
          <w:tcPr>
            <w:tcW w:w="3451" w:type="dxa"/>
            <w:tcBorders>
              <w:top w:val="single" w:sz="4" w:space="0" w:color="000000"/>
              <w:left w:val="single" w:sz="18" w:space="0" w:color="auto"/>
              <w:bottom w:val="single" w:sz="4" w:space="0" w:color="000000"/>
              <w:right w:val="single" w:sz="18" w:space="0" w:color="auto"/>
            </w:tcBorders>
            <w:vAlign w:val="center"/>
          </w:tcPr>
          <w:p w14:paraId="2F682818" w14:textId="2C753AB3" w:rsidR="00F06070" w:rsidRPr="0060000F" w:rsidRDefault="00A234CC" w:rsidP="00F06070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</w:t>
            </w:r>
            <w:r w:rsidR="00A64B7A" w:rsidRPr="00A64B7A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.د.سه</w:t>
            </w:r>
            <w:r w:rsidR="00A64B7A" w:rsidRPr="00A64B7A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ی</w:t>
            </w:r>
            <w:r w:rsidR="00A64B7A" w:rsidRPr="00A64B7A">
              <w:rPr>
                <w:rFonts w:ascii="Unikurd Jino" w:hAnsi="Unikurd Jino" w:cs="Unikurd Jino" w:hint="eastAsia"/>
                <w:sz w:val="24"/>
                <w:szCs w:val="24"/>
                <w:rtl/>
                <w:lang w:bidi="ar-QA"/>
              </w:rPr>
              <w:t>ل</w:t>
            </w:r>
            <w:r w:rsidR="00A64B7A" w:rsidRPr="00A64B7A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ە</w:t>
            </w:r>
            <w:r w:rsidR="00A64B7A" w:rsidRPr="00A64B7A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 xml:space="preserve"> نافع رف</w:t>
            </w:r>
            <w:r w:rsidR="00A64B7A" w:rsidRPr="00A64B7A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ی</w:t>
            </w:r>
            <w:r w:rsidR="00A64B7A" w:rsidRPr="00A64B7A">
              <w:rPr>
                <w:rFonts w:ascii="Unikurd Jino" w:hAnsi="Unikurd Jino" w:cs="Unikurd Jino" w:hint="eastAsia"/>
                <w:sz w:val="24"/>
                <w:szCs w:val="24"/>
                <w:rtl/>
                <w:lang w:bidi="ar-QA"/>
              </w:rPr>
              <w:t>ق</w:t>
            </w:r>
          </w:p>
        </w:tc>
      </w:tr>
      <w:tr w:rsidR="00FA7685" w14:paraId="322DDFFE" w14:textId="77777777" w:rsidTr="00F06070">
        <w:trPr>
          <w:jc w:val="center"/>
        </w:trPr>
        <w:tc>
          <w:tcPr>
            <w:tcW w:w="856" w:type="dxa"/>
            <w:tcBorders>
              <w:top w:val="single" w:sz="4" w:space="0" w:color="000000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56293F33" w14:textId="2D6C3585" w:rsidR="00FA7685" w:rsidRDefault="00FA7685" w:rsidP="00FA7685">
            <w:pPr>
              <w:bidi/>
              <w:jc w:val="center"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١٦</w:t>
            </w:r>
          </w:p>
        </w:tc>
        <w:tc>
          <w:tcPr>
            <w:tcW w:w="2966" w:type="dxa"/>
            <w:tcBorders>
              <w:top w:val="single" w:sz="4" w:space="0" w:color="000000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076A6BA3" w14:textId="6DA718AB" w:rsidR="00FA7685" w:rsidRPr="00335C7E" w:rsidRDefault="00FA7685" w:rsidP="00FA7685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F06070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ر</w:t>
            </w:r>
            <w:r w:rsidRPr="00F06070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ۆ</w:t>
            </w:r>
            <w:r w:rsidRPr="00F06070">
              <w:rPr>
                <w:rFonts w:ascii="Unikurd Jino" w:hAnsi="Unikurd Jino" w:cs="Unikurd Jino" w:hint="eastAsia"/>
                <w:sz w:val="24"/>
                <w:szCs w:val="24"/>
                <w:rtl/>
                <w:lang w:bidi="ar-QA"/>
              </w:rPr>
              <w:t>ژ</w:t>
            </w:r>
            <w:r w:rsidRPr="00F06070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 xml:space="preserve"> سلام امام</w:t>
            </w:r>
          </w:p>
        </w:tc>
        <w:tc>
          <w:tcPr>
            <w:tcW w:w="3451" w:type="dxa"/>
            <w:tcBorders>
              <w:top w:val="single" w:sz="4" w:space="0" w:color="000000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18AFF31B" w14:textId="348F98CE" w:rsidR="00FA7685" w:rsidRDefault="00FA7685" w:rsidP="00FA7685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د.</w:t>
            </w:r>
            <w:r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سەرهەنگ حسن عزیز</w:t>
            </w:r>
          </w:p>
        </w:tc>
        <w:tc>
          <w:tcPr>
            <w:tcW w:w="3451" w:type="dxa"/>
            <w:tcBorders>
              <w:top w:val="single" w:sz="4" w:space="0" w:color="000000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310E10B3" w14:textId="00E2BC27" w:rsidR="00FA7685" w:rsidRPr="00A76ACD" w:rsidRDefault="00FA7685" w:rsidP="00FA7685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</w:t>
            </w:r>
            <w:r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.د.سوسن محمد عبدالله</w:t>
            </w:r>
          </w:p>
        </w:tc>
        <w:tc>
          <w:tcPr>
            <w:tcW w:w="3451" w:type="dxa"/>
            <w:tcBorders>
              <w:top w:val="single" w:sz="4" w:space="0" w:color="000000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03A37E38" w14:textId="3427EC79" w:rsidR="00FA7685" w:rsidRPr="0060000F" w:rsidRDefault="00FA7685" w:rsidP="00FA7685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A64B7A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د.سه</w:t>
            </w:r>
            <w:r w:rsidRPr="00A64B7A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ی</w:t>
            </w:r>
            <w:r w:rsidRPr="00A64B7A">
              <w:rPr>
                <w:rFonts w:ascii="Unikurd Jino" w:hAnsi="Unikurd Jino" w:cs="Unikurd Jino" w:hint="eastAsia"/>
                <w:sz w:val="24"/>
                <w:szCs w:val="24"/>
                <w:rtl/>
                <w:lang w:bidi="ar-QA"/>
              </w:rPr>
              <w:t>ل</w:t>
            </w:r>
            <w:r w:rsidRPr="00A64B7A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ە</w:t>
            </w:r>
            <w:r w:rsidRPr="00A64B7A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 xml:space="preserve"> حم</w:t>
            </w:r>
            <w:r w:rsidRPr="00A64B7A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ە</w:t>
            </w:r>
            <w:r w:rsidRPr="00A64B7A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 xml:space="preserve"> شر</w:t>
            </w:r>
            <w:r w:rsidRPr="00A64B7A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ی</w:t>
            </w:r>
            <w:r w:rsidRPr="00A64B7A">
              <w:rPr>
                <w:rFonts w:ascii="Unikurd Jino" w:hAnsi="Unikurd Jino" w:cs="Unikurd Jino" w:hint="eastAsia"/>
                <w:sz w:val="24"/>
                <w:szCs w:val="24"/>
                <w:rtl/>
                <w:lang w:bidi="ar-QA"/>
              </w:rPr>
              <w:t>ف</w:t>
            </w:r>
          </w:p>
        </w:tc>
      </w:tr>
      <w:tr w:rsidR="00F06070" w14:paraId="74379CB1" w14:textId="77777777" w:rsidTr="00C0423B">
        <w:trPr>
          <w:jc w:val="center"/>
        </w:trPr>
        <w:tc>
          <w:tcPr>
            <w:tcW w:w="856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43D1E32F" w14:textId="77777777" w:rsidR="00F06070" w:rsidRDefault="00F06070" w:rsidP="00F06070">
            <w:pPr>
              <w:bidi/>
              <w:jc w:val="center"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١٧</w:t>
            </w:r>
          </w:p>
        </w:tc>
        <w:tc>
          <w:tcPr>
            <w:tcW w:w="2966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66056A5F" w14:textId="77DF5A7A" w:rsidR="00F06070" w:rsidRPr="00335C7E" w:rsidRDefault="00F06070" w:rsidP="00F06070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F06070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بارين شيرزاد على</w:t>
            </w:r>
          </w:p>
        </w:tc>
        <w:tc>
          <w:tcPr>
            <w:tcW w:w="3451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78CEB8B7" w14:textId="77777777" w:rsidR="00F06070" w:rsidRPr="00335C7E" w:rsidRDefault="00F06070" w:rsidP="00F06070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335C7E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د.سهیلە حمە شریف</w:t>
            </w:r>
          </w:p>
        </w:tc>
        <w:tc>
          <w:tcPr>
            <w:tcW w:w="3451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2D914E80" w14:textId="3D514218" w:rsidR="00F06070" w:rsidRPr="00EA4B27" w:rsidRDefault="00FA7685" w:rsidP="00F06070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.د.</w:t>
            </w:r>
            <w:r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ەیمان اکرم حمەسعید</w:t>
            </w:r>
          </w:p>
        </w:tc>
        <w:tc>
          <w:tcPr>
            <w:tcW w:w="3451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3A7D4E74" w14:textId="77777777" w:rsidR="00F06070" w:rsidRPr="00EA4B27" w:rsidRDefault="00F06070" w:rsidP="00F06070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د.</w:t>
            </w:r>
            <w:r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سەرهەنگ حسن عزیز</w:t>
            </w:r>
          </w:p>
        </w:tc>
      </w:tr>
      <w:tr w:rsidR="00F06070" w14:paraId="4E7E4715" w14:textId="77777777" w:rsidTr="00C0423B">
        <w:trPr>
          <w:jc w:val="center"/>
        </w:trPr>
        <w:tc>
          <w:tcPr>
            <w:tcW w:w="856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1483295D" w14:textId="77777777" w:rsidR="00F06070" w:rsidRDefault="00F06070" w:rsidP="00F06070">
            <w:pPr>
              <w:bidi/>
              <w:jc w:val="center"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lastRenderedPageBreak/>
              <w:t>١٨</w:t>
            </w:r>
          </w:p>
        </w:tc>
        <w:tc>
          <w:tcPr>
            <w:tcW w:w="2966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06D6A064" w14:textId="07690EFF" w:rsidR="00F06070" w:rsidRPr="00335C7E" w:rsidRDefault="00F06070" w:rsidP="00F06070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F06070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خ</w:t>
            </w:r>
            <w:r w:rsidRPr="00F06070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ە</w:t>
            </w:r>
            <w:r w:rsidRPr="00F06070">
              <w:rPr>
                <w:rFonts w:ascii="Unikurd Jino" w:hAnsi="Unikurd Jino" w:cs="Unikurd Jino" w:hint="eastAsia"/>
                <w:sz w:val="24"/>
                <w:szCs w:val="24"/>
                <w:rtl/>
                <w:lang w:bidi="ar-QA"/>
              </w:rPr>
              <w:t>لات</w:t>
            </w:r>
            <w:r w:rsidRPr="00F06070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 xml:space="preserve"> مجاهيد  قادر</w:t>
            </w:r>
          </w:p>
        </w:tc>
        <w:tc>
          <w:tcPr>
            <w:tcW w:w="3451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72D3DA5E" w14:textId="77777777" w:rsidR="00F06070" w:rsidRPr="00335C7E" w:rsidRDefault="00F06070" w:rsidP="00F06070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335C7E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د.سهیلە حمە شریف</w:t>
            </w:r>
          </w:p>
        </w:tc>
        <w:tc>
          <w:tcPr>
            <w:tcW w:w="3451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446D3146" w14:textId="77777777" w:rsidR="00F06070" w:rsidRPr="00EA4B27" w:rsidRDefault="00F06070" w:rsidP="00F06070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.د.</w:t>
            </w:r>
            <w:r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خدیجە خلیل مصطفی</w:t>
            </w:r>
          </w:p>
        </w:tc>
        <w:tc>
          <w:tcPr>
            <w:tcW w:w="3451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2C081E47" w14:textId="77777777" w:rsidR="00F06070" w:rsidRPr="00EA4B27" w:rsidRDefault="00F06070" w:rsidP="00F06070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د.پشتیوان احمد حمد</w:t>
            </w:r>
          </w:p>
        </w:tc>
      </w:tr>
      <w:tr w:rsidR="00F06070" w14:paraId="34666838" w14:textId="77777777" w:rsidTr="00C0423B">
        <w:trPr>
          <w:jc w:val="center"/>
        </w:trPr>
        <w:tc>
          <w:tcPr>
            <w:tcW w:w="856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5D79E0CC" w14:textId="77777777" w:rsidR="00F06070" w:rsidRDefault="00F06070" w:rsidP="00F06070">
            <w:pPr>
              <w:bidi/>
              <w:jc w:val="center"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١٩</w:t>
            </w:r>
          </w:p>
        </w:tc>
        <w:tc>
          <w:tcPr>
            <w:tcW w:w="2966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27B1C8BA" w14:textId="25F40386" w:rsidR="00F06070" w:rsidRPr="0060000F" w:rsidRDefault="00F06070" w:rsidP="00F06070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F06070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ريان كاظم صابراحمد</w:t>
            </w:r>
          </w:p>
        </w:tc>
        <w:tc>
          <w:tcPr>
            <w:tcW w:w="3451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6A6E6082" w14:textId="77777777" w:rsidR="00F06070" w:rsidRPr="0060000F" w:rsidRDefault="00F06070" w:rsidP="00F06070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60000F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م.ڕێژین على محمد</w:t>
            </w:r>
          </w:p>
        </w:tc>
        <w:tc>
          <w:tcPr>
            <w:tcW w:w="3451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27794C5F" w14:textId="77777777" w:rsidR="00F06070" w:rsidRPr="00EA4B27" w:rsidRDefault="00F06070" w:rsidP="00F06070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.د.</w:t>
            </w:r>
            <w:r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ەیمان اکرم حمەسعید</w:t>
            </w:r>
          </w:p>
        </w:tc>
        <w:tc>
          <w:tcPr>
            <w:tcW w:w="3451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737396A0" w14:textId="77777777" w:rsidR="00F06070" w:rsidRPr="00EA4B27" w:rsidRDefault="00F06070" w:rsidP="00F06070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</w:t>
            </w:r>
            <w:r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.د.سوسن محمد عبدالله</w:t>
            </w:r>
          </w:p>
        </w:tc>
      </w:tr>
    </w:tbl>
    <w:p w14:paraId="57B8FBFE" w14:textId="77777777" w:rsidR="00BD0755" w:rsidRDefault="00BD0755" w:rsidP="00BD0755">
      <w:pPr>
        <w:bidi/>
        <w:spacing w:after="120" w:line="240" w:lineRule="auto"/>
        <w:jc w:val="center"/>
        <w:rPr>
          <w:rFonts w:ascii="Unikurd Jino" w:hAnsi="Unikurd Jino" w:cs="Unikurd Jino"/>
          <w:sz w:val="36"/>
          <w:szCs w:val="36"/>
          <w:rtl/>
          <w:lang w:bidi="ar-QA"/>
        </w:rPr>
      </w:pPr>
    </w:p>
    <w:p w14:paraId="6EA81C55" w14:textId="5B0AFEA7" w:rsidR="00BD0755" w:rsidRDefault="00A91FB7" w:rsidP="00A91FB7">
      <w:pPr>
        <w:tabs>
          <w:tab w:val="left" w:pos="10300"/>
        </w:tabs>
        <w:bidi/>
        <w:spacing w:after="120" w:line="240" w:lineRule="auto"/>
        <w:rPr>
          <w:rFonts w:ascii="Unikurd Jino" w:hAnsi="Unikurd Jino" w:cs="Unikurd Jino"/>
          <w:sz w:val="36"/>
          <w:szCs w:val="36"/>
          <w:rtl/>
          <w:lang w:bidi="ar-QA"/>
        </w:rPr>
      </w:pPr>
      <w:r>
        <w:rPr>
          <w:rFonts w:ascii="Unikurd Jino" w:hAnsi="Unikurd Jino" w:cs="Unikurd Jino"/>
          <w:sz w:val="36"/>
          <w:szCs w:val="36"/>
          <w:rtl/>
          <w:lang w:bidi="ar-QA"/>
        </w:rPr>
        <w:tab/>
      </w:r>
    </w:p>
    <w:p w14:paraId="4253D9A5" w14:textId="4FD836FE" w:rsidR="00DF333B" w:rsidRDefault="00DF333B" w:rsidP="00DF333B">
      <w:pPr>
        <w:bidi/>
        <w:spacing w:after="120" w:line="240" w:lineRule="auto"/>
        <w:jc w:val="center"/>
        <w:rPr>
          <w:rFonts w:ascii="Unikurd Jino" w:hAnsi="Unikurd Jino" w:cs="Unikurd Jino"/>
          <w:sz w:val="36"/>
          <w:szCs w:val="36"/>
          <w:lang w:bidi="ar-QA"/>
        </w:rPr>
      </w:pPr>
    </w:p>
    <w:p w14:paraId="34C27E73" w14:textId="2479C2E4" w:rsidR="00A91FB7" w:rsidRDefault="00A91FB7" w:rsidP="00A91FB7">
      <w:pPr>
        <w:bidi/>
        <w:spacing w:after="120" w:line="240" w:lineRule="auto"/>
        <w:jc w:val="center"/>
        <w:rPr>
          <w:rFonts w:ascii="Unikurd Jino" w:hAnsi="Unikurd Jino" w:cs="Unikurd Jino"/>
          <w:sz w:val="36"/>
          <w:szCs w:val="36"/>
          <w:lang w:bidi="ar-QA"/>
        </w:rPr>
      </w:pPr>
    </w:p>
    <w:p w14:paraId="6E3678BF" w14:textId="3AC32203" w:rsidR="00A91FB7" w:rsidRDefault="00A91FB7" w:rsidP="00A91FB7">
      <w:pPr>
        <w:bidi/>
        <w:spacing w:after="120" w:line="240" w:lineRule="auto"/>
        <w:jc w:val="center"/>
        <w:rPr>
          <w:rFonts w:ascii="Unikurd Jino" w:hAnsi="Unikurd Jino" w:cs="Unikurd Jino"/>
          <w:sz w:val="36"/>
          <w:szCs w:val="36"/>
          <w:lang w:bidi="ar-QA"/>
        </w:rPr>
      </w:pPr>
    </w:p>
    <w:p w14:paraId="6AFC92D9" w14:textId="769A6CCA" w:rsidR="00A91FB7" w:rsidRDefault="00A91FB7" w:rsidP="00A91FB7">
      <w:pPr>
        <w:bidi/>
        <w:spacing w:after="120" w:line="240" w:lineRule="auto"/>
        <w:jc w:val="center"/>
        <w:rPr>
          <w:rFonts w:ascii="Unikurd Jino" w:hAnsi="Unikurd Jino" w:cs="Unikurd Jino"/>
          <w:sz w:val="36"/>
          <w:szCs w:val="36"/>
          <w:lang w:bidi="ar-QA"/>
        </w:rPr>
      </w:pPr>
    </w:p>
    <w:p w14:paraId="1D4C7932" w14:textId="77777777" w:rsidR="00A91FB7" w:rsidRDefault="00A91FB7" w:rsidP="00A91FB7">
      <w:pPr>
        <w:bidi/>
        <w:spacing w:after="120" w:line="240" w:lineRule="auto"/>
        <w:jc w:val="center"/>
        <w:rPr>
          <w:rFonts w:ascii="Unikurd Jino" w:hAnsi="Unikurd Jino" w:cs="Unikurd Jino"/>
          <w:sz w:val="36"/>
          <w:szCs w:val="36"/>
          <w:rtl/>
          <w:lang w:bidi="ar-QA"/>
        </w:rPr>
      </w:pPr>
    </w:p>
    <w:p w14:paraId="25D17705" w14:textId="145131A5" w:rsidR="00DF333B" w:rsidRPr="005428AB" w:rsidRDefault="00DF333B" w:rsidP="00DF333B">
      <w:pPr>
        <w:pStyle w:val="ListParagraph"/>
        <w:bidi/>
        <w:spacing w:after="120" w:line="240" w:lineRule="auto"/>
        <w:jc w:val="center"/>
        <w:rPr>
          <w:rFonts w:ascii="Unikurd Jino" w:hAnsi="Unikurd Jino" w:cs="Unikurd Jino"/>
          <w:sz w:val="36"/>
          <w:szCs w:val="36"/>
          <w:rtl/>
          <w:lang w:bidi="ar-QA"/>
        </w:rPr>
      </w:pPr>
      <w:bookmarkStart w:id="1" w:name="_Hlk116576323"/>
      <w:r>
        <w:rPr>
          <w:rFonts w:ascii="Unikurd Jino" w:hAnsi="Unikurd Jino" w:cs="Unikurd Jino" w:hint="cs"/>
          <w:sz w:val="36"/>
          <w:szCs w:val="36"/>
          <w:rtl/>
          <w:lang w:bidi="ar-QA"/>
        </w:rPr>
        <w:t xml:space="preserve">٤. لێژنەی پسپۆری ڕووەک (سەرۆکی لێژنە </w:t>
      </w:r>
      <w:r w:rsidRPr="006C398E">
        <w:rPr>
          <w:rFonts w:ascii="Unikurd Jino" w:hAnsi="Unikurd Jino" w:cs="Unikurd Jino"/>
          <w:sz w:val="36"/>
          <w:szCs w:val="36"/>
          <w:rtl/>
          <w:lang w:bidi="ar-QA"/>
        </w:rPr>
        <w:t>پ.د.محمد قادر خورشید</w:t>
      </w:r>
      <w:r>
        <w:rPr>
          <w:rFonts w:ascii="Unikurd Jino" w:hAnsi="Unikurd Jino" w:cs="Unikurd Jino" w:hint="cs"/>
          <w:sz w:val="36"/>
          <w:szCs w:val="36"/>
          <w:rtl/>
          <w:lang w:bidi="ar-QA"/>
        </w:rPr>
        <w:t>)</w:t>
      </w:r>
    </w:p>
    <w:tbl>
      <w:tblPr>
        <w:tblStyle w:val="TableGrid"/>
        <w:bidiVisual/>
        <w:tblW w:w="14175" w:type="dxa"/>
        <w:jc w:val="center"/>
        <w:tblLook w:val="04A0" w:firstRow="1" w:lastRow="0" w:firstColumn="1" w:lastColumn="0" w:noHBand="0" w:noVBand="1"/>
      </w:tblPr>
      <w:tblGrid>
        <w:gridCol w:w="856"/>
        <w:gridCol w:w="2966"/>
        <w:gridCol w:w="3451"/>
        <w:gridCol w:w="3451"/>
        <w:gridCol w:w="3451"/>
      </w:tblGrid>
      <w:tr w:rsidR="00DF333B" w:rsidRPr="005428AB" w14:paraId="2F03B154" w14:textId="77777777" w:rsidTr="00C845E1">
        <w:trPr>
          <w:jc w:val="center"/>
        </w:trPr>
        <w:tc>
          <w:tcPr>
            <w:tcW w:w="85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bookmarkEnd w:id="1"/>
          <w:p w14:paraId="6FCFB9C1" w14:textId="77777777" w:rsidR="00DF333B" w:rsidRPr="005428AB" w:rsidRDefault="00DF333B" w:rsidP="00C845E1">
            <w:pPr>
              <w:bidi/>
              <w:jc w:val="center"/>
              <w:rPr>
                <w:rFonts w:ascii="Unikurd Jino" w:hAnsi="Unikurd Jino" w:cs="Unikurd Jino"/>
                <w:rtl/>
                <w:lang w:bidi="ar-QA"/>
              </w:rPr>
            </w:pPr>
            <w:r w:rsidRPr="005428AB">
              <w:rPr>
                <w:rFonts w:ascii="Unikurd Jino" w:hAnsi="Unikurd Jino" w:cs="Unikurd Jino" w:hint="cs"/>
                <w:rtl/>
                <w:lang w:bidi="ar-QA"/>
              </w:rPr>
              <w:t>ز</w:t>
            </w:r>
          </w:p>
        </w:tc>
        <w:tc>
          <w:tcPr>
            <w:tcW w:w="296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0F161122" w14:textId="77777777" w:rsidR="00DF333B" w:rsidRPr="005428AB" w:rsidRDefault="00DF333B" w:rsidP="00C845E1">
            <w:pPr>
              <w:bidi/>
              <w:rPr>
                <w:rFonts w:ascii="Unikurd Jino" w:hAnsi="Unikurd Jino" w:cs="Unikurd Jino"/>
                <w:rtl/>
                <w:lang w:bidi="ar-QA"/>
              </w:rPr>
            </w:pPr>
            <w:r w:rsidRPr="005428AB">
              <w:rPr>
                <w:rFonts w:ascii="Unikurd Jino" w:hAnsi="Unikurd Jino" w:cs="Unikurd Jino" w:hint="cs"/>
                <w:rtl/>
                <w:lang w:bidi="ar-QA"/>
              </w:rPr>
              <w:t>ناوی قوتابی</w:t>
            </w:r>
          </w:p>
        </w:tc>
        <w:tc>
          <w:tcPr>
            <w:tcW w:w="345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5C9C0E1B" w14:textId="77777777" w:rsidR="00DF333B" w:rsidRPr="005428AB" w:rsidRDefault="00DF333B" w:rsidP="00C845E1">
            <w:pPr>
              <w:bidi/>
              <w:jc w:val="center"/>
              <w:rPr>
                <w:rFonts w:ascii="Unikurd Jino" w:hAnsi="Unikurd Jino" w:cs="Unikurd Jino"/>
                <w:rtl/>
                <w:lang w:bidi="ar-QA"/>
              </w:rPr>
            </w:pPr>
            <w:r w:rsidRPr="005428AB">
              <w:rPr>
                <w:rFonts w:ascii="Unikurd Jino" w:hAnsi="Unikurd Jino" w:cs="Unikurd Jino" w:hint="cs"/>
                <w:rtl/>
                <w:lang w:bidi="ar-QA"/>
              </w:rPr>
              <w:t>ناوی سەرپەرشتیار</w:t>
            </w:r>
          </w:p>
        </w:tc>
        <w:tc>
          <w:tcPr>
            <w:tcW w:w="345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69D609F5" w14:textId="77777777" w:rsidR="00DF333B" w:rsidRPr="005428AB" w:rsidRDefault="00DF333B" w:rsidP="00C845E1">
            <w:pPr>
              <w:bidi/>
              <w:jc w:val="center"/>
              <w:rPr>
                <w:rFonts w:ascii="Unikurd Jino" w:hAnsi="Unikurd Jino" w:cs="Unikurd Jino"/>
                <w:rtl/>
                <w:lang w:bidi="ar-QA"/>
              </w:rPr>
            </w:pPr>
            <w:r w:rsidRPr="005428AB">
              <w:rPr>
                <w:rFonts w:ascii="Unikurd Jino" w:hAnsi="Unikurd Jino" w:cs="Unikurd Jino" w:hint="cs"/>
                <w:rtl/>
                <w:lang w:bidi="ar-QA"/>
              </w:rPr>
              <w:t>ناوی هەڵسەنگێنەری یەکەم</w:t>
            </w:r>
          </w:p>
        </w:tc>
        <w:tc>
          <w:tcPr>
            <w:tcW w:w="345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5348E846" w14:textId="77777777" w:rsidR="00DF333B" w:rsidRPr="005428AB" w:rsidRDefault="00DF333B" w:rsidP="00C845E1">
            <w:pPr>
              <w:bidi/>
              <w:jc w:val="center"/>
              <w:rPr>
                <w:rFonts w:ascii="Unikurd Jino" w:hAnsi="Unikurd Jino" w:cs="Unikurd Jino"/>
                <w:rtl/>
                <w:lang w:bidi="ar-QA"/>
              </w:rPr>
            </w:pPr>
            <w:r w:rsidRPr="005428AB">
              <w:rPr>
                <w:rFonts w:ascii="Unikurd Jino" w:hAnsi="Unikurd Jino" w:cs="Unikurd Jino" w:hint="cs"/>
                <w:rtl/>
                <w:lang w:bidi="ar-QA"/>
              </w:rPr>
              <w:t>ناوی هەڵسەنگێنەری دووەم</w:t>
            </w:r>
          </w:p>
        </w:tc>
      </w:tr>
      <w:tr w:rsidR="00F91D8C" w:rsidRPr="00CC70B0" w14:paraId="4DF78B35" w14:textId="77777777" w:rsidTr="00C845E1">
        <w:trPr>
          <w:jc w:val="center"/>
        </w:trPr>
        <w:tc>
          <w:tcPr>
            <w:tcW w:w="856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3BB6AC92" w14:textId="77777777" w:rsidR="00F91D8C" w:rsidRPr="00EA4B27" w:rsidRDefault="00F91D8C" w:rsidP="00F91D8C">
            <w:pPr>
              <w:bidi/>
              <w:jc w:val="center"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١</w:t>
            </w:r>
          </w:p>
        </w:tc>
        <w:tc>
          <w:tcPr>
            <w:tcW w:w="2966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6A073AB2" w14:textId="608535DF" w:rsidR="00F91D8C" w:rsidRPr="002120C7" w:rsidRDefault="00F91D8C" w:rsidP="00F91D8C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9F3EA9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زينب شيرزاد على</w:t>
            </w:r>
          </w:p>
        </w:tc>
        <w:tc>
          <w:tcPr>
            <w:tcW w:w="3451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3263C0D1" w14:textId="77777777" w:rsidR="00F91D8C" w:rsidRPr="00EA4B27" w:rsidRDefault="00F91D8C" w:rsidP="00F91D8C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.د.</w:t>
            </w:r>
            <w:r w:rsidRPr="00035701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محمد</w:t>
            </w:r>
            <w:r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 xml:space="preserve"> قادر خورشید</w:t>
            </w:r>
          </w:p>
        </w:tc>
        <w:tc>
          <w:tcPr>
            <w:tcW w:w="3451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37E8D8F5" w14:textId="74C8BA7F" w:rsidR="00F91D8C" w:rsidRPr="00EA4B27" w:rsidRDefault="00F91D8C" w:rsidP="00F91D8C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.د.</w:t>
            </w:r>
            <w:r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عبدالله شکور سردار</w:t>
            </w:r>
          </w:p>
        </w:tc>
        <w:tc>
          <w:tcPr>
            <w:tcW w:w="3451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7AD81055" w14:textId="77777777" w:rsidR="00F91D8C" w:rsidRPr="00EA4B27" w:rsidRDefault="00F91D8C" w:rsidP="00F91D8C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د.</w:t>
            </w:r>
            <w:r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تریفە ظاهر صابر</w:t>
            </w:r>
          </w:p>
        </w:tc>
      </w:tr>
      <w:tr w:rsidR="00F91D8C" w:rsidRPr="00CC70B0" w14:paraId="7F4FA13F" w14:textId="77777777" w:rsidTr="00C845E1">
        <w:trPr>
          <w:jc w:val="center"/>
        </w:trPr>
        <w:tc>
          <w:tcPr>
            <w:tcW w:w="856" w:type="dxa"/>
            <w:tcBorders>
              <w:top w:val="single" w:sz="4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2CA453AF" w14:textId="77777777" w:rsidR="00F91D8C" w:rsidRPr="00EA4B27" w:rsidRDefault="00F91D8C" w:rsidP="00F91D8C">
            <w:pPr>
              <w:bidi/>
              <w:jc w:val="center"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٢</w:t>
            </w:r>
          </w:p>
        </w:tc>
        <w:tc>
          <w:tcPr>
            <w:tcW w:w="2966" w:type="dxa"/>
            <w:tcBorders>
              <w:top w:val="single" w:sz="4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372B3BD6" w14:textId="72B917CF" w:rsidR="00F91D8C" w:rsidRPr="002120C7" w:rsidRDefault="00F91D8C" w:rsidP="00F91D8C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9F3EA9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ساوين صابر داود</w:t>
            </w:r>
          </w:p>
        </w:tc>
        <w:tc>
          <w:tcPr>
            <w:tcW w:w="3451" w:type="dxa"/>
            <w:tcBorders>
              <w:top w:val="single" w:sz="4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10A363BA" w14:textId="77777777" w:rsidR="00F91D8C" w:rsidRPr="00EA4B27" w:rsidRDefault="00F91D8C" w:rsidP="00F91D8C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.د.</w:t>
            </w:r>
            <w:r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محمد قادر خورشید</w:t>
            </w:r>
          </w:p>
        </w:tc>
        <w:tc>
          <w:tcPr>
            <w:tcW w:w="3451" w:type="dxa"/>
            <w:tcBorders>
              <w:top w:val="single" w:sz="4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67358805" w14:textId="77777777" w:rsidR="00F91D8C" w:rsidRPr="00EA4B27" w:rsidRDefault="00F91D8C" w:rsidP="00F91D8C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.ی.د.</w:t>
            </w:r>
            <w:r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انور عثمان غفور</w:t>
            </w:r>
          </w:p>
        </w:tc>
        <w:tc>
          <w:tcPr>
            <w:tcW w:w="3451" w:type="dxa"/>
            <w:tcBorders>
              <w:top w:val="single" w:sz="4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0BB02387" w14:textId="77777777" w:rsidR="00F91D8C" w:rsidRPr="00EA4B27" w:rsidRDefault="00F91D8C" w:rsidP="00F91D8C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م.</w:t>
            </w:r>
            <w:r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مقصودە قادر محمد</w:t>
            </w:r>
          </w:p>
        </w:tc>
      </w:tr>
      <w:tr w:rsidR="00F91D8C" w:rsidRPr="00CC70B0" w14:paraId="6A3430BE" w14:textId="77777777" w:rsidTr="00C845E1">
        <w:trPr>
          <w:jc w:val="center"/>
        </w:trPr>
        <w:tc>
          <w:tcPr>
            <w:tcW w:w="856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2CE9D85C" w14:textId="77777777" w:rsidR="00F91D8C" w:rsidRPr="00EA4B27" w:rsidRDefault="00F91D8C" w:rsidP="00F91D8C">
            <w:pPr>
              <w:bidi/>
              <w:jc w:val="center"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٣</w:t>
            </w:r>
          </w:p>
        </w:tc>
        <w:tc>
          <w:tcPr>
            <w:tcW w:w="2966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221E1F9C" w14:textId="376756F9" w:rsidR="00F91D8C" w:rsidRPr="002120C7" w:rsidRDefault="00F91D8C" w:rsidP="00F91D8C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9F3EA9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ديلان اياد عثمان</w:t>
            </w:r>
          </w:p>
        </w:tc>
        <w:tc>
          <w:tcPr>
            <w:tcW w:w="3451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78AF6382" w14:textId="77777777" w:rsidR="00F91D8C" w:rsidRPr="00EA4B27" w:rsidRDefault="00F91D8C" w:rsidP="00F91D8C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.د.</w:t>
            </w:r>
            <w:r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محمد قادر خورشید</w:t>
            </w:r>
          </w:p>
        </w:tc>
        <w:tc>
          <w:tcPr>
            <w:tcW w:w="3451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7B896922" w14:textId="5037FD29" w:rsidR="00F91D8C" w:rsidRPr="00EA4B27" w:rsidRDefault="00F91D8C" w:rsidP="00F91D8C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د.</w:t>
            </w:r>
            <w:r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شیلان عبدالعزیز حسین</w:t>
            </w:r>
          </w:p>
        </w:tc>
        <w:tc>
          <w:tcPr>
            <w:tcW w:w="3451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619347BE" w14:textId="4785119B" w:rsidR="00F91D8C" w:rsidRPr="00EA4B27" w:rsidRDefault="00A64B7A" w:rsidP="00F91D8C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A64B7A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م.مقصود</w:t>
            </w:r>
            <w:r w:rsidRPr="00A64B7A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ە</w:t>
            </w:r>
            <w:r w:rsidRPr="00A64B7A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 xml:space="preserve"> قادر محمد</w:t>
            </w:r>
          </w:p>
        </w:tc>
      </w:tr>
      <w:tr w:rsidR="00F91D8C" w:rsidRPr="00CC70B0" w14:paraId="16CF5179" w14:textId="77777777" w:rsidTr="00C845E1">
        <w:trPr>
          <w:jc w:val="center"/>
        </w:trPr>
        <w:tc>
          <w:tcPr>
            <w:tcW w:w="856" w:type="dxa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72D2DD43" w14:textId="684AFDF8" w:rsidR="00F91D8C" w:rsidRDefault="00CD50D2" w:rsidP="00F91D8C">
            <w:pPr>
              <w:bidi/>
              <w:jc w:val="center"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٤</w:t>
            </w:r>
          </w:p>
        </w:tc>
        <w:tc>
          <w:tcPr>
            <w:tcW w:w="2966" w:type="dxa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1E7F3C9E" w14:textId="45F0794E" w:rsidR="00F91D8C" w:rsidRPr="002120C7" w:rsidRDefault="00F91D8C" w:rsidP="00F91D8C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9F3EA9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ب</w:t>
            </w:r>
            <w:r w:rsidRPr="009F3EA9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ە</w:t>
            </w:r>
            <w:r w:rsidRPr="009F3EA9">
              <w:rPr>
                <w:rFonts w:ascii="Unikurd Jino" w:hAnsi="Unikurd Jino" w:cs="Unikurd Jino" w:hint="eastAsia"/>
                <w:sz w:val="24"/>
                <w:szCs w:val="24"/>
                <w:rtl/>
                <w:lang w:bidi="ar-QA"/>
              </w:rPr>
              <w:t>ناز</w:t>
            </w:r>
            <w:r w:rsidRPr="009F3EA9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 xml:space="preserve"> قادر عبدالرحمن</w:t>
            </w:r>
          </w:p>
        </w:tc>
        <w:tc>
          <w:tcPr>
            <w:tcW w:w="3451" w:type="dxa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124534D2" w14:textId="77777777" w:rsidR="00F91D8C" w:rsidRPr="00EA4B27" w:rsidRDefault="00F91D8C" w:rsidP="00F91D8C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.د.</w:t>
            </w:r>
            <w:r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عبدالله شکور سردار</w:t>
            </w:r>
          </w:p>
        </w:tc>
        <w:tc>
          <w:tcPr>
            <w:tcW w:w="3451" w:type="dxa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04081158" w14:textId="42BF4BA4" w:rsidR="00F91D8C" w:rsidRPr="00EA4B27" w:rsidRDefault="00F91D8C" w:rsidP="00F91D8C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.د.</w:t>
            </w:r>
            <w:r w:rsidRPr="00035701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محمد</w:t>
            </w:r>
            <w:r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 xml:space="preserve"> قادر خورشید</w:t>
            </w:r>
          </w:p>
        </w:tc>
        <w:tc>
          <w:tcPr>
            <w:tcW w:w="3451" w:type="dxa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448E0129" w14:textId="77777777" w:rsidR="00F91D8C" w:rsidRPr="00EA4B27" w:rsidRDefault="00F91D8C" w:rsidP="00F91D8C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م.</w:t>
            </w:r>
            <w:r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مقصودە قادر محمد</w:t>
            </w:r>
          </w:p>
        </w:tc>
      </w:tr>
      <w:tr w:rsidR="00F91D8C" w:rsidRPr="00CC70B0" w14:paraId="69763234" w14:textId="77777777" w:rsidTr="00C845E1">
        <w:trPr>
          <w:jc w:val="center"/>
        </w:trPr>
        <w:tc>
          <w:tcPr>
            <w:tcW w:w="856" w:type="dxa"/>
            <w:tcBorders>
              <w:top w:val="single" w:sz="4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2A753EB0" w14:textId="6E73FC18" w:rsidR="00F91D8C" w:rsidRPr="00EA4B27" w:rsidRDefault="00CD50D2" w:rsidP="00F91D8C">
            <w:pPr>
              <w:bidi/>
              <w:jc w:val="center"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٥</w:t>
            </w:r>
          </w:p>
        </w:tc>
        <w:tc>
          <w:tcPr>
            <w:tcW w:w="2966" w:type="dxa"/>
            <w:tcBorders>
              <w:top w:val="single" w:sz="4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6EF2B476" w14:textId="2E405A8E" w:rsidR="00F91D8C" w:rsidRPr="002120C7" w:rsidRDefault="00F91D8C" w:rsidP="00F91D8C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014B19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دي</w:t>
            </w:r>
            <w:r w:rsidRPr="00014B19">
              <w:rPr>
                <w:rFonts w:ascii="Arial" w:hAnsi="Arial" w:cs="Arial" w:hint="cs"/>
                <w:sz w:val="24"/>
                <w:szCs w:val="24"/>
                <w:rtl/>
                <w:lang w:bidi="ar-QA"/>
              </w:rPr>
              <w:t>َ</w:t>
            </w:r>
            <w:r w:rsidRPr="00014B19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كان</w:t>
            </w:r>
            <w:r w:rsidRPr="00014B19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 xml:space="preserve"> </w:t>
            </w:r>
            <w:r w:rsidRPr="00014B19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كمال</w:t>
            </w:r>
          </w:p>
        </w:tc>
        <w:tc>
          <w:tcPr>
            <w:tcW w:w="3451" w:type="dxa"/>
            <w:tcBorders>
              <w:top w:val="single" w:sz="4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7001FA7E" w14:textId="77777777" w:rsidR="00F91D8C" w:rsidRPr="00EA4B27" w:rsidRDefault="00F91D8C" w:rsidP="00F91D8C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.د.</w:t>
            </w:r>
            <w:r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عبدالله شکور سردار</w:t>
            </w:r>
          </w:p>
        </w:tc>
        <w:tc>
          <w:tcPr>
            <w:tcW w:w="3451" w:type="dxa"/>
            <w:tcBorders>
              <w:top w:val="single" w:sz="4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16F395B5" w14:textId="5B243575" w:rsidR="00F91D8C" w:rsidRPr="00EA4B27" w:rsidRDefault="00F91D8C" w:rsidP="00F91D8C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.ی.د.</w:t>
            </w:r>
            <w:r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انور عثمان غفور</w:t>
            </w:r>
          </w:p>
        </w:tc>
        <w:tc>
          <w:tcPr>
            <w:tcW w:w="3451" w:type="dxa"/>
            <w:tcBorders>
              <w:top w:val="single" w:sz="4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19C303D1" w14:textId="77777777" w:rsidR="00F91D8C" w:rsidRPr="00EA4B27" w:rsidRDefault="00F91D8C" w:rsidP="00F91D8C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د.</w:t>
            </w:r>
            <w:r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شیلان عبدالعزیز حسین</w:t>
            </w:r>
          </w:p>
        </w:tc>
      </w:tr>
      <w:tr w:rsidR="00F91D8C" w:rsidRPr="00CC70B0" w14:paraId="2D88EB41" w14:textId="77777777" w:rsidTr="00C845E1">
        <w:trPr>
          <w:jc w:val="center"/>
        </w:trPr>
        <w:tc>
          <w:tcPr>
            <w:tcW w:w="856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7670E774" w14:textId="4185EA47" w:rsidR="00F91D8C" w:rsidRDefault="00CD50D2" w:rsidP="00F91D8C">
            <w:pPr>
              <w:bidi/>
              <w:jc w:val="center"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٦</w:t>
            </w:r>
          </w:p>
        </w:tc>
        <w:tc>
          <w:tcPr>
            <w:tcW w:w="2966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646C42ED" w14:textId="417F124B" w:rsidR="00F91D8C" w:rsidRPr="002120C7" w:rsidRDefault="00F91D8C" w:rsidP="00F91D8C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014B19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سندس س</w:t>
            </w:r>
            <w:r w:rsidRPr="00014B19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ۆ</w:t>
            </w:r>
            <w:r w:rsidRPr="00014B19">
              <w:rPr>
                <w:rFonts w:ascii="Unikurd Jino" w:hAnsi="Unikurd Jino" w:cs="Unikurd Jino" w:hint="eastAsia"/>
                <w:sz w:val="24"/>
                <w:szCs w:val="24"/>
                <w:rtl/>
                <w:lang w:bidi="ar-QA"/>
              </w:rPr>
              <w:t>ران</w:t>
            </w:r>
            <w:r w:rsidRPr="00014B19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 xml:space="preserve"> ذنون</w:t>
            </w:r>
          </w:p>
        </w:tc>
        <w:tc>
          <w:tcPr>
            <w:tcW w:w="3451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28506C9E" w14:textId="77777777" w:rsidR="00F91D8C" w:rsidRPr="00EA4B27" w:rsidRDefault="00F91D8C" w:rsidP="00F91D8C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.د.</w:t>
            </w:r>
            <w:r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عبدالله شکور سردار</w:t>
            </w:r>
          </w:p>
        </w:tc>
        <w:tc>
          <w:tcPr>
            <w:tcW w:w="3451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3063C02B" w14:textId="77777777" w:rsidR="00F91D8C" w:rsidRPr="00EA4B27" w:rsidRDefault="00F91D8C" w:rsidP="00F91D8C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د.</w:t>
            </w:r>
            <w:r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شیلان عبدالعزیز حسین</w:t>
            </w:r>
          </w:p>
        </w:tc>
        <w:tc>
          <w:tcPr>
            <w:tcW w:w="3451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7DCFF222" w14:textId="26CC86EB" w:rsidR="00F91D8C" w:rsidRPr="00EA4B27" w:rsidRDefault="00F91D8C" w:rsidP="00F91D8C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د.</w:t>
            </w:r>
            <w:r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تریفە ظاهر صابر</w:t>
            </w:r>
          </w:p>
        </w:tc>
      </w:tr>
      <w:tr w:rsidR="00F91D8C" w:rsidRPr="00CC70B0" w14:paraId="5AB7425F" w14:textId="77777777" w:rsidTr="00C845E1">
        <w:trPr>
          <w:jc w:val="center"/>
        </w:trPr>
        <w:tc>
          <w:tcPr>
            <w:tcW w:w="856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78B5DB7A" w14:textId="7D6EBEC3" w:rsidR="00F91D8C" w:rsidRDefault="00CD50D2" w:rsidP="00F91D8C">
            <w:pPr>
              <w:bidi/>
              <w:jc w:val="center"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٧</w:t>
            </w:r>
          </w:p>
        </w:tc>
        <w:tc>
          <w:tcPr>
            <w:tcW w:w="2966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73B1C05E" w14:textId="2577A6E7" w:rsidR="00F91D8C" w:rsidRPr="002120C7" w:rsidRDefault="00F91D8C" w:rsidP="00F91D8C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014B19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ريان ظاهر صابر</w:t>
            </w:r>
          </w:p>
        </w:tc>
        <w:tc>
          <w:tcPr>
            <w:tcW w:w="3451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052DC978" w14:textId="77777777" w:rsidR="00F91D8C" w:rsidRPr="00EA4B27" w:rsidRDefault="00F91D8C" w:rsidP="00F91D8C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.ی.د.</w:t>
            </w:r>
            <w:r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انور عثمان غفور</w:t>
            </w:r>
          </w:p>
        </w:tc>
        <w:tc>
          <w:tcPr>
            <w:tcW w:w="3451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4896A2B0" w14:textId="5BB17E7A" w:rsidR="00F91D8C" w:rsidRPr="00EA4B27" w:rsidRDefault="00F91D8C" w:rsidP="00F91D8C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.د.</w:t>
            </w:r>
            <w:r w:rsidRPr="00035701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محمد</w:t>
            </w:r>
            <w:r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 xml:space="preserve"> قادر خورشید</w:t>
            </w:r>
          </w:p>
        </w:tc>
        <w:tc>
          <w:tcPr>
            <w:tcW w:w="3451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55EC0637" w14:textId="77777777" w:rsidR="00F91D8C" w:rsidRPr="00EA4B27" w:rsidRDefault="00F91D8C" w:rsidP="00F91D8C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.د.</w:t>
            </w:r>
            <w:r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عبدالله شکور سردار</w:t>
            </w:r>
          </w:p>
        </w:tc>
      </w:tr>
      <w:tr w:rsidR="00F91D8C" w:rsidRPr="00CC70B0" w14:paraId="70D2F2A5" w14:textId="77777777" w:rsidTr="00014B19">
        <w:trPr>
          <w:jc w:val="center"/>
        </w:trPr>
        <w:tc>
          <w:tcPr>
            <w:tcW w:w="856" w:type="dxa"/>
            <w:tcBorders>
              <w:left w:val="single" w:sz="18" w:space="0" w:color="auto"/>
              <w:bottom w:val="single" w:sz="4" w:space="0" w:color="000000"/>
              <w:right w:val="single" w:sz="18" w:space="0" w:color="auto"/>
            </w:tcBorders>
            <w:vAlign w:val="center"/>
          </w:tcPr>
          <w:p w14:paraId="437A20E9" w14:textId="302B66E5" w:rsidR="00F91D8C" w:rsidRPr="00EA4B27" w:rsidRDefault="00CD50D2" w:rsidP="00F91D8C">
            <w:pPr>
              <w:bidi/>
              <w:jc w:val="center"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٨</w:t>
            </w:r>
          </w:p>
        </w:tc>
        <w:tc>
          <w:tcPr>
            <w:tcW w:w="2966" w:type="dxa"/>
            <w:tcBorders>
              <w:left w:val="single" w:sz="18" w:space="0" w:color="auto"/>
              <w:bottom w:val="single" w:sz="4" w:space="0" w:color="000000"/>
              <w:right w:val="single" w:sz="18" w:space="0" w:color="auto"/>
            </w:tcBorders>
            <w:vAlign w:val="center"/>
          </w:tcPr>
          <w:p w14:paraId="3F4D61C9" w14:textId="534EA02A" w:rsidR="00F91D8C" w:rsidRPr="002120C7" w:rsidRDefault="00F91D8C" w:rsidP="00F91D8C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014B19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منال خسر</w:t>
            </w:r>
            <w:r w:rsidRPr="00014B19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ۆ</w:t>
            </w:r>
            <w:r w:rsidRPr="00014B19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 xml:space="preserve"> سعد</w:t>
            </w:r>
            <w:r w:rsidRPr="00014B19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ی</w:t>
            </w:r>
          </w:p>
        </w:tc>
        <w:tc>
          <w:tcPr>
            <w:tcW w:w="3451" w:type="dxa"/>
            <w:tcBorders>
              <w:left w:val="single" w:sz="18" w:space="0" w:color="auto"/>
              <w:bottom w:val="single" w:sz="4" w:space="0" w:color="000000"/>
              <w:right w:val="single" w:sz="18" w:space="0" w:color="auto"/>
            </w:tcBorders>
            <w:vAlign w:val="center"/>
          </w:tcPr>
          <w:p w14:paraId="16AD3F61" w14:textId="77777777" w:rsidR="00F91D8C" w:rsidRPr="00EA4B27" w:rsidRDefault="00F91D8C" w:rsidP="00F91D8C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.ی.د.</w:t>
            </w:r>
            <w:r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انور عثمان غفور</w:t>
            </w:r>
          </w:p>
        </w:tc>
        <w:tc>
          <w:tcPr>
            <w:tcW w:w="3451" w:type="dxa"/>
            <w:tcBorders>
              <w:left w:val="single" w:sz="18" w:space="0" w:color="auto"/>
              <w:bottom w:val="single" w:sz="4" w:space="0" w:color="000000"/>
              <w:right w:val="single" w:sz="18" w:space="0" w:color="auto"/>
            </w:tcBorders>
            <w:vAlign w:val="center"/>
          </w:tcPr>
          <w:p w14:paraId="0F651A2C" w14:textId="717FF43F" w:rsidR="00F91D8C" w:rsidRPr="00EA4B27" w:rsidRDefault="00F91D8C" w:rsidP="00F91D8C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.د.</w:t>
            </w:r>
            <w:r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عبدالله شکور سردار</w:t>
            </w:r>
          </w:p>
        </w:tc>
        <w:tc>
          <w:tcPr>
            <w:tcW w:w="3451" w:type="dxa"/>
            <w:tcBorders>
              <w:left w:val="single" w:sz="18" w:space="0" w:color="auto"/>
              <w:bottom w:val="single" w:sz="4" w:space="0" w:color="000000"/>
              <w:right w:val="single" w:sz="18" w:space="0" w:color="auto"/>
            </w:tcBorders>
            <w:vAlign w:val="center"/>
          </w:tcPr>
          <w:p w14:paraId="34A9CAB9" w14:textId="7DF32613" w:rsidR="00F91D8C" w:rsidRPr="00EA4B27" w:rsidRDefault="00F91D8C" w:rsidP="00F91D8C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F91D8C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د.ش</w:t>
            </w:r>
            <w:r w:rsidRPr="00F91D8C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ی</w:t>
            </w:r>
            <w:r w:rsidRPr="00F91D8C">
              <w:rPr>
                <w:rFonts w:ascii="Unikurd Jino" w:hAnsi="Unikurd Jino" w:cs="Unikurd Jino" w:hint="eastAsia"/>
                <w:sz w:val="24"/>
                <w:szCs w:val="24"/>
                <w:rtl/>
                <w:lang w:bidi="ar-QA"/>
              </w:rPr>
              <w:t>لان</w:t>
            </w:r>
            <w:r w:rsidRPr="00F91D8C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 xml:space="preserve"> عبدالعز</w:t>
            </w:r>
            <w:r w:rsidRPr="00F91D8C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ی</w:t>
            </w:r>
            <w:r w:rsidRPr="00F91D8C">
              <w:rPr>
                <w:rFonts w:ascii="Unikurd Jino" w:hAnsi="Unikurd Jino" w:cs="Unikurd Jino" w:hint="eastAsia"/>
                <w:sz w:val="24"/>
                <w:szCs w:val="24"/>
                <w:rtl/>
                <w:lang w:bidi="ar-QA"/>
              </w:rPr>
              <w:t>ز</w:t>
            </w:r>
            <w:r w:rsidRPr="00F91D8C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 xml:space="preserve"> حس</w:t>
            </w:r>
            <w:r w:rsidRPr="00F91D8C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ی</w:t>
            </w:r>
            <w:r w:rsidRPr="00F91D8C">
              <w:rPr>
                <w:rFonts w:ascii="Unikurd Jino" w:hAnsi="Unikurd Jino" w:cs="Unikurd Jino" w:hint="eastAsia"/>
                <w:sz w:val="24"/>
                <w:szCs w:val="24"/>
                <w:rtl/>
                <w:lang w:bidi="ar-QA"/>
              </w:rPr>
              <w:t>ن</w:t>
            </w:r>
          </w:p>
        </w:tc>
      </w:tr>
      <w:tr w:rsidR="00F91D8C" w:rsidRPr="00CC70B0" w14:paraId="097AE540" w14:textId="77777777" w:rsidTr="00014B19">
        <w:trPr>
          <w:jc w:val="center"/>
        </w:trPr>
        <w:tc>
          <w:tcPr>
            <w:tcW w:w="856" w:type="dxa"/>
            <w:tcBorders>
              <w:top w:val="single" w:sz="4" w:space="0" w:color="000000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6ECD31E5" w14:textId="0C173E94" w:rsidR="00F91D8C" w:rsidRDefault="00CD50D2" w:rsidP="00F91D8C">
            <w:pPr>
              <w:bidi/>
              <w:jc w:val="center"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٩</w:t>
            </w:r>
          </w:p>
        </w:tc>
        <w:tc>
          <w:tcPr>
            <w:tcW w:w="2966" w:type="dxa"/>
            <w:tcBorders>
              <w:top w:val="single" w:sz="4" w:space="0" w:color="000000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51001673" w14:textId="46D1D961" w:rsidR="00F91D8C" w:rsidRPr="00014B19" w:rsidRDefault="00F91D8C" w:rsidP="00F91D8C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014B19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ندو</w:t>
            </w:r>
            <w:r w:rsidRPr="00014B19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ە</w:t>
            </w:r>
            <w:r w:rsidRPr="00014B19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 xml:space="preserve"> جوهر جبار</w:t>
            </w:r>
          </w:p>
        </w:tc>
        <w:tc>
          <w:tcPr>
            <w:tcW w:w="3451" w:type="dxa"/>
            <w:tcBorders>
              <w:top w:val="single" w:sz="4" w:space="0" w:color="000000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0B6A2826" w14:textId="4DF03C96" w:rsidR="00F91D8C" w:rsidRDefault="00F91D8C" w:rsidP="00F91D8C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014B19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.</w:t>
            </w:r>
            <w:r w:rsidRPr="00014B19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ی</w:t>
            </w:r>
            <w:r w:rsidRPr="00014B19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.د.انور عثمان غفور</w:t>
            </w:r>
          </w:p>
        </w:tc>
        <w:tc>
          <w:tcPr>
            <w:tcW w:w="3451" w:type="dxa"/>
            <w:tcBorders>
              <w:top w:val="single" w:sz="4" w:space="0" w:color="000000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029302A4" w14:textId="10EC4347" w:rsidR="00F91D8C" w:rsidRDefault="00A64B7A" w:rsidP="00F91D8C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A64B7A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.د.محمد قادر خورش</w:t>
            </w:r>
            <w:r w:rsidRPr="00A64B7A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ی</w:t>
            </w:r>
            <w:r w:rsidRPr="00A64B7A">
              <w:rPr>
                <w:rFonts w:ascii="Unikurd Jino" w:hAnsi="Unikurd Jino" w:cs="Unikurd Jino" w:hint="eastAsia"/>
                <w:sz w:val="24"/>
                <w:szCs w:val="24"/>
                <w:rtl/>
                <w:lang w:bidi="ar-QA"/>
              </w:rPr>
              <w:t>د</w:t>
            </w:r>
          </w:p>
        </w:tc>
        <w:tc>
          <w:tcPr>
            <w:tcW w:w="3451" w:type="dxa"/>
            <w:tcBorders>
              <w:top w:val="single" w:sz="4" w:space="0" w:color="000000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5CD8EFF8" w14:textId="7E9B8B08" w:rsidR="00F91D8C" w:rsidRDefault="00A91FB7" w:rsidP="00F91D8C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د.</w:t>
            </w:r>
            <w:r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تریفە ظاهر صابر</w:t>
            </w:r>
          </w:p>
        </w:tc>
      </w:tr>
      <w:tr w:rsidR="00F91D8C" w:rsidRPr="00340A76" w14:paraId="3B4CC47E" w14:textId="77777777" w:rsidTr="00C845E1">
        <w:trPr>
          <w:jc w:val="center"/>
        </w:trPr>
        <w:tc>
          <w:tcPr>
            <w:tcW w:w="856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0063CB93" w14:textId="0E7DD811" w:rsidR="00F91D8C" w:rsidRDefault="00F91D8C" w:rsidP="00F91D8C">
            <w:pPr>
              <w:bidi/>
              <w:jc w:val="center"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١</w:t>
            </w:r>
            <w:r w:rsidR="00CD50D2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٠</w:t>
            </w:r>
          </w:p>
        </w:tc>
        <w:tc>
          <w:tcPr>
            <w:tcW w:w="2966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0F856820" w14:textId="36CB7CD9" w:rsidR="00F91D8C" w:rsidRPr="002120C7" w:rsidRDefault="00F91D8C" w:rsidP="00F91D8C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014B19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هدى عبدالرحمن احمد</w:t>
            </w:r>
          </w:p>
        </w:tc>
        <w:tc>
          <w:tcPr>
            <w:tcW w:w="3451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0BF83D11" w14:textId="77777777" w:rsidR="00F91D8C" w:rsidRPr="00EA4B27" w:rsidRDefault="00F91D8C" w:rsidP="00F91D8C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د.</w:t>
            </w:r>
            <w:r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تریفە ظاهر صابر</w:t>
            </w:r>
          </w:p>
        </w:tc>
        <w:tc>
          <w:tcPr>
            <w:tcW w:w="3451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4D4B61D0" w14:textId="0B98238E" w:rsidR="00F91D8C" w:rsidRPr="00EA4B27" w:rsidRDefault="00FB23D4" w:rsidP="00F91D8C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FB23D4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.</w:t>
            </w:r>
            <w:r w:rsidRPr="00FB23D4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ی</w:t>
            </w:r>
            <w:r w:rsidRPr="00FB23D4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.د.انور عثمان غفور</w:t>
            </w:r>
          </w:p>
        </w:tc>
        <w:tc>
          <w:tcPr>
            <w:tcW w:w="3451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5FF45424" w14:textId="77777777" w:rsidR="00F91D8C" w:rsidRPr="00EA4B27" w:rsidRDefault="00F91D8C" w:rsidP="00F91D8C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م.</w:t>
            </w:r>
            <w:r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مقصودە قادر محمد</w:t>
            </w:r>
          </w:p>
        </w:tc>
      </w:tr>
      <w:tr w:rsidR="00F91D8C" w:rsidRPr="00CC70B0" w14:paraId="757BC46F" w14:textId="77777777" w:rsidTr="00014B19">
        <w:trPr>
          <w:jc w:val="center"/>
        </w:trPr>
        <w:tc>
          <w:tcPr>
            <w:tcW w:w="856" w:type="dxa"/>
            <w:tcBorders>
              <w:top w:val="single" w:sz="4" w:space="0" w:color="000000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0B1AE055" w14:textId="26BD3768" w:rsidR="00F91D8C" w:rsidRPr="00EA4B27" w:rsidRDefault="00F91D8C" w:rsidP="00F91D8C">
            <w:pPr>
              <w:bidi/>
              <w:jc w:val="center"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lastRenderedPageBreak/>
              <w:t>١</w:t>
            </w:r>
            <w:r w:rsidR="00CD50D2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١</w:t>
            </w:r>
          </w:p>
        </w:tc>
        <w:tc>
          <w:tcPr>
            <w:tcW w:w="2966" w:type="dxa"/>
            <w:tcBorders>
              <w:top w:val="single" w:sz="4" w:space="0" w:color="000000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211CC617" w14:textId="599A3828" w:rsidR="00F91D8C" w:rsidRPr="002120C7" w:rsidRDefault="00F91D8C" w:rsidP="00F91D8C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014B19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سمي</w:t>
            </w:r>
            <w:r w:rsidRPr="00014B19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ە</w:t>
            </w:r>
            <w:r w:rsidRPr="00014B19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 xml:space="preserve"> صباح عباس</w:t>
            </w:r>
          </w:p>
        </w:tc>
        <w:tc>
          <w:tcPr>
            <w:tcW w:w="3451" w:type="dxa"/>
            <w:tcBorders>
              <w:top w:val="single" w:sz="4" w:space="0" w:color="000000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67E83672" w14:textId="77777777" w:rsidR="00F91D8C" w:rsidRPr="00EA4B27" w:rsidRDefault="00F91D8C" w:rsidP="00F91D8C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د.</w:t>
            </w:r>
            <w:r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تریفە ظاهر صابر</w:t>
            </w:r>
          </w:p>
        </w:tc>
        <w:tc>
          <w:tcPr>
            <w:tcW w:w="3451" w:type="dxa"/>
            <w:tcBorders>
              <w:top w:val="single" w:sz="4" w:space="0" w:color="000000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527DA84D" w14:textId="5AA0C5C6" w:rsidR="00F91D8C" w:rsidRPr="00EA4B27" w:rsidRDefault="00A64B7A" w:rsidP="00F91D8C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A64B7A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.د.محمد قادر خورش</w:t>
            </w:r>
            <w:r w:rsidRPr="00A64B7A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ی</w:t>
            </w:r>
            <w:r w:rsidRPr="00A64B7A">
              <w:rPr>
                <w:rFonts w:ascii="Unikurd Jino" w:hAnsi="Unikurd Jino" w:cs="Unikurd Jino" w:hint="eastAsia"/>
                <w:sz w:val="24"/>
                <w:szCs w:val="24"/>
                <w:rtl/>
                <w:lang w:bidi="ar-QA"/>
              </w:rPr>
              <w:t>د</w:t>
            </w:r>
          </w:p>
        </w:tc>
        <w:tc>
          <w:tcPr>
            <w:tcW w:w="3451" w:type="dxa"/>
            <w:tcBorders>
              <w:top w:val="single" w:sz="4" w:space="0" w:color="000000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39AE7999" w14:textId="2E0F5E2E" w:rsidR="00F91D8C" w:rsidRPr="00EA4B27" w:rsidRDefault="00FB23D4" w:rsidP="00F91D8C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FB23D4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د.ش</w:t>
            </w:r>
            <w:r w:rsidRPr="00FB23D4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ی</w:t>
            </w:r>
            <w:r w:rsidRPr="00FB23D4">
              <w:rPr>
                <w:rFonts w:ascii="Unikurd Jino" w:hAnsi="Unikurd Jino" w:cs="Unikurd Jino" w:hint="eastAsia"/>
                <w:sz w:val="24"/>
                <w:szCs w:val="24"/>
                <w:rtl/>
                <w:lang w:bidi="ar-QA"/>
              </w:rPr>
              <w:t>لان</w:t>
            </w:r>
            <w:r w:rsidRPr="00FB23D4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 xml:space="preserve"> عبدالعز</w:t>
            </w:r>
            <w:r w:rsidRPr="00FB23D4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ی</w:t>
            </w:r>
            <w:r w:rsidRPr="00FB23D4">
              <w:rPr>
                <w:rFonts w:ascii="Unikurd Jino" w:hAnsi="Unikurd Jino" w:cs="Unikurd Jino" w:hint="eastAsia"/>
                <w:sz w:val="24"/>
                <w:szCs w:val="24"/>
                <w:rtl/>
                <w:lang w:bidi="ar-QA"/>
              </w:rPr>
              <w:t>ز</w:t>
            </w:r>
            <w:r w:rsidRPr="00FB23D4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 xml:space="preserve"> حس</w:t>
            </w:r>
            <w:r w:rsidRPr="00FB23D4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ی</w:t>
            </w:r>
            <w:r w:rsidRPr="00FB23D4">
              <w:rPr>
                <w:rFonts w:ascii="Unikurd Jino" w:hAnsi="Unikurd Jino" w:cs="Unikurd Jino" w:hint="eastAsia"/>
                <w:sz w:val="24"/>
                <w:szCs w:val="24"/>
                <w:rtl/>
                <w:lang w:bidi="ar-QA"/>
              </w:rPr>
              <w:t>ن</w:t>
            </w:r>
          </w:p>
        </w:tc>
      </w:tr>
      <w:tr w:rsidR="00F91D8C" w:rsidRPr="00340A76" w14:paraId="239D4CD2" w14:textId="77777777" w:rsidTr="00C845E1">
        <w:trPr>
          <w:jc w:val="center"/>
        </w:trPr>
        <w:tc>
          <w:tcPr>
            <w:tcW w:w="856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562F7FF1" w14:textId="2B60D174" w:rsidR="00F91D8C" w:rsidRDefault="00F91D8C" w:rsidP="00F91D8C">
            <w:pPr>
              <w:bidi/>
              <w:jc w:val="center"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١</w:t>
            </w:r>
            <w:r w:rsidR="00F23FDC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2</w:t>
            </w:r>
          </w:p>
        </w:tc>
        <w:tc>
          <w:tcPr>
            <w:tcW w:w="2966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774C30DE" w14:textId="178A5179" w:rsidR="00F91D8C" w:rsidRPr="002120C7" w:rsidRDefault="00F91D8C" w:rsidP="00F91D8C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014B19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سارا محمد عمر</w:t>
            </w:r>
          </w:p>
        </w:tc>
        <w:tc>
          <w:tcPr>
            <w:tcW w:w="3451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40FB9934" w14:textId="77777777" w:rsidR="00F91D8C" w:rsidRPr="00EA4B27" w:rsidRDefault="00F91D8C" w:rsidP="00F91D8C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د.</w:t>
            </w:r>
            <w:r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شیلان عبدالعزیز حسین</w:t>
            </w:r>
          </w:p>
        </w:tc>
        <w:tc>
          <w:tcPr>
            <w:tcW w:w="3451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0F3130BE" w14:textId="77827173" w:rsidR="00F91D8C" w:rsidRPr="00EA4B27" w:rsidRDefault="00A64B7A" w:rsidP="00F91D8C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A64B7A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.د.عبدالله شکور سردار</w:t>
            </w:r>
          </w:p>
        </w:tc>
        <w:tc>
          <w:tcPr>
            <w:tcW w:w="3451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6D279C1F" w14:textId="596004AA" w:rsidR="00F91D8C" w:rsidRPr="00EA4B27" w:rsidRDefault="00A64B7A" w:rsidP="00F91D8C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A64B7A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د.تر</w:t>
            </w:r>
            <w:r w:rsidRPr="00A64B7A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ی</w:t>
            </w:r>
            <w:r w:rsidRPr="00A64B7A">
              <w:rPr>
                <w:rFonts w:ascii="Unikurd Jino" w:hAnsi="Unikurd Jino" w:cs="Unikurd Jino" w:hint="eastAsia"/>
                <w:sz w:val="24"/>
                <w:szCs w:val="24"/>
                <w:rtl/>
                <w:lang w:bidi="ar-QA"/>
              </w:rPr>
              <w:t>ف</w:t>
            </w:r>
            <w:r w:rsidRPr="00A64B7A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ە</w:t>
            </w:r>
            <w:r w:rsidRPr="00A64B7A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 xml:space="preserve"> ظاهر صابر</w:t>
            </w:r>
          </w:p>
        </w:tc>
      </w:tr>
      <w:tr w:rsidR="00FB23D4" w:rsidRPr="00340A76" w14:paraId="18936646" w14:textId="77777777" w:rsidTr="00C845E1">
        <w:trPr>
          <w:jc w:val="center"/>
        </w:trPr>
        <w:tc>
          <w:tcPr>
            <w:tcW w:w="856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6498DBFE" w14:textId="520191FD" w:rsidR="00FB23D4" w:rsidRDefault="00F23FDC" w:rsidP="00F23FDC">
            <w:pPr>
              <w:bidi/>
              <w:jc w:val="center"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١3</w:t>
            </w:r>
          </w:p>
        </w:tc>
        <w:tc>
          <w:tcPr>
            <w:tcW w:w="2966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573C98F5" w14:textId="75B3B347" w:rsidR="00FB23D4" w:rsidRPr="002120C7" w:rsidRDefault="00FB23D4" w:rsidP="00FB23D4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014B19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ناهيد</w:t>
            </w:r>
            <w:r w:rsidRPr="00014B19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ە</w:t>
            </w:r>
            <w:r w:rsidRPr="00014B19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 xml:space="preserve"> احمد موسى</w:t>
            </w:r>
          </w:p>
        </w:tc>
        <w:tc>
          <w:tcPr>
            <w:tcW w:w="3451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4AC4C83E" w14:textId="77777777" w:rsidR="00FB23D4" w:rsidRPr="00EA4B27" w:rsidRDefault="00FB23D4" w:rsidP="00FB23D4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م.</w:t>
            </w:r>
            <w:r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مقصودە قادر محمد</w:t>
            </w:r>
          </w:p>
        </w:tc>
        <w:tc>
          <w:tcPr>
            <w:tcW w:w="3451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7A42D92C" w14:textId="59E83CF7" w:rsidR="00FB23D4" w:rsidRPr="00EA4B27" w:rsidRDefault="00FB23D4" w:rsidP="00FB23D4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FB23D4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.</w:t>
            </w:r>
            <w:r w:rsidRPr="00FB23D4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ی</w:t>
            </w:r>
            <w:r w:rsidRPr="00FB23D4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.د.انور عثمان غفور</w:t>
            </w:r>
          </w:p>
        </w:tc>
        <w:tc>
          <w:tcPr>
            <w:tcW w:w="3451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71926757" w14:textId="41E7794E" w:rsidR="00FB23D4" w:rsidRPr="00EA4B27" w:rsidRDefault="00FB23D4" w:rsidP="00FB23D4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FB23D4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.د.عبدالله شکور سردار</w:t>
            </w:r>
          </w:p>
        </w:tc>
      </w:tr>
      <w:tr w:rsidR="00FB23D4" w:rsidRPr="00CC70B0" w14:paraId="075F0539" w14:textId="77777777" w:rsidTr="00C845E1">
        <w:trPr>
          <w:jc w:val="center"/>
        </w:trPr>
        <w:tc>
          <w:tcPr>
            <w:tcW w:w="856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69C75408" w14:textId="214A734D" w:rsidR="00FB23D4" w:rsidRDefault="00F23FDC" w:rsidP="00FB23D4">
            <w:pPr>
              <w:bidi/>
              <w:jc w:val="center"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١4</w:t>
            </w:r>
          </w:p>
        </w:tc>
        <w:tc>
          <w:tcPr>
            <w:tcW w:w="2966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1EEFB77C" w14:textId="769D8F69" w:rsidR="00FB23D4" w:rsidRPr="002120C7" w:rsidRDefault="00FB23D4" w:rsidP="00FB23D4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014B19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احمد ظاهر احمد</w:t>
            </w:r>
          </w:p>
        </w:tc>
        <w:tc>
          <w:tcPr>
            <w:tcW w:w="3451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6D5EDE32" w14:textId="77777777" w:rsidR="00FB23D4" w:rsidRPr="00EA4B27" w:rsidRDefault="00FB23D4" w:rsidP="00FB23D4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م.</w:t>
            </w:r>
            <w:r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مقصودە قادر محمد</w:t>
            </w:r>
          </w:p>
        </w:tc>
        <w:tc>
          <w:tcPr>
            <w:tcW w:w="3451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6B7F0F4F" w14:textId="0C32AB50" w:rsidR="00FB23D4" w:rsidRPr="00EA4B27" w:rsidRDefault="00A64B7A" w:rsidP="00FB23D4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A64B7A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.د.محمد قادر خورش</w:t>
            </w:r>
            <w:r w:rsidRPr="00A64B7A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ی</w:t>
            </w:r>
            <w:r w:rsidRPr="00A64B7A">
              <w:rPr>
                <w:rFonts w:ascii="Unikurd Jino" w:hAnsi="Unikurd Jino" w:cs="Unikurd Jino" w:hint="eastAsia"/>
                <w:sz w:val="24"/>
                <w:szCs w:val="24"/>
                <w:rtl/>
                <w:lang w:bidi="ar-QA"/>
              </w:rPr>
              <w:t>د</w:t>
            </w:r>
          </w:p>
        </w:tc>
        <w:tc>
          <w:tcPr>
            <w:tcW w:w="3451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047B4051" w14:textId="586F8094" w:rsidR="00FB23D4" w:rsidRPr="00EA4B27" w:rsidRDefault="00A64B7A" w:rsidP="00FB23D4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A64B7A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.</w:t>
            </w:r>
            <w:r w:rsidRPr="00A64B7A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ی</w:t>
            </w:r>
            <w:r w:rsidRPr="00A64B7A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.د.انور عثمان غفور</w:t>
            </w:r>
          </w:p>
        </w:tc>
      </w:tr>
    </w:tbl>
    <w:p w14:paraId="7B21578A" w14:textId="5EFA1533" w:rsidR="00BD0755" w:rsidRDefault="00CD50D2" w:rsidP="00CD50D2">
      <w:pPr>
        <w:pStyle w:val="ListParagraph"/>
        <w:tabs>
          <w:tab w:val="left" w:pos="10018"/>
        </w:tabs>
        <w:bidi/>
        <w:spacing w:after="120" w:line="240" w:lineRule="auto"/>
        <w:rPr>
          <w:rFonts w:ascii="Unikurd Jino" w:hAnsi="Unikurd Jino" w:cs="Unikurd Jino"/>
          <w:sz w:val="36"/>
          <w:szCs w:val="36"/>
          <w:rtl/>
          <w:lang w:bidi="ar-QA"/>
        </w:rPr>
      </w:pPr>
      <w:r>
        <w:rPr>
          <w:rFonts w:ascii="Unikurd Jino" w:hAnsi="Unikurd Jino" w:cs="Unikurd Jino"/>
          <w:sz w:val="36"/>
          <w:szCs w:val="36"/>
          <w:rtl/>
          <w:lang w:bidi="ar-QA"/>
        </w:rPr>
        <w:tab/>
      </w:r>
    </w:p>
    <w:p w14:paraId="3B0C2656" w14:textId="5C277ECB" w:rsidR="00CD50D2" w:rsidRDefault="00CD50D2" w:rsidP="00CD50D2">
      <w:pPr>
        <w:pStyle w:val="ListParagraph"/>
        <w:tabs>
          <w:tab w:val="left" w:pos="10018"/>
        </w:tabs>
        <w:bidi/>
        <w:spacing w:after="120" w:line="240" w:lineRule="auto"/>
        <w:rPr>
          <w:rFonts w:ascii="Unikurd Jino" w:hAnsi="Unikurd Jino" w:cs="Unikurd Jino"/>
          <w:sz w:val="36"/>
          <w:szCs w:val="36"/>
          <w:rtl/>
          <w:lang w:bidi="ar-QA"/>
        </w:rPr>
      </w:pPr>
    </w:p>
    <w:p w14:paraId="72380B82" w14:textId="6B1E6B4B" w:rsidR="00CD50D2" w:rsidRDefault="00CD50D2" w:rsidP="00CD50D2">
      <w:pPr>
        <w:pStyle w:val="ListParagraph"/>
        <w:tabs>
          <w:tab w:val="left" w:pos="10018"/>
        </w:tabs>
        <w:bidi/>
        <w:spacing w:after="120" w:line="240" w:lineRule="auto"/>
        <w:rPr>
          <w:rFonts w:ascii="Unikurd Jino" w:hAnsi="Unikurd Jino" w:cs="Unikurd Jino"/>
          <w:sz w:val="36"/>
          <w:szCs w:val="36"/>
          <w:rtl/>
          <w:lang w:bidi="ar-QA"/>
        </w:rPr>
      </w:pPr>
    </w:p>
    <w:p w14:paraId="0906F9D6" w14:textId="3031A6B9" w:rsidR="00CD50D2" w:rsidRDefault="00CD50D2" w:rsidP="00CD50D2">
      <w:pPr>
        <w:pStyle w:val="ListParagraph"/>
        <w:tabs>
          <w:tab w:val="left" w:pos="10018"/>
        </w:tabs>
        <w:bidi/>
        <w:spacing w:after="120" w:line="240" w:lineRule="auto"/>
        <w:rPr>
          <w:rFonts w:ascii="Unikurd Jino" w:hAnsi="Unikurd Jino" w:cs="Unikurd Jino"/>
          <w:sz w:val="36"/>
          <w:szCs w:val="36"/>
          <w:lang w:bidi="ar-QA"/>
        </w:rPr>
      </w:pPr>
    </w:p>
    <w:p w14:paraId="7BD5CD1D" w14:textId="542ABD6E" w:rsidR="00A91FB7" w:rsidRDefault="00A91FB7" w:rsidP="00A91FB7">
      <w:pPr>
        <w:pStyle w:val="ListParagraph"/>
        <w:tabs>
          <w:tab w:val="left" w:pos="10018"/>
        </w:tabs>
        <w:bidi/>
        <w:spacing w:after="120" w:line="240" w:lineRule="auto"/>
        <w:rPr>
          <w:rFonts w:ascii="Unikurd Jino" w:hAnsi="Unikurd Jino" w:cs="Unikurd Jino"/>
          <w:sz w:val="36"/>
          <w:szCs w:val="36"/>
          <w:lang w:bidi="ar-QA"/>
        </w:rPr>
      </w:pPr>
    </w:p>
    <w:p w14:paraId="06B21462" w14:textId="78C4AAE5" w:rsidR="00A91FB7" w:rsidRDefault="00A91FB7" w:rsidP="00A91FB7">
      <w:pPr>
        <w:pStyle w:val="ListParagraph"/>
        <w:tabs>
          <w:tab w:val="left" w:pos="10018"/>
        </w:tabs>
        <w:bidi/>
        <w:spacing w:after="120" w:line="240" w:lineRule="auto"/>
        <w:rPr>
          <w:rFonts w:ascii="Unikurd Jino" w:hAnsi="Unikurd Jino" w:cs="Unikurd Jino"/>
          <w:sz w:val="36"/>
          <w:szCs w:val="36"/>
          <w:lang w:bidi="ar-QA"/>
        </w:rPr>
      </w:pPr>
    </w:p>
    <w:p w14:paraId="2BDD1558" w14:textId="5B889813" w:rsidR="00A91FB7" w:rsidRDefault="00A91FB7" w:rsidP="00A91FB7">
      <w:pPr>
        <w:pStyle w:val="ListParagraph"/>
        <w:tabs>
          <w:tab w:val="left" w:pos="10018"/>
        </w:tabs>
        <w:bidi/>
        <w:spacing w:after="120" w:line="240" w:lineRule="auto"/>
        <w:rPr>
          <w:rFonts w:ascii="Unikurd Jino" w:hAnsi="Unikurd Jino" w:cs="Unikurd Jino"/>
          <w:sz w:val="36"/>
          <w:szCs w:val="36"/>
          <w:lang w:bidi="ar-QA"/>
        </w:rPr>
      </w:pPr>
    </w:p>
    <w:p w14:paraId="223EF934" w14:textId="64EB13BC" w:rsidR="00A91FB7" w:rsidRDefault="00A91FB7" w:rsidP="00A91FB7">
      <w:pPr>
        <w:pStyle w:val="ListParagraph"/>
        <w:tabs>
          <w:tab w:val="left" w:pos="10018"/>
        </w:tabs>
        <w:bidi/>
        <w:spacing w:after="120" w:line="240" w:lineRule="auto"/>
        <w:rPr>
          <w:rFonts w:ascii="Unikurd Jino" w:hAnsi="Unikurd Jino" w:cs="Unikurd Jino"/>
          <w:sz w:val="36"/>
          <w:szCs w:val="36"/>
          <w:lang w:bidi="ar-QA"/>
        </w:rPr>
      </w:pPr>
    </w:p>
    <w:p w14:paraId="2960F6F4" w14:textId="77777777" w:rsidR="00A91FB7" w:rsidRPr="00DF333B" w:rsidRDefault="00A91FB7" w:rsidP="00A91FB7">
      <w:pPr>
        <w:pStyle w:val="ListParagraph"/>
        <w:tabs>
          <w:tab w:val="left" w:pos="10018"/>
        </w:tabs>
        <w:bidi/>
        <w:spacing w:after="120" w:line="240" w:lineRule="auto"/>
        <w:rPr>
          <w:rFonts w:ascii="Unikurd Jino" w:hAnsi="Unikurd Jino" w:cs="Unikurd Jino"/>
          <w:sz w:val="36"/>
          <w:szCs w:val="36"/>
          <w:rtl/>
          <w:lang w:bidi="ar-QA"/>
        </w:rPr>
      </w:pPr>
    </w:p>
    <w:p w14:paraId="49284B5C" w14:textId="3B2B55E1" w:rsidR="00DF333B" w:rsidRPr="005428AB" w:rsidRDefault="00DF333B" w:rsidP="00AD1D44">
      <w:pPr>
        <w:pStyle w:val="ListParagraph"/>
        <w:bidi/>
        <w:spacing w:after="120" w:line="240" w:lineRule="auto"/>
        <w:jc w:val="center"/>
        <w:rPr>
          <w:rFonts w:ascii="Unikurd Jino" w:hAnsi="Unikurd Jino" w:cs="Unikurd Jino"/>
          <w:sz w:val="36"/>
          <w:szCs w:val="36"/>
          <w:rtl/>
          <w:lang w:bidi="ar-QA"/>
        </w:rPr>
      </w:pPr>
      <w:r>
        <w:rPr>
          <w:rFonts w:ascii="Unikurd Jino" w:hAnsi="Unikurd Jino" w:cs="Unikurd Jino" w:hint="cs"/>
          <w:sz w:val="36"/>
          <w:szCs w:val="36"/>
          <w:rtl/>
          <w:lang w:bidi="ar-QA"/>
        </w:rPr>
        <w:t xml:space="preserve">٥. </w:t>
      </w:r>
      <w:r w:rsidRPr="005428AB">
        <w:rPr>
          <w:rFonts w:ascii="Unikurd Jino" w:hAnsi="Unikurd Jino" w:cs="Unikurd Jino" w:hint="cs"/>
          <w:sz w:val="36"/>
          <w:szCs w:val="36"/>
          <w:rtl/>
          <w:lang w:bidi="ar-QA"/>
        </w:rPr>
        <w:t>لێژنەی</w:t>
      </w:r>
      <w:r>
        <w:rPr>
          <w:rFonts w:ascii="Unikurd Jino" w:hAnsi="Unikurd Jino" w:cs="Unikurd Jino" w:hint="cs"/>
          <w:sz w:val="36"/>
          <w:szCs w:val="36"/>
          <w:rtl/>
          <w:lang w:bidi="ar-QA"/>
        </w:rPr>
        <w:t xml:space="preserve"> پسپۆری</w:t>
      </w:r>
      <w:r w:rsidRPr="005428AB">
        <w:rPr>
          <w:rFonts w:ascii="Unikurd Jino" w:hAnsi="Unikurd Jino" w:cs="Unikurd Jino" w:hint="cs"/>
          <w:sz w:val="36"/>
          <w:szCs w:val="36"/>
          <w:rtl/>
          <w:lang w:bidi="ar-QA"/>
        </w:rPr>
        <w:t xml:space="preserve"> </w:t>
      </w:r>
      <w:r w:rsidR="00AD1D44" w:rsidRPr="005428AB">
        <w:rPr>
          <w:rFonts w:ascii="Unikurd Jino" w:hAnsi="Unikurd Jino" w:cs="Unikurd Jino" w:hint="cs"/>
          <w:sz w:val="36"/>
          <w:szCs w:val="36"/>
          <w:rtl/>
          <w:lang w:bidi="ar-QA"/>
        </w:rPr>
        <w:t xml:space="preserve">شانەزانی </w:t>
      </w:r>
      <w:r w:rsidR="00AD1D44">
        <w:rPr>
          <w:rFonts w:ascii="Unikurd Jino" w:hAnsi="Unikurd Jino" w:cs="Unikurd Jino" w:hint="cs"/>
          <w:sz w:val="36"/>
          <w:szCs w:val="36"/>
          <w:rtl/>
          <w:lang w:bidi="ar-QA"/>
        </w:rPr>
        <w:t xml:space="preserve">و </w:t>
      </w:r>
      <w:r w:rsidRPr="005428AB">
        <w:rPr>
          <w:rFonts w:ascii="Unikurd Jino" w:hAnsi="Unikurd Jino" w:cs="Unikurd Jino" w:hint="cs"/>
          <w:sz w:val="36"/>
          <w:szCs w:val="36"/>
          <w:rtl/>
          <w:lang w:bidi="ar-QA"/>
        </w:rPr>
        <w:t>کارئەندامزانی گیانەوەر</w:t>
      </w:r>
      <w:r>
        <w:rPr>
          <w:rFonts w:ascii="Unikurd Jino" w:hAnsi="Unikurd Jino" w:cs="Unikurd Jino" w:hint="cs"/>
          <w:sz w:val="36"/>
          <w:szCs w:val="36"/>
          <w:rtl/>
          <w:lang w:bidi="ar-QA"/>
        </w:rPr>
        <w:t xml:space="preserve"> (سەرۆکی لێژنە </w:t>
      </w:r>
      <w:r w:rsidR="00CD50D2" w:rsidRPr="00CD50D2">
        <w:rPr>
          <w:rFonts w:ascii="Unikurd Jino" w:hAnsi="Unikurd Jino" w:cs="Unikurd Jino"/>
          <w:sz w:val="36"/>
          <w:szCs w:val="36"/>
          <w:rtl/>
          <w:lang w:bidi="ar-QA"/>
        </w:rPr>
        <w:t>پ.</w:t>
      </w:r>
      <w:r w:rsidR="00CD50D2" w:rsidRPr="00CD50D2">
        <w:rPr>
          <w:rFonts w:ascii="Unikurd Jino" w:hAnsi="Unikurd Jino" w:cs="Unikurd Jino" w:hint="cs"/>
          <w:sz w:val="36"/>
          <w:szCs w:val="36"/>
          <w:rtl/>
          <w:lang w:bidi="ar-QA"/>
        </w:rPr>
        <w:t>ی</w:t>
      </w:r>
      <w:r w:rsidR="00CD50D2" w:rsidRPr="00CD50D2">
        <w:rPr>
          <w:rFonts w:ascii="Unikurd Jino" w:hAnsi="Unikurd Jino" w:cs="Unikurd Jino"/>
          <w:sz w:val="36"/>
          <w:szCs w:val="36"/>
          <w:rtl/>
          <w:lang w:bidi="ar-QA"/>
        </w:rPr>
        <w:t>.د.تر</w:t>
      </w:r>
      <w:r w:rsidR="00CD50D2" w:rsidRPr="00CD50D2">
        <w:rPr>
          <w:rFonts w:ascii="Unikurd Jino" w:hAnsi="Unikurd Jino" w:cs="Unikurd Jino" w:hint="cs"/>
          <w:sz w:val="36"/>
          <w:szCs w:val="36"/>
          <w:rtl/>
          <w:lang w:bidi="ar-QA"/>
        </w:rPr>
        <w:t>ی</w:t>
      </w:r>
      <w:r w:rsidR="00CD50D2" w:rsidRPr="00CD50D2">
        <w:rPr>
          <w:rFonts w:ascii="Unikurd Jino" w:hAnsi="Unikurd Jino" w:cs="Unikurd Jino" w:hint="eastAsia"/>
          <w:sz w:val="36"/>
          <w:szCs w:val="36"/>
          <w:rtl/>
          <w:lang w:bidi="ar-QA"/>
        </w:rPr>
        <w:t>ف</w:t>
      </w:r>
      <w:r w:rsidR="00CD50D2" w:rsidRPr="00CD50D2">
        <w:rPr>
          <w:rFonts w:ascii="Unikurd Jino" w:hAnsi="Unikurd Jino" w:cs="Unikurd Jino" w:hint="cs"/>
          <w:sz w:val="36"/>
          <w:szCs w:val="36"/>
          <w:rtl/>
          <w:lang w:bidi="ar-QA"/>
        </w:rPr>
        <w:t>ە</w:t>
      </w:r>
      <w:r w:rsidR="00CD50D2" w:rsidRPr="00CD50D2">
        <w:rPr>
          <w:rFonts w:ascii="Unikurd Jino" w:hAnsi="Unikurd Jino" w:cs="Unikurd Jino"/>
          <w:sz w:val="36"/>
          <w:szCs w:val="36"/>
          <w:rtl/>
          <w:lang w:bidi="ar-QA"/>
        </w:rPr>
        <w:t xml:space="preserve"> فاروق اسماع</w:t>
      </w:r>
      <w:r w:rsidR="00CD50D2" w:rsidRPr="00CD50D2">
        <w:rPr>
          <w:rFonts w:ascii="Unikurd Jino" w:hAnsi="Unikurd Jino" w:cs="Unikurd Jino" w:hint="cs"/>
          <w:sz w:val="36"/>
          <w:szCs w:val="36"/>
          <w:rtl/>
          <w:lang w:bidi="ar-QA"/>
        </w:rPr>
        <w:t>ی</w:t>
      </w:r>
      <w:r w:rsidR="00CD50D2" w:rsidRPr="00CD50D2">
        <w:rPr>
          <w:rFonts w:ascii="Unikurd Jino" w:hAnsi="Unikurd Jino" w:cs="Unikurd Jino" w:hint="eastAsia"/>
          <w:sz w:val="36"/>
          <w:szCs w:val="36"/>
          <w:rtl/>
          <w:lang w:bidi="ar-QA"/>
        </w:rPr>
        <w:t>ل</w:t>
      </w:r>
      <w:r>
        <w:rPr>
          <w:rFonts w:ascii="Unikurd Jino" w:hAnsi="Unikurd Jino" w:cs="Unikurd Jino" w:hint="cs"/>
          <w:sz w:val="36"/>
          <w:szCs w:val="36"/>
          <w:rtl/>
          <w:lang w:bidi="ar-QA"/>
        </w:rPr>
        <w:t>)</w:t>
      </w:r>
    </w:p>
    <w:tbl>
      <w:tblPr>
        <w:tblStyle w:val="TableGrid"/>
        <w:bidiVisual/>
        <w:tblW w:w="14175" w:type="dxa"/>
        <w:jc w:val="center"/>
        <w:tblLook w:val="04A0" w:firstRow="1" w:lastRow="0" w:firstColumn="1" w:lastColumn="0" w:noHBand="0" w:noVBand="1"/>
      </w:tblPr>
      <w:tblGrid>
        <w:gridCol w:w="856"/>
        <w:gridCol w:w="2966"/>
        <w:gridCol w:w="3451"/>
        <w:gridCol w:w="3451"/>
        <w:gridCol w:w="3451"/>
      </w:tblGrid>
      <w:tr w:rsidR="00DF333B" w14:paraId="3A02DBA1" w14:textId="77777777" w:rsidTr="00C845E1">
        <w:trPr>
          <w:jc w:val="center"/>
        </w:trPr>
        <w:tc>
          <w:tcPr>
            <w:tcW w:w="85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29DFD693" w14:textId="77777777" w:rsidR="00DF333B" w:rsidRDefault="00DF333B" w:rsidP="00C845E1">
            <w:pPr>
              <w:bidi/>
              <w:jc w:val="center"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ز</w:t>
            </w:r>
          </w:p>
        </w:tc>
        <w:tc>
          <w:tcPr>
            <w:tcW w:w="296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0B378A31" w14:textId="77777777" w:rsidR="00DF333B" w:rsidRPr="00A20417" w:rsidRDefault="00DF333B" w:rsidP="00C845E1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ناوی قوتابی</w:t>
            </w:r>
          </w:p>
        </w:tc>
        <w:tc>
          <w:tcPr>
            <w:tcW w:w="345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6CBD2389" w14:textId="77777777" w:rsidR="00DF333B" w:rsidRPr="00A20417" w:rsidRDefault="00DF333B" w:rsidP="00C845E1">
            <w:pPr>
              <w:bidi/>
              <w:jc w:val="center"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A20417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ناوی سەرپەرشتیار</w:t>
            </w:r>
          </w:p>
        </w:tc>
        <w:tc>
          <w:tcPr>
            <w:tcW w:w="345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2F091F47" w14:textId="77777777" w:rsidR="00DF333B" w:rsidRPr="00A20417" w:rsidRDefault="00DF333B" w:rsidP="00C845E1">
            <w:pPr>
              <w:bidi/>
              <w:jc w:val="center"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ناوی هەڵسەنگێنەری یەکەم</w:t>
            </w:r>
          </w:p>
        </w:tc>
        <w:tc>
          <w:tcPr>
            <w:tcW w:w="345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0C01BED6" w14:textId="77777777" w:rsidR="00DF333B" w:rsidRPr="00A20417" w:rsidRDefault="00DF333B" w:rsidP="00C845E1">
            <w:pPr>
              <w:bidi/>
              <w:jc w:val="center"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ناوی هەڵسەنگێنەری دووەم</w:t>
            </w:r>
          </w:p>
        </w:tc>
      </w:tr>
      <w:tr w:rsidR="00142F97" w14:paraId="08552C6F" w14:textId="77777777" w:rsidTr="00C845E1">
        <w:trPr>
          <w:jc w:val="center"/>
        </w:trPr>
        <w:tc>
          <w:tcPr>
            <w:tcW w:w="856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1AB078B2" w14:textId="77777777" w:rsidR="00142F97" w:rsidRPr="00EA4B27" w:rsidRDefault="00142F97" w:rsidP="00142F97">
            <w:pPr>
              <w:bidi/>
              <w:jc w:val="center"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١</w:t>
            </w:r>
          </w:p>
        </w:tc>
        <w:tc>
          <w:tcPr>
            <w:tcW w:w="2966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7F1309E5" w14:textId="03EF2EB6" w:rsidR="00142F97" w:rsidRPr="0060000F" w:rsidRDefault="00F44BAB" w:rsidP="00142F97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F44BAB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دلال جبار محمد</w:t>
            </w:r>
          </w:p>
        </w:tc>
        <w:tc>
          <w:tcPr>
            <w:tcW w:w="3451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186F901A" w14:textId="09D4CB87" w:rsidR="00142F97" w:rsidRPr="00EA4B27" w:rsidRDefault="00CD50D2" w:rsidP="00142F97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CD50D2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.</w:t>
            </w:r>
            <w:r w:rsidRPr="00CD50D2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ی</w:t>
            </w:r>
            <w:r w:rsidRPr="00CD50D2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.د.تر</w:t>
            </w:r>
            <w:r w:rsidRPr="00CD50D2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ی</w:t>
            </w:r>
            <w:r w:rsidRPr="00CD50D2">
              <w:rPr>
                <w:rFonts w:ascii="Unikurd Jino" w:hAnsi="Unikurd Jino" w:cs="Unikurd Jino" w:hint="eastAsia"/>
                <w:sz w:val="24"/>
                <w:szCs w:val="24"/>
                <w:rtl/>
                <w:lang w:bidi="ar-QA"/>
              </w:rPr>
              <w:t>ف</w:t>
            </w:r>
            <w:r w:rsidRPr="00CD50D2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ە</w:t>
            </w:r>
            <w:r w:rsidRPr="00CD50D2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 xml:space="preserve"> فاروق اسماع</w:t>
            </w:r>
            <w:r w:rsidRPr="00CD50D2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ی</w:t>
            </w:r>
            <w:r w:rsidRPr="00CD50D2">
              <w:rPr>
                <w:rFonts w:ascii="Unikurd Jino" w:hAnsi="Unikurd Jino" w:cs="Unikurd Jino" w:hint="eastAsia"/>
                <w:sz w:val="24"/>
                <w:szCs w:val="24"/>
                <w:rtl/>
                <w:lang w:bidi="ar-QA"/>
              </w:rPr>
              <w:t>ل</w:t>
            </w:r>
          </w:p>
        </w:tc>
        <w:tc>
          <w:tcPr>
            <w:tcW w:w="3451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0AF7FD4E" w14:textId="7F062132" w:rsidR="00142F97" w:rsidRPr="00EA4B27" w:rsidRDefault="00F44BAB" w:rsidP="00142F97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F44BAB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.</w:t>
            </w:r>
            <w:r w:rsidRPr="00F44BAB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ی</w:t>
            </w:r>
            <w:r w:rsidRPr="00F44BAB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.د.کر</w:t>
            </w:r>
            <w:r w:rsidRPr="00F44BAB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ی</w:t>
            </w:r>
            <w:r w:rsidRPr="00F44BAB">
              <w:rPr>
                <w:rFonts w:ascii="Unikurd Jino" w:hAnsi="Unikurd Jino" w:cs="Unikurd Jino" w:hint="eastAsia"/>
                <w:sz w:val="24"/>
                <w:szCs w:val="24"/>
                <w:rtl/>
                <w:lang w:bidi="ar-QA"/>
              </w:rPr>
              <w:t>م</w:t>
            </w:r>
            <w:r w:rsidRPr="00F44BAB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 xml:space="preserve"> رحمن حمد</w:t>
            </w:r>
          </w:p>
        </w:tc>
        <w:tc>
          <w:tcPr>
            <w:tcW w:w="3451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66BD543A" w14:textId="4B38A795" w:rsidR="00142F97" w:rsidRPr="00EA4B27" w:rsidRDefault="00627CB9" w:rsidP="00142F97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627CB9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م. گ</w:t>
            </w:r>
            <w:r w:rsidRPr="00627CB9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ە</w:t>
            </w:r>
            <w:r w:rsidRPr="00627CB9">
              <w:rPr>
                <w:rFonts w:ascii="Unikurd Jino" w:hAnsi="Unikurd Jino" w:cs="Unikurd Jino" w:hint="eastAsia"/>
                <w:sz w:val="24"/>
                <w:szCs w:val="24"/>
                <w:rtl/>
                <w:lang w:bidi="ar-QA"/>
              </w:rPr>
              <w:t>وه</w:t>
            </w:r>
            <w:r w:rsidRPr="00627CB9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ە</w:t>
            </w:r>
            <w:r w:rsidRPr="00627CB9">
              <w:rPr>
                <w:rFonts w:ascii="Unikurd Jino" w:hAnsi="Unikurd Jino" w:cs="Unikurd Jino" w:hint="eastAsia"/>
                <w:sz w:val="24"/>
                <w:szCs w:val="24"/>
                <w:rtl/>
                <w:lang w:bidi="ar-QA"/>
              </w:rPr>
              <w:t>ر</w:t>
            </w:r>
            <w:r w:rsidRPr="00627CB9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 xml:space="preserve"> احمد ش</w:t>
            </w:r>
            <w:r w:rsidRPr="00627CB9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ێ</w:t>
            </w:r>
            <w:r w:rsidRPr="00627CB9">
              <w:rPr>
                <w:rFonts w:ascii="Unikurd Jino" w:hAnsi="Unikurd Jino" w:cs="Unikurd Jino" w:hint="eastAsia"/>
                <w:sz w:val="24"/>
                <w:szCs w:val="24"/>
                <w:rtl/>
                <w:lang w:bidi="ar-QA"/>
              </w:rPr>
              <w:t>خ</w:t>
            </w:r>
            <w:r w:rsidRPr="00627CB9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ە</w:t>
            </w:r>
          </w:p>
        </w:tc>
      </w:tr>
      <w:tr w:rsidR="00142F97" w14:paraId="713B89DA" w14:textId="77777777" w:rsidTr="00C845E1">
        <w:trPr>
          <w:jc w:val="center"/>
        </w:trPr>
        <w:tc>
          <w:tcPr>
            <w:tcW w:w="856" w:type="dxa"/>
            <w:tcBorders>
              <w:top w:val="single" w:sz="4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46965F5D" w14:textId="77777777" w:rsidR="00142F97" w:rsidRPr="00EA4B27" w:rsidRDefault="00142F97" w:rsidP="00142F97">
            <w:pPr>
              <w:bidi/>
              <w:jc w:val="center"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٢</w:t>
            </w:r>
          </w:p>
        </w:tc>
        <w:tc>
          <w:tcPr>
            <w:tcW w:w="2966" w:type="dxa"/>
            <w:tcBorders>
              <w:top w:val="single" w:sz="4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11D53FBD" w14:textId="774D2545" w:rsidR="00142F97" w:rsidRPr="0060000F" w:rsidRDefault="00F44BAB" w:rsidP="00142F97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F44BAB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سرو</w:t>
            </w:r>
            <w:r w:rsidRPr="00F44BAB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ە</w:t>
            </w:r>
            <w:r w:rsidRPr="00F44BAB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 xml:space="preserve"> محمد اسماعيل</w:t>
            </w:r>
          </w:p>
        </w:tc>
        <w:tc>
          <w:tcPr>
            <w:tcW w:w="3451" w:type="dxa"/>
            <w:tcBorders>
              <w:top w:val="single" w:sz="4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3CFAFE0B" w14:textId="42AAAAF7" w:rsidR="00142F97" w:rsidRPr="00EA4B27" w:rsidRDefault="00CD50D2" w:rsidP="00142F97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CD50D2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.</w:t>
            </w:r>
            <w:r w:rsidRPr="00CD50D2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ی</w:t>
            </w:r>
            <w:r w:rsidRPr="00CD50D2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.د.تر</w:t>
            </w:r>
            <w:r w:rsidRPr="00CD50D2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ی</w:t>
            </w:r>
            <w:r w:rsidRPr="00CD50D2">
              <w:rPr>
                <w:rFonts w:ascii="Unikurd Jino" w:hAnsi="Unikurd Jino" w:cs="Unikurd Jino" w:hint="eastAsia"/>
                <w:sz w:val="24"/>
                <w:szCs w:val="24"/>
                <w:rtl/>
                <w:lang w:bidi="ar-QA"/>
              </w:rPr>
              <w:t>ف</w:t>
            </w:r>
            <w:r w:rsidRPr="00CD50D2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ە</w:t>
            </w:r>
            <w:r w:rsidRPr="00CD50D2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 xml:space="preserve"> فاروق اسماع</w:t>
            </w:r>
            <w:r w:rsidRPr="00CD50D2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ی</w:t>
            </w:r>
            <w:r w:rsidRPr="00CD50D2">
              <w:rPr>
                <w:rFonts w:ascii="Unikurd Jino" w:hAnsi="Unikurd Jino" w:cs="Unikurd Jino" w:hint="eastAsia"/>
                <w:sz w:val="24"/>
                <w:szCs w:val="24"/>
                <w:rtl/>
                <w:lang w:bidi="ar-QA"/>
              </w:rPr>
              <w:t>ل</w:t>
            </w:r>
          </w:p>
        </w:tc>
        <w:tc>
          <w:tcPr>
            <w:tcW w:w="3451" w:type="dxa"/>
            <w:tcBorders>
              <w:top w:val="single" w:sz="4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03F0B14F" w14:textId="10CD2913" w:rsidR="00142F97" w:rsidRPr="00EA4B27" w:rsidRDefault="00EE2D6A" w:rsidP="00142F97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EE2D6A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م.ه</w:t>
            </w:r>
            <w:r w:rsidRPr="00EE2D6A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ی</w:t>
            </w:r>
            <w:r w:rsidRPr="00EE2D6A">
              <w:rPr>
                <w:rFonts w:ascii="Unikurd Jino" w:hAnsi="Unikurd Jino" w:cs="Unikurd Jino" w:hint="eastAsia"/>
                <w:sz w:val="24"/>
                <w:szCs w:val="24"/>
                <w:rtl/>
                <w:lang w:bidi="ar-QA"/>
              </w:rPr>
              <w:t>وا</w:t>
            </w:r>
            <w:r w:rsidRPr="00EE2D6A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 xml:space="preserve"> محمد عل</w:t>
            </w:r>
            <w:r w:rsidRPr="00EE2D6A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ی</w:t>
            </w:r>
          </w:p>
        </w:tc>
        <w:tc>
          <w:tcPr>
            <w:tcW w:w="3451" w:type="dxa"/>
            <w:tcBorders>
              <w:top w:val="single" w:sz="4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43CED7D9" w14:textId="77777777" w:rsidR="00142F97" w:rsidRPr="00EA4B27" w:rsidRDefault="00142F97" w:rsidP="00142F97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م.اسراء محمود محمد</w:t>
            </w:r>
          </w:p>
        </w:tc>
      </w:tr>
      <w:tr w:rsidR="00F44BAB" w14:paraId="2AFF3E1D" w14:textId="77777777" w:rsidTr="00C845E1">
        <w:trPr>
          <w:jc w:val="center"/>
        </w:trPr>
        <w:tc>
          <w:tcPr>
            <w:tcW w:w="856" w:type="dxa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23369252" w14:textId="69934154" w:rsidR="00F44BAB" w:rsidRDefault="00CB5B63" w:rsidP="00F44BAB">
            <w:pPr>
              <w:bidi/>
              <w:jc w:val="center"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٣</w:t>
            </w:r>
          </w:p>
        </w:tc>
        <w:tc>
          <w:tcPr>
            <w:tcW w:w="2966" w:type="dxa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7F982B3A" w14:textId="7089CA26" w:rsidR="00F44BAB" w:rsidRPr="0060000F" w:rsidRDefault="00F44BAB" w:rsidP="00F44BAB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F44BAB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ريان فرحان عبدالرحمن</w:t>
            </w:r>
          </w:p>
        </w:tc>
        <w:tc>
          <w:tcPr>
            <w:tcW w:w="3451" w:type="dxa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0BBF4F4D" w14:textId="010574E3" w:rsidR="00F44BAB" w:rsidRPr="00EA4B27" w:rsidRDefault="00F44BAB" w:rsidP="00F44BAB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پ.ی.</w:t>
            </w:r>
            <w:r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د.</w:t>
            </w:r>
            <w:r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کریم رحمن حمد</w:t>
            </w:r>
          </w:p>
        </w:tc>
        <w:tc>
          <w:tcPr>
            <w:tcW w:w="3451" w:type="dxa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455200EF" w14:textId="79E36703" w:rsidR="00F44BAB" w:rsidRPr="00EA4B27" w:rsidRDefault="00D5406C" w:rsidP="00F44BAB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D5406C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.</w:t>
            </w:r>
            <w:r w:rsidRPr="00D5406C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ی</w:t>
            </w:r>
            <w:r w:rsidRPr="00D5406C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.د.تر</w:t>
            </w:r>
            <w:r w:rsidRPr="00D5406C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ی</w:t>
            </w:r>
            <w:r w:rsidRPr="00D5406C">
              <w:rPr>
                <w:rFonts w:ascii="Unikurd Jino" w:hAnsi="Unikurd Jino" w:cs="Unikurd Jino" w:hint="eastAsia"/>
                <w:sz w:val="24"/>
                <w:szCs w:val="24"/>
                <w:rtl/>
                <w:lang w:bidi="ar-QA"/>
              </w:rPr>
              <w:t>ف</w:t>
            </w:r>
            <w:r w:rsidRPr="00D5406C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ە</w:t>
            </w:r>
            <w:r w:rsidRPr="00D5406C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 xml:space="preserve"> فاروق اسماع</w:t>
            </w:r>
            <w:r w:rsidRPr="00D5406C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ی</w:t>
            </w:r>
            <w:r w:rsidRPr="00D5406C">
              <w:rPr>
                <w:rFonts w:ascii="Unikurd Jino" w:hAnsi="Unikurd Jino" w:cs="Unikurd Jino" w:hint="eastAsia"/>
                <w:sz w:val="24"/>
                <w:szCs w:val="24"/>
                <w:rtl/>
                <w:lang w:bidi="ar-QA"/>
              </w:rPr>
              <w:t>ل</w:t>
            </w:r>
          </w:p>
        </w:tc>
        <w:tc>
          <w:tcPr>
            <w:tcW w:w="3451" w:type="dxa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75FAA0FF" w14:textId="1ADE0B97" w:rsidR="00F44BAB" w:rsidRPr="00EA4B27" w:rsidRDefault="00EE2D6A" w:rsidP="00F44BAB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EE2D6A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م.ه</w:t>
            </w:r>
            <w:r w:rsidRPr="00EE2D6A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ی</w:t>
            </w:r>
            <w:r w:rsidRPr="00EE2D6A">
              <w:rPr>
                <w:rFonts w:ascii="Unikurd Jino" w:hAnsi="Unikurd Jino" w:cs="Unikurd Jino" w:hint="eastAsia"/>
                <w:sz w:val="24"/>
                <w:szCs w:val="24"/>
                <w:rtl/>
                <w:lang w:bidi="ar-QA"/>
              </w:rPr>
              <w:t>وا</w:t>
            </w:r>
            <w:r w:rsidRPr="00EE2D6A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 xml:space="preserve"> محمد عل</w:t>
            </w:r>
            <w:r w:rsidRPr="00EE2D6A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ی</w:t>
            </w:r>
          </w:p>
        </w:tc>
      </w:tr>
      <w:tr w:rsidR="00F44BAB" w14:paraId="54F40CF0" w14:textId="77777777" w:rsidTr="00C845E1">
        <w:trPr>
          <w:jc w:val="center"/>
        </w:trPr>
        <w:tc>
          <w:tcPr>
            <w:tcW w:w="856" w:type="dxa"/>
            <w:tcBorders>
              <w:top w:val="single" w:sz="4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1CFEB288" w14:textId="5A24ED95" w:rsidR="00F44BAB" w:rsidRDefault="00CB5B63" w:rsidP="00F44BAB">
            <w:pPr>
              <w:bidi/>
              <w:jc w:val="center"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٤</w:t>
            </w:r>
          </w:p>
        </w:tc>
        <w:tc>
          <w:tcPr>
            <w:tcW w:w="2966" w:type="dxa"/>
            <w:tcBorders>
              <w:top w:val="single" w:sz="4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7213D6A2" w14:textId="683E8A04" w:rsidR="00F44BAB" w:rsidRPr="0060000F" w:rsidRDefault="00F44BAB" w:rsidP="00F44BAB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F44BAB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سمير ياسين  باپير</w:t>
            </w:r>
          </w:p>
        </w:tc>
        <w:tc>
          <w:tcPr>
            <w:tcW w:w="3451" w:type="dxa"/>
            <w:tcBorders>
              <w:top w:val="single" w:sz="4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7E1DECC6" w14:textId="0E867085" w:rsidR="00F44BAB" w:rsidRPr="00EA4B27" w:rsidRDefault="00F44BAB" w:rsidP="00F44BAB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پ.ی.</w:t>
            </w:r>
            <w:r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د.</w:t>
            </w:r>
            <w:r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کریم رحمن حمد</w:t>
            </w:r>
          </w:p>
        </w:tc>
        <w:tc>
          <w:tcPr>
            <w:tcW w:w="3451" w:type="dxa"/>
            <w:tcBorders>
              <w:top w:val="single" w:sz="4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5D1165BC" w14:textId="1158A060" w:rsidR="00F44BAB" w:rsidRPr="00EA4B27" w:rsidRDefault="00A64B7A" w:rsidP="00F44BAB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A64B7A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م.اسراء محمود محمد</w:t>
            </w:r>
          </w:p>
        </w:tc>
        <w:tc>
          <w:tcPr>
            <w:tcW w:w="3451" w:type="dxa"/>
            <w:tcBorders>
              <w:top w:val="single" w:sz="4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7F78B63C" w14:textId="53BE23BA" w:rsidR="00F44BAB" w:rsidRPr="00EA4B27" w:rsidRDefault="00627CB9" w:rsidP="00F44BAB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627CB9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م. گ</w:t>
            </w:r>
            <w:r w:rsidRPr="00627CB9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ە</w:t>
            </w:r>
            <w:r w:rsidRPr="00627CB9">
              <w:rPr>
                <w:rFonts w:ascii="Unikurd Jino" w:hAnsi="Unikurd Jino" w:cs="Unikurd Jino" w:hint="eastAsia"/>
                <w:sz w:val="24"/>
                <w:szCs w:val="24"/>
                <w:rtl/>
                <w:lang w:bidi="ar-QA"/>
              </w:rPr>
              <w:t>وه</w:t>
            </w:r>
            <w:r w:rsidRPr="00627CB9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ە</w:t>
            </w:r>
            <w:r w:rsidRPr="00627CB9">
              <w:rPr>
                <w:rFonts w:ascii="Unikurd Jino" w:hAnsi="Unikurd Jino" w:cs="Unikurd Jino" w:hint="eastAsia"/>
                <w:sz w:val="24"/>
                <w:szCs w:val="24"/>
                <w:rtl/>
                <w:lang w:bidi="ar-QA"/>
              </w:rPr>
              <w:t>ر</w:t>
            </w:r>
            <w:r w:rsidRPr="00627CB9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 xml:space="preserve"> احمد ش</w:t>
            </w:r>
            <w:r w:rsidRPr="00627CB9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ێ</w:t>
            </w:r>
            <w:r w:rsidRPr="00627CB9">
              <w:rPr>
                <w:rFonts w:ascii="Unikurd Jino" w:hAnsi="Unikurd Jino" w:cs="Unikurd Jino" w:hint="eastAsia"/>
                <w:sz w:val="24"/>
                <w:szCs w:val="24"/>
                <w:rtl/>
                <w:lang w:bidi="ar-QA"/>
              </w:rPr>
              <w:t>خ</w:t>
            </w:r>
            <w:r w:rsidRPr="00627CB9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ە</w:t>
            </w:r>
          </w:p>
        </w:tc>
      </w:tr>
      <w:tr w:rsidR="00F44BAB" w14:paraId="47EB6B03" w14:textId="77777777" w:rsidTr="00C845E1">
        <w:trPr>
          <w:jc w:val="center"/>
        </w:trPr>
        <w:tc>
          <w:tcPr>
            <w:tcW w:w="85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31A137D1" w14:textId="10AEFAF4" w:rsidR="00F44BAB" w:rsidRDefault="00CB5B63" w:rsidP="00F44BAB">
            <w:pPr>
              <w:bidi/>
              <w:jc w:val="center"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٥</w:t>
            </w:r>
          </w:p>
        </w:tc>
        <w:tc>
          <w:tcPr>
            <w:tcW w:w="296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10E72498" w14:textId="49ED7052" w:rsidR="00F44BAB" w:rsidRPr="00712A70" w:rsidRDefault="00F44BAB" w:rsidP="00F44BAB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F44BAB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كلثوم عنتر نعمان</w:t>
            </w:r>
          </w:p>
        </w:tc>
        <w:tc>
          <w:tcPr>
            <w:tcW w:w="345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0E73A2A1" w14:textId="42736A53" w:rsidR="00F44BAB" w:rsidRPr="00EA4B27" w:rsidRDefault="00F44BAB" w:rsidP="00F44BAB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م.</w:t>
            </w:r>
            <w:r>
              <w:rPr>
                <w:rtl/>
              </w:rPr>
              <w:t xml:space="preserve"> </w:t>
            </w:r>
            <w:r w:rsidRPr="00CD50D2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گ</w:t>
            </w:r>
            <w:r w:rsidRPr="00CD50D2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ە</w:t>
            </w:r>
            <w:r w:rsidRPr="00CD50D2">
              <w:rPr>
                <w:rFonts w:ascii="Unikurd Jino" w:hAnsi="Unikurd Jino" w:cs="Unikurd Jino" w:hint="eastAsia"/>
                <w:sz w:val="24"/>
                <w:szCs w:val="24"/>
                <w:rtl/>
                <w:lang w:bidi="ar-QA"/>
              </w:rPr>
              <w:t>وه</w:t>
            </w:r>
            <w:r w:rsidRPr="00CD50D2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ە</w:t>
            </w:r>
            <w:r w:rsidRPr="00CD50D2">
              <w:rPr>
                <w:rFonts w:ascii="Unikurd Jino" w:hAnsi="Unikurd Jino" w:cs="Unikurd Jino" w:hint="eastAsia"/>
                <w:sz w:val="24"/>
                <w:szCs w:val="24"/>
                <w:rtl/>
                <w:lang w:bidi="ar-QA"/>
              </w:rPr>
              <w:t>ر</w:t>
            </w:r>
            <w:r w:rsidRPr="00CD50D2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 xml:space="preserve"> احمد ش</w:t>
            </w:r>
            <w:r w:rsidRPr="00CD50D2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ێ</w:t>
            </w:r>
            <w:r w:rsidRPr="00CD50D2">
              <w:rPr>
                <w:rFonts w:ascii="Unikurd Jino" w:hAnsi="Unikurd Jino" w:cs="Unikurd Jino" w:hint="eastAsia"/>
                <w:sz w:val="24"/>
                <w:szCs w:val="24"/>
                <w:rtl/>
                <w:lang w:bidi="ar-QA"/>
              </w:rPr>
              <w:t>خ</w:t>
            </w:r>
            <w:r w:rsidRPr="00CD50D2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ە</w:t>
            </w:r>
          </w:p>
        </w:tc>
        <w:tc>
          <w:tcPr>
            <w:tcW w:w="345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0532B1F0" w14:textId="5AFFBCA0" w:rsidR="00F44BAB" w:rsidRPr="00EA4B27" w:rsidRDefault="00BF3B8D" w:rsidP="00F44BAB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BF3B8D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.</w:t>
            </w:r>
            <w:r w:rsidRPr="00BF3B8D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ی</w:t>
            </w:r>
            <w:r w:rsidRPr="00BF3B8D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.د.تر</w:t>
            </w:r>
            <w:r w:rsidRPr="00BF3B8D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ی</w:t>
            </w:r>
            <w:r w:rsidRPr="00BF3B8D">
              <w:rPr>
                <w:rFonts w:ascii="Unikurd Jino" w:hAnsi="Unikurd Jino" w:cs="Unikurd Jino" w:hint="eastAsia"/>
                <w:sz w:val="24"/>
                <w:szCs w:val="24"/>
                <w:rtl/>
                <w:lang w:bidi="ar-QA"/>
              </w:rPr>
              <w:t>ف</w:t>
            </w:r>
            <w:r w:rsidRPr="00BF3B8D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ە</w:t>
            </w:r>
            <w:r w:rsidRPr="00BF3B8D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 xml:space="preserve"> فاروق اسماع</w:t>
            </w:r>
            <w:r w:rsidRPr="00BF3B8D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ی</w:t>
            </w:r>
            <w:r w:rsidRPr="00BF3B8D">
              <w:rPr>
                <w:rFonts w:ascii="Unikurd Jino" w:hAnsi="Unikurd Jino" w:cs="Unikurd Jino" w:hint="eastAsia"/>
                <w:sz w:val="24"/>
                <w:szCs w:val="24"/>
                <w:rtl/>
                <w:lang w:bidi="ar-QA"/>
              </w:rPr>
              <w:t>ل</w:t>
            </w:r>
          </w:p>
        </w:tc>
        <w:tc>
          <w:tcPr>
            <w:tcW w:w="345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04E1078D" w14:textId="5E3C69FE" w:rsidR="00F44BAB" w:rsidRPr="00EA4B27" w:rsidRDefault="00A64B7A" w:rsidP="00F44BAB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A64B7A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م.</w:t>
            </w:r>
            <w:r w:rsidRPr="00A64B7A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ی</w:t>
            </w:r>
            <w:r w:rsidRPr="00A64B7A">
              <w:rPr>
                <w:rFonts w:ascii="Unikurd Jino" w:hAnsi="Unikurd Jino" w:cs="Unikurd Jino" w:hint="eastAsia"/>
                <w:sz w:val="24"/>
                <w:szCs w:val="24"/>
                <w:rtl/>
                <w:lang w:bidi="ar-QA"/>
              </w:rPr>
              <w:t>ونس</w:t>
            </w:r>
            <w:r w:rsidRPr="00A64B7A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 xml:space="preserve"> صالح  مصطفى</w:t>
            </w:r>
          </w:p>
        </w:tc>
      </w:tr>
      <w:tr w:rsidR="00F44BAB" w14:paraId="64CD280C" w14:textId="77777777" w:rsidTr="00C845E1">
        <w:trPr>
          <w:jc w:val="center"/>
        </w:trPr>
        <w:tc>
          <w:tcPr>
            <w:tcW w:w="856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2D75342C" w14:textId="590564BB" w:rsidR="00F44BAB" w:rsidRDefault="00CB5B63" w:rsidP="00F44BAB">
            <w:pPr>
              <w:bidi/>
              <w:jc w:val="center"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٦</w:t>
            </w:r>
          </w:p>
        </w:tc>
        <w:tc>
          <w:tcPr>
            <w:tcW w:w="2966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045F4CE9" w14:textId="3B7055D4" w:rsidR="00F44BAB" w:rsidRPr="00712A70" w:rsidRDefault="00F44BAB" w:rsidP="00F44BAB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F44BAB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شيماء هلمت احمد</w:t>
            </w:r>
          </w:p>
        </w:tc>
        <w:tc>
          <w:tcPr>
            <w:tcW w:w="3451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571640B6" w14:textId="193229C8" w:rsidR="00F44BAB" w:rsidRPr="00EA4B27" w:rsidRDefault="00F44BAB" w:rsidP="00F44BAB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م.اسراء محمود محمد</w:t>
            </w:r>
          </w:p>
        </w:tc>
        <w:tc>
          <w:tcPr>
            <w:tcW w:w="3451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0BBD7D8E" w14:textId="1A15AF07" w:rsidR="00F44BAB" w:rsidRPr="00EA4B27" w:rsidRDefault="00D5406C" w:rsidP="00F44BAB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D5406C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.</w:t>
            </w:r>
            <w:r w:rsidRPr="00D5406C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ی</w:t>
            </w:r>
            <w:r w:rsidRPr="00D5406C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.د.کر</w:t>
            </w:r>
            <w:r w:rsidRPr="00D5406C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ی</w:t>
            </w:r>
            <w:r w:rsidRPr="00D5406C">
              <w:rPr>
                <w:rFonts w:ascii="Unikurd Jino" w:hAnsi="Unikurd Jino" w:cs="Unikurd Jino" w:hint="eastAsia"/>
                <w:sz w:val="24"/>
                <w:szCs w:val="24"/>
                <w:rtl/>
                <w:lang w:bidi="ar-QA"/>
              </w:rPr>
              <w:t>م</w:t>
            </w:r>
            <w:r w:rsidRPr="00D5406C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 xml:space="preserve"> رحمن حمد</w:t>
            </w:r>
          </w:p>
        </w:tc>
        <w:tc>
          <w:tcPr>
            <w:tcW w:w="3451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7F867897" w14:textId="2C0C3C2E" w:rsidR="00F44BAB" w:rsidRPr="00EA4B27" w:rsidRDefault="00DF0C31" w:rsidP="00F44BAB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DF0C31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م.ه</w:t>
            </w:r>
            <w:r w:rsidRPr="00DF0C31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ی</w:t>
            </w:r>
            <w:r w:rsidRPr="00DF0C31">
              <w:rPr>
                <w:rFonts w:ascii="Unikurd Jino" w:hAnsi="Unikurd Jino" w:cs="Unikurd Jino" w:hint="eastAsia"/>
                <w:sz w:val="24"/>
                <w:szCs w:val="24"/>
                <w:rtl/>
                <w:lang w:bidi="ar-QA"/>
              </w:rPr>
              <w:t>وا</w:t>
            </w:r>
            <w:r w:rsidRPr="00DF0C31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 xml:space="preserve"> محمد عل</w:t>
            </w:r>
            <w:r w:rsidRPr="00DF0C31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ی</w:t>
            </w:r>
          </w:p>
        </w:tc>
      </w:tr>
      <w:tr w:rsidR="00F44BAB" w14:paraId="379E67A6" w14:textId="77777777" w:rsidTr="00C845E1">
        <w:trPr>
          <w:jc w:val="center"/>
        </w:trPr>
        <w:tc>
          <w:tcPr>
            <w:tcW w:w="856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2D86437B" w14:textId="055E0DEB" w:rsidR="00F44BAB" w:rsidRDefault="00CB5B63" w:rsidP="00F44BAB">
            <w:pPr>
              <w:bidi/>
              <w:jc w:val="center"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٧</w:t>
            </w:r>
          </w:p>
        </w:tc>
        <w:tc>
          <w:tcPr>
            <w:tcW w:w="2966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12D78779" w14:textId="69A8643F" w:rsidR="00F44BAB" w:rsidRPr="00712A70" w:rsidRDefault="00F44BAB" w:rsidP="00F44BAB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F44BAB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وريا رزگار حسن</w:t>
            </w:r>
          </w:p>
        </w:tc>
        <w:tc>
          <w:tcPr>
            <w:tcW w:w="3451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7174F2DD" w14:textId="06A562CF" w:rsidR="00F44BAB" w:rsidRPr="00EA4B27" w:rsidRDefault="00F44BAB" w:rsidP="00F44BAB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م.اسراء محمود محمد</w:t>
            </w:r>
          </w:p>
        </w:tc>
        <w:tc>
          <w:tcPr>
            <w:tcW w:w="3451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2E95F42F" w14:textId="42F8E6B4" w:rsidR="00F44BAB" w:rsidRPr="00EA4B27" w:rsidRDefault="00F44BAB" w:rsidP="00F44BAB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.ی.د.</w:t>
            </w:r>
            <w:r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تریفە فاروق اسماعیل</w:t>
            </w:r>
          </w:p>
        </w:tc>
        <w:tc>
          <w:tcPr>
            <w:tcW w:w="3451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49C57821" w14:textId="43AC8B50" w:rsidR="00F44BAB" w:rsidRPr="00EA4B27" w:rsidRDefault="00A64B7A" w:rsidP="00F44BAB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A64B7A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م.</w:t>
            </w:r>
            <w:r w:rsidRPr="00A64B7A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ی</w:t>
            </w:r>
            <w:r w:rsidRPr="00A64B7A">
              <w:rPr>
                <w:rFonts w:ascii="Unikurd Jino" w:hAnsi="Unikurd Jino" w:cs="Unikurd Jino" w:hint="eastAsia"/>
                <w:sz w:val="24"/>
                <w:szCs w:val="24"/>
                <w:rtl/>
                <w:lang w:bidi="ar-QA"/>
              </w:rPr>
              <w:t>ونس</w:t>
            </w:r>
            <w:r w:rsidRPr="00A64B7A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 xml:space="preserve"> صالح  مصطفى</w:t>
            </w:r>
          </w:p>
        </w:tc>
      </w:tr>
      <w:tr w:rsidR="00D5406C" w14:paraId="3E70880E" w14:textId="77777777" w:rsidTr="00C845E1">
        <w:trPr>
          <w:jc w:val="center"/>
        </w:trPr>
        <w:tc>
          <w:tcPr>
            <w:tcW w:w="856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319FD523" w14:textId="1FC380EC" w:rsidR="00D5406C" w:rsidRDefault="00D5406C" w:rsidP="00D5406C">
            <w:pPr>
              <w:bidi/>
              <w:jc w:val="center"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lastRenderedPageBreak/>
              <w:t>٨</w:t>
            </w:r>
          </w:p>
        </w:tc>
        <w:tc>
          <w:tcPr>
            <w:tcW w:w="2966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5BC080BF" w14:textId="22D2B626" w:rsidR="00D5406C" w:rsidRPr="00F44BAB" w:rsidRDefault="00D5406C" w:rsidP="00D5406C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D5406C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ر</w:t>
            </w:r>
            <w:r w:rsidRPr="00D5406C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ۆ</w:t>
            </w:r>
            <w:r w:rsidRPr="00D5406C">
              <w:rPr>
                <w:rFonts w:ascii="Unikurd Jino" w:hAnsi="Unikurd Jino" w:cs="Unikurd Jino" w:hint="eastAsia"/>
                <w:sz w:val="24"/>
                <w:szCs w:val="24"/>
                <w:rtl/>
                <w:lang w:bidi="ar-QA"/>
              </w:rPr>
              <w:t>شنا</w:t>
            </w:r>
            <w:r w:rsidRPr="00D5406C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 xml:space="preserve"> احمد سعيد</w:t>
            </w:r>
          </w:p>
        </w:tc>
        <w:tc>
          <w:tcPr>
            <w:tcW w:w="3451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031801D9" w14:textId="4F8F69CA" w:rsidR="00D5406C" w:rsidRPr="00F44BAB" w:rsidRDefault="00D5406C" w:rsidP="00D5406C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EE2D6A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م.ه</w:t>
            </w:r>
            <w:r w:rsidRPr="00EE2D6A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ی</w:t>
            </w:r>
            <w:r w:rsidRPr="00EE2D6A">
              <w:rPr>
                <w:rFonts w:ascii="Unikurd Jino" w:hAnsi="Unikurd Jino" w:cs="Unikurd Jino" w:hint="eastAsia"/>
                <w:sz w:val="24"/>
                <w:szCs w:val="24"/>
                <w:rtl/>
                <w:lang w:bidi="ar-QA"/>
              </w:rPr>
              <w:t>وا</w:t>
            </w:r>
            <w:r w:rsidRPr="00EE2D6A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 xml:space="preserve"> محمد عل</w:t>
            </w:r>
            <w:r w:rsidRPr="00EE2D6A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ی</w:t>
            </w:r>
          </w:p>
        </w:tc>
        <w:tc>
          <w:tcPr>
            <w:tcW w:w="3451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4B0B88DF" w14:textId="354590BA" w:rsidR="00D5406C" w:rsidRPr="00BF3B8D" w:rsidRDefault="00A64B7A" w:rsidP="00D5406C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A64B7A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.</w:t>
            </w:r>
            <w:r w:rsidRPr="00A64B7A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ی</w:t>
            </w:r>
            <w:r w:rsidRPr="00A64B7A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.د.کر</w:t>
            </w:r>
            <w:r w:rsidRPr="00A64B7A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ی</w:t>
            </w:r>
            <w:r w:rsidRPr="00A64B7A">
              <w:rPr>
                <w:rFonts w:ascii="Unikurd Jino" w:hAnsi="Unikurd Jino" w:cs="Unikurd Jino" w:hint="eastAsia"/>
                <w:sz w:val="24"/>
                <w:szCs w:val="24"/>
                <w:rtl/>
                <w:lang w:bidi="ar-QA"/>
              </w:rPr>
              <w:t>م</w:t>
            </w:r>
            <w:r w:rsidRPr="00A64B7A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 xml:space="preserve"> رحمن حمد</w:t>
            </w:r>
          </w:p>
        </w:tc>
        <w:tc>
          <w:tcPr>
            <w:tcW w:w="3451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148E9ED8" w14:textId="73F241C2" w:rsidR="00D5406C" w:rsidRPr="00BF3B8D" w:rsidRDefault="00D5406C" w:rsidP="00D5406C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D5406C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م.</w:t>
            </w:r>
            <w:r w:rsidRPr="00D5406C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ی</w:t>
            </w:r>
            <w:r w:rsidRPr="00D5406C">
              <w:rPr>
                <w:rFonts w:ascii="Unikurd Jino" w:hAnsi="Unikurd Jino" w:cs="Unikurd Jino" w:hint="eastAsia"/>
                <w:sz w:val="24"/>
                <w:szCs w:val="24"/>
                <w:rtl/>
                <w:lang w:bidi="ar-QA"/>
              </w:rPr>
              <w:t>ونس</w:t>
            </w:r>
            <w:r w:rsidRPr="00D5406C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 xml:space="preserve"> صالح  مصطفى</w:t>
            </w:r>
          </w:p>
        </w:tc>
      </w:tr>
      <w:tr w:rsidR="00D5406C" w14:paraId="1DAD4FD4" w14:textId="77777777" w:rsidTr="00074A7F">
        <w:trPr>
          <w:jc w:val="center"/>
        </w:trPr>
        <w:tc>
          <w:tcPr>
            <w:tcW w:w="856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52FB2717" w14:textId="2A6EFC3E" w:rsidR="00D5406C" w:rsidRDefault="00D5406C" w:rsidP="00D5406C">
            <w:pPr>
              <w:bidi/>
              <w:jc w:val="center"/>
              <w:rPr>
                <w:rFonts w:ascii="Unikurd Jino" w:hAnsi="Unikurd Jino" w:cs="Unikurd Jino"/>
                <w:sz w:val="24"/>
                <w:szCs w:val="24"/>
                <w:rtl/>
                <w:lang w:bidi="ku-Arab-IQ"/>
              </w:rPr>
            </w:pPr>
            <w:r>
              <w:rPr>
                <w:rFonts w:ascii="Unikurd Jino" w:hAnsi="Unikurd Jino" w:cs="Unikurd Jino" w:hint="cs"/>
                <w:sz w:val="24"/>
                <w:szCs w:val="24"/>
                <w:rtl/>
                <w:lang w:bidi="ku-Arab-IQ"/>
              </w:rPr>
              <w:t>٩</w:t>
            </w:r>
          </w:p>
        </w:tc>
        <w:tc>
          <w:tcPr>
            <w:tcW w:w="2966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08178AC1" w14:textId="557E2EB3" w:rsidR="00D5406C" w:rsidRPr="00712A70" w:rsidRDefault="00D5406C" w:rsidP="00D5406C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F44BAB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اسيا قادر فتاح</w:t>
            </w:r>
          </w:p>
        </w:tc>
        <w:tc>
          <w:tcPr>
            <w:tcW w:w="3451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0A32C916" w14:textId="5944B9FD" w:rsidR="00D5406C" w:rsidRPr="00EA4B27" w:rsidRDefault="00D5406C" w:rsidP="00D5406C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F44BAB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م.</w:t>
            </w:r>
            <w:r w:rsidRPr="00F44BAB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ی</w:t>
            </w:r>
            <w:r w:rsidRPr="00F44BAB">
              <w:rPr>
                <w:rFonts w:ascii="Unikurd Jino" w:hAnsi="Unikurd Jino" w:cs="Unikurd Jino" w:hint="eastAsia"/>
                <w:sz w:val="24"/>
                <w:szCs w:val="24"/>
                <w:rtl/>
                <w:lang w:bidi="ar-QA"/>
              </w:rPr>
              <w:t>ونس</w:t>
            </w:r>
            <w:r w:rsidRPr="00F44BAB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 xml:space="preserve"> صالح  مصطفى</w:t>
            </w:r>
          </w:p>
        </w:tc>
        <w:tc>
          <w:tcPr>
            <w:tcW w:w="3451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59590298" w14:textId="5AAD7527" w:rsidR="00D5406C" w:rsidRPr="00EA4B27" w:rsidRDefault="00A64B7A" w:rsidP="00D5406C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A64B7A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م. گ</w:t>
            </w:r>
            <w:r w:rsidRPr="00A64B7A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ە</w:t>
            </w:r>
            <w:r w:rsidRPr="00A64B7A">
              <w:rPr>
                <w:rFonts w:ascii="Unikurd Jino" w:hAnsi="Unikurd Jino" w:cs="Unikurd Jino" w:hint="eastAsia"/>
                <w:sz w:val="24"/>
                <w:szCs w:val="24"/>
                <w:rtl/>
                <w:lang w:bidi="ar-QA"/>
              </w:rPr>
              <w:t>وه</w:t>
            </w:r>
            <w:r w:rsidRPr="00A64B7A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ە</w:t>
            </w:r>
            <w:r w:rsidRPr="00A64B7A">
              <w:rPr>
                <w:rFonts w:ascii="Unikurd Jino" w:hAnsi="Unikurd Jino" w:cs="Unikurd Jino" w:hint="eastAsia"/>
                <w:sz w:val="24"/>
                <w:szCs w:val="24"/>
                <w:rtl/>
                <w:lang w:bidi="ar-QA"/>
              </w:rPr>
              <w:t>ر</w:t>
            </w:r>
            <w:r w:rsidRPr="00A64B7A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 xml:space="preserve"> احمد ش</w:t>
            </w:r>
            <w:r w:rsidRPr="00A64B7A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ێ</w:t>
            </w:r>
            <w:r w:rsidRPr="00A64B7A">
              <w:rPr>
                <w:rFonts w:ascii="Unikurd Jino" w:hAnsi="Unikurd Jino" w:cs="Unikurd Jino" w:hint="eastAsia"/>
                <w:sz w:val="24"/>
                <w:szCs w:val="24"/>
                <w:rtl/>
                <w:lang w:bidi="ar-QA"/>
              </w:rPr>
              <w:t>خ</w:t>
            </w:r>
            <w:r w:rsidRPr="00A64B7A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ە</w:t>
            </w:r>
          </w:p>
        </w:tc>
        <w:tc>
          <w:tcPr>
            <w:tcW w:w="3451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46C56480" w14:textId="4F90228E" w:rsidR="00D5406C" w:rsidRPr="00EA4B27" w:rsidRDefault="00D5406C" w:rsidP="00D5406C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BF3B8D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م.اسراء محمود محمد</w:t>
            </w:r>
          </w:p>
        </w:tc>
      </w:tr>
      <w:tr w:rsidR="006B4AEB" w14:paraId="1FBC34CE" w14:textId="77777777" w:rsidTr="00074A7F">
        <w:trPr>
          <w:jc w:val="center"/>
        </w:trPr>
        <w:tc>
          <w:tcPr>
            <w:tcW w:w="856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2770C94C" w14:textId="35F8CAE4" w:rsidR="006B4AEB" w:rsidRDefault="006B4AEB" w:rsidP="00F23FDC">
            <w:pPr>
              <w:bidi/>
              <w:jc w:val="center"/>
              <w:rPr>
                <w:rFonts w:ascii="Unikurd Jino" w:hAnsi="Unikurd Jino" w:cs="Unikurd Jino"/>
                <w:sz w:val="24"/>
                <w:szCs w:val="24"/>
                <w:rtl/>
                <w:lang w:bidi="ku-Arab-IQ"/>
              </w:rPr>
            </w:pPr>
            <w:r>
              <w:rPr>
                <w:rFonts w:ascii="Unikurd Jino" w:hAnsi="Unikurd Jino" w:cs="Unikurd Jino" w:hint="cs"/>
                <w:sz w:val="24"/>
                <w:szCs w:val="24"/>
                <w:rtl/>
                <w:lang w:bidi="ku-Arab-IQ"/>
              </w:rPr>
              <w:t>10</w:t>
            </w:r>
          </w:p>
        </w:tc>
        <w:tc>
          <w:tcPr>
            <w:tcW w:w="2966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2CE73C9B" w14:textId="07DB8AB2" w:rsidR="006B4AEB" w:rsidRPr="00F44BAB" w:rsidRDefault="006B4AEB" w:rsidP="006B4AEB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IQ"/>
              </w:rPr>
            </w:pPr>
            <w:r>
              <w:rPr>
                <w:rFonts w:ascii="Unikurd Jino" w:hAnsi="Unikurd Jino" w:cs="Unikurd Jino" w:hint="cs"/>
                <w:sz w:val="24"/>
                <w:szCs w:val="24"/>
                <w:rtl/>
                <w:lang w:bidi="ar-IQ"/>
              </w:rPr>
              <w:t>رضوان فاخر محمد</w:t>
            </w:r>
          </w:p>
        </w:tc>
        <w:tc>
          <w:tcPr>
            <w:tcW w:w="3451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3E0CD189" w14:textId="4A8E0C18" w:rsidR="006B4AEB" w:rsidRPr="00F44BAB" w:rsidRDefault="006B4AEB" w:rsidP="006B4AEB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F44BAB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م.</w:t>
            </w:r>
            <w:r w:rsidRPr="00F44BAB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ی</w:t>
            </w:r>
            <w:r w:rsidRPr="00F44BAB">
              <w:rPr>
                <w:rFonts w:ascii="Unikurd Jino" w:hAnsi="Unikurd Jino" w:cs="Unikurd Jino" w:hint="eastAsia"/>
                <w:sz w:val="24"/>
                <w:szCs w:val="24"/>
                <w:rtl/>
                <w:lang w:bidi="ar-QA"/>
              </w:rPr>
              <w:t>ونس</w:t>
            </w:r>
            <w:r w:rsidRPr="00F44BAB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 xml:space="preserve"> صالح  مصطفى</w:t>
            </w:r>
          </w:p>
        </w:tc>
        <w:tc>
          <w:tcPr>
            <w:tcW w:w="3451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0CCF5CB3" w14:textId="4EECC3FC" w:rsidR="006B4AEB" w:rsidRPr="00A64B7A" w:rsidRDefault="006B4AEB" w:rsidP="006B4AEB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BF3B8D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.</w:t>
            </w:r>
            <w:r w:rsidRPr="00BF3B8D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ی</w:t>
            </w:r>
            <w:r w:rsidRPr="00BF3B8D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.د.تر</w:t>
            </w:r>
            <w:r w:rsidRPr="00BF3B8D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ی</w:t>
            </w:r>
            <w:r w:rsidRPr="00BF3B8D">
              <w:rPr>
                <w:rFonts w:ascii="Unikurd Jino" w:hAnsi="Unikurd Jino" w:cs="Unikurd Jino" w:hint="eastAsia"/>
                <w:sz w:val="24"/>
                <w:szCs w:val="24"/>
                <w:rtl/>
                <w:lang w:bidi="ar-QA"/>
              </w:rPr>
              <w:t>ف</w:t>
            </w:r>
            <w:r w:rsidRPr="00BF3B8D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ە</w:t>
            </w:r>
            <w:r w:rsidRPr="00BF3B8D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 xml:space="preserve"> فاروق اسماع</w:t>
            </w:r>
            <w:r w:rsidRPr="00BF3B8D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ی</w:t>
            </w:r>
            <w:r w:rsidRPr="00BF3B8D">
              <w:rPr>
                <w:rFonts w:ascii="Unikurd Jino" w:hAnsi="Unikurd Jino" w:cs="Unikurd Jino" w:hint="eastAsia"/>
                <w:sz w:val="24"/>
                <w:szCs w:val="24"/>
                <w:rtl/>
                <w:lang w:bidi="ar-QA"/>
              </w:rPr>
              <w:t>ل</w:t>
            </w:r>
          </w:p>
        </w:tc>
        <w:tc>
          <w:tcPr>
            <w:tcW w:w="3451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0A23F009" w14:textId="6E0F5A81" w:rsidR="006B4AEB" w:rsidRPr="00BF3B8D" w:rsidRDefault="006B4AEB" w:rsidP="006B4AEB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EE2D6A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م.ه</w:t>
            </w:r>
            <w:r w:rsidRPr="00EE2D6A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ی</w:t>
            </w:r>
            <w:r w:rsidRPr="00EE2D6A">
              <w:rPr>
                <w:rFonts w:ascii="Unikurd Jino" w:hAnsi="Unikurd Jino" w:cs="Unikurd Jino" w:hint="eastAsia"/>
                <w:sz w:val="24"/>
                <w:szCs w:val="24"/>
                <w:rtl/>
                <w:lang w:bidi="ar-QA"/>
              </w:rPr>
              <w:t>وا</w:t>
            </w:r>
            <w:r w:rsidRPr="00EE2D6A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 xml:space="preserve"> محمد عل</w:t>
            </w:r>
            <w:r w:rsidRPr="00EE2D6A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ی</w:t>
            </w:r>
          </w:p>
        </w:tc>
      </w:tr>
      <w:tr w:rsidR="006B4AEB" w14:paraId="6BE6A8C2" w14:textId="77777777" w:rsidTr="00C845E1">
        <w:trPr>
          <w:jc w:val="center"/>
        </w:trPr>
        <w:tc>
          <w:tcPr>
            <w:tcW w:w="856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03339688" w14:textId="386B49E2" w:rsidR="006B4AEB" w:rsidRDefault="006B4AEB" w:rsidP="006B4AEB">
            <w:pPr>
              <w:bidi/>
              <w:jc w:val="center"/>
              <w:rPr>
                <w:rFonts w:ascii="Unikurd Jino" w:hAnsi="Unikurd Jino" w:cs="Unikurd Jino"/>
                <w:sz w:val="24"/>
                <w:szCs w:val="24"/>
                <w:rtl/>
                <w:lang w:bidi="ku-Arab-IQ"/>
              </w:rPr>
            </w:pPr>
            <w:r>
              <w:rPr>
                <w:rFonts w:ascii="Unikurd Jino" w:hAnsi="Unikurd Jino" w:cs="Unikurd Jino" w:hint="cs"/>
                <w:sz w:val="24"/>
                <w:szCs w:val="24"/>
                <w:rtl/>
                <w:lang w:bidi="ku-Arab-IQ"/>
              </w:rPr>
              <w:t>11</w:t>
            </w:r>
          </w:p>
        </w:tc>
        <w:tc>
          <w:tcPr>
            <w:tcW w:w="2966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6D228039" w14:textId="2DF05105" w:rsidR="006B4AEB" w:rsidRPr="00F44BAB" w:rsidRDefault="006B4AEB" w:rsidP="006B4AEB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فاطمه عزيز قادر</w:t>
            </w:r>
          </w:p>
        </w:tc>
        <w:tc>
          <w:tcPr>
            <w:tcW w:w="3451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5F9DF9FA" w14:textId="5ECA8A66" w:rsidR="006B4AEB" w:rsidRPr="00F44BAB" w:rsidRDefault="006B4AEB" w:rsidP="006B4AEB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F44BAB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م.</w:t>
            </w:r>
            <w:r w:rsidRPr="00F44BAB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ی</w:t>
            </w:r>
            <w:r w:rsidRPr="00F44BAB">
              <w:rPr>
                <w:rFonts w:ascii="Unikurd Jino" w:hAnsi="Unikurd Jino" w:cs="Unikurd Jino" w:hint="eastAsia"/>
                <w:sz w:val="24"/>
                <w:szCs w:val="24"/>
                <w:rtl/>
                <w:lang w:bidi="ar-QA"/>
              </w:rPr>
              <w:t>ونس</w:t>
            </w:r>
            <w:r w:rsidRPr="00F44BAB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 xml:space="preserve"> صالح  مصطفى</w:t>
            </w:r>
          </w:p>
        </w:tc>
        <w:tc>
          <w:tcPr>
            <w:tcW w:w="3451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4A8BD28C" w14:textId="43E7734B" w:rsidR="006B4AEB" w:rsidRPr="00A64B7A" w:rsidRDefault="006B4AEB" w:rsidP="006B4AEB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EE2D6A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م.ه</w:t>
            </w:r>
            <w:r w:rsidRPr="00EE2D6A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ی</w:t>
            </w:r>
            <w:r w:rsidRPr="00EE2D6A">
              <w:rPr>
                <w:rFonts w:ascii="Unikurd Jino" w:hAnsi="Unikurd Jino" w:cs="Unikurd Jino" w:hint="eastAsia"/>
                <w:sz w:val="24"/>
                <w:szCs w:val="24"/>
                <w:rtl/>
                <w:lang w:bidi="ar-QA"/>
              </w:rPr>
              <w:t>وا</w:t>
            </w:r>
            <w:r w:rsidRPr="00EE2D6A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 xml:space="preserve"> محمد عل</w:t>
            </w:r>
            <w:r w:rsidRPr="00EE2D6A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ی</w:t>
            </w:r>
          </w:p>
        </w:tc>
        <w:tc>
          <w:tcPr>
            <w:tcW w:w="3451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71191FD2" w14:textId="126104A4" w:rsidR="006B4AEB" w:rsidRPr="00BF3B8D" w:rsidRDefault="006B4AEB" w:rsidP="006B4AEB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A64B7A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م. گ</w:t>
            </w:r>
            <w:r w:rsidRPr="00A64B7A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ە</w:t>
            </w:r>
            <w:r w:rsidRPr="00A64B7A">
              <w:rPr>
                <w:rFonts w:ascii="Unikurd Jino" w:hAnsi="Unikurd Jino" w:cs="Unikurd Jino" w:hint="eastAsia"/>
                <w:sz w:val="24"/>
                <w:szCs w:val="24"/>
                <w:rtl/>
                <w:lang w:bidi="ar-QA"/>
              </w:rPr>
              <w:t>وه</w:t>
            </w:r>
            <w:r w:rsidRPr="00A64B7A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ە</w:t>
            </w:r>
            <w:r w:rsidRPr="00A64B7A">
              <w:rPr>
                <w:rFonts w:ascii="Unikurd Jino" w:hAnsi="Unikurd Jino" w:cs="Unikurd Jino" w:hint="eastAsia"/>
                <w:sz w:val="24"/>
                <w:szCs w:val="24"/>
                <w:rtl/>
                <w:lang w:bidi="ar-QA"/>
              </w:rPr>
              <w:t>ر</w:t>
            </w:r>
            <w:r w:rsidRPr="00A64B7A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 xml:space="preserve"> احمد ش</w:t>
            </w:r>
            <w:r w:rsidRPr="00A64B7A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ێ</w:t>
            </w:r>
            <w:r w:rsidRPr="00A64B7A">
              <w:rPr>
                <w:rFonts w:ascii="Unikurd Jino" w:hAnsi="Unikurd Jino" w:cs="Unikurd Jino" w:hint="eastAsia"/>
                <w:sz w:val="24"/>
                <w:szCs w:val="24"/>
                <w:rtl/>
                <w:lang w:bidi="ar-QA"/>
              </w:rPr>
              <w:t>خ</w:t>
            </w:r>
            <w:r w:rsidRPr="00A64B7A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ە</w:t>
            </w:r>
          </w:p>
        </w:tc>
      </w:tr>
    </w:tbl>
    <w:p w14:paraId="1CDC3CE1" w14:textId="77777777" w:rsidR="00BD0755" w:rsidRDefault="00BD0755" w:rsidP="00BD0755">
      <w:pPr>
        <w:bidi/>
        <w:spacing w:after="120" w:line="240" w:lineRule="auto"/>
        <w:jc w:val="center"/>
        <w:rPr>
          <w:rFonts w:ascii="Unikurd Jino" w:hAnsi="Unikurd Jino" w:cs="Unikurd Jino"/>
          <w:sz w:val="36"/>
          <w:szCs w:val="36"/>
          <w:rtl/>
          <w:lang w:bidi="ar-QA"/>
        </w:rPr>
      </w:pPr>
    </w:p>
    <w:p w14:paraId="6F7162F2" w14:textId="77777777" w:rsidR="00AD1D44" w:rsidRDefault="00AD1D44" w:rsidP="00AD1D44">
      <w:pPr>
        <w:bidi/>
        <w:spacing w:after="120" w:line="240" w:lineRule="auto"/>
        <w:jc w:val="center"/>
        <w:rPr>
          <w:rFonts w:ascii="Unikurd Jino" w:hAnsi="Unikurd Jino" w:cs="Unikurd Jino"/>
          <w:sz w:val="36"/>
          <w:szCs w:val="36"/>
          <w:rtl/>
          <w:lang w:bidi="ar-QA"/>
        </w:rPr>
      </w:pPr>
    </w:p>
    <w:p w14:paraId="6BEDCB62" w14:textId="77777777" w:rsidR="00F95E16" w:rsidRDefault="00F95E16" w:rsidP="00F95E16">
      <w:pPr>
        <w:bidi/>
        <w:spacing w:after="120" w:line="240" w:lineRule="auto"/>
        <w:jc w:val="center"/>
        <w:rPr>
          <w:rFonts w:ascii="Unikurd Jino" w:hAnsi="Unikurd Jino" w:cs="Unikurd Jino"/>
          <w:sz w:val="36"/>
          <w:szCs w:val="36"/>
          <w:rtl/>
          <w:lang w:bidi="ar-QA"/>
        </w:rPr>
      </w:pPr>
    </w:p>
    <w:p w14:paraId="1CA056FB" w14:textId="07EEB873" w:rsidR="00BD0755" w:rsidRDefault="00BD0755" w:rsidP="00BD0755">
      <w:pPr>
        <w:bidi/>
        <w:spacing w:after="120" w:line="240" w:lineRule="auto"/>
        <w:jc w:val="center"/>
        <w:rPr>
          <w:rFonts w:ascii="Unikurd Jino" w:hAnsi="Unikurd Jino" w:cs="Unikurd Jino"/>
          <w:sz w:val="36"/>
          <w:szCs w:val="36"/>
          <w:lang w:bidi="ar-QA"/>
        </w:rPr>
      </w:pPr>
    </w:p>
    <w:p w14:paraId="6C26C407" w14:textId="263B3FD9" w:rsidR="00A91FB7" w:rsidRDefault="00A91FB7" w:rsidP="00A91FB7">
      <w:pPr>
        <w:bidi/>
        <w:spacing w:after="120" w:line="240" w:lineRule="auto"/>
        <w:jc w:val="center"/>
        <w:rPr>
          <w:rFonts w:ascii="Unikurd Jino" w:hAnsi="Unikurd Jino" w:cs="Unikurd Jino"/>
          <w:sz w:val="36"/>
          <w:szCs w:val="36"/>
          <w:lang w:bidi="ar-QA"/>
        </w:rPr>
      </w:pPr>
    </w:p>
    <w:p w14:paraId="4A0D32AF" w14:textId="775E4F05" w:rsidR="00A91FB7" w:rsidRDefault="00A91FB7" w:rsidP="00A91FB7">
      <w:pPr>
        <w:bidi/>
        <w:spacing w:after="120" w:line="240" w:lineRule="auto"/>
        <w:jc w:val="center"/>
        <w:rPr>
          <w:rFonts w:ascii="Unikurd Jino" w:hAnsi="Unikurd Jino" w:cs="Unikurd Jino"/>
          <w:sz w:val="36"/>
          <w:szCs w:val="36"/>
          <w:lang w:bidi="ar-QA"/>
        </w:rPr>
      </w:pPr>
    </w:p>
    <w:p w14:paraId="780A5EC9" w14:textId="40E33B7B" w:rsidR="00A91FB7" w:rsidRDefault="00A91FB7" w:rsidP="00A91FB7">
      <w:pPr>
        <w:bidi/>
        <w:spacing w:after="120" w:line="240" w:lineRule="auto"/>
        <w:jc w:val="center"/>
        <w:rPr>
          <w:rFonts w:ascii="Unikurd Jino" w:hAnsi="Unikurd Jino" w:cs="Unikurd Jino"/>
          <w:sz w:val="36"/>
          <w:szCs w:val="36"/>
          <w:lang w:bidi="ar-QA"/>
        </w:rPr>
      </w:pPr>
    </w:p>
    <w:p w14:paraId="686DBE44" w14:textId="552915B6" w:rsidR="00A91FB7" w:rsidRDefault="00A91FB7" w:rsidP="00A91FB7">
      <w:pPr>
        <w:bidi/>
        <w:spacing w:after="120" w:line="240" w:lineRule="auto"/>
        <w:jc w:val="center"/>
        <w:rPr>
          <w:rFonts w:ascii="Unikurd Jino" w:hAnsi="Unikurd Jino" w:cs="Unikurd Jino"/>
          <w:sz w:val="36"/>
          <w:szCs w:val="36"/>
          <w:lang w:bidi="ar-QA"/>
        </w:rPr>
      </w:pPr>
    </w:p>
    <w:p w14:paraId="2432CD3F" w14:textId="4BF8B377" w:rsidR="00A91FB7" w:rsidRDefault="00A91FB7" w:rsidP="00A91FB7">
      <w:pPr>
        <w:bidi/>
        <w:spacing w:after="120" w:line="240" w:lineRule="auto"/>
        <w:jc w:val="center"/>
        <w:rPr>
          <w:rFonts w:ascii="Unikurd Jino" w:hAnsi="Unikurd Jino" w:cs="Unikurd Jino"/>
          <w:sz w:val="36"/>
          <w:szCs w:val="36"/>
          <w:lang w:bidi="ar-QA"/>
        </w:rPr>
      </w:pPr>
    </w:p>
    <w:p w14:paraId="1F09C44F" w14:textId="77777777" w:rsidR="00A91FB7" w:rsidRDefault="00A91FB7" w:rsidP="00A91FB7">
      <w:pPr>
        <w:bidi/>
        <w:spacing w:after="120" w:line="240" w:lineRule="auto"/>
        <w:jc w:val="center"/>
        <w:rPr>
          <w:rFonts w:ascii="Unikurd Jino" w:hAnsi="Unikurd Jino" w:cs="Unikurd Jino"/>
          <w:sz w:val="36"/>
          <w:szCs w:val="36"/>
          <w:lang w:bidi="ar-QA"/>
        </w:rPr>
      </w:pPr>
    </w:p>
    <w:p w14:paraId="4E358FB5" w14:textId="77777777" w:rsidR="005428AB" w:rsidRPr="005428AB" w:rsidRDefault="00AD1D44" w:rsidP="00AD1D44">
      <w:pPr>
        <w:pStyle w:val="ListParagraph"/>
        <w:bidi/>
        <w:spacing w:after="120" w:line="240" w:lineRule="auto"/>
        <w:jc w:val="center"/>
        <w:rPr>
          <w:rFonts w:ascii="Unikurd Jino" w:hAnsi="Unikurd Jino" w:cs="Unikurd Jino"/>
          <w:sz w:val="36"/>
          <w:szCs w:val="36"/>
          <w:rtl/>
          <w:lang w:bidi="ar-QA"/>
        </w:rPr>
      </w:pPr>
      <w:r>
        <w:rPr>
          <w:rFonts w:ascii="Unikurd Jino" w:hAnsi="Unikurd Jino" w:cs="Unikurd Jino" w:hint="cs"/>
          <w:sz w:val="36"/>
          <w:szCs w:val="36"/>
          <w:rtl/>
          <w:lang w:bidi="ar-QA"/>
        </w:rPr>
        <w:t>٦</w:t>
      </w:r>
      <w:r w:rsidR="00C0423B">
        <w:rPr>
          <w:rFonts w:ascii="Unikurd Jino" w:hAnsi="Unikurd Jino" w:cs="Unikurd Jino" w:hint="cs"/>
          <w:sz w:val="36"/>
          <w:szCs w:val="36"/>
          <w:rtl/>
          <w:lang w:bidi="ar-QA"/>
        </w:rPr>
        <w:t xml:space="preserve">. </w:t>
      </w:r>
      <w:r w:rsidR="005428AB">
        <w:rPr>
          <w:rFonts w:ascii="Unikurd Jino" w:hAnsi="Unikurd Jino" w:cs="Unikurd Jino" w:hint="cs"/>
          <w:sz w:val="36"/>
          <w:szCs w:val="36"/>
          <w:rtl/>
          <w:lang w:bidi="ar-QA"/>
        </w:rPr>
        <w:t>لێژنەی</w:t>
      </w:r>
      <w:r w:rsidR="00C0423B">
        <w:rPr>
          <w:rFonts w:ascii="Unikurd Jino" w:hAnsi="Unikurd Jino" w:cs="Unikurd Jino" w:hint="cs"/>
          <w:sz w:val="36"/>
          <w:szCs w:val="36"/>
          <w:rtl/>
          <w:lang w:bidi="ar-QA"/>
        </w:rPr>
        <w:t xml:space="preserve"> پسپۆری</w:t>
      </w:r>
      <w:r w:rsidR="005428AB">
        <w:rPr>
          <w:rFonts w:ascii="Unikurd Jino" w:hAnsi="Unikurd Jino" w:cs="Unikurd Jino" w:hint="cs"/>
          <w:sz w:val="36"/>
          <w:szCs w:val="36"/>
          <w:rtl/>
          <w:lang w:bidi="ar-QA"/>
        </w:rPr>
        <w:t xml:space="preserve"> کارئەندامزانی گیانەوەر و شانەزانی</w:t>
      </w:r>
      <w:r w:rsidR="006C398E">
        <w:rPr>
          <w:rFonts w:ascii="Unikurd Jino" w:hAnsi="Unikurd Jino" w:cs="Unikurd Jino" w:hint="cs"/>
          <w:sz w:val="36"/>
          <w:szCs w:val="36"/>
          <w:rtl/>
          <w:lang w:bidi="ar-QA"/>
        </w:rPr>
        <w:t xml:space="preserve"> (سەرۆکی لێژنە </w:t>
      </w:r>
      <w:r w:rsidR="0060000F">
        <w:rPr>
          <w:rFonts w:ascii="Unikurd Jino" w:hAnsi="Unikurd Jino" w:cs="Unikurd Jino"/>
          <w:sz w:val="36"/>
          <w:szCs w:val="36"/>
          <w:rtl/>
          <w:lang w:bidi="ar-QA"/>
        </w:rPr>
        <w:t>پ</w:t>
      </w:r>
      <w:r w:rsidR="006C398E" w:rsidRPr="006C398E">
        <w:rPr>
          <w:rFonts w:ascii="Unikurd Jino" w:hAnsi="Unikurd Jino" w:cs="Unikurd Jino"/>
          <w:sz w:val="36"/>
          <w:szCs w:val="36"/>
          <w:rtl/>
          <w:lang w:bidi="ar-QA"/>
        </w:rPr>
        <w:t>.د.نادر مصطفی نانەکەلی</w:t>
      </w:r>
      <w:r w:rsidR="006C398E">
        <w:rPr>
          <w:rFonts w:ascii="Unikurd Jino" w:hAnsi="Unikurd Jino" w:cs="Unikurd Jino" w:hint="cs"/>
          <w:sz w:val="36"/>
          <w:szCs w:val="36"/>
          <w:rtl/>
          <w:lang w:bidi="ar-QA"/>
        </w:rPr>
        <w:t>)</w:t>
      </w:r>
    </w:p>
    <w:tbl>
      <w:tblPr>
        <w:tblStyle w:val="TableGrid"/>
        <w:bidiVisual/>
        <w:tblW w:w="14175" w:type="dxa"/>
        <w:jc w:val="center"/>
        <w:tblLook w:val="04A0" w:firstRow="1" w:lastRow="0" w:firstColumn="1" w:lastColumn="0" w:noHBand="0" w:noVBand="1"/>
      </w:tblPr>
      <w:tblGrid>
        <w:gridCol w:w="856"/>
        <w:gridCol w:w="2966"/>
        <w:gridCol w:w="3451"/>
        <w:gridCol w:w="3451"/>
        <w:gridCol w:w="3451"/>
      </w:tblGrid>
      <w:tr w:rsidR="0060000F" w14:paraId="5B33191D" w14:textId="77777777" w:rsidTr="00C0423B">
        <w:trPr>
          <w:jc w:val="center"/>
        </w:trPr>
        <w:tc>
          <w:tcPr>
            <w:tcW w:w="85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77D6F941" w14:textId="77777777" w:rsidR="0060000F" w:rsidRDefault="0060000F" w:rsidP="0060000F">
            <w:pPr>
              <w:bidi/>
              <w:jc w:val="center"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ز</w:t>
            </w:r>
          </w:p>
        </w:tc>
        <w:tc>
          <w:tcPr>
            <w:tcW w:w="296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0D251F0A" w14:textId="77777777" w:rsidR="0060000F" w:rsidRPr="00A20417" w:rsidRDefault="0060000F" w:rsidP="0060000F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ناوی قوتابی</w:t>
            </w:r>
          </w:p>
        </w:tc>
        <w:tc>
          <w:tcPr>
            <w:tcW w:w="345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64246FD0" w14:textId="77777777" w:rsidR="0060000F" w:rsidRPr="00A20417" w:rsidRDefault="0060000F" w:rsidP="00C0423B">
            <w:pPr>
              <w:bidi/>
              <w:jc w:val="center"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A20417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ناوی سەرپەرشتیار</w:t>
            </w:r>
          </w:p>
        </w:tc>
        <w:tc>
          <w:tcPr>
            <w:tcW w:w="345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64E26CB5" w14:textId="77777777" w:rsidR="0060000F" w:rsidRPr="00A20417" w:rsidRDefault="0060000F" w:rsidP="0060000F">
            <w:pPr>
              <w:bidi/>
              <w:jc w:val="center"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ناوی هەڵسەنگێنەری یەکەم</w:t>
            </w:r>
          </w:p>
        </w:tc>
        <w:tc>
          <w:tcPr>
            <w:tcW w:w="345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5D71360B" w14:textId="77777777" w:rsidR="0060000F" w:rsidRPr="00A20417" w:rsidRDefault="0060000F" w:rsidP="0060000F">
            <w:pPr>
              <w:bidi/>
              <w:jc w:val="center"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ناوی هەڵسەنگێنەری دووەم</w:t>
            </w:r>
          </w:p>
        </w:tc>
      </w:tr>
      <w:tr w:rsidR="00AB3748" w14:paraId="4867F24E" w14:textId="77777777" w:rsidTr="008C1347">
        <w:trPr>
          <w:jc w:val="center"/>
        </w:trPr>
        <w:tc>
          <w:tcPr>
            <w:tcW w:w="856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52575490" w14:textId="77777777" w:rsidR="00AB3748" w:rsidRPr="00EA4B27" w:rsidRDefault="00AB3748" w:rsidP="00AB3748">
            <w:pPr>
              <w:bidi/>
              <w:jc w:val="center"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١</w:t>
            </w:r>
          </w:p>
        </w:tc>
        <w:tc>
          <w:tcPr>
            <w:tcW w:w="2966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7B53E8C8" w14:textId="748983DB" w:rsidR="00AB3748" w:rsidRPr="0060000F" w:rsidRDefault="00BF3B8D" w:rsidP="00AB3748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BF3B8D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فرم</w:t>
            </w:r>
            <w:r w:rsidRPr="00BF3B8D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ێ</w:t>
            </w:r>
            <w:r w:rsidRPr="00BF3B8D">
              <w:rPr>
                <w:rFonts w:ascii="Unikurd Jino" w:hAnsi="Unikurd Jino" w:cs="Unikurd Jino" w:hint="eastAsia"/>
                <w:sz w:val="24"/>
                <w:szCs w:val="24"/>
                <w:rtl/>
                <w:lang w:bidi="ar-QA"/>
              </w:rPr>
              <w:t>سك</w:t>
            </w:r>
            <w:r w:rsidRPr="00BF3B8D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 xml:space="preserve"> فرهاد نورى</w:t>
            </w:r>
          </w:p>
        </w:tc>
        <w:tc>
          <w:tcPr>
            <w:tcW w:w="3451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5D164401" w14:textId="77777777" w:rsidR="00AB3748" w:rsidRPr="00EA4B27" w:rsidRDefault="00AB3748" w:rsidP="00AB3748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.د.</w:t>
            </w:r>
            <w:r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نادر مصطفی نانەکەلی</w:t>
            </w:r>
          </w:p>
        </w:tc>
        <w:tc>
          <w:tcPr>
            <w:tcW w:w="3451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3A3BC43D" w14:textId="356D50EE" w:rsidR="00AB3748" w:rsidRPr="00EA4B27" w:rsidRDefault="001D1795" w:rsidP="00AB3748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</w:t>
            </w:r>
            <w:r w:rsidR="00AB3748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.د.</w:t>
            </w:r>
            <w:r w:rsidR="00AB3748"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کلثوم عساف مولود</w:t>
            </w:r>
          </w:p>
        </w:tc>
        <w:tc>
          <w:tcPr>
            <w:tcW w:w="3451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21E424E4" w14:textId="77777777" w:rsidR="00AB3748" w:rsidRPr="00EA4B27" w:rsidRDefault="00AB3748" w:rsidP="00AB3748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د.سەروەر نوزاد جعفر</w:t>
            </w:r>
          </w:p>
        </w:tc>
      </w:tr>
      <w:tr w:rsidR="00AB3748" w14:paraId="3D5F11DD" w14:textId="77777777" w:rsidTr="00F95E16">
        <w:trPr>
          <w:jc w:val="center"/>
        </w:trPr>
        <w:tc>
          <w:tcPr>
            <w:tcW w:w="856" w:type="dxa"/>
            <w:tcBorders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56C76C02" w14:textId="77777777" w:rsidR="00AB3748" w:rsidRPr="00EA4B27" w:rsidRDefault="00AB3748" w:rsidP="00AB3748">
            <w:pPr>
              <w:bidi/>
              <w:jc w:val="center"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٢</w:t>
            </w:r>
          </w:p>
        </w:tc>
        <w:tc>
          <w:tcPr>
            <w:tcW w:w="2966" w:type="dxa"/>
            <w:tcBorders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3B87621E" w14:textId="7FFA3369" w:rsidR="00AB3748" w:rsidRPr="0060000F" w:rsidRDefault="00BF3B8D" w:rsidP="00AB3748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BF3B8D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ل</w:t>
            </w:r>
            <w:r w:rsidRPr="00BF3B8D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ۆ</w:t>
            </w:r>
            <w:r w:rsidRPr="00BF3B8D">
              <w:rPr>
                <w:rFonts w:ascii="Unikurd Jino" w:hAnsi="Unikurd Jino" w:cs="Unikurd Jino" w:hint="eastAsia"/>
                <w:sz w:val="24"/>
                <w:szCs w:val="24"/>
                <w:rtl/>
                <w:lang w:bidi="ar-QA"/>
              </w:rPr>
              <w:t>زان</w:t>
            </w:r>
            <w:r w:rsidRPr="00BF3B8D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 xml:space="preserve"> بشتيوان نادر</w:t>
            </w:r>
          </w:p>
        </w:tc>
        <w:tc>
          <w:tcPr>
            <w:tcW w:w="3451" w:type="dxa"/>
            <w:tcBorders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53CBE71F" w14:textId="77777777" w:rsidR="00AB3748" w:rsidRPr="00EA4B27" w:rsidRDefault="00AB3748" w:rsidP="00AB3748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.د.</w:t>
            </w:r>
            <w:r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نادر مصطفی نانەکەلی</w:t>
            </w:r>
          </w:p>
        </w:tc>
        <w:tc>
          <w:tcPr>
            <w:tcW w:w="3451" w:type="dxa"/>
            <w:tcBorders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506E8260" w14:textId="498A3E3B" w:rsidR="00AB3748" w:rsidRPr="00EA4B27" w:rsidRDefault="00CF6851" w:rsidP="00AB3748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CF6851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.د. خ</w:t>
            </w:r>
            <w:r w:rsidRPr="00CF6851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ە</w:t>
            </w:r>
            <w:r w:rsidRPr="00CF6851">
              <w:rPr>
                <w:rFonts w:ascii="Unikurd Jino" w:hAnsi="Unikurd Jino" w:cs="Unikurd Jino" w:hint="eastAsia"/>
                <w:sz w:val="24"/>
                <w:szCs w:val="24"/>
                <w:rtl/>
                <w:lang w:bidi="ar-QA"/>
              </w:rPr>
              <w:t>بات</w:t>
            </w:r>
            <w:r w:rsidRPr="00CF6851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 xml:space="preserve"> انور على</w:t>
            </w:r>
          </w:p>
        </w:tc>
        <w:tc>
          <w:tcPr>
            <w:tcW w:w="3451" w:type="dxa"/>
            <w:tcBorders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3A8C8F37" w14:textId="77777777" w:rsidR="00AB3748" w:rsidRPr="00EA4B27" w:rsidRDefault="00AB3748" w:rsidP="00AB3748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پ.ی.</w:t>
            </w:r>
            <w:r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د.سامان محسن عبدالکریم</w:t>
            </w:r>
          </w:p>
        </w:tc>
      </w:tr>
      <w:tr w:rsidR="00AB3748" w14:paraId="34F4D762" w14:textId="77777777" w:rsidTr="008C1347">
        <w:trPr>
          <w:jc w:val="center"/>
        </w:trPr>
        <w:tc>
          <w:tcPr>
            <w:tcW w:w="856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46588BA7" w14:textId="2144D283" w:rsidR="00AB3748" w:rsidRPr="00EA4B27" w:rsidRDefault="00873C39" w:rsidP="0068172A">
            <w:pPr>
              <w:bidi/>
              <w:jc w:val="center"/>
              <w:rPr>
                <w:rFonts w:ascii="Unikurd Jino" w:hAnsi="Unikurd Jino" w:cs="Unikurd Jino"/>
                <w:sz w:val="24"/>
                <w:szCs w:val="24"/>
                <w:rtl/>
                <w:lang w:bidi="ku-Arab-IQ"/>
              </w:rPr>
            </w:pPr>
            <w:r>
              <w:rPr>
                <w:rFonts w:ascii="Unikurd Jino" w:hAnsi="Unikurd Jino" w:cs="Unikurd Jino" w:hint="cs"/>
                <w:sz w:val="24"/>
                <w:szCs w:val="24"/>
                <w:rtl/>
                <w:lang w:bidi="ku-Arab-IQ"/>
              </w:rPr>
              <w:t>٣</w:t>
            </w:r>
          </w:p>
        </w:tc>
        <w:tc>
          <w:tcPr>
            <w:tcW w:w="2966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4DF269C6" w14:textId="571C4138" w:rsidR="00AB3748" w:rsidRPr="0060000F" w:rsidRDefault="00BF3B8D" w:rsidP="00AB3748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BF3B8D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رووناك على مراد حمو</w:t>
            </w:r>
          </w:p>
        </w:tc>
        <w:tc>
          <w:tcPr>
            <w:tcW w:w="3451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67D09E2E" w14:textId="77777777" w:rsidR="00AB3748" w:rsidRPr="00EA4B27" w:rsidRDefault="00AB3748" w:rsidP="00AB3748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.د.</w:t>
            </w:r>
            <w:r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نادر مصطفی نانەکەلی</w:t>
            </w:r>
          </w:p>
        </w:tc>
        <w:tc>
          <w:tcPr>
            <w:tcW w:w="3451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49512EF7" w14:textId="52C18119" w:rsidR="00AB3748" w:rsidRPr="00EA4B27" w:rsidRDefault="00DF0C31" w:rsidP="00AB3748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DF0C31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.د.کلثوم عساف مولود</w:t>
            </w:r>
          </w:p>
        </w:tc>
        <w:tc>
          <w:tcPr>
            <w:tcW w:w="3451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4A8394EB" w14:textId="64D34D4D" w:rsidR="00AB3748" w:rsidRPr="00EA4B27" w:rsidRDefault="00DF0C31" w:rsidP="00AB3748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DF0C31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.</w:t>
            </w:r>
            <w:r w:rsidRPr="00DF0C31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ی</w:t>
            </w:r>
            <w:r w:rsidRPr="00DF0C31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.د.سامان محسن عبدالکر</w:t>
            </w:r>
            <w:r w:rsidRPr="00DF0C31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ی</w:t>
            </w:r>
            <w:r w:rsidRPr="00DF0C31">
              <w:rPr>
                <w:rFonts w:ascii="Unikurd Jino" w:hAnsi="Unikurd Jino" w:cs="Unikurd Jino" w:hint="eastAsia"/>
                <w:sz w:val="24"/>
                <w:szCs w:val="24"/>
                <w:rtl/>
                <w:lang w:bidi="ar-QA"/>
              </w:rPr>
              <w:t>م</w:t>
            </w:r>
          </w:p>
        </w:tc>
      </w:tr>
      <w:tr w:rsidR="00D7381C" w14:paraId="727E8F23" w14:textId="77777777" w:rsidTr="00F95E16">
        <w:trPr>
          <w:jc w:val="center"/>
        </w:trPr>
        <w:tc>
          <w:tcPr>
            <w:tcW w:w="856" w:type="dxa"/>
            <w:tcBorders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7FD4955A" w14:textId="62C64F93" w:rsidR="00D7381C" w:rsidRDefault="00873C39" w:rsidP="0068172A">
            <w:pPr>
              <w:bidi/>
              <w:jc w:val="center"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lastRenderedPageBreak/>
              <w:t>٤</w:t>
            </w:r>
          </w:p>
        </w:tc>
        <w:tc>
          <w:tcPr>
            <w:tcW w:w="2966" w:type="dxa"/>
            <w:tcBorders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197292D0" w14:textId="4C51C22D" w:rsidR="00D7381C" w:rsidRPr="0060000F" w:rsidRDefault="00D7381C" w:rsidP="00D7381C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CB5B63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س</w:t>
            </w:r>
            <w:r w:rsidRPr="00CB5B63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ۆ</w:t>
            </w:r>
            <w:r w:rsidRPr="00CB5B63">
              <w:rPr>
                <w:rFonts w:ascii="Unikurd Jino" w:hAnsi="Unikurd Jino" w:cs="Unikurd Jino" w:hint="eastAsia"/>
                <w:sz w:val="24"/>
                <w:szCs w:val="24"/>
                <w:rtl/>
                <w:lang w:bidi="ar-QA"/>
              </w:rPr>
              <w:t>لين</w:t>
            </w:r>
            <w:r w:rsidRPr="00CB5B63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 xml:space="preserve"> رائد حاتم عگ</w:t>
            </w:r>
            <w:r w:rsidRPr="00CB5B63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ی</w:t>
            </w:r>
            <w:r w:rsidRPr="00CB5B63">
              <w:rPr>
                <w:rFonts w:ascii="Unikurd Jino" w:hAnsi="Unikurd Jino" w:cs="Unikurd Jino" w:hint="eastAsia"/>
                <w:sz w:val="24"/>
                <w:szCs w:val="24"/>
                <w:rtl/>
                <w:lang w:bidi="ar-QA"/>
              </w:rPr>
              <w:t>د</w:t>
            </w:r>
          </w:p>
        </w:tc>
        <w:tc>
          <w:tcPr>
            <w:tcW w:w="3451" w:type="dxa"/>
            <w:tcBorders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5B76E571" w14:textId="359B8CC2" w:rsidR="00D7381C" w:rsidRDefault="00D7381C" w:rsidP="00D7381C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BF3B8D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.د. خ</w:t>
            </w:r>
            <w:r w:rsidRPr="00BF3B8D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ە</w:t>
            </w:r>
            <w:r w:rsidRPr="00BF3B8D">
              <w:rPr>
                <w:rFonts w:ascii="Unikurd Jino" w:hAnsi="Unikurd Jino" w:cs="Unikurd Jino" w:hint="eastAsia"/>
                <w:sz w:val="24"/>
                <w:szCs w:val="24"/>
                <w:rtl/>
                <w:lang w:bidi="ar-QA"/>
              </w:rPr>
              <w:t>بات</w:t>
            </w:r>
            <w:r w:rsidRPr="00BF3B8D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 xml:space="preserve"> انور على</w:t>
            </w:r>
          </w:p>
        </w:tc>
        <w:tc>
          <w:tcPr>
            <w:tcW w:w="3451" w:type="dxa"/>
            <w:tcBorders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7B4CFC82" w14:textId="5962C741" w:rsidR="00D7381C" w:rsidRPr="00DF0C31" w:rsidRDefault="001D1795" w:rsidP="00D7381C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</w:t>
            </w:r>
            <w:r w:rsidR="00EA60D9" w:rsidRPr="00DF0C31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.د.کلثوم عساف مولود</w:t>
            </w:r>
          </w:p>
        </w:tc>
        <w:tc>
          <w:tcPr>
            <w:tcW w:w="3451" w:type="dxa"/>
            <w:tcBorders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53800CF9" w14:textId="73BA1F11" w:rsidR="00D7381C" w:rsidRPr="00EA4B27" w:rsidRDefault="00D7381C" w:rsidP="00D7381C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D7381C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د.س</w:t>
            </w:r>
            <w:r w:rsidRPr="00D7381C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ە</w:t>
            </w:r>
            <w:r w:rsidRPr="00D7381C">
              <w:rPr>
                <w:rFonts w:ascii="Unikurd Jino" w:hAnsi="Unikurd Jino" w:cs="Unikurd Jino" w:hint="eastAsia"/>
                <w:sz w:val="24"/>
                <w:szCs w:val="24"/>
                <w:rtl/>
                <w:lang w:bidi="ar-QA"/>
              </w:rPr>
              <w:t>رو</w:t>
            </w:r>
            <w:r w:rsidRPr="00D7381C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ە</w:t>
            </w:r>
            <w:r w:rsidRPr="00D7381C">
              <w:rPr>
                <w:rFonts w:ascii="Unikurd Jino" w:hAnsi="Unikurd Jino" w:cs="Unikurd Jino" w:hint="eastAsia"/>
                <w:sz w:val="24"/>
                <w:szCs w:val="24"/>
                <w:rtl/>
                <w:lang w:bidi="ar-QA"/>
              </w:rPr>
              <w:t>ر</w:t>
            </w:r>
            <w:r w:rsidRPr="00D7381C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 xml:space="preserve"> نوزاد جعفر</w:t>
            </w:r>
          </w:p>
        </w:tc>
      </w:tr>
      <w:tr w:rsidR="00EA60D9" w14:paraId="3BA4C819" w14:textId="77777777" w:rsidTr="00F95E16">
        <w:trPr>
          <w:jc w:val="center"/>
        </w:trPr>
        <w:tc>
          <w:tcPr>
            <w:tcW w:w="856" w:type="dxa"/>
            <w:tcBorders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7C461404" w14:textId="0B87FC31" w:rsidR="00EA60D9" w:rsidRDefault="00873C39" w:rsidP="0068172A">
            <w:pPr>
              <w:bidi/>
              <w:jc w:val="center"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٥</w:t>
            </w:r>
          </w:p>
        </w:tc>
        <w:tc>
          <w:tcPr>
            <w:tcW w:w="2966" w:type="dxa"/>
            <w:tcBorders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277AE9A5" w14:textId="0EC80FD8" w:rsidR="00EA60D9" w:rsidRPr="0060000F" w:rsidRDefault="00EA60D9" w:rsidP="00EA60D9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CB5B63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فردوس احمد برايم</w:t>
            </w:r>
          </w:p>
        </w:tc>
        <w:tc>
          <w:tcPr>
            <w:tcW w:w="3451" w:type="dxa"/>
            <w:tcBorders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31623316" w14:textId="2FF71195" w:rsidR="00EA60D9" w:rsidRDefault="00EA60D9" w:rsidP="00EA60D9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CB5B63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.د. خ</w:t>
            </w:r>
            <w:r w:rsidRPr="00CB5B63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ە</w:t>
            </w:r>
            <w:r w:rsidRPr="00CB5B63">
              <w:rPr>
                <w:rFonts w:ascii="Unikurd Jino" w:hAnsi="Unikurd Jino" w:cs="Unikurd Jino" w:hint="eastAsia"/>
                <w:sz w:val="24"/>
                <w:szCs w:val="24"/>
                <w:rtl/>
                <w:lang w:bidi="ar-QA"/>
              </w:rPr>
              <w:t>بات</w:t>
            </w:r>
            <w:r w:rsidRPr="00CB5B63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 xml:space="preserve"> انور على</w:t>
            </w:r>
          </w:p>
        </w:tc>
        <w:tc>
          <w:tcPr>
            <w:tcW w:w="3451" w:type="dxa"/>
            <w:tcBorders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1F4EAC29" w14:textId="7EA2F413" w:rsidR="00EA60D9" w:rsidRPr="00DF0C31" w:rsidRDefault="00EA60D9" w:rsidP="00EA60D9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DF0C31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.د.نادر مصطفی نانەکەلی</w:t>
            </w:r>
          </w:p>
        </w:tc>
        <w:tc>
          <w:tcPr>
            <w:tcW w:w="3451" w:type="dxa"/>
            <w:tcBorders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282F5A37" w14:textId="12774F8A" w:rsidR="00EA60D9" w:rsidRPr="00EA4B27" w:rsidRDefault="00EA60D9" w:rsidP="00EA60D9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CF6851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.</w:t>
            </w:r>
            <w:r w:rsidRPr="00CF6851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ی</w:t>
            </w:r>
            <w:r w:rsidRPr="00CF6851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.د.سامان محسن عبدالکر</w:t>
            </w:r>
            <w:r w:rsidRPr="00CF6851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ی</w:t>
            </w:r>
            <w:r w:rsidRPr="00CF6851">
              <w:rPr>
                <w:rFonts w:ascii="Unikurd Jino" w:hAnsi="Unikurd Jino" w:cs="Unikurd Jino" w:hint="eastAsia"/>
                <w:sz w:val="24"/>
                <w:szCs w:val="24"/>
                <w:rtl/>
                <w:lang w:bidi="ar-QA"/>
              </w:rPr>
              <w:t>م</w:t>
            </w:r>
          </w:p>
        </w:tc>
      </w:tr>
      <w:tr w:rsidR="00EA60D9" w14:paraId="744E0DEF" w14:textId="77777777" w:rsidTr="00F95E16">
        <w:trPr>
          <w:jc w:val="center"/>
        </w:trPr>
        <w:tc>
          <w:tcPr>
            <w:tcW w:w="856" w:type="dxa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019ACB7B" w14:textId="5FDE26F7" w:rsidR="00EA60D9" w:rsidRDefault="00873C39" w:rsidP="0068172A">
            <w:pPr>
              <w:bidi/>
              <w:jc w:val="center"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٦</w:t>
            </w:r>
          </w:p>
        </w:tc>
        <w:tc>
          <w:tcPr>
            <w:tcW w:w="2966" w:type="dxa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2A7CDD6A" w14:textId="5A19DA75" w:rsidR="00EA60D9" w:rsidRPr="0060000F" w:rsidRDefault="00EA60D9" w:rsidP="00EA60D9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CB5B63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ئ</w:t>
            </w:r>
            <w:r w:rsidRPr="00CB5B63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ە</w:t>
            </w:r>
            <w:r w:rsidRPr="00CB5B63">
              <w:rPr>
                <w:rFonts w:ascii="Unikurd Jino" w:hAnsi="Unikurd Jino" w:cs="Unikurd Jino" w:hint="eastAsia"/>
                <w:sz w:val="24"/>
                <w:szCs w:val="24"/>
                <w:rtl/>
                <w:lang w:bidi="ar-QA"/>
              </w:rPr>
              <w:t>وين</w:t>
            </w:r>
            <w:r w:rsidRPr="00CB5B63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 xml:space="preserve"> زيو</w:t>
            </w:r>
            <w:r w:rsidRPr="00CB5B63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ە</w:t>
            </w:r>
            <w:r w:rsidRPr="00CB5B63">
              <w:rPr>
                <w:rFonts w:ascii="Unikurd Jino" w:hAnsi="Unikurd Jino" w:cs="Unikurd Jino" w:hint="eastAsia"/>
                <w:sz w:val="24"/>
                <w:szCs w:val="24"/>
                <w:rtl/>
                <w:lang w:bidi="ar-QA"/>
              </w:rPr>
              <w:t>ر</w:t>
            </w:r>
            <w:r w:rsidRPr="00CB5B63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 xml:space="preserve"> حيدر</w:t>
            </w:r>
          </w:p>
        </w:tc>
        <w:tc>
          <w:tcPr>
            <w:tcW w:w="3451" w:type="dxa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1346FA09" w14:textId="68830343" w:rsidR="00EA60D9" w:rsidRPr="00EA4B27" w:rsidRDefault="00EA60D9" w:rsidP="00EA60D9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CB5B63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.د. خ</w:t>
            </w:r>
            <w:r w:rsidRPr="00CB5B63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ە</w:t>
            </w:r>
            <w:r w:rsidRPr="00CB5B63">
              <w:rPr>
                <w:rFonts w:ascii="Unikurd Jino" w:hAnsi="Unikurd Jino" w:cs="Unikurd Jino" w:hint="eastAsia"/>
                <w:sz w:val="24"/>
                <w:szCs w:val="24"/>
                <w:rtl/>
                <w:lang w:bidi="ar-QA"/>
              </w:rPr>
              <w:t>بات</w:t>
            </w:r>
            <w:r w:rsidRPr="00CB5B63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 xml:space="preserve"> انور على</w:t>
            </w:r>
          </w:p>
        </w:tc>
        <w:tc>
          <w:tcPr>
            <w:tcW w:w="3451" w:type="dxa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24F2F809" w14:textId="364722D2" w:rsidR="00EA60D9" w:rsidRPr="00EA4B27" w:rsidRDefault="00DF0C31" w:rsidP="00EA60D9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DF0C31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.د.نادر مصطف</w:t>
            </w:r>
            <w:r w:rsidRPr="00DF0C31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ی</w:t>
            </w:r>
            <w:r w:rsidRPr="00DF0C31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 xml:space="preserve"> نان</w:t>
            </w:r>
            <w:r w:rsidRPr="00DF0C31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ە</w:t>
            </w:r>
            <w:r w:rsidRPr="00DF0C31">
              <w:rPr>
                <w:rFonts w:ascii="Unikurd Jino" w:hAnsi="Unikurd Jino" w:cs="Unikurd Jino" w:hint="eastAsia"/>
                <w:sz w:val="24"/>
                <w:szCs w:val="24"/>
                <w:rtl/>
                <w:lang w:bidi="ar-QA"/>
              </w:rPr>
              <w:t>ک</w:t>
            </w:r>
            <w:r w:rsidRPr="00DF0C31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ە</w:t>
            </w:r>
            <w:r w:rsidRPr="00DF0C31">
              <w:rPr>
                <w:rFonts w:ascii="Unikurd Jino" w:hAnsi="Unikurd Jino" w:cs="Unikurd Jino" w:hint="eastAsia"/>
                <w:sz w:val="24"/>
                <w:szCs w:val="24"/>
                <w:rtl/>
                <w:lang w:bidi="ar-QA"/>
              </w:rPr>
              <w:t>ل</w:t>
            </w:r>
            <w:r w:rsidRPr="00DF0C31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ی</w:t>
            </w:r>
          </w:p>
        </w:tc>
        <w:tc>
          <w:tcPr>
            <w:tcW w:w="3451" w:type="dxa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18223B6A" w14:textId="788443ED" w:rsidR="00EA60D9" w:rsidRPr="00EA4B27" w:rsidRDefault="00EA60D9" w:rsidP="00EA60D9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EA60D9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د.س</w:t>
            </w:r>
            <w:r w:rsidRPr="00EA60D9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ە</w:t>
            </w:r>
            <w:r w:rsidRPr="00EA60D9">
              <w:rPr>
                <w:rFonts w:ascii="Unikurd Jino" w:hAnsi="Unikurd Jino" w:cs="Unikurd Jino" w:hint="eastAsia"/>
                <w:sz w:val="24"/>
                <w:szCs w:val="24"/>
                <w:rtl/>
                <w:lang w:bidi="ar-QA"/>
              </w:rPr>
              <w:t>رو</w:t>
            </w:r>
            <w:r w:rsidRPr="00EA60D9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ە</w:t>
            </w:r>
            <w:r w:rsidRPr="00EA60D9">
              <w:rPr>
                <w:rFonts w:ascii="Unikurd Jino" w:hAnsi="Unikurd Jino" w:cs="Unikurd Jino" w:hint="eastAsia"/>
                <w:sz w:val="24"/>
                <w:szCs w:val="24"/>
                <w:rtl/>
                <w:lang w:bidi="ar-QA"/>
              </w:rPr>
              <w:t>ر</w:t>
            </w:r>
            <w:r w:rsidRPr="00EA60D9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 xml:space="preserve"> نوزاد جعفر</w:t>
            </w:r>
          </w:p>
        </w:tc>
      </w:tr>
      <w:tr w:rsidR="00EA60D9" w14:paraId="37F8A2CC" w14:textId="77777777" w:rsidTr="00D7381C">
        <w:trPr>
          <w:jc w:val="center"/>
        </w:trPr>
        <w:tc>
          <w:tcPr>
            <w:tcW w:w="856" w:type="dxa"/>
            <w:tcBorders>
              <w:top w:val="single" w:sz="8" w:space="0" w:color="000000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2E4C3255" w14:textId="21ABC984" w:rsidR="00EA60D9" w:rsidRPr="00EA4B27" w:rsidRDefault="0068172A" w:rsidP="0068172A">
            <w:pPr>
              <w:bidi/>
              <w:jc w:val="center"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7</w:t>
            </w:r>
          </w:p>
        </w:tc>
        <w:tc>
          <w:tcPr>
            <w:tcW w:w="2966" w:type="dxa"/>
            <w:tcBorders>
              <w:top w:val="single" w:sz="8" w:space="0" w:color="000000"/>
              <w:left w:val="single" w:sz="18" w:space="0" w:color="auto"/>
              <w:bottom w:val="single" w:sz="18" w:space="0" w:color="000000"/>
              <w:right w:val="single" w:sz="18" w:space="0" w:color="auto"/>
            </w:tcBorders>
            <w:vAlign w:val="center"/>
          </w:tcPr>
          <w:p w14:paraId="3C33B4E2" w14:textId="251BAD97" w:rsidR="00EA60D9" w:rsidRPr="00D7381C" w:rsidRDefault="00EA60D9" w:rsidP="00EA60D9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D7381C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جوان هون</w:t>
            </w:r>
            <w:r w:rsidRPr="00D7381C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ە</w:t>
            </w:r>
            <w:r w:rsidRPr="00D7381C">
              <w:rPr>
                <w:rFonts w:ascii="Unikurd Jino" w:hAnsi="Unikurd Jino" w:cs="Unikurd Jino" w:hint="eastAsia"/>
                <w:sz w:val="24"/>
                <w:szCs w:val="24"/>
                <w:rtl/>
                <w:lang w:bidi="ar-QA"/>
              </w:rPr>
              <w:t>ر</w:t>
            </w:r>
            <w:r w:rsidRPr="00D7381C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 xml:space="preserve"> عبدالله</w:t>
            </w:r>
          </w:p>
        </w:tc>
        <w:tc>
          <w:tcPr>
            <w:tcW w:w="3451" w:type="dxa"/>
            <w:tcBorders>
              <w:top w:val="single" w:sz="8" w:space="0" w:color="000000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26AF0474" w14:textId="636513B9" w:rsidR="00EA60D9" w:rsidRPr="00D7381C" w:rsidRDefault="00EA60D9" w:rsidP="00EA60D9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D7381C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.</w:t>
            </w:r>
            <w:r w:rsidRPr="00D7381C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ی</w:t>
            </w:r>
            <w:r w:rsidRPr="00D7381C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.د.کلثوم عساف مولود</w:t>
            </w:r>
          </w:p>
        </w:tc>
        <w:tc>
          <w:tcPr>
            <w:tcW w:w="3451" w:type="dxa"/>
            <w:tcBorders>
              <w:top w:val="single" w:sz="8" w:space="0" w:color="000000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234A96BB" w14:textId="62361E55" w:rsidR="00EA60D9" w:rsidRPr="00EA4B27" w:rsidRDefault="00EA60D9" w:rsidP="00EA60D9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214449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.د.نادر مصطف</w:t>
            </w:r>
            <w:r w:rsidRPr="00214449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ی</w:t>
            </w:r>
            <w:r w:rsidRPr="00214449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 xml:space="preserve"> نان</w:t>
            </w:r>
            <w:r w:rsidRPr="00214449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ە</w:t>
            </w:r>
            <w:r w:rsidRPr="00214449">
              <w:rPr>
                <w:rFonts w:ascii="Unikurd Jino" w:hAnsi="Unikurd Jino" w:cs="Unikurd Jino" w:hint="eastAsia"/>
                <w:sz w:val="24"/>
                <w:szCs w:val="24"/>
                <w:rtl/>
                <w:lang w:bidi="ar-QA"/>
              </w:rPr>
              <w:t>ک</w:t>
            </w:r>
            <w:r w:rsidRPr="00214449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ە</w:t>
            </w:r>
            <w:r w:rsidRPr="00214449">
              <w:rPr>
                <w:rFonts w:ascii="Unikurd Jino" w:hAnsi="Unikurd Jino" w:cs="Unikurd Jino" w:hint="eastAsia"/>
                <w:sz w:val="24"/>
                <w:szCs w:val="24"/>
                <w:rtl/>
                <w:lang w:bidi="ar-QA"/>
              </w:rPr>
              <w:t>ل</w:t>
            </w:r>
            <w:r w:rsidRPr="00214449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ی</w:t>
            </w:r>
          </w:p>
        </w:tc>
        <w:tc>
          <w:tcPr>
            <w:tcW w:w="3451" w:type="dxa"/>
            <w:tcBorders>
              <w:top w:val="single" w:sz="8" w:space="0" w:color="000000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7F854D6F" w14:textId="285961AB" w:rsidR="00EA60D9" w:rsidRPr="00EA4B27" w:rsidRDefault="00EA60D9" w:rsidP="00EA60D9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214449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.د. خ</w:t>
            </w:r>
            <w:r w:rsidRPr="00214449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ە</w:t>
            </w:r>
            <w:r w:rsidRPr="00214449">
              <w:rPr>
                <w:rFonts w:ascii="Unikurd Jino" w:hAnsi="Unikurd Jino" w:cs="Unikurd Jino" w:hint="eastAsia"/>
                <w:sz w:val="24"/>
                <w:szCs w:val="24"/>
                <w:rtl/>
                <w:lang w:bidi="ar-QA"/>
              </w:rPr>
              <w:t>بات</w:t>
            </w:r>
            <w:r w:rsidRPr="00214449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 xml:space="preserve"> انور على</w:t>
            </w:r>
          </w:p>
        </w:tc>
      </w:tr>
      <w:tr w:rsidR="00EA60D9" w14:paraId="4D647CB0" w14:textId="77777777" w:rsidTr="00D7381C">
        <w:trPr>
          <w:jc w:val="center"/>
        </w:trPr>
        <w:tc>
          <w:tcPr>
            <w:tcW w:w="856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06C60B06" w14:textId="26F5A154" w:rsidR="00EA60D9" w:rsidRDefault="0068172A" w:rsidP="0068172A">
            <w:pPr>
              <w:bidi/>
              <w:jc w:val="center"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8</w:t>
            </w:r>
          </w:p>
        </w:tc>
        <w:tc>
          <w:tcPr>
            <w:tcW w:w="2966" w:type="dxa"/>
            <w:tcBorders>
              <w:top w:val="single" w:sz="18" w:space="0" w:color="000000"/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76A1A085" w14:textId="2C9EE78A" w:rsidR="00EA60D9" w:rsidRPr="00F44BAB" w:rsidRDefault="00EA60D9" w:rsidP="00EA60D9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F44BAB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سمي</w:t>
            </w:r>
            <w:r w:rsidRPr="00F44BAB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ە</w:t>
            </w:r>
            <w:r w:rsidRPr="00F44BAB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 xml:space="preserve"> حبيب خدر</w:t>
            </w:r>
          </w:p>
        </w:tc>
        <w:tc>
          <w:tcPr>
            <w:tcW w:w="3451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31981780" w14:textId="67256E06" w:rsidR="00EA60D9" w:rsidRDefault="00EA60D9" w:rsidP="00EA60D9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پ.ی.</w:t>
            </w:r>
            <w:r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د.سامان محسن عبدالکریم</w:t>
            </w:r>
          </w:p>
        </w:tc>
        <w:tc>
          <w:tcPr>
            <w:tcW w:w="3451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32CA6A89" w14:textId="350BC3E7" w:rsidR="00EA60D9" w:rsidRDefault="001D1795" w:rsidP="00EA60D9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</w:t>
            </w:r>
            <w:r w:rsidR="00DF0C31" w:rsidRPr="00DF0C31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.د.کلثوم عساف مولود</w:t>
            </w:r>
          </w:p>
        </w:tc>
        <w:tc>
          <w:tcPr>
            <w:tcW w:w="3451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1A65C5DD" w14:textId="3E2EB4F7" w:rsidR="00EA60D9" w:rsidRDefault="00DF0C31" w:rsidP="00EA60D9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DF0C31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د.س</w:t>
            </w:r>
            <w:r w:rsidRPr="00DF0C31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ە</w:t>
            </w:r>
            <w:r w:rsidRPr="00DF0C31">
              <w:rPr>
                <w:rFonts w:ascii="Unikurd Jino" w:hAnsi="Unikurd Jino" w:cs="Unikurd Jino" w:hint="eastAsia"/>
                <w:sz w:val="24"/>
                <w:szCs w:val="24"/>
                <w:rtl/>
                <w:lang w:bidi="ar-QA"/>
              </w:rPr>
              <w:t>رو</w:t>
            </w:r>
            <w:r w:rsidRPr="00DF0C31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ە</w:t>
            </w:r>
            <w:r w:rsidRPr="00DF0C31">
              <w:rPr>
                <w:rFonts w:ascii="Unikurd Jino" w:hAnsi="Unikurd Jino" w:cs="Unikurd Jino" w:hint="eastAsia"/>
                <w:sz w:val="24"/>
                <w:szCs w:val="24"/>
                <w:rtl/>
                <w:lang w:bidi="ar-QA"/>
              </w:rPr>
              <w:t>ر</w:t>
            </w:r>
            <w:r w:rsidRPr="00DF0C31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 xml:space="preserve"> نوزاد جعفر</w:t>
            </w:r>
          </w:p>
        </w:tc>
      </w:tr>
      <w:tr w:rsidR="00EA60D9" w14:paraId="5839D2BB" w14:textId="77777777" w:rsidTr="00A91FB7">
        <w:trPr>
          <w:jc w:val="center"/>
        </w:trPr>
        <w:tc>
          <w:tcPr>
            <w:tcW w:w="856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231037C4" w14:textId="2AF59C5F" w:rsidR="00EA60D9" w:rsidRDefault="0068172A" w:rsidP="0068172A">
            <w:pPr>
              <w:bidi/>
              <w:jc w:val="center"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bookmarkStart w:id="2" w:name="_Hlk116563248"/>
            <w:r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9</w:t>
            </w:r>
          </w:p>
        </w:tc>
        <w:tc>
          <w:tcPr>
            <w:tcW w:w="2966" w:type="dxa"/>
            <w:tcBorders>
              <w:top w:val="single" w:sz="4" w:space="0" w:color="000000"/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40382D26" w14:textId="6551D4A1" w:rsidR="00EA60D9" w:rsidRPr="00F44BAB" w:rsidRDefault="00EA60D9" w:rsidP="00EA60D9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F44BAB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فردوس كيفى عمر</w:t>
            </w:r>
          </w:p>
        </w:tc>
        <w:tc>
          <w:tcPr>
            <w:tcW w:w="3451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4628E791" w14:textId="0F5701B4" w:rsidR="00EA60D9" w:rsidRDefault="00EA60D9" w:rsidP="00EA60D9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پ.ی.</w:t>
            </w:r>
            <w:r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د.سامان محسن عبدالکریم</w:t>
            </w:r>
          </w:p>
        </w:tc>
        <w:tc>
          <w:tcPr>
            <w:tcW w:w="3451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2A487A92" w14:textId="43ABF2CB" w:rsidR="00EA60D9" w:rsidRDefault="00DF0C31" w:rsidP="00EA60D9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DF0C31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.د.نادر مصطف</w:t>
            </w:r>
            <w:r w:rsidRPr="00DF0C31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ی</w:t>
            </w:r>
            <w:r w:rsidRPr="00DF0C31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 xml:space="preserve"> نان</w:t>
            </w:r>
            <w:r w:rsidRPr="00DF0C31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ە</w:t>
            </w:r>
            <w:r w:rsidRPr="00DF0C31">
              <w:rPr>
                <w:rFonts w:ascii="Unikurd Jino" w:hAnsi="Unikurd Jino" w:cs="Unikurd Jino" w:hint="eastAsia"/>
                <w:sz w:val="24"/>
                <w:szCs w:val="24"/>
                <w:rtl/>
                <w:lang w:bidi="ar-QA"/>
              </w:rPr>
              <w:t>ک</w:t>
            </w:r>
            <w:r w:rsidRPr="00DF0C31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ە</w:t>
            </w:r>
            <w:r w:rsidRPr="00DF0C31">
              <w:rPr>
                <w:rFonts w:ascii="Unikurd Jino" w:hAnsi="Unikurd Jino" w:cs="Unikurd Jino" w:hint="eastAsia"/>
                <w:sz w:val="24"/>
                <w:szCs w:val="24"/>
                <w:rtl/>
                <w:lang w:bidi="ar-QA"/>
              </w:rPr>
              <w:t>ل</w:t>
            </w:r>
            <w:r w:rsidRPr="00DF0C31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ی</w:t>
            </w:r>
          </w:p>
        </w:tc>
        <w:tc>
          <w:tcPr>
            <w:tcW w:w="3451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39930529" w14:textId="5BF32FE3" w:rsidR="00EA60D9" w:rsidRDefault="00EA60D9" w:rsidP="00EA60D9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EA60D9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.د. خ</w:t>
            </w:r>
            <w:r w:rsidRPr="00EA60D9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ە</w:t>
            </w:r>
            <w:r w:rsidRPr="00EA60D9">
              <w:rPr>
                <w:rFonts w:ascii="Unikurd Jino" w:hAnsi="Unikurd Jino" w:cs="Unikurd Jino" w:hint="eastAsia"/>
                <w:sz w:val="24"/>
                <w:szCs w:val="24"/>
                <w:rtl/>
                <w:lang w:bidi="ar-QA"/>
              </w:rPr>
              <w:t>بات</w:t>
            </w:r>
            <w:r w:rsidRPr="00EA60D9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 xml:space="preserve"> انور على</w:t>
            </w:r>
          </w:p>
        </w:tc>
      </w:tr>
      <w:bookmarkEnd w:id="2"/>
      <w:tr w:rsidR="00EA60D9" w14:paraId="2A7BE494" w14:textId="77777777" w:rsidTr="00F95E16">
        <w:trPr>
          <w:jc w:val="center"/>
        </w:trPr>
        <w:tc>
          <w:tcPr>
            <w:tcW w:w="856" w:type="dxa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3D61FA79" w14:textId="7998B895" w:rsidR="00EA60D9" w:rsidRDefault="0068172A" w:rsidP="0068172A">
            <w:pPr>
              <w:bidi/>
              <w:jc w:val="center"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10</w:t>
            </w:r>
          </w:p>
        </w:tc>
        <w:tc>
          <w:tcPr>
            <w:tcW w:w="2966" w:type="dxa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72D2D01E" w14:textId="1F81F406" w:rsidR="00EA60D9" w:rsidRPr="00712A70" w:rsidRDefault="00EA60D9" w:rsidP="00EA60D9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CF6851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ه</w:t>
            </w:r>
            <w:r w:rsidRPr="00CF6851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ێ</w:t>
            </w:r>
            <w:r w:rsidRPr="00CF6851">
              <w:rPr>
                <w:rFonts w:ascii="Unikurd Jino" w:hAnsi="Unikurd Jino" w:cs="Unikurd Jino" w:hint="eastAsia"/>
                <w:sz w:val="24"/>
                <w:szCs w:val="24"/>
                <w:rtl/>
                <w:lang w:bidi="ar-QA"/>
              </w:rPr>
              <w:t>لين</w:t>
            </w:r>
            <w:r w:rsidRPr="00CF6851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 xml:space="preserve"> هاشم رسول</w:t>
            </w:r>
          </w:p>
        </w:tc>
        <w:tc>
          <w:tcPr>
            <w:tcW w:w="3451" w:type="dxa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1C86F8C6" w14:textId="77777777" w:rsidR="00EA60D9" w:rsidRPr="00EA4B27" w:rsidRDefault="00EA60D9" w:rsidP="00EA60D9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د.سەروەر نوزاد جعفر</w:t>
            </w:r>
          </w:p>
        </w:tc>
        <w:tc>
          <w:tcPr>
            <w:tcW w:w="3451" w:type="dxa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010290BC" w14:textId="2B349F1C" w:rsidR="00EA60D9" w:rsidRPr="00EA4B27" w:rsidRDefault="00EA60D9" w:rsidP="00EA60D9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5546D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.د.نادر مصطف</w:t>
            </w:r>
            <w:r w:rsidRPr="005546D7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ی</w:t>
            </w:r>
            <w:r w:rsidRPr="005546D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 xml:space="preserve"> نان</w:t>
            </w:r>
            <w:r w:rsidRPr="005546D7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ە</w:t>
            </w:r>
            <w:r w:rsidRPr="005546D7">
              <w:rPr>
                <w:rFonts w:ascii="Unikurd Jino" w:hAnsi="Unikurd Jino" w:cs="Unikurd Jino" w:hint="eastAsia"/>
                <w:sz w:val="24"/>
                <w:szCs w:val="24"/>
                <w:rtl/>
                <w:lang w:bidi="ar-QA"/>
              </w:rPr>
              <w:t>ک</w:t>
            </w:r>
            <w:r w:rsidRPr="005546D7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ە</w:t>
            </w:r>
            <w:r w:rsidRPr="005546D7">
              <w:rPr>
                <w:rFonts w:ascii="Unikurd Jino" w:hAnsi="Unikurd Jino" w:cs="Unikurd Jino" w:hint="eastAsia"/>
                <w:sz w:val="24"/>
                <w:szCs w:val="24"/>
                <w:rtl/>
                <w:lang w:bidi="ar-QA"/>
              </w:rPr>
              <w:t>ل</w:t>
            </w:r>
            <w:r w:rsidRPr="005546D7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ی</w:t>
            </w:r>
          </w:p>
        </w:tc>
        <w:tc>
          <w:tcPr>
            <w:tcW w:w="3451" w:type="dxa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5A7736BD" w14:textId="77777777" w:rsidR="00EA60D9" w:rsidRPr="00EA4B27" w:rsidRDefault="00EA60D9" w:rsidP="00EA60D9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پ.ی.</w:t>
            </w:r>
            <w:r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د.سامان محسن عبدالکریم</w:t>
            </w:r>
          </w:p>
        </w:tc>
      </w:tr>
      <w:tr w:rsidR="00EA60D9" w14:paraId="36DDA197" w14:textId="77777777" w:rsidTr="008C1347">
        <w:trPr>
          <w:trHeight w:val="185"/>
          <w:jc w:val="center"/>
        </w:trPr>
        <w:tc>
          <w:tcPr>
            <w:tcW w:w="856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6DFCC0A1" w14:textId="46FAF3A5" w:rsidR="00EA60D9" w:rsidRDefault="0068172A" w:rsidP="0068172A">
            <w:pPr>
              <w:bidi/>
              <w:jc w:val="center"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11</w:t>
            </w:r>
          </w:p>
        </w:tc>
        <w:tc>
          <w:tcPr>
            <w:tcW w:w="2966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1476C98A" w14:textId="089004FA" w:rsidR="00EA60D9" w:rsidRPr="00712A70" w:rsidRDefault="00EA60D9" w:rsidP="00EA60D9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CF6851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زين</w:t>
            </w:r>
            <w:r w:rsidRPr="00CF6851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ە</w:t>
            </w:r>
            <w:r w:rsidRPr="00CF6851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 xml:space="preserve"> محمد ابراهيم</w:t>
            </w:r>
          </w:p>
        </w:tc>
        <w:tc>
          <w:tcPr>
            <w:tcW w:w="3451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2C1E8016" w14:textId="77777777" w:rsidR="00EA60D9" w:rsidRPr="00EA4B27" w:rsidRDefault="00EA60D9" w:rsidP="00EA60D9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د.سەروەر نوزاد جعفر</w:t>
            </w:r>
          </w:p>
        </w:tc>
        <w:tc>
          <w:tcPr>
            <w:tcW w:w="3451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29249460" w14:textId="2DB145CD" w:rsidR="00EA60D9" w:rsidRPr="00EA4B27" w:rsidRDefault="00DF0C31" w:rsidP="00EA60D9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DF0C31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.د. خ</w:t>
            </w:r>
            <w:r w:rsidRPr="00DF0C31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ە</w:t>
            </w:r>
            <w:r w:rsidRPr="00DF0C31">
              <w:rPr>
                <w:rFonts w:ascii="Unikurd Jino" w:hAnsi="Unikurd Jino" w:cs="Unikurd Jino" w:hint="eastAsia"/>
                <w:sz w:val="24"/>
                <w:szCs w:val="24"/>
                <w:rtl/>
                <w:lang w:bidi="ar-QA"/>
              </w:rPr>
              <w:t>بات</w:t>
            </w:r>
            <w:r w:rsidRPr="00DF0C31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 xml:space="preserve"> انور على</w:t>
            </w:r>
          </w:p>
        </w:tc>
        <w:tc>
          <w:tcPr>
            <w:tcW w:w="3451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7B5CEC2E" w14:textId="0B84DB17" w:rsidR="00EA60D9" w:rsidRPr="00EA4B27" w:rsidRDefault="001D1795" w:rsidP="00EA60D9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</w:t>
            </w:r>
            <w:r w:rsidR="00DF0C31" w:rsidRPr="00DF0C31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.د.کلثوم عساف مولود</w:t>
            </w:r>
          </w:p>
        </w:tc>
      </w:tr>
    </w:tbl>
    <w:p w14:paraId="6F8CE183" w14:textId="77777777" w:rsidR="008C1347" w:rsidRPr="002120C7" w:rsidRDefault="008C1347" w:rsidP="008C1347">
      <w:pPr>
        <w:bidi/>
        <w:spacing w:after="120" w:line="240" w:lineRule="auto"/>
        <w:jc w:val="center"/>
        <w:rPr>
          <w:rFonts w:ascii="Unikurd Jino" w:hAnsi="Unikurd Jino" w:cs="Unikurd Jino"/>
          <w:sz w:val="14"/>
          <w:szCs w:val="14"/>
          <w:rtl/>
          <w:lang w:bidi="ar-QA"/>
        </w:rPr>
      </w:pPr>
    </w:p>
    <w:p w14:paraId="0AB45F9F" w14:textId="77777777" w:rsidR="00224DDF" w:rsidRPr="004A6EED" w:rsidRDefault="00224DDF" w:rsidP="00DF333B">
      <w:pPr>
        <w:pStyle w:val="ListParagraph"/>
        <w:bidi/>
        <w:spacing w:after="120" w:line="240" w:lineRule="auto"/>
        <w:jc w:val="center"/>
        <w:rPr>
          <w:sz w:val="2"/>
          <w:szCs w:val="2"/>
          <w:rtl/>
          <w:lang w:bidi="ar-QA"/>
        </w:rPr>
      </w:pPr>
    </w:p>
    <w:p w14:paraId="44C50225" w14:textId="6DF0D2F9" w:rsidR="004545E0" w:rsidRDefault="00224DDF" w:rsidP="004A6EED">
      <w:pPr>
        <w:bidi/>
        <w:spacing w:after="0" w:line="240" w:lineRule="auto"/>
        <w:rPr>
          <w:sz w:val="28"/>
          <w:szCs w:val="28"/>
          <w:rtl/>
          <w:lang w:bidi="ar-QA"/>
        </w:rPr>
      </w:pPr>
      <w:r>
        <w:rPr>
          <w:sz w:val="28"/>
          <w:szCs w:val="28"/>
          <w:rtl/>
          <w:lang w:bidi="ar-QA"/>
        </w:rPr>
        <w:tab/>
      </w:r>
    </w:p>
    <w:p w14:paraId="4ADA7E7C" w14:textId="0A8B3827" w:rsidR="009F3EA9" w:rsidRDefault="009F3EA9" w:rsidP="009F3EA9">
      <w:pPr>
        <w:bidi/>
        <w:spacing w:after="0" w:line="240" w:lineRule="auto"/>
        <w:rPr>
          <w:sz w:val="28"/>
          <w:szCs w:val="28"/>
          <w:rtl/>
          <w:lang w:bidi="ar-QA"/>
        </w:rPr>
      </w:pPr>
    </w:p>
    <w:p w14:paraId="19F5E765" w14:textId="09BABC27" w:rsidR="00EA60D9" w:rsidRDefault="00EA60D9" w:rsidP="00EA60D9">
      <w:pPr>
        <w:bidi/>
        <w:spacing w:after="0" w:line="240" w:lineRule="auto"/>
        <w:rPr>
          <w:sz w:val="28"/>
          <w:szCs w:val="28"/>
          <w:rtl/>
          <w:lang w:bidi="ar-QA"/>
        </w:rPr>
      </w:pPr>
    </w:p>
    <w:p w14:paraId="5BD0C8F5" w14:textId="73BA3FF5" w:rsidR="00EA60D9" w:rsidRDefault="00EA60D9" w:rsidP="00EA60D9">
      <w:pPr>
        <w:bidi/>
        <w:spacing w:after="0" w:line="240" w:lineRule="auto"/>
        <w:rPr>
          <w:sz w:val="28"/>
          <w:szCs w:val="28"/>
          <w:rtl/>
          <w:lang w:bidi="ar-QA"/>
        </w:rPr>
      </w:pPr>
    </w:p>
    <w:p w14:paraId="4B349BDB" w14:textId="3C4BF228" w:rsidR="00EA60D9" w:rsidRDefault="00EA60D9" w:rsidP="00EA60D9">
      <w:pPr>
        <w:bidi/>
        <w:spacing w:after="0" w:line="240" w:lineRule="auto"/>
        <w:rPr>
          <w:sz w:val="28"/>
          <w:szCs w:val="28"/>
          <w:rtl/>
          <w:lang w:bidi="ar-QA"/>
        </w:rPr>
      </w:pPr>
    </w:p>
    <w:p w14:paraId="4895BAF4" w14:textId="3331F4FD" w:rsidR="00EA60D9" w:rsidRDefault="00EA60D9" w:rsidP="00EA60D9">
      <w:pPr>
        <w:bidi/>
        <w:spacing w:after="0" w:line="240" w:lineRule="auto"/>
        <w:rPr>
          <w:sz w:val="28"/>
          <w:szCs w:val="28"/>
          <w:rtl/>
          <w:lang w:bidi="ar-QA"/>
        </w:rPr>
      </w:pPr>
    </w:p>
    <w:p w14:paraId="1E90594A" w14:textId="22BE3B62" w:rsidR="00EA60D9" w:rsidRDefault="00EA60D9" w:rsidP="00EA60D9">
      <w:pPr>
        <w:bidi/>
        <w:spacing w:after="0" w:line="240" w:lineRule="auto"/>
        <w:rPr>
          <w:sz w:val="28"/>
          <w:szCs w:val="28"/>
          <w:rtl/>
          <w:lang w:bidi="ar-QA"/>
        </w:rPr>
      </w:pPr>
    </w:p>
    <w:p w14:paraId="76F8EDB9" w14:textId="77777777" w:rsidR="00EA60D9" w:rsidRDefault="00EA60D9" w:rsidP="00EA60D9">
      <w:pPr>
        <w:bidi/>
        <w:spacing w:after="0" w:line="240" w:lineRule="auto"/>
        <w:rPr>
          <w:sz w:val="28"/>
          <w:szCs w:val="28"/>
          <w:rtl/>
          <w:lang w:bidi="ar-QA"/>
        </w:rPr>
      </w:pPr>
    </w:p>
    <w:p w14:paraId="3955198C" w14:textId="10C1E68E" w:rsidR="009F3EA9" w:rsidRDefault="009F3EA9" w:rsidP="009F3EA9">
      <w:pPr>
        <w:bidi/>
        <w:spacing w:after="0" w:line="240" w:lineRule="auto"/>
        <w:rPr>
          <w:sz w:val="28"/>
          <w:szCs w:val="28"/>
          <w:rtl/>
          <w:lang w:bidi="ar-QA"/>
        </w:rPr>
      </w:pPr>
    </w:p>
    <w:p w14:paraId="79B68F21" w14:textId="6B9DD202" w:rsidR="009F3EA9" w:rsidRDefault="009F3EA9" w:rsidP="009F3EA9">
      <w:pPr>
        <w:bidi/>
        <w:spacing w:after="0" w:line="240" w:lineRule="auto"/>
        <w:rPr>
          <w:sz w:val="28"/>
          <w:szCs w:val="28"/>
          <w:rtl/>
          <w:lang w:bidi="ar-QA"/>
        </w:rPr>
      </w:pPr>
    </w:p>
    <w:p w14:paraId="208E7BA8" w14:textId="152AA949" w:rsidR="009F3EA9" w:rsidRDefault="009F3EA9" w:rsidP="009F3EA9">
      <w:pPr>
        <w:bidi/>
        <w:spacing w:after="0" w:line="240" w:lineRule="auto"/>
        <w:rPr>
          <w:sz w:val="28"/>
          <w:szCs w:val="28"/>
          <w:rtl/>
          <w:lang w:bidi="ar-QA"/>
        </w:rPr>
      </w:pPr>
    </w:p>
    <w:p w14:paraId="28C76E9F" w14:textId="05EB7FA4" w:rsidR="009F3EA9" w:rsidRDefault="009F3EA9" w:rsidP="009F3EA9">
      <w:pPr>
        <w:bidi/>
        <w:spacing w:after="0" w:line="240" w:lineRule="auto"/>
        <w:rPr>
          <w:sz w:val="28"/>
          <w:szCs w:val="28"/>
          <w:lang w:bidi="ar-QA"/>
        </w:rPr>
      </w:pPr>
    </w:p>
    <w:p w14:paraId="368C5AB2" w14:textId="41802745" w:rsidR="009F3EA9" w:rsidRDefault="009F3EA9" w:rsidP="009F3EA9">
      <w:pPr>
        <w:bidi/>
        <w:spacing w:after="0" w:line="240" w:lineRule="auto"/>
        <w:rPr>
          <w:sz w:val="28"/>
          <w:szCs w:val="28"/>
          <w:rtl/>
          <w:lang w:bidi="ar-QA"/>
        </w:rPr>
      </w:pPr>
    </w:p>
    <w:p w14:paraId="6C6F5C47" w14:textId="34A2E3B6" w:rsidR="009F3EA9" w:rsidRPr="00C54EE1" w:rsidRDefault="00064A17" w:rsidP="00064A17">
      <w:pPr>
        <w:bidi/>
        <w:spacing w:after="0" w:line="240" w:lineRule="auto"/>
        <w:jc w:val="center"/>
        <w:rPr>
          <w:b/>
          <w:bCs/>
          <w:sz w:val="36"/>
          <w:szCs w:val="36"/>
          <w:rtl/>
          <w:lang w:bidi="ar-QA"/>
        </w:rPr>
      </w:pPr>
      <w:r w:rsidRPr="00C54EE1">
        <w:rPr>
          <w:rFonts w:cs="Arial" w:hint="cs"/>
          <w:b/>
          <w:bCs/>
          <w:sz w:val="36"/>
          <w:szCs w:val="36"/>
          <w:rtl/>
          <w:lang w:bidi="ku-Arab-IQ"/>
        </w:rPr>
        <w:t>٧</w:t>
      </w:r>
      <w:r w:rsidRPr="00C54EE1">
        <w:rPr>
          <w:rFonts w:cs="Arial"/>
          <w:b/>
          <w:bCs/>
          <w:sz w:val="36"/>
          <w:szCs w:val="36"/>
          <w:rtl/>
          <w:lang w:bidi="ar-QA"/>
        </w:rPr>
        <w:t>. ل</w:t>
      </w:r>
      <w:r w:rsidRPr="00C54EE1">
        <w:rPr>
          <w:rFonts w:cs="Arial" w:hint="cs"/>
          <w:b/>
          <w:bCs/>
          <w:sz w:val="36"/>
          <w:szCs w:val="36"/>
          <w:rtl/>
          <w:lang w:bidi="ar-QA"/>
        </w:rPr>
        <w:t>ێ</w:t>
      </w:r>
      <w:r w:rsidRPr="00C54EE1">
        <w:rPr>
          <w:rFonts w:cs="Arial" w:hint="eastAsia"/>
          <w:b/>
          <w:bCs/>
          <w:sz w:val="36"/>
          <w:szCs w:val="36"/>
          <w:rtl/>
          <w:lang w:bidi="ar-QA"/>
        </w:rPr>
        <w:t>ژن</w:t>
      </w:r>
      <w:r w:rsidRPr="00C54EE1">
        <w:rPr>
          <w:rFonts w:cs="Arial" w:hint="cs"/>
          <w:b/>
          <w:bCs/>
          <w:sz w:val="36"/>
          <w:szCs w:val="36"/>
          <w:rtl/>
          <w:lang w:bidi="ar-QA"/>
        </w:rPr>
        <w:t>ەی</w:t>
      </w:r>
      <w:r w:rsidRPr="00C54EE1">
        <w:rPr>
          <w:rFonts w:cs="Arial"/>
          <w:b/>
          <w:bCs/>
          <w:sz w:val="36"/>
          <w:szCs w:val="36"/>
          <w:rtl/>
          <w:lang w:bidi="ar-QA"/>
        </w:rPr>
        <w:t xml:space="preserve"> پسپ</w:t>
      </w:r>
      <w:r w:rsidRPr="00C54EE1">
        <w:rPr>
          <w:rFonts w:cs="Arial" w:hint="cs"/>
          <w:b/>
          <w:bCs/>
          <w:sz w:val="36"/>
          <w:szCs w:val="36"/>
          <w:rtl/>
          <w:lang w:bidi="ar-QA"/>
        </w:rPr>
        <w:t>ۆ</w:t>
      </w:r>
      <w:r w:rsidRPr="00C54EE1">
        <w:rPr>
          <w:rFonts w:cs="Arial" w:hint="eastAsia"/>
          <w:b/>
          <w:bCs/>
          <w:sz w:val="36"/>
          <w:szCs w:val="36"/>
          <w:rtl/>
          <w:lang w:bidi="ar-QA"/>
        </w:rPr>
        <w:t>ر</w:t>
      </w:r>
      <w:r w:rsidRPr="00C54EE1">
        <w:rPr>
          <w:rFonts w:cs="Arial" w:hint="cs"/>
          <w:b/>
          <w:bCs/>
          <w:sz w:val="36"/>
          <w:szCs w:val="36"/>
          <w:rtl/>
          <w:lang w:bidi="ar-QA"/>
        </w:rPr>
        <w:t>ی</w:t>
      </w:r>
      <w:r w:rsidRPr="00C54EE1">
        <w:rPr>
          <w:rFonts w:cs="Arial"/>
          <w:b/>
          <w:bCs/>
          <w:sz w:val="36"/>
          <w:szCs w:val="36"/>
          <w:rtl/>
          <w:lang w:bidi="ar-QA"/>
        </w:rPr>
        <w:t xml:space="preserve"> </w:t>
      </w:r>
      <w:r w:rsidRPr="00C54EE1">
        <w:rPr>
          <w:rFonts w:cs="Arial" w:hint="cs"/>
          <w:b/>
          <w:bCs/>
          <w:sz w:val="36"/>
          <w:szCs w:val="36"/>
          <w:rtl/>
          <w:lang w:bidi="ar-QA"/>
        </w:rPr>
        <w:t>ژینگە</w:t>
      </w:r>
      <w:r w:rsidRPr="00C54EE1">
        <w:rPr>
          <w:rFonts w:cs="Arial"/>
          <w:b/>
          <w:bCs/>
          <w:sz w:val="36"/>
          <w:szCs w:val="36"/>
          <w:rtl/>
          <w:lang w:bidi="ar-QA"/>
        </w:rPr>
        <w:t xml:space="preserve"> (س</w:t>
      </w:r>
      <w:r w:rsidRPr="00C54EE1">
        <w:rPr>
          <w:rFonts w:cs="Arial" w:hint="cs"/>
          <w:b/>
          <w:bCs/>
          <w:sz w:val="36"/>
          <w:szCs w:val="36"/>
          <w:rtl/>
          <w:lang w:bidi="ar-QA"/>
        </w:rPr>
        <w:t>ە</w:t>
      </w:r>
      <w:r w:rsidRPr="00C54EE1">
        <w:rPr>
          <w:rFonts w:cs="Arial" w:hint="eastAsia"/>
          <w:b/>
          <w:bCs/>
          <w:sz w:val="36"/>
          <w:szCs w:val="36"/>
          <w:rtl/>
          <w:lang w:bidi="ar-QA"/>
        </w:rPr>
        <w:t>ر</w:t>
      </w:r>
      <w:r w:rsidRPr="00C54EE1">
        <w:rPr>
          <w:rFonts w:cs="Arial" w:hint="cs"/>
          <w:b/>
          <w:bCs/>
          <w:sz w:val="36"/>
          <w:szCs w:val="36"/>
          <w:rtl/>
          <w:lang w:bidi="ar-QA"/>
        </w:rPr>
        <w:t>ۆ</w:t>
      </w:r>
      <w:r w:rsidRPr="00C54EE1">
        <w:rPr>
          <w:rFonts w:cs="Arial" w:hint="eastAsia"/>
          <w:b/>
          <w:bCs/>
          <w:sz w:val="36"/>
          <w:szCs w:val="36"/>
          <w:rtl/>
          <w:lang w:bidi="ar-QA"/>
        </w:rPr>
        <w:t>ک</w:t>
      </w:r>
      <w:r w:rsidRPr="00C54EE1">
        <w:rPr>
          <w:rFonts w:cs="Arial" w:hint="cs"/>
          <w:b/>
          <w:bCs/>
          <w:sz w:val="36"/>
          <w:szCs w:val="36"/>
          <w:rtl/>
          <w:lang w:bidi="ar-QA"/>
        </w:rPr>
        <w:t>ی</w:t>
      </w:r>
      <w:r w:rsidRPr="00C54EE1">
        <w:rPr>
          <w:rFonts w:cs="Arial"/>
          <w:b/>
          <w:bCs/>
          <w:sz w:val="36"/>
          <w:szCs w:val="36"/>
          <w:rtl/>
          <w:lang w:bidi="ar-QA"/>
        </w:rPr>
        <w:t xml:space="preserve"> ل</w:t>
      </w:r>
      <w:r w:rsidRPr="00C54EE1">
        <w:rPr>
          <w:rFonts w:cs="Arial" w:hint="cs"/>
          <w:b/>
          <w:bCs/>
          <w:sz w:val="36"/>
          <w:szCs w:val="36"/>
          <w:rtl/>
          <w:lang w:bidi="ar-QA"/>
        </w:rPr>
        <w:t>ێ</w:t>
      </w:r>
      <w:r w:rsidRPr="00C54EE1">
        <w:rPr>
          <w:rFonts w:cs="Arial" w:hint="eastAsia"/>
          <w:b/>
          <w:bCs/>
          <w:sz w:val="36"/>
          <w:szCs w:val="36"/>
          <w:rtl/>
          <w:lang w:bidi="ar-QA"/>
        </w:rPr>
        <w:t>ژن</w:t>
      </w:r>
      <w:r w:rsidRPr="00C54EE1">
        <w:rPr>
          <w:rFonts w:cs="Arial" w:hint="cs"/>
          <w:b/>
          <w:bCs/>
          <w:sz w:val="36"/>
          <w:szCs w:val="36"/>
          <w:rtl/>
          <w:lang w:bidi="ar-QA"/>
        </w:rPr>
        <w:t>ە</w:t>
      </w:r>
      <w:r w:rsidRPr="00C54EE1">
        <w:rPr>
          <w:rFonts w:cs="Arial"/>
          <w:b/>
          <w:bCs/>
          <w:sz w:val="36"/>
          <w:szCs w:val="36"/>
          <w:rtl/>
          <w:lang w:bidi="ar-QA"/>
        </w:rPr>
        <w:t xml:space="preserve"> پ.</w:t>
      </w:r>
      <w:r w:rsidRPr="00C54EE1">
        <w:rPr>
          <w:rFonts w:cs="Arial" w:hint="cs"/>
          <w:b/>
          <w:bCs/>
          <w:sz w:val="36"/>
          <w:szCs w:val="36"/>
          <w:rtl/>
          <w:lang w:bidi="ar-QA"/>
        </w:rPr>
        <w:t>ی</w:t>
      </w:r>
      <w:r w:rsidRPr="00C54EE1">
        <w:rPr>
          <w:rFonts w:cs="Arial"/>
          <w:b/>
          <w:bCs/>
          <w:sz w:val="36"/>
          <w:szCs w:val="36"/>
          <w:rtl/>
          <w:lang w:bidi="ar-QA"/>
        </w:rPr>
        <w:t>.د.ژ</w:t>
      </w:r>
      <w:r w:rsidRPr="00C54EE1">
        <w:rPr>
          <w:rFonts w:cs="Arial" w:hint="cs"/>
          <w:b/>
          <w:bCs/>
          <w:sz w:val="36"/>
          <w:szCs w:val="36"/>
          <w:rtl/>
          <w:lang w:bidi="ar-QA"/>
        </w:rPr>
        <w:t>ی</w:t>
      </w:r>
      <w:r w:rsidRPr="00C54EE1">
        <w:rPr>
          <w:rFonts w:cs="Arial" w:hint="eastAsia"/>
          <w:b/>
          <w:bCs/>
          <w:sz w:val="36"/>
          <w:szCs w:val="36"/>
          <w:rtl/>
          <w:lang w:bidi="ar-QA"/>
        </w:rPr>
        <w:t>ان</w:t>
      </w:r>
      <w:r w:rsidRPr="00C54EE1">
        <w:rPr>
          <w:rFonts w:cs="Arial"/>
          <w:b/>
          <w:bCs/>
          <w:sz w:val="36"/>
          <w:szCs w:val="36"/>
          <w:rtl/>
          <w:lang w:bidi="ar-QA"/>
        </w:rPr>
        <w:t xml:space="preserve"> رش</w:t>
      </w:r>
      <w:r w:rsidRPr="00C54EE1">
        <w:rPr>
          <w:rFonts w:cs="Arial" w:hint="cs"/>
          <w:b/>
          <w:bCs/>
          <w:sz w:val="36"/>
          <w:szCs w:val="36"/>
          <w:rtl/>
          <w:lang w:bidi="ar-QA"/>
        </w:rPr>
        <w:t>ی</w:t>
      </w:r>
      <w:r w:rsidRPr="00C54EE1">
        <w:rPr>
          <w:rFonts w:cs="Arial" w:hint="eastAsia"/>
          <w:b/>
          <w:bCs/>
          <w:sz w:val="36"/>
          <w:szCs w:val="36"/>
          <w:rtl/>
          <w:lang w:bidi="ar-QA"/>
        </w:rPr>
        <w:t>د</w:t>
      </w:r>
      <w:r w:rsidRPr="00C54EE1">
        <w:rPr>
          <w:rFonts w:cs="Arial"/>
          <w:b/>
          <w:bCs/>
          <w:sz w:val="36"/>
          <w:szCs w:val="36"/>
          <w:rtl/>
          <w:lang w:bidi="ar-QA"/>
        </w:rPr>
        <w:t xml:space="preserve"> صالح)</w:t>
      </w:r>
    </w:p>
    <w:p w14:paraId="54F025CC" w14:textId="77777777" w:rsidR="0064758A" w:rsidRDefault="0064758A" w:rsidP="0064758A">
      <w:pPr>
        <w:bidi/>
        <w:spacing w:after="0" w:line="240" w:lineRule="auto"/>
        <w:rPr>
          <w:sz w:val="28"/>
          <w:szCs w:val="28"/>
          <w:rtl/>
          <w:lang w:bidi="ar-QA"/>
        </w:rPr>
      </w:pPr>
    </w:p>
    <w:tbl>
      <w:tblPr>
        <w:tblStyle w:val="TableGrid"/>
        <w:bidiVisual/>
        <w:tblW w:w="14175" w:type="dxa"/>
        <w:jc w:val="center"/>
        <w:tblLook w:val="04A0" w:firstRow="1" w:lastRow="0" w:firstColumn="1" w:lastColumn="0" w:noHBand="0" w:noVBand="1"/>
      </w:tblPr>
      <w:tblGrid>
        <w:gridCol w:w="856"/>
        <w:gridCol w:w="2966"/>
        <w:gridCol w:w="3451"/>
        <w:gridCol w:w="3451"/>
        <w:gridCol w:w="3451"/>
      </w:tblGrid>
      <w:tr w:rsidR="009F3EA9" w:rsidRPr="005428AB" w14:paraId="7DF8D18A" w14:textId="77777777" w:rsidTr="00A91FB7">
        <w:trPr>
          <w:jc w:val="center"/>
        </w:trPr>
        <w:tc>
          <w:tcPr>
            <w:tcW w:w="85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4D66B78D" w14:textId="77777777" w:rsidR="009F3EA9" w:rsidRPr="005428AB" w:rsidRDefault="009F3EA9" w:rsidP="00A91FB7">
            <w:pPr>
              <w:bidi/>
              <w:jc w:val="center"/>
              <w:rPr>
                <w:rFonts w:ascii="Unikurd Jino" w:hAnsi="Unikurd Jino" w:cs="Unikurd Jino"/>
                <w:rtl/>
                <w:lang w:bidi="ar-QA"/>
              </w:rPr>
            </w:pPr>
            <w:r w:rsidRPr="005428AB">
              <w:rPr>
                <w:rFonts w:ascii="Unikurd Jino" w:hAnsi="Unikurd Jino" w:cs="Unikurd Jino" w:hint="cs"/>
                <w:rtl/>
                <w:lang w:bidi="ar-QA"/>
              </w:rPr>
              <w:t>ز</w:t>
            </w:r>
          </w:p>
        </w:tc>
        <w:tc>
          <w:tcPr>
            <w:tcW w:w="296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789C7E27" w14:textId="77777777" w:rsidR="009F3EA9" w:rsidRPr="005428AB" w:rsidRDefault="009F3EA9" w:rsidP="00A91FB7">
            <w:pPr>
              <w:bidi/>
              <w:rPr>
                <w:rFonts w:ascii="Unikurd Jino" w:hAnsi="Unikurd Jino" w:cs="Unikurd Jino"/>
                <w:rtl/>
                <w:lang w:bidi="ar-QA"/>
              </w:rPr>
            </w:pPr>
            <w:r w:rsidRPr="005428AB">
              <w:rPr>
                <w:rFonts w:ascii="Unikurd Jino" w:hAnsi="Unikurd Jino" w:cs="Unikurd Jino" w:hint="cs"/>
                <w:rtl/>
                <w:lang w:bidi="ar-QA"/>
              </w:rPr>
              <w:t>ناوی قوتابی</w:t>
            </w:r>
          </w:p>
        </w:tc>
        <w:tc>
          <w:tcPr>
            <w:tcW w:w="345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26A08785" w14:textId="77777777" w:rsidR="009F3EA9" w:rsidRPr="005428AB" w:rsidRDefault="009F3EA9" w:rsidP="00A91FB7">
            <w:pPr>
              <w:bidi/>
              <w:jc w:val="center"/>
              <w:rPr>
                <w:rFonts w:ascii="Unikurd Jino" w:hAnsi="Unikurd Jino" w:cs="Unikurd Jino"/>
                <w:rtl/>
                <w:lang w:bidi="ar-QA"/>
              </w:rPr>
            </w:pPr>
            <w:r w:rsidRPr="005428AB">
              <w:rPr>
                <w:rFonts w:ascii="Unikurd Jino" w:hAnsi="Unikurd Jino" w:cs="Unikurd Jino" w:hint="cs"/>
                <w:rtl/>
                <w:lang w:bidi="ar-QA"/>
              </w:rPr>
              <w:t>ناوی سەرپەرشتیار</w:t>
            </w:r>
          </w:p>
        </w:tc>
        <w:tc>
          <w:tcPr>
            <w:tcW w:w="345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777BBBC6" w14:textId="77777777" w:rsidR="009F3EA9" w:rsidRPr="005428AB" w:rsidRDefault="009F3EA9" w:rsidP="00A91FB7">
            <w:pPr>
              <w:bidi/>
              <w:jc w:val="center"/>
              <w:rPr>
                <w:rFonts w:ascii="Unikurd Jino" w:hAnsi="Unikurd Jino" w:cs="Unikurd Jino"/>
                <w:rtl/>
                <w:lang w:bidi="ar-QA"/>
              </w:rPr>
            </w:pPr>
            <w:r w:rsidRPr="005428AB">
              <w:rPr>
                <w:rFonts w:ascii="Unikurd Jino" w:hAnsi="Unikurd Jino" w:cs="Unikurd Jino" w:hint="cs"/>
                <w:rtl/>
                <w:lang w:bidi="ar-QA"/>
              </w:rPr>
              <w:t>ناوی هەڵسەنگێنەری یەکەم</w:t>
            </w:r>
          </w:p>
        </w:tc>
        <w:tc>
          <w:tcPr>
            <w:tcW w:w="345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60DF9F8D" w14:textId="77777777" w:rsidR="009F3EA9" w:rsidRPr="005428AB" w:rsidRDefault="009F3EA9" w:rsidP="00A91FB7">
            <w:pPr>
              <w:bidi/>
              <w:jc w:val="center"/>
              <w:rPr>
                <w:rFonts w:ascii="Unikurd Jino" w:hAnsi="Unikurd Jino" w:cs="Unikurd Jino"/>
                <w:rtl/>
                <w:lang w:bidi="ar-QA"/>
              </w:rPr>
            </w:pPr>
            <w:r w:rsidRPr="005428AB">
              <w:rPr>
                <w:rFonts w:ascii="Unikurd Jino" w:hAnsi="Unikurd Jino" w:cs="Unikurd Jino" w:hint="cs"/>
                <w:rtl/>
                <w:lang w:bidi="ar-QA"/>
              </w:rPr>
              <w:t>ناوی هەڵسەنگێنەری دووەم</w:t>
            </w:r>
          </w:p>
        </w:tc>
      </w:tr>
      <w:tr w:rsidR="009F3EA9" w:rsidRPr="00CC70B0" w14:paraId="01A8A897" w14:textId="77777777" w:rsidTr="00A91FB7">
        <w:trPr>
          <w:jc w:val="center"/>
        </w:trPr>
        <w:tc>
          <w:tcPr>
            <w:tcW w:w="856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7F98CAC4" w14:textId="1E1F5AE7" w:rsidR="009F3EA9" w:rsidRPr="00EA4B27" w:rsidRDefault="00873C39" w:rsidP="00A91FB7">
            <w:pPr>
              <w:bidi/>
              <w:jc w:val="center"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١</w:t>
            </w:r>
          </w:p>
        </w:tc>
        <w:tc>
          <w:tcPr>
            <w:tcW w:w="2966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23A7AC0E" w14:textId="6E57886B" w:rsidR="009F3EA9" w:rsidRPr="002120C7" w:rsidRDefault="00873C39" w:rsidP="00A91FB7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873C39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سمي</w:t>
            </w:r>
            <w:r w:rsidRPr="00873C39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ە</w:t>
            </w:r>
            <w:r w:rsidRPr="00873C39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 xml:space="preserve"> مصطفى طاهر</w:t>
            </w:r>
          </w:p>
        </w:tc>
        <w:tc>
          <w:tcPr>
            <w:tcW w:w="3451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72804975" w14:textId="77777777" w:rsidR="009F3EA9" w:rsidRPr="00EA4B27" w:rsidRDefault="009F3EA9" w:rsidP="00A91FB7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bookmarkStart w:id="3" w:name="_Hlk116576415"/>
            <w:r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.ی.د.</w:t>
            </w:r>
            <w:r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ژیان رشید صالح</w:t>
            </w:r>
            <w:bookmarkEnd w:id="3"/>
          </w:p>
        </w:tc>
        <w:tc>
          <w:tcPr>
            <w:tcW w:w="3451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3E8F0C6F" w14:textId="6D7D106C" w:rsidR="009F3EA9" w:rsidRPr="00EA4B27" w:rsidRDefault="00595247" w:rsidP="00A91FB7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59524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د.عبدالله حمد عز</w:t>
            </w:r>
            <w:r w:rsidRPr="00595247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ی</w:t>
            </w:r>
            <w:r w:rsidRPr="00595247">
              <w:rPr>
                <w:rFonts w:ascii="Unikurd Jino" w:hAnsi="Unikurd Jino" w:cs="Unikurd Jino" w:hint="eastAsia"/>
                <w:sz w:val="24"/>
                <w:szCs w:val="24"/>
                <w:rtl/>
                <w:lang w:bidi="ar-QA"/>
              </w:rPr>
              <w:t>ز</w:t>
            </w:r>
          </w:p>
        </w:tc>
        <w:tc>
          <w:tcPr>
            <w:tcW w:w="3451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10DCCCC7" w14:textId="4DB26CD5" w:rsidR="009F3EA9" w:rsidRPr="00EA4B27" w:rsidRDefault="00595247" w:rsidP="00A91FB7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م.</w:t>
            </w:r>
            <w:r w:rsidRPr="0059524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خسر</w:t>
            </w:r>
            <w:r w:rsidRPr="00595247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ۆ</w:t>
            </w:r>
            <w:r w:rsidRPr="0059524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 xml:space="preserve"> عبدالرحمن</w:t>
            </w:r>
          </w:p>
        </w:tc>
      </w:tr>
      <w:tr w:rsidR="009F3EA9" w:rsidRPr="00CC70B0" w14:paraId="19102191" w14:textId="77777777" w:rsidTr="00A91FB7">
        <w:trPr>
          <w:jc w:val="center"/>
        </w:trPr>
        <w:tc>
          <w:tcPr>
            <w:tcW w:w="856" w:type="dxa"/>
            <w:tcBorders>
              <w:top w:val="single" w:sz="4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3E586878" w14:textId="784E26AD" w:rsidR="009F3EA9" w:rsidRDefault="00873C39" w:rsidP="00A91FB7">
            <w:pPr>
              <w:bidi/>
              <w:jc w:val="center"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٢</w:t>
            </w:r>
          </w:p>
        </w:tc>
        <w:tc>
          <w:tcPr>
            <w:tcW w:w="2966" w:type="dxa"/>
            <w:tcBorders>
              <w:top w:val="single" w:sz="4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60ACA599" w14:textId="4A7D649D" w:rsidR="009F3EA9" w:rsidRPr="002120C7" w:rsidRDefault="00873C39" w:rsidP="00A91FB7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873C39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ئا</w:t>
            </w:r>
            <w:r w:rsidRPr="00873C39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ڵ</w:t>
            </w:r>
            <w:r w:rsidRPr="00873C39">
              <w:rPr>
                <w:rFonts w:ascii="Unikurd Jino" w:hAnsi="Unikurd Jino" w:cs="Unikurd Jino" w:hint="eastAsia"/>
                <w:sz w:val="24"/>
                <w:szCs w:val="24"/>
                <w:rtl/>
                <w:lang w:bidi="ar-QA"/>
              </w:rPr>
              <w:t>ا</w:t>
            </w:r>
            <w:r w:rsidRPr="00873C39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 xml:space="preserve"> عامر يونس</w:t>
            </w:r>
          </w:p>
        </w:tc>
        <w:tc>
          <w:tcPr>
            <w:tcW w:w="3451" w:type="dxa"/>
            <w:tcBorders>
              <w:top w:val="single" w:sz="4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5A59DA5D" w14:textId="77777777" w:rsidR="009F3EA9" w:rsidRPr="00EA4B27" w:rsidRDefault="009F3EA9" w:rsidP="00A91FB7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.ی.د.</w:t>
            </w:r>
            <w:r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ژیان رشید صالح</w:t>
            </w:r>
          </w:p>
        </w:tc>
        <w:tc>
          <w:tcPr>
            <w:tcW w:w="3451" w:type="dxa"/>
            <w:tcBorders>
              <w:top w:val="single" w:sz="4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441AFE52" w14:textId="6D42D980" w:rsidR="009F3EA9" w:rsidRPr="00EA4B27" w:rsidRDefault="00595247" w:rsidP="00A91FB7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59524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م.ر</w:t>
            </w:r>
            <w:r w:rsidRPr="00595247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ێ</w:t>
            </w:r>
            <w:r w:rsidRPr="00595247">
              <w:rPr>
                <w:rFonts w:ascii="Unikurd Jino" w:hAnsi="Unikurd Jino" w:cs="Unikurd Jino" w:hint="eastAsia"/>
                <w:sz w:val="24"/>
                <w:szCs w:val="24"/>
                <w:rtl/>
                <w:lang w:bidi="ar-QA"/>
              </w:rPr>
              <w:t>بوار</w:t>
            </w:r>
            <w:r w:rsidRPr="0059524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 xml:space="preserve"> خدر ش</w:t>
            </w:r>
            <w:r w:rsidRPr="00595247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ێ</w:t>
            </w:r>
            <w:r w:rsidRPr="00595247">
              <w:rPr>
                <w:rFonts w:ascii="Unikurd Jino" w:hAnsi="Unikurd Jino" w:cs="Unikurd Jino" w:hint="eastAsia"/>
                <w:sz w:val="24"/>
                <w:szCs w:val="24"/>
                <w:rtl/>
                <w:lang w:bidi="ar-QA"/>
              </w:rPr>
              <w:t>خ</w:t>
            </w:r>
            <w:r w:rsidRPr="00595247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ە</w:t>
            </w:r>
          </w:p>
        </w:tc>
        <w:tc>
          <w:tcPr>
            <w:tcW w:w="3451" w:type="dxa"/>
            <w:tcBorders>
              <w:top w:val="single" w:sz="4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5A9B7624" w14:textId="77777777" w:rsidR="009F3EA9" w:rsidRPr="00EA4B27" w:rsidRDefault="009F3EA9" w:rsidP="00A91FB7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م.سانا کیفی نجم الدین</w:t>
            </w:r>
          </w:p>
        </w:tc>
      </w:tr>
      <w:tr w:rsidR="009F3EA9" w:rsidRPr="00CC70B0" w14:paraId="4F0254C5" w14:textId="77777777" w:rsidTr="00A91FB7">
        <w:trPr>
          <w:jc w:val="center"/>
        </w:trPr>
        <w:tc>
          <w:tcPr>
            <w:tcW w:w="856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1AE46D07" w14:textId="4054D8D9" w:rsidR="009F3EA9" w:rsidRPr="00EA4B27" w:rsidRDefault="00873C39" w:rsidP="00A91FB7">
            <w:pPr>
              <w:bidi/>
              <w:jc w:val="center"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٣</w:t>
            </w:r>
          </w:p>
        </w:tc>
        <w:tc>
          <w:tcPr>
            <w:tcW w:w="2966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4837659B" w14:textId="7391ED9A" w:rsidR="009F3EA9" w:rsidRPr="002120C7" w:rsidRDefault="00873C39" w:rsidP="00A91FB7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873C39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سروشت محمد حسن</w:t>
            </w:r>
          </w:p>
        </w:tc>
        <w:tc>
          <w:tcPr>
            <w:tcW w:w="3451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1041D0C4" w14:textId="77777777" w:rsidR="009F3EA9" w:rsidRPr="00EA4B27" w:rsidRDefault="009F3EA9" w:rsidP="00A91FB7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د.</w:t>
            </w:r>
            <w:r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عبدالله حمد عزیز</w:t>
            </w:r>
          </w:p>
        </w:tc>
        <w:tc>
          <w:tcPr>
            <w:tcW w:w="3451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47F2A06E" w14:textId="39642E0A" w:rsidR="009F3EA9" w:rsidRPr="00EA4B27" w:rsidRDefault="00DF0C31" w:rsidP="00A91FB7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DF0C31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د.تارا محمد حسن</w:t>
            </w:r>
          </w:p>
        </w:tc>
        <w:tc>
          <w:tcPr>
            <w:tcW w:w="3451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420182C3" w14:textId="77777777" w:rsidR="009F3EA9" w:rsidRPr="00EA4B27" w:rsidRDefault="009F3EA9" w:rsidP="00A91FB7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م.رێبوار خدر شێخە</w:t>
            </w:r>
          </w:p>
        </w:tc>
      </w:tr>
      <w:tr w:rsidR="009F3EA9" w:rsidRPr="00CC70B0" w14:paraId="2C83D5CB" w14:textId="77777777" w:rsidTr="00A91FB7">
        <w:trPr>
          <w:jc w:val="center"/>
        </w:trPr>
        <w:tc>
          <w:tcPr>
            <w:tcW w:w="856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277AF2EB" w14:textId="7617CF4E" w:rsidR="009F3EA9" w:rsidRDefault="00873C39" w:rsidP="00A91FB7">
            <w:pPr>
              <w:bidi/>
              <w:jc w:val="center"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lastRenderedPageBreak/>
              <w:t>٤</w:t>
            </w:r>
          </w:p>
        </w:tc>
        <w:tc>
          <w:tcPr>
            <w:tcW w:w="2966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32C5E3AF" w14:textId="1AB31376" w:rsidR="009F3EA9" w:rsidRPr="002120C7" w:rsidRDefault="00873C39" w:rsidP="00A91FB7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873C39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ريان حكيم مصطفى</w:t>
            </w:r>
          </w:p>
        </w:tc>
        <w:tc>
          <w:tcPr>
            <w:tcW w:w="3451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6CBC80E5" w14:textId="77777777" w:rsidR="009F3EA9" w:rsidRPr="00EA4B27" w:rsidRDefault="009F3EA9" w:rsidP="00A91FB7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د.</w:t>
            </w:r>
            <w:r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عبدالله حمد عزیز</w:t>
            </w:r>
          </w:p>
        </w:tc>
        <w:tc>
          <w:tcPr>
            <w:tcW w:w="3451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16A9C69B" w14:textId="77777777" w:rsidR="009F3EA9" w:rsidRPr="00EA4B27" w:rsidRDefault="009F3EA9" w:rsidP="00A91FB7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.ی.د.</w:t>
            </w:r>
            <w:r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ژیان رشید صالح</w:t>
            </w:r>
          </w:p>
        </w:tc>
        <w:tc>
          <w:tcPr>
            <w:tcW w:w="3451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0A34F411" w14:textId="77777777" w:rsidR="009F3EA9" w:rsidRPr="00EA4B27" w:rsidRDefault="009F3EA9" w:rsidP="00A91FB7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م.سانا کیفی نجم الدین</w:t>
            </w:r>
          </w:p>
        </w:tc>
      </w:tr>
      <w:tr w:rsidR="00A91FB7" w:rsidRPr="00CC70B0" w14:paraId="1F72F10E" w14:textId="77777777" w:rsidTr="00A91FB7">
        <w:trPr>
          <w:jc w:val="center"/>
        </w:trPr>
        <w:tc>
          <w:tcPr>
            <w:tcW w:w="856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5CCF56E5" w14:textId="638D97F4" w:rsidR="00A91FB7" w:rsidRDefault="00A91FB7" w:rsidP="00A91FB7">
            <w:pPr>
              <w:bidi/>
              <w:jc w:val="center"/>
              <w:rPr>
                <w:rFonts w:ascii="Unikurd Jino" w:hAnsi="Unikurd Jino" w:cs="Unikurd Jino"/>
                <w:sz w:val="24"/>
                <w:szCs w:val="24"/>
                <w:rtl/>
                <w:lang w:bidi="ar-IQ"/>
              </w:rPr>
            </w:pPr>
            <w:r>
              <w:rPr>
                <w:rFonts w:ascii="Unikurd Jino" w:hAnsi="Unikurd Jino" w:cs="Unikurd Jino" w:hint="cs"/>
                <w:sz w:val="24"/>
                <w:szCs w:val="24"/>
                <w:rtl/>
                <w:lang w:bidi="ar-IQ"/>
              </w:rPr>
              <w:t>5</w:t>
            </w:r>
          </w:p>
        </w:tc>
        <w:tc>
          <w:tcPr>
            <w:tcW w:w="2966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19456A9B" w14:textId="5F80F541" w:rsidR="00A91FB7" w:rsidRPr="00873C39" w:rsidRDefault="00A91FB7" w:rsidP="00A91FB7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فاطیمە صديق</w:t>
            </w:r>
            <w:r w:rsidR="00490DBC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 xml:space="preserve"> جيكير</w:t>
            </w:r>
          </w:p>
        </w:tc>
        <w:tc>
          <w:tcPr>
            <w:tcW w:w="3451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171786DD" w14:textId="3017ABB0" w:rsidR="00A91FB7" w:rsidRDefault="00A91FB7" w:rsidP="00A91FB7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 w:hint="cs"/>
                <w:sz w:val="24"/>
                <w:szCs w:val="24"/>
                <w:rtl/>
                <w:lang w:bidi="ku-Arab-IQ"/>
              </w:rPr>
              <w:t xml:space="preserve">د.تارا </w:t>
            </w:r>
            <w:r>
              <w:rPr>
                <w:rFonts w:ascii="Unikurd Jino" w:hAnsi="Unikurd Jino" w:cs="Unikurd Jino" w:hint="cs"/>
                <w:sz w:val="24"/>
                <w:szCs w:val="24"/>
                <w:rtl/>
                <w:lang w:bidi="ar-IQ"/>
              </w:rPr>
              <w:t>محمد حسن</w:t>
            </w:r>
          </w:p>
        </w:tc>
        <w:tc>
          <w:tcPr>
            <w:tcW w:w="3451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7C9D9BDB" w14:textId="1722527C" w:rsidR="00A91FB7" w:rsidRDefault="00A91FB7" w:rsidP="00A91FB7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DF0C31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د.عبدالله حمد عز</w:t>
            </w:r>
            <w:r w:rsidRPr="00DF0C31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ی</w:t>
            </w:r>
            <w:r w:rsidRPr="00DF0C31">
              <w:rPr>
                <w:rFonts w:ascii="Unikurd Jino" w:hAnsi="Unikurd Jino" w:cs="Unikurd Jino" w:hint="eastAsia"/>
                <w:sz w:val="24"/>
                <w:szCs w:val="24"/>
                <w:rtl/>
                <w:lang w:bidi="ar-QA"/>
              </w:rPr>
              <w:t>ز</w:t>
            </w:r>
          </w:p>
        </w:tc>
        <w:tc>
          <w:tcPr>
            <w:tcW w:w="3451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45711D04" w14:textId="1AC326D5" w:rsidR="00A91FB7" w:rsidRPr="00EA4B27" w:rsidRDefault="00A91FB7" w:rsidP="00A91FB7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DF0C31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م.ر</w:t>
            </w:r>
            <w:r w:rsidRPr="00DF0C31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ێ</w:t>
            </w:r>
            <w:r w:rsidRPr="00DF0C31">
              <w:rPr>
                <w:rFonts w:ascii="Unikurd Jino" w:hAnsi="Unikurd Jino" w:cs="Unikurd Jino" w:hint="eastAsia"/>
                <w:sz w:val="24"/>
                <w:szCs w:val="24"/>
                <w:rtl/>
                <w:lang w:bidi="ar-QA"/>
              </w:rPr>
              <w:t>بوار</w:t>
            </w:r>
            <w:r w:rsidRPr="00DF0C31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 xml:space="preserve"> خدر ش</w:t>
            </w:r>
            <w:r w:rsidRPr="00DF0C31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ێ</w:t>
            </w:r>
            <w:r w:rsidRPr="00DF0C31">
              <w:rPr>
                <w:rFonts w:ascii="Unikurd Jino" w:hAnsi="Unikurd Jino" w:cs="Unikurd Jino" w:hint="eastAsia"/>
                <w:sz w:val="24"/>
                <w:szCs w:val="24"/>
                <w:rtl/>
                <w:lang w:bidi="ar-QA"/>
              </w:rPr>
              <w:t>خ</w:t>
            </w:r>
            <w:r w:rsidRPr="00DF0C31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ە</w:t>
            </w:r>
          </w:p>
        </w:tc>
      </w:tr>
      <w:tr w:rsidR="00A91FB7" w:rsidRPr="00CC70B0" w14:paraId="1A7950E3" w14:textId="77777777" w:rsidTr="00A91FB7">
        <w:trPr>
          <w:jc w:val="center"/>
        </w:trPr>
        <w:tc>
          <w:tcPr>
            <w:tcW w:w="856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65C32D04" w14:textId="4A0B555D" w:rsidR="00A91FB7" w:rsidRDefault="00A91FB7" w:rsidP="00A91FB7">
            <w:pPr>
              <w:bidi/>
              <w:jc w:val="center"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6</w:t>
            </w:r>
          </w:p>
        </w:tc>
        <w:tc>
          <w:tcPr>
            <w:tcW w:w="2966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0BA2D5BD" w14:textId="31562C30" w:rsidR="00A91FB7" w:rsidRPr="00873C39" w:rsidRDefault="00A91FB7" w:rsidP="00A91FB7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DF0C31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فاط</w:t>
            </w:r>
            <w:r w:rsidRPr="00DF0C31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ی</w:t>
            </w:r>
            <w:r w:rsidRPr="00DF0C31">
              <w:rPr>
                <w:rFonts w:ascii="Unikurd Jino" w:hAnsi="Unikurd Jino" w:cs="Unikurd Jino" w:hint="eastAsia"/>
                <w:sz w:val="24"/>
                <w:szCs w:val="24"/>
                <w:rtl/>
                <w:lang w:bidi="ar-QA"/>
              </w:rPr>
              <w:t>م</w:t>
            </w:r>
            <w:r w:rsidRPr="00DF0C31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ە</w:t>
            </w:r>
            <w:r w:rsidRPr="00DF0C31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 xml:space="preserve"> </w:t>
            </w:r>
            <w:r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فاخر</w:t>
            </w:r>
            <w:r w:rsidR="00490DBC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 xml:space="preserve"> مغديد</w:t>
            </w:r>
          </w:p>
        </w:tc>
        <w:tc>
          <w:tcPr>
            <w:tcW w:w="3451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00EE5AA1" w14:textId="70C55A93" w:rsidR="00A91FB7" w:rsidRDefault="00A91FB7" w:rsidP="00A91FB7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DF0C31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د.تارا محمد حسن</w:t>
            </w:r>
          </w:p>
        </w:tc>
        <w:tc>
          <w:tcPr>
            <w:tcW w:w="3451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531770FC" w14:textId="5E30A8E5" w:rsidR="00A91FB7" w:rsidRDefault="00A91FB7" w:rsidP="00A91FB7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DF0C31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.</w:t>
            </w:r>
            <w:r w:rsidRPr="00DF0C31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ی</w:t>
            </w:r>
            <w:r w:rsidRPr="00DF0C31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.د.ژ</w:t>
            </w:r>
            <w:r w:rsidRPr="00DF0C31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ی</w:t>
            </w:r>
            <w:r w:rsidRPr="00DF0C31">
              <w:rPr>
                <w:rFonts w:ascii="Unikurd Jino" w:hAnsi="Unikurd Jino" w:cs="Unikurd Jino" w:hint="eastAsia"/>
                <w:sz w:val="24"/>
                <w:szCs w:val="24"/>
                <w:rtl/>
                <w:lang w:bidi="ar-QA"/>
              </w:rPr>
              <w:t>ان</w:t>
            </w:r>
            <w:r w:rsidRPr="00DF0C31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 xml:space="preserve"> رش</w:t>
            </w:r>
            <w:r w:rsidRPr="00DF0C31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ی</w:t>
            </w:r>
            <w:r w:rsidRPr="00DF0C31">
              <w:rPr>
                <w:rFonts w:ascii="Unikurd Jino" w:hAnsi="Unikurd Jino" w:cs="Unikurd Jino" w:hint="eastAsia"/>
                <w:sz w:val="24"/>
                <w:szCs w:val="24"/>
                <w:rtl/>
                <w:lang w:bidi="ar-QA"/>
              </w:rPr>
              <w:t>د</w:t>
            </w:r>
            <w:r w:rsidRPr="00DF0C31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 xml:space="preserve"> صالح</w:t>
            </w:r>
          </w:p>
        </w:tc>
        <w:tc>
          <w:tcPr>
            <w:tcW w:w="3451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45564A9D" w14:textId="0BCC3DD3" w:rsidR="00A91FB7" w:rsidRPr="00EA4B27" w:rsidRDefault="00A91FB7" w:rsidP="00A91FB7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DF0C31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م.خسر</w:t>
            </w:r>
            <w:r w:rsidRPr="00DF0C31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ۆ</w:t>
            </w:r>
            <w:r w:rsidRPr="00DF0C31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 xml:space="preserve"> عبدالرحمن</w:t>
            </w:r>
          </w:p>
        </w:tc>
      </w:tr>
      <w:tr w:rsidR="00A91FB7" w:rsidRPr="00340A76" w14:paraId="157016FC" w14:textId="77777777" w:rsidTr="00A91FB7">
        <w:trPr>
          <w:jc w:val="center"/>
        </w:trPr>
        <w:tc>
          <w:tcPr>
            <w:tcW w:w="856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58AD8744" w14:textId="5A4119FD" w:rsidR="00A91FB7" w:rsidRDefault="00A91FB7" w:rsidP="00A91FB7">
            <w:pPr>
              <w:bidi/>
              <w:jc w:val="center"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7</w:t>
            </w:r>
          </w:p>
        </w:tc>
        <w:tc>
          <w:tcPr>
            <w:tcW w:w="2966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142B103A" w14:textId="629A25E7" w:rsidR="00A91FB7" w:rsidRPr="002120C7" w:rsidRDefault="00A91FB7" w:rsidP="00A91FB7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873C39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اسماء هيوا رضا</w:t>
            </w:r>
          </w:p>
        </w:tc>
        <w:tc>
          <w:tcPr>
            <w:tcW w:w="3451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531A3059" w14:textId="4938A695" w:rsidR="00A91FB7" w:rsidRPr="00EA4B27" w:rsidRDefault="00A91FB7" w:rsidP="00A91FB7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EA60D9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م.ر</w:t>
            </w:r>
            <w:r w:rsidRPr="00EA60D9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ێ</w:t>
            </w:r>
            <w:r w:rsidRPr="00EA60D9">
              <w:rPr>
                <w:rFonts w:ascii="Unikurd Jino" w:hAnsi="Unikurd Jino" w:cs="Unikurd Jino" w:hint="eastAsia"/>
                <w:sz w:val="24"/>
                <w:szCs w:val="24"/>
                <w:rtl/>
                <w:lang w:bidi="ar-QA"/>
              </w:rPr>
              <w:t>بوار</w:t>
            </w:r>
            <w:r w:rsidRPr="00EA60D9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 xml:space="preserve"> خدر ش</w:t>
            </w:r>
            <w:r w:rsidRPr="00EA60D9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ێ</w:t>
            </w:r>
            <w:r w:rsidRPr="00EA60D9">
              <w:rPr>
                <w:rFonts w:ascii="Unikurd Jino" w:hAnsi="Unikurd Jino" w:cs="Unikurd Jino" w:hint="eastAsia"/>
                <w:sz w:val="24"/>
                <w:szCs w:val="24"/>
                <w:rtl/>
                <w:lang w:bidi="ar-QA"/>
              </w:rPr>
              <w:t>خ</w:t>
            </w:r>
            <w:r w:rsidRPr="00EA60D9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ە</w:t>
            </w:r>
          </w:p>
        </w:tc>
        <w:tc>
          <w:tcPr>
            <w:tcW w:w="3451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2EBDB7C6" w14:textId="2438EC7A" w:rsidR="00A91FB7" w:rsidRPr="00EA4B27" w:rsidRDefault="00A91FB7" w:rsidP="00A91FB7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DF0C31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د.تارا محمد حسن</w:t>
            </w:r>
          </w:p>
        </w:tc>
        <w:tc>
          <w:tcPr>
            <w:tcW w:w="3451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3F4000EB" w14:textId="71F30A46" w:rsidR="00A91FB7" w:rsidRPr="00EA4B27" w:rsidRDefault="00A91FB7" w:rsidP="00A91FB7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م.</w:t>
            </w:r>
            <w:r w:rsidRPr="0059524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خسر</w:t>
            </w:r>
            <w:r w:rsidRPr="00595247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ۆ</w:t>
            </w:r>
            <w:r w:rsidRPr="0059524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 xml:space="preserve"> عبدالرحمن</w:t>
            </w:r>
          </w:p>
        </w:tc>
      </w:tr>
      <w:tr w:rsidR="00A91FB7" w:rsidRPr="00CC70B0" w14:paraId="3E52CC4E" w14:textId="77777777" w:rsidTr="00A91FB7">
        <w:trPr>
          <w:jc w:val="center"/>
        </w:trPr>
        <w:tc>
          <w:tcPr>
            <w:tcW w:w="856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082E6C56" w14:textId="1976E201" w:rsidR="00A91FB7" w:rsidRPr="00EA4B27" w:rsidRDefault="00A91FB7" w:rsidP="00A91FB7">
            <w:pPr>
              <w:bidi/>
              <w:jc w:val="center"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8</w:t>
            </w:r>
          </w:p>
        </w:tc>
        <w:tc>
          <w:tcPr>
            <w:tcW w:w="2966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77FEC7DA" w14:textId="2B45EA2B" w:rsidR="00A91FB7" w:rsidRPr="002120C7" w:rsidRDefault="00A91FB7" w:rsidP="00A91FB7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873C39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ئا</w:t>
            </w:r>
            <w:r w:rsidRPr="00873C39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ڤ</w:t>
            </w:r>
            <w:r w:rsidRPr="00873C39">
              <w:rPr>
                <w:rFonts w:ascii="Unikurd Jino" w:hAnsi="Unikurd Jino" w:cs="Unikurd Jino" w:hint="eastAsia"/>
                <w:sz w:val="24"/>
                <w:szCs w:val="24"/>
                <w:rtl/>
                <w:lang w:bidi="ar-QA"/>
              </w:rPr>
              <w:t>ان</w:t>
            </w:r>
            <w:r w:rsidRPr="00873C39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 xml:space="preserve"> عزيز بابكر</w:t>
            </w:r>
          </w:p>
        </w:tc>
        <w:tc>
          <w:tcPr>
            <w:tcW w:w="3451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0445E146" w14:textId="336EBC8C" w:rsidR="00A91FB7" w:rsidRPr="00EA4B27" w:rsidRDefault="00A91FB7" w:rsidP="00A91FB7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م.سانا کیفی نجم الدین</w:t>
            </w:r>
          </w:p>
        </w:tc>
        <w:tc>
          <w:tcPr>
            <w:tcW w:w="3451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07DFDD46" w14:textId="6B3870B1" w:rsidR="00A91FB7" w:rsidRPr="00EA4B27" w:rsidRDefault="00A91FB7" w:rsidP="00A91FB7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1341DE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پ.</w:t>
            </w:r>
            <w:r w:rsidRPr="001341DE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ی</w:t>
            </w:r>
            <w:r w:rsidRPr="001341DE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.د.ژ</w:t>
            </w:r>
            <w:r w:rsidRPr="001341DE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ی</w:t>
            </w:r>
            <w:r w:rsidRPr="001341DE">
              <w:rPr>
                <w:rFonts w:ascii="Unikurd Jino" w:hAnsi="Unikurd Jino" w:cs="Unikurd Jino" w:hint="eastAsia"/>
                <w:sz w:val="24"/>
                <w:szCs w:val="24"/>
                <w:rtl/>
                <w:lang w:bidi="ar-QA"/>
              </w:rPr>
              <w:t>ان</w:t>
            </w:r>
            <w:r w:rsidRPr="001341DE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 xml:space="preserve"> رش</w:t>
            </w:r>
            <w:r w:rsidRPr="001341DE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ی</w:t>
            </w:r>
            <w:r w:rsidRPr="001341DE">
              <w:rPr>
                <w:rFonts w:ascii="Unikurd Jino" w:hAnsi="Unikurd Jino" w:cs="Unikurd Jino" w:hint="eastAsia"/>
                <w:sz w:val="24"/>
                <w:szCs w:val="24"/>
                <w:rtl/>
                <w:lang w:bidi="ar-QA"/>
              </w:rPr>
              <w:t>د</w:t>
            </w:r>
            <w:r w:rsidRPr="001341DE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 xml:space="preserve"> صالح</w:t>
            </w:r>
          </w:p>
        </w:tc>
        <w:tc>
          <w:tcPr>
            <w:tcW w:w="3451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32388BAA" w14:textId="49EC0B6D" w:rsidR="00A91FB7" w:rsidRPr="00EA4B27" w:rsidRDefault="00A91FB7" w:rsidP="00A91FB7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DF0C31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د.تارا محمد حسن</w:t>
            </w:r>
          </w:p>
        </w:tc>
      </w:tr>
      <w:tr w:rsidR="00A91FB7" w:rsidRPr="00340A76" w14:paraId="7FB6BC14" w14:textId="77777777" w:rsidTr="00DF0C31">
        <w:trPr>
          <w:jc w:val="center"/>
        </w:trPr>
        <w:tc>
          <w:tcPr>
            <w:tcW w:w="85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0974941F" w14:textId="346E9E86" w:rsidR="00A91FB7" w:rsidRPr="00EA4B27" w:rsidRDefault="00A91FB7" w:rsidP="00A91FB7">
            <w:pPr>
              <w:bidi/>
              <w:jc w:val="center"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9</w:t>
            </w:r>
          </w:p>
        </w:tc>
        <w:tc>
          <w:tcPr>
            <w:tcW w:w="296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58631D30" w14:textId="06496461" w:rsidR="00A91FB7" w:rsidRPr="002120C7" w:rsidRDefault="00A91FB7" w:rsidP="00A91FB7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873C39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س</w:t>
            </w:r>
            <w:r w:rsidRPr="00873C39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ۆ</w:t>
            </w:r>
            <w:r w:rsidRPr="00873C39">
              <w:rPr>
                <w:rFonts w:ascii="Unikurd Jino" w:hAnsi="Unikurd Jino" w:cs="Unikurd Jino" w:hint="eastAsia"/>
                <w:sz w:val="24"/>
                <w:szCs w:val="24"/>
                <w:rtl/>
                <w:lang w:bidi="ar-QA"/>
              </w:rPr>
              <w:t>ران</w:t>
            </w:r>
            <w:r w:rsidRPr="00873C39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 xml:space="preserve"> محمد جلال</w:t>
            </w:r>
          </w:p>
        </w:tc>
        <w:tc>
          <w:tcPr>
            <w:tcW w:w="345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6D638F8E" w14:textId="642EB303" w:rsidR="00A91FB7" w:rsidRPr="00EA4B27" w:rsidRDefault="00490DBC" w:rsidP="00490DBC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م. خ</w:t>
            </w:r>
            <w:r w:rsidR="00A91FB7" w:rsidRPr="00873C39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سر</w:t>
            </w:r>
            <w:r w:rsidR="00A91FB7" w:rsidRPr="00873C39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ۆ</w:t>
            </w:r>
            <w:r w:rsidR="00A91FB7" w:rsidRPr="00873C39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 xml:space="preserve"> عبدالرحمن</w:t>
            </w:r>
          </w:p>
        </w:tc>
        <w:tc>
          <w:tcPr>
            <w:tcW w:w="345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1F87219D" w14:textId="0EAC364F" w:rsidR="00A91FB7" w:rsidRPr="00EA4B27" w:rsidRDefault="00A91FB7" w:rsidP="00A91FB7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د.</w:t>
            </w:r>
            <w:r w:rsidRPr="00EA4B27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عبدالله حمد عزیز</w:t>
            </w:r>
          </w:p>
        </w:tc>
        <w:tc>
          <w:tcPr>
            <w:tcW w:w="345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1E215496" w14:textId="185CC70C" w:rsidR="00A91FB7" w:rsidRPr="00EA4B27" w:rsidRDefault="00A91FB7" w:rsidP="00A91FB7">
            <w:pPr>
              <w:bidi/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</w:pPr>
            <w:r w:rsidRPr="00873C39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>م.سانا ک</w:t>
            </w:r>
            <w:r w:rsidRPr="00873C39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ی</w:t>
            </w:r>
            <w:r w:rsidRPr="00873C39">
              <w:rPr>
                <w:rFonts w:ascii="Unikurd Jino" w:hAnsi="Unikurd Jino" w:cs="Unikurd Jino" w:hint="eastAsia"/>
                <w:sz w:val="24"/>
                <w:szCs w:val="24"/>
                <w:rtl/>
                <w:lang w:bidi="ar-QA"/>
              </w:rPr>
              <w:t>ف</w:t>
            </w:r>
            <w:r w:rsidRPr="00873C39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ی</w:t>
            </w:r>
            <w:r w:rsidRPr="00873C39">
              <w:rPr>
                <w:rFonts w:ascii="Unikurd Jino" w:hAnsi="Unikurd Jino" w:cs="Unikurd Jino"/>
                <w:sz w:val="24"/>
                <w:szCs w:val="24"/>
                <w:rtl/>
                <w:lang w:bidi="ar-QA"/>
              </w:rPr>
              <w:t xml:space="preserve"> نجم الد</w:t>
            </w:r>
            <w:r w:rsidRPr="00873C39">
              <w:rPr>
                <w:rFonts w:ascii="Unikurd Jino" w:hAnsi="Unikurd Jino" w:cs="Unikurd Jino" w:hint="cs"/>
                <w:sz w:val="24"/>
                <w:szCs w:val="24"/>
                <w:rtl/>
                <w:lang w:bidi="ar-QA"/>
              </w:rPr>
              <w:t>ی</w:t>
            </w:r>
            <w:r w:rsidRPr="00873C39">
              <w:rPr>
                <w:rFonts w:ascii="Unikurd Jino" w:hAnsi="Unikurd Jino" w:cs="Unikurd Jino" w:hint="eastAsia"/>
                <w:sz w:val="24"/>
                <w:szCs w:val="24"/>
                <w:rtl/>
                <w:lang w:bidi="ar-QA"/>
              </w:rPr>
              <w:t>ن</w:t>
            </w:r>
          </w:p>
        </w:tc>
      </w:tr>
    </w:tbl>
    <w:p w14:paraId="061B40E6" w14:textId="77777777" w:rsidR="00FF16EC" w:rsidRDefault="00FF16EC" w:rsidP="00FF16EC">
      <w:pPr>
        <w:bidi/>
        <w:spacing w:after="0" w:line="240" w:lineRule="auto"/>
        <w:rPr>
          <w:sz w:val="28"/>
          <w:szCs w:val="28"/>
          <w:rtl/>
          <w:lang w:bidi="ar-QA"/>
        </w:rPr>
      </w:pPr>
    </w:p>
    <w:tbl>
      <w:tblPr>
        <w:tblStyle w:val="TableGrid"/>
        <w:bidiVisual/>
        <w:tblW w:w="1492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88"/>
        <w:gridCol w:w="5234"/>
        <w:gridCol w:w="5406"/>
      </w:tblGrid>
      <w:tr w:rsidR="00064A17" w:rsidRPr="00EB17ED" w14:paraId="199DBAA0" w14:textId="77777777" w:rsidTr="00064A17">
        <w:trPr>
          <w:jc w:val="center"/>
        </w:trPr>
        <w:tc>
          <w:tcPr>
            <w:tcW w:w="4288" w:type="dxa"/>
            <w:vMerge w:val="restart"/>
            <w:shd w:val="clear" w:color="auto" w:fill="auto"/>
          </w:tcPr>
          <w:p w14:paraId="471BBF7F" w14:textId="77777777" w:rsidR="00064A17" w:rsidRPr="00EB17ED" w:rsidRDefault="00064A17" w:rsidP="00C845E1">
            <w:pPr>
              <w:bidi/>
              <w:spacing w:before="120" w:after="120"/>
              <w:jc w:val="center"/>
              <w:rPr>
                <w:sz w:val="32"/>
                <w:szCs w:val="32"/>
                <w:rtl/>
                <w:lang w:bidi="ar-IQ"/>
              </w:rPr>
            </w:pPr>
            <w:r>
              <w:rPr>
                <w:rFonts w:hint="cs"/>
                <w:sz w:val="32"/>
                <w:szCs w:val="32"/>
                <w:rtl/>
                <w:lang w:bidi="ar-QA"/>
              </w:rPr>
              <w:t>پ.ی.</w:t>
            </w:r>
            <w:r w:rsidRPr="00EB17ED">
              <w:rPr>
                <w:rFonts w:hint="cs"/>
                <w:sz w:val="32"/>
                <w:szCs w:val="32"/>
                <w:rtl/>
                <w:lang w:bidi="ar-QA"/>
              </w:rPr>
              <w:t>د.</w:t>
            </w:r>
            <w:r>
              <w:rPr>
                <w:rFonts w:hint="cs"/>
                <w:sz w:val="32"/>
                <w:szCs w:val="32"/>
                <w:rtl/>
                <w:lang w:bidi="ar-QA"/>
              </w:rPr>
              <w:t xml:space="preserve">سیڤان </w:t>
            </w:r>
            <w:r>
              <w:rPr>
                <w:rFonts w:hint="cs"/>
                <w:sz w:val="32"/>
                <w:szCs w:val="32"/>
                <w:rtl/>
                <w:lang w:bidi="ar-IQ"/>
              </w:rPr>
              <w:t>عمر مجيد</w:t>
            </w:r>
          </w:p>
          <w:p w14:paraId="229D0195" w14:textId="0E8E3731" w:rsidR="00064A17" w:rsidRPr="00EB17ED" w:rsidRDefault="00064A17" w:rsidP="00C845E1">
            <w:pPr>
              <w:bidi/>
              <w:spacing w:before="120" w:after="120"/>
              <w:jc w:val="center"/>
              <w:rPr>
                <w:sz w:val="32"/>
                <w:szCs w:val="32"/>
                <w:rtl/>
                <w:lang w:bidi="ar-IQ"/>
              </w:rPr>
            </w:pPr>
            <w:r w:rsidRPr="00EB17ED">
              <w:rPr>
                <w:rFonts w:hint="cs"/>
                <w:sz w:val="32"/>
                <w:szCs w:val="32"/>
                <w:rtl/>
                <w:lang w:bidi="ar-QA"/>
              </w:rPr>
              <w:t>ئەندامی لێژنە</w:t>
            </w:r>
          </w:p>
        </w:tc>
        <w:tc>
          <w:tcPr>
            <w:tcW w:w="5234" w:type="dxa"/>
            <w:shd w:val="clear" w:color="auto" w:fill="auto"/>
          </w:tcPr>
          <w:p w14:paraId="7C528785" w14:textId="77777777" w:rsidR="00064A17" w:rsidRPr="00EB17ED" w:rsidRDefault="00064A17" w:rsidP="00C845E1">
            <w:pPr>
              <w:bidi/>
              <w:spacing w:before="120" w:after="120"/>
              <w:jc w:val="center"/>
              <w:rPr>
                <w:sz w:val="32"/>
                <w:szCs w:val="32"/>
                <w:rtl/>
                <w:lang w:bidi="ar-QA"/>
              </w:rPr>
            </w:pPr>
            <w:r w:rsidRPr="00EB17ED">
              <w:rPr>
                <w:rFonts w:hint="cs"/>
                <w:sz w:val="32"/>
                <w:szCs w:val="32"/>
                <w:rtl/>
                <w:lang w:bidi="ar-QA"/>
              </w:rPr>
              <w:t>پ.ی.د.بەناز صدیق عبدالله</w:t>
            </w:r>
          </w:p>
        </w:tc>
        <w:tc>
          <w:tcPr>
            <w:tcW w:w="5406" w:type="dxa"/>
          </w:tcPr>
          <w:p w14:paraId="0525E3B8" w14:textId="6C703E55" w:rsidR="00064A17" w:rsidRPr="00EB17ED" w:rsidRDefault="00064A17" w:rsidP="00C845E1">
            <w:pPr>
              <w:bidi/>
              <w:spacing w:before="120" w:after="120"/>
              <w:jc w:val="center"/>
              <w:rPr>
                <w:sz w:val="32"/>
                <w:szCs w:val="32"/>
                <w:rtl/>
                <w:lang w:bidi="ar-QA"/>
              </w:rPr>
            </w:pPr>
            <w:r w:rsidRPr="00064A17">
              <w:rPr>
                <w:rFonts w:cs="Arial"/>
                <w:sz w:val="32"/>
                <w:szCs w:val="32"/>
                <w:rtl/>
                <w:lang w:bidi="ar-QA"/>
              </w:rPr>
              <w:t>پ.</w:t>
            </w:r>
            <w:r w:rsidRPr="00064A17">
              <w:rPr>
                <w:rFonts w:cs="Arial" w:hint="cs"/>
                <w:sz w:val="32"/>
                <w:szCs w:val="32"/>
                <w:rtl/>
                <w:lang w:bidi="ar-QA"/>
              </w:rPr>
              <w:t>ی</w:t>
            </w:r>
            <w:r w:rsidRPr="00064A17">
              <w:rPr>
                <w:rFonts w:cs="Arial"/>
                <w:sz w:val="32"/>
                <w:szCs w:val="32"/>
                <w:rtl/>
                <w:lang w:bidi="ar-QA"/>
              </w:rPr>
              <w:t>.د.تر</w:t>
            </w:r>
            <w:r w:rsidRPr="00064A17">
              <w:rPr>
                <w:rFonts w:cs="Arial" w:hint="cs"/>
                <w:sz w:val="32"/>
                <w:szCs w:val="32"/>
                <w:rtl/>
                <w:lang w:bidi="ar-QA"/>
              </w:rPr>
              <w:t>ی</w:t>
            </w:r>
            <w:r w:rsidRPr="00064A17">
              <w:rPr>
                <w:rFonts w:cs="Arial" w:hint="eastAsia"/>
                <w:sz w:val="32"/>
                <w:szCs w:val="32"/>
                <w:rtl/>
                <w:lang w:bidi="ar-QA"/>
              </w:rPr>
              <w:t>ف</w:t>
            </w:r>
            <w:r w:rsidRPr="00064A17">
              <w:rPr>
                <w:rFonts w:cs="Arial" w:hint="cs"/>
                <w:sz w:val="32"/>
                <w:szCs w:val="32"/>
                <w:rtl/>
                <w:lang w:bidi="ar-QA"/>
              </w:rPr>
              <w:t>ە</w:t>
            </w:r>
            <w:r w:rsidRPr="00064A17">
              <w:rPr>
                <w:rFonts w:cs="Arial"/>
                <w:sz w:val="32"/>
                <w:szCs w:val="32"/>
                <w:rtl/>
                <w:lang w:bidi="ar-QA"/>
              </w:rPr>
              <w:t xml:space="preserve"> فاروق اسماع</w:t>
            </w:r>
            <w:r w:rsidRPr="00064A17">
              <w:rPr>
                <w:rFonts w:cs="Arial" w:hint="cs"/>
                <w:sz w:val="32"/>
                <w:szCs w:val="32"/>
                <w:rtl/>
                <w:lang w:bidi="ar-QA"/>
              </w:rPr>
              <w:t>ی</w:t>
            </w:r>
            <w:r w:rsidRPr="00064A17">
              <w:rPr>
                <w:rFonts w:cs="Arial" w:hint="eastAsia"/>
                <w:sz w:val="32"/>
                <w:szCs w:val="32"/>
                <w:rtl/>
                <w:lang w:bidi="ar-QA"/>
              </w:rPr>
              <w:t>ل</w:t>
            </w:r>
          </w:p>
        </w:tc>
      </w:tr>
      <w:tr w:rsidR="00064A17" w:rsidRPr="00EB17ED" w14:paraId="3CC7095D" w14:textId="77777777" w:rsidTr="00064A17">
        <w:trPr>
          <w:jc w:val="center"/>
        </w:trPr>
        <w:tc>
          <w:tcPr>
            <w:tcW w:w="4288" w:type="dxa"/>
            <w:vMerge/>
            <w:shd w:val="clear" w:color="auto" w:fill="auto"/>
          </w:tcPr>
          <w:p w14:paraId="3FBAD831" w14:textId="09E23BC6" w:rsidR="00064A17" w:rsidRPr="00EB17ED" w:rsidRDefault="00064A17" w:rsidP="00C845E1">
            <w:pPr>
              <w:bidi/>
              <w:spacing w:before="120" w:after="120"/>
              <w:jc w:val="center"/>
              <w:rPr>
                <w:sz w:val="32"/>
                <w:szCs w:val="32"/>
                <w:rtl/>
                <w:lang w:bidi="ar-QA"/>
              </w:rPr>
            </w:pPr>
          </w:p>
        </w:tc>
        <w:tc>
          <w:tcPr>
            <w:tcW w:w="5234" w:type="dxa"/>
            <w:shd w:val="clear" w:color="auto" w:fill="auto"/>
          </w:tcPr>
          <w:p w14:paraId="7E04B6E6" w14:textId="77777777" w:rsidR="00064A17" w:rsidRPr="00EB17ED" w:rsidRDefault="00064A17" w:rsidP="00C845E1">
            <w:pPr>
              <w:bidi/>
              <w:spacing w:before="120" w:after="120"/>
              <w:jc w:val="center"/>
              <w:rPr>
                <w:sz w:val="32"/>
                <w:szCs w:val="32"/>
                <w:rtl/>
                <w:lang w:bidi="ar-QA"/>
              </w:rPr>
            </w:pPr>
            <w:r w:rsidRPr="00EB17ED">
              <w:rPr>
                <w:rFonts w:hint="cs"/>
                <w:sz w:val="32"/>
                <w:szCs w:val="32"/>
                <w:rtl/>
                <w:lang w:bidi="ar-QA"/>
              </w:rPr>
              <w:t>ئەندامی لێژنە</w:t>
            </w:r>
          </w:p>
        </w:tc>
        <w:tc>
          <w:tcPr>
            <w:tcW w:w="5406" w:type="dxa"/>
          </w:tcPr>
          <w:p w14:paraId="15E9935D" w14:textId="77777777" w:rsidR="00064A17" w:rsidRPr="00EB17ED" w:rsidRDefault="00064A17" w:rsidP="00C845E1">
            <w:pPr>
              <w:bidi/>
              <w:spacing w:before="120" w:after="120"/>
              <w:jc w:val="center"/>
              <w:rPr>
                <w:sz w:val="32"/>
                <w:szCs w:val="32"/>
                <w:rtl/>
                <w:lang w:bidi="ar-QA"/>
              </w:rPr>
            </w:pPr>
            <w:r w:rsidRPr="00EB17ED">
              <w:rPr>
                <w:rFonts w:hint="cs"/>
                <w:sz w:val="32"/>
                <w:szCs w:val="32"/>
                <w:rtl/>
                <w:lang w:bidi="ar-QA"/>
              </w:rPr>
              <w:t>سەرۆکی لێژنەی سەرپەرشتی پرۆژەی توێژینەوە</w:t>
            </w:r>
          </w:p>
        </w:tc>
      </w:tr>
    </w:tbl>
    <w:p w14:paraId="3ABEFF90" w14:textId="77777777" w:rsidR="002E4A67" w:rsidRPr="00FF16EC" w:rsidRDefault="002E4A67" w:rsidP="004545E0">
      <w:pPr>
        <w:bidi/>
        <w:rPr>
          <w:sz w:val="2"/>
          <w:szCs w:val="2"/>
          <w:rtl/>
          <w:lang w:bidi="ar-QA"/>
        </w:rPr>
      </w:pPr>
    </w:p>
    <w:p w14:paraId="4C5F1BCA" w14:textId="77777777" w:rsidR="00224DDF" w:rsidRDefault="00224DDF" w:rsidP="00224DDF">
      <w:pPr>
        <w:bidi/>
        <w:rPr>
          <w:sz w:val="2"/>
          <w:szCs w:val="2"/>
          <w:rtl/>
          <w:lang w:bidi="ar-QA"/>
        </w:rPr>
      </w:pPr>
    </w:p>
    <w:p w14:paraId="77BA0479" w14:textId="77777777" w:rsidR="00224DDF" w:rsidRPr="004A6EED" w:rsidRDefault="00224DDF" w:rsidP="00224DDF">
      <w:pPr>
        <w:bidi/>
        <w:rPr>
          <w:sz w:val="18"/>
          <w:szCs w:val="18"/>
          <w:rtl/>
          <w:lang w:bidi="ar-QA"/>
        </w:rPr>
      </w:pPr>
    </w:p>
    <w:tbl>
      <w:tblPr>
        <w:tblStyle w:val="TableGrid"/>
        <w:bidiVisual/>
        <w:tblW w:w="14742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61"/>
        <w:gridCol w:w="5681"/>
        <w:gridCol w:w="5100"/>
      </w:tblGrid>
      <w:tr w:rsidR="002E4A67" w:rsidRPr="00F77E39" w14:paraId="087900B8" w14:textId="77777777" w:rsidTr="00FF16EC">
        <w:trPr>
          <w:jc w:val="center"/>
        </w:trPr>
        <w:tc>
          <w:tcPr>
            <w:tcW w:w="3961" w:type="dxa"/>
          </w:tcPr>
          <w:p w14:paraId="364A8BF8" w14:textId="77777777" w:rsidR="002E4A67" w:rsidRPr="00F77E39" w:rsidRDefault="002E4A67" w:rsidP="004A6EED">
            <w:pPr>
              <w:bidi/>
              <w:jc w:val="center"/>
              <w:rPr>
                <w:b/>
                <w:bCs/>
                <w:sz w:val="32"/>
                <w:szCs w:val="32"/>
                <w:rtl/>
                <w:lang w:bidi="ar-QA"/>
              </w:rPr>
            </w:pPr>
          </w:p>
        </w:tc>
        <w:tc>
          <w:tcPr>
            <w:tcW w:w="5681" w:type="dxa"/>
          </w:tcPr>
          <w:p w14:paraId="64E8863A" w14:textId="77777777" w:rsidR="002E4A67" w:rsidRPr="00F77E39" w:rsidRDefault="002E4A67" w:rsidP="004A6EED">
            <w:pPr>
              <w:bidi/>
              <w:jc w:val="center"/>
              <w:rPr>
                <w:b/>
                <w:bCs/>
                <w:sz w:val="24"/>
                <w:szCs w:val="24"/>
                <w:rtl/>
                <w:lang w:bidi="ar-QA"/>
              </w:rPr>
            </w:pPr>
          </w:p>
        </w:tc>
        <w:tc>
          <w:tcPr>
            <w:tcW w:w="5100" w:type="dxa"/>
          </w:tcPr>
          <w:p w14:paraId="477256CE" w14:textId="77777777" w:rsidR="002E4A67" w:rsidRPr="00F77E39" w:rsidRDefault="002E4A67" w:rsidP="004A6EED">
            <w:pPr>
              <w:bidi/>
              <w:jc w:val="center"/>
              <w:rPr>
                <w:b/>
                <w:bCs/>
                <w:sz w:val="32"/>
                <w:szCs w:val="32"/>
                <w:rtl/>
                <w:lang w:bidi="ar-QA"/>
              </w:rPr>
            </w:pPr>
            <w:r w:rsidRPr="00F77E39">
              <w:rPr>
                <w:rFonts w:hint="cs"/>
                <w:b/>
                <w:bCs/>
                <w:sz w:val="32"/>
                <w:szCs w:val="32"/>
                <w:rtl/>
                <w:lang w:bidi="ar-QA"/>
              </w:rPr>
              <w:t>پ.ی.د.کەژاڵ محمد سلیمان</w:t>
            </w:r>
          </w:p>
        </w:tc>
      </w:tr>
      <w:tr w:rsidR="002E4A67" w:rsidRPr="00F77E39" w14:paraId="12A60889" w14:textId="77777777" w:rsidTr="00FF16EC">
        <w:trPr>
          <w:jc w:val="center"/>
        </w:trPr>
        <w:tc>
          <w:tcPr>
            <w:tcW w:w="3961" w:type="dxa"/>
          </w:tcPr>
          <w:p w14:paraId="251D4B31" w14:textId="77777777" w:rsidR="002E4A67" w:rsidRPr="00F77E39" w:rsidRDefault="002E4A67" w:rsidP="004A6EED">
            <w:pPr>
              <w:bidi/>
              <w:jc w:val="center"/>
              <w:rPr>
                <w:b/>
                <w:bCs/>
                <w:sz w:val="32"/>
                <w:szCs w:val="32"/>
                <w:rtl/>
                <w:lang w:bidi="ar-QA"/>
              </w:rPr>
            </w:pPr>
          </w:p>
        </w:tc>
        <w:tc>
          <w:tcPr>
            <w:tcW w:w="5681" w:type="dxa"/>
          </w:tcPr>
          <w:p w14:paraId="6FDA610D" w14:textId="77777777" w:rsidR="002E4A67" w:rsidRPr="00F77E39" w:rsidRDefault="002E4A67" w:rsidP="004A6EED">
            <w:pPr>
              <w:bidi/>
              <w:jc w:val="center"/>
              <w:rPr>
                <w:b/>
                <w:bCs/>
                <w:sz w:val="32"/>
                <w:szCs w:val="32"/>
                <w:rtl/>
                <w:lang w:bidi="ar-QA"/>
              </w:rPr>
            </w:pPr>
          </w:p>
        </w:tc>
        <w:tc>
          <w:tcPr>
            <w:tcW w:w="5100" w:type="dxa"/>
          </w:tcPr>
          <w:p w14:paraId="27CA3027" w14:textId="77777777" w:rsidR="002E4A67" w:rsidRPr="00F77E39" w:rsidRDefault="002E4A67" w:rsidP="004A6EED">
            <w:pPr>
              <w:bidi/>
              <w:jc w:val="center"/>
              <w:rPr>
                <w:b/>
                <w:bCs/>
                <w:sz w:val="32"/>
                <w:szCs w:val="32"/>
                <w:rtl/>
                <w:lang w:bidi="ar-QA"/>
              </w:rPr>
            </w:pPr>
            <w:r w:rsidRPr="00F77E39">
              <w:rPr>
                <w:rFonts w:hint="cs"/>
                <w:b/>
                <w:bCs/>
                <w:sz w:val="32"/>
                <w:szCs w:val="32"/>
                <w:rtl/>
                <w:lang w:bidi="ar-QA"/>
              </w:rPr>
              <w:t>سەرۆکی بەش</w:t>
            </w:r>
          </w:p>
        </w:tc>
      </w:tr>
      <w:tr w:rsidR="005239B4" w:rsidRPr="00F77E39" w14:paraId="5546D6DF" w14:textId="77777777" w:rsidTr="00FF16EC">
        <w:trPr>
          <w:jc w:val="center"/>
        </w:trPr>
        <w:tc>
          <w:tcPr>
            <w:tcW w:w="3961" w:type="dxa"/>
          </w:tcPr>
          <w:p w14:paraId="06A2245F" w14:textId="77777777" w:rsidR="005239B4" w:rsidRPr="00F77E39" w:rsidRDefault="005239B4" w:rsidP="004A6EED">
            <w:pPr>
              <w:bidi/>
              <w:jc w:val="center"/>
              <w:rPr>
                <w:b/>
                <w:bCs/>
                <w:sz w:val="32"/>
                <w:szCs w:val="32"/>
                <w:rtl/>
                <w:lang w:bidi="ar-QA"/>
              </w:rPr>
            </w:pPr>
          </w:p>
        </w:tc>
        <w:tc>
          <w:tcPr>
            <w:tcW w:w="5681" w:type="dxa"/>
          </w:tcPr>
          <w:p w14:paraId="155A179F" w14:textId="77777777" w:rsidR="005239B4" w:rsidRPr="00F77E39" w:rsidRDefault="005239B4" w:rsidP="004A6EED">
            <w:pPr>
              <w:bidi/>
              <w:jc w:val="center"/>
              <w:rPr>
                <w:b/>
                <w:bCs/>
                <w:sz w:val="32"/>
                <w:szCs w:val="32"/>
                <w:rtl/>
                <w:lang w:bidi="ar-QA"/>
              </w:rPr>
            </w:pPr>
          </w:p>
        </w:tc>
        <w:tc>
          <w:tcPr>
            <w:tcW w:w="5100" w:type="dxa"/>
          </w:tcPr>
          <w:p w14:paraId="3C48F0B3" w14:textId="49460CAC" w:rsidR="005239B4" w:rsidRPr="00F77E39" w:rsidRDefault="00224DDF" w:rsidP="002D6FCE">
            <w:pPr>
              <w:bidi/>
              <w:jc w:val="center"/>
              <w:rPr>
                <w:b/>
                <w:bCs/>
                <w:sz w:val="32"/>
                <w:szCs w:val="32"/>
                <w:rtl/>
                <w:lang w:bidi="ar-QA"/>
              </w:rPr>
            </w:pPr>
            <w:r w:rsidRPr="00F77E39">
              <w:rPr>
                <w:rFonts w:hint="cs"/>
                <w:b/>
                <w:bCs/>
                <w:sz w:val="32"/>
                <w:szCs w:val="32"/>
                <w:rtl/>
                <w:lang w:bidi="ar-QA"/>
              </w:rPr>
              <w:t>١</w:t>
            </w:r>
            <w:r w:rsidR="002D6FCE" w:rsidRPr="00F77E39">
              <w:rPr>
                <w:rFonts w:hint="cs"/>
                <w:b/>
                <w:bCs/>
                <w:sz w:val="32"/>
                <w:szCs w:val="32"/>
                <w:rtl/>
                <w:lang w:bidi="ar-QA"/>
              </w:rPr>
              <w:t>٦</w:t>
            </w:r>
            <w:r w:rsidR="005239B4" w:rsidRPr="00F77E39">
              <w:rPr>
                <w:rFonts w:hint="cs"/>
                <w:b/>
                <w:bCs/>
                <w:sz w:val="32"/>
                <w:szCs w:val="32"/>
                <w:rtl/>
                <w:lang w:bidi="ar-QA"/>
              </w:rPr>
              <w:t>/</w:t>
            </w:r>
            <w:r w:rsidRPr="00F77E39">
              <w:rPr>
                <w:rFonts w:hint="cs"/>
                <w:b/>
                <w:bCs/>
                <w:sz w:val="32"/>
                <w:szCs w:val="32"/>
                <w:rtl/>
                <w:lang w:bidi="ar-QA"/>
              </w:rPr>
              <w:t>١</w:t>
            </w:r>
            <w:r w:rsidR="00F77E39">
              <w:rPr>
                <w:rFonts w:hint="cs"/>
                <w:b/>
                <w:bCs/>
                <w:sz w:val="32"/>
                <w:szCs w:val="32"/>
                <w:rtl/>
                <w:lang w:bidi="ar-QA"/>
              </w:rPr>
              <w:t>٠</w:t>
            </w:r>
            <w:r w:rsidR="005239B4" w:rsidRPr="00F77E39">
              <w:rPr>
                <w:rFonts w:hint="cs"/>
                <w:b/>
                <w:bCs/>
                <w:sz w:val="32"/>
                <w:szCs w:val="32"/>
                <w:rtl/>
                <w:lang w:bidi="ar-QA"/>
              </w:rPr>
              <w:t>/</w:t>
            </w:r>
            <w:r w:rsidRPr="00F77E39">
              <w:rPr>
                <w:rFonts w:hint="cs"/>
                <w:b/>
                <w:bCs/>
                <w:sz w:val="32"/>
                <w:szCs w:val="32"/>
                <w:rtl/>
                <w:lang w:bidi="ar-QA"/>
              </w:rPr>
              <w:t>٢٠٢</w:t>
            </w:r>
            <w:r w:rsidR="00F77E39">
              <w:rPr>
                <w:rFonts w:hint="cs"/>
                <w:b/>
                <w:bCs/>
                <w:sz w:val="32"/>
                <w:szCs w:val="32"/>
                <w:rtl/>
                <w:lang w:bidi="ar-QA"/>
              </w:rPr>
              <w:t>٢</w:t>
            </w:r>
          </w:p>
        </w:tc>
      </w:tr>
    </w:tbl>
    <w:p w14:paraId="19AE0CAB" w14:textId="77777777" w:rsidR="004545E0" w:rsidRPr="00F77E39" w:rsidRDefault="004545E0" w:rsidP="004A6EED">
      <w:pPr>
        <w:bidi/>
        <w:rPr>
          <w:b/>
          <w:bCs/>
          <w:sz w:val="32"/>
          <w:szCs w:val="32"/>
          <w:lang w:bidi="ar-QA"/>
        </w:rPr>
      </w:pPr>
    </w:p>
    <w:sectPr w:rsidR="004545E0" w:rsidRPr="00F77E39" w:rsidSect="002E1E77">
      <w:pgSz w:w="16838" w:h="11906" w:orient="landscape" w:code="9"/>
      <w:pgMar w:top="851" w:right="851" w:bottom="851" w:left="851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9BC5447" w14:textId="77777777" w:rsidR="000A42AA" w:rsidRDefault="000A42AA" w:rsidP="00CA424B">
      <w:pPr>
        <w:spacing w:after="0" w:line="240" w:lineRule="auto"/>
      </w:pPr>
      <w:r>
        <w:separator/>
      </w:r>
    </w:p>
  </w:endnote>
  <w:endnote w:type="continuationSeparator" w:id="0">
    <w:p w14:paraId="08F842B8" w14:textId="77777777" w:rsidR="000A42AA" w:rsidRDefault="000A42AA" w:rsidP="00CA42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nikurd Jino">
    <w:altName w:val="Tahoma"/>
    <w:panose1 w:val="020B0604030504040204"/>
    <w:charset w:val="00"/>
    <w:family w:val="swiss"/>
    <w:pitch w:val="variable"/>
    <w:sig w:usb0="00002007" w:usb1="80000000" w:usb2="00000008" w:usb3="00000000" w:csb0="0000005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912EEFE" w14:textId="77777777" w:rsidR="000A42AA" w:rsidRDefault="000A42AA" w:rsidP="00CA424B">
      <w:pPr>
        <w:spacing w:after="0" w:line="240" w:lineRule="auto"/>
      </w:pPr>
      <w:r>
        <w:separator/>
      </w:r>
    </w:p>
  </w:footnote>
  <w:footnote w:type="continuationSeparator" w:id="0">
    <w:p w14:paraId="52727D29" w14:textId="77777777" w:rsidR="000A42AA" w:rsidRDefault="000A42AA" w:rsidP="00CA424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1196B20"/>
    <w:multiLevelType w:val="hybridMultilevel"/>
    <w:tmpl w:val="A2B81DA6"/>
    <w:lvl w:ilvl="0" w:tplc="2850F65E">
      <w:start w:val="1"/>
      <w:numFmt w:val="decimal"/>
      <w:lvlText w:val="2.1.%1"/>
      <w:lvlJc w:val="left"/>
      <w:pPr>
        <w:ind w:left="720" w:hanging="360"/>
      </w:pPr>
      <w:rPr>
        <w:rFonts w:ascii="Times New Roman" w:hAnsi="Times New Roman" w:cs="Times New Roman" w:hint="default"/>
        <w:b/>
        <w:bCs/>
        <w:i w:val="0"/>
        <w:iCs w:val="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25D13C5"/>
    <w:multiLevelType w:val="hybridMultilevel"/>
    <w:tmpl w:val="CFE40312"/>
    <w:lvl w:ilvl="0" w:tplc="97AE7DF0">
      <w:start w:val="1"/>
      <w:numFmt w:val="decimalFullWidth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23964DC"/>
    <w:multiLevelType w:val="multilevel"/>
    <w:tmpl w:val="2D14DCB2"/>
    <w:lvl w:ilvl="0">
      <w:start w:val="1"/>
      <w:numFmt w:val="decimal"/>
      <w:pStyle w:val="Heading2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>
    <w:nsid w:val="3BB96E3B"/>
    <w:multiLevelType w:val="hybridMultilevel"/>
    <w:tmpl w:val="CFE40312"/>
    <w:lvl w:ilvl="0" w:tplc="97AE7DF0">
      <w:start w:val="1"/>
      <w:numFmt w:val="decimalFullWidth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85A3DFF"/>
    <w:multiLevelType w:val="hybridMultilevel"/>
    <w:tmpl w:val="CFE40312"/>
    <w:lvl w:ilvl="0" w:tplc="97AE7DF0">
      <w:start w:val="1"/>
      <w:numFmt w:val="decimalFullWidth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FB01E99"/>
    <w:multiLevelType w:val="hybridMultilevel"/>
    <w:tmpl w:val="F48A1DC6"/>
    <w:lvl w:ilvl="0" w:tplc="C69CC6CC">
      <w:start w:val="1"/>
      <w:numFmt w:val="decimal"/>
      <w:lvlText w:val="2.%1"/>
      <w:lvlJc w:val="left"/>
      <w:pPr>
        <w:ind w:left="720" w:hanging="360"/>
      </w:pPr>
      <w:rPr>
        <w:rFonts w:ascii="Times New Roman" w:hAnsi="Times New Roman" w:cs="Times New Roman" w:hint="default"/>
        <w:b/>
        <w:bCs/>
        <w:i w:val="0"/>
        <w:iCs w:val="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5"/>
  </w:num>
  <w:num w:numId="3">
    <w:abstractNumId w:val="2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</w:num>
  <w:num w:numId="6">
    <w:abstractNumId w:val="1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1MzWyNLA0NTMzNzdR0lEKTi0uzszPAykwMqkFADGL1ektAAAA"/>
  </w:docVars>
  <w:rsids>
    <w:rsidRoot w:val="00797B6F"/>
    <w:rsid w:val="00010CEE"/>
    <w:rsid w:val="00014995"/>
    <w:rsid w:val="00014B19"/>
    <w:rsid w:val="00023952"/>
    <w:rsid w:val="00035701"/>
    <w:rsid w:val="00042F2E"/>
    <w:rsid w:val="000622F5"/>
    <w:rsid w:val="00064A17"/>
    <w:rsid w:val="00074A7F"/>
    <w:rsid w:val="00082651"/>
    <w:rsid w:val="00091A04"/>
    <w:rsid w:val="000921AF"/>
    <w:rsid w:val="00095C3C"/>
    <w:rsid w:val="000A42AA"/>
    <w:rsid w:val="000B0EA7"/>
    <w:rsid w:val="000B283C"/>
    <w:rsid w:val="000C73B2"/>
    <w:rsid w:val="000D4B98"/>
    <w:rsid w:val="00106F6E"/>
    <w:rsid w:val="00111B3E"/>
    <w:rsid w:val="001341DE"/>
    <w:rsid w:val="00134C67"/>
    <w:rsid w:val="00142F97"/>
    <w:rsid w:val="001442C8"/>
    <w:rsid w:val="0016071B"/>
    <w:rsid w:val="00186006"/>
    <w:rsid w:val="001876FF"/>
    <w:rsid w:val="00192B9B"/>
    <w:rsid w:val="001A03CD"/>
    <w:rsid w:val="001A3886"/>
    <w:rsid w:val="001C18CA"/>
    <w:rsid w:val="001D1795"/>
    <w:rsid w:val="001F6D78"/>
    <w:rsid w:val="00201AFB"/>
    <w:rsid w:val="00204371"/>
    <w:rsid w:val="00207C6E"/>
    <w:rsid w:val="002120C7"/>
    <w:rsid w:val="00212997"/>
    <w:rsid w:val="00214449"/>
    <w:rsid w:val="00220295"/>
    <w:rsid w:val="00224DDF"/>
    <w:rsid w:val="0022588D"/>
    <w:rsid w:val="002411FB"/>
    <w:rsid w:val="00242511"/>
    <w:rsid w:val="002518B7"/>
    <w:rsid w:val="00280339"/>
    <w:rsid w:val="00294236"/>
    <w:rsid w:val="002949D4"/>
    <w:rsid w:val="002A63BD"/>
    <w:rsid w:val="002B1C8A"/>
    <w:rsid w:val="002D1599"/>
    <w:rsid w:val="002D6FCE"/>
    <w:rsid w:val="002E1E77"/>
    <w:rsid w:val="002E37BC"/>
    <w:rsid w:val="002E3B77"/>
    <w:rsid w:val="002E4A67"/>
    <w:rsid w:val="002F74B2"/>
    <w:rsid w:val="00301A1C"/>
    <w:rsid w:val="0030467F"/>
    <w:rsid w:val="00321B19"/>
    <w:rsid w:val="00335C7E"/>
    <w:rsid w:val="00340A76"/>
    <w:rsid w:val="00397957"/>
    <w:rsid w:val="003A041E"/>
    <w:rsid w:val="003B5BAC"/>
    <w:rsid w:val="003C37BA"/>
    <w:rsid w:val="003D7AF0"/>
    <w:rsid w:val="00410279"/>
    <w:rsid w:val="00431474"/>
    <w:rsid w:val="004348D6"/>
    <w:rsid w:val="004443D6"/>
    <w:rsid w:val="004545E0"/>
    <w:rsid w:val="00470E1F"/>
    <w:rsid w:val="00472D9B"/>
    <w:rsid w:val="00473189"/>
    <w:rsid w:val="00490DBC"/>
    <w:rsid w:val="0049295D"/>
    <w:rsid w:val="004A406C"/>
    <w:rsid w:val="004A6EED"/>
    <w:rsid w:val="004D32DF"/>
    <w:rsid w:val="004D3EB4"/>
    <w:rsid w:val="004D4172"/>
    <w:rsid w:val="004D55B5"/>
    <w:rsid w:val="004E7EDD"/>
    <w:rsid w:val="00514323"/>
    <w:rsid w:val="005239B4"/>
    <w:rsid w:val="005428AB"/>
    <w:rsid w:val="005546D7"/>
    <w:rsid w:val="00557DF6"/>
    <w:rsid w:val="005913FC"/>
    <w:rsid w:val="00595247"/>
    <w:rsid w:val="005A0ACB"/>
    <w:rsid w:val="005A55AF"/>
    <w:rsid w:val="005B13C2"/>
    <w:rsid w:val="005B32E7"/>
    <w:rsid w:val="005D52E3"/>
    <w:rsid w:val="005D6D95"/>
    <w:rsid w:val="005E059D"/>
    <w:rsid w:val="005F1556"/>
    <w:rsid w:val="0060000F"/>
    <w:rsid w:val="00603816"/>
    <w:rsid w:val="00624EAC"/>
    <w:rsid w:val="00627CB9"/>
    <w:rsid w:val="0064758A"/>
    <w:rsid w:val="006574D9"/>
    <w:rsid w:val="006662FC"/>
    <w:rsid w:val="0068172A"/>
    <w:rsid w:val="00697518"/>
    <w:rsid w:val="006A3C41"/>
    <w:rsid w:val="006B1201"/>
    <w:rsid w:val="006B4606"/>
    <w:rsid w:val="006B4AEB"/>
    <w:rsid w:val="006C1632"/>
    <w:rsid w:val="006C398E"/>
    <w:rsid w:val="006C445C"/>
    <w:rsid w:val="006F0A28"/>
    <w:rsid w:val="00712A70"/>
    <w:rsid w:val="00715030"/>
    <w:rsid w:val="007346A6"/>
    <w:rsid w:val="0073539F"/>
    <w:rsid w:val="00740B42"/>
    <w:rsid w:val="007614D4"/>
    <w:rsid w:val="00765138"/>
    <w:rsid w:val="007676F6"/>
    <w:rsid w:val="00774AAF"/>
    <w:rsid w:val="007750CA"/>
    <w:rsid w:val="00797B6F"/>
    <w:rsid w:val="007A6BF0"/>
    <w:rsid w:val="007A7DD8"/>
    <w:rsid w:val="007C2533"/>
    <w:rsid w:val="007D7C13"/>
    <w:rsid w:val="007F4BDD"/>
    <w:rsid w:val="00800994"/>
    <w:rsid w:val="00805E7B"/>
    <w:rsid w:val="00806F9D"/>
    <w:rsid w:val="008216EF"/>
    <w:rsid w:val="008312AD"/>
    <w:rsid w:val="00831C82"/>
    <w:rsid w:val="00852B58"/>
    <w:rsid w:val="00860569"/>
    <w:rsid w:val="00865DB1"/>
    <w:rsid w:val="00873C39"/>
    <w:rsid w:val="008A6894"/>
    <w:rsid w:val="008C1216"/>
    <w:rsid w:val="008C1347"/>
    <w:rsid w:val="008C5DD3"/>
    <w:rsid w:val="008E6271"/>
    <w:rsid w:val="008E6C8A"/>
    <w:rsid w:val="00911EC5"/>
    <w:rsid w:val="0093519D"/>
    <w:rsid w:val="009445B9"/>
    <w:rsid w:val="00954D53"/>
    <w:rsid w:val="00983AC6"/>
    <w:rsid w:val="009B221D"/>
    <w:rsid w:val="009F3EA9"/>
    <w:rsid w:val="009F6E6C"/>
    <w:rsid w:val="00A20417"/>
    <w:rsid w:val="00A234CC"/>
    <w:rsid w:val="00A359D2"/>
    <w:rsid w:val="00A37087"/>
    <w:rsid w:val="00A41B0D"/>
    <w:rsid w:val="00A64B7A"/>
    <w:rsid w:val="00A76ACD"/>
    <w:rsid w:val="00A91FB7"/>
    <w:rsid w:val="00A922A2"/>
    <w:rsid w:val="00AB3748"/>
    <w:rsid w:val="00AB7A7E"/>
    <w:rsid w:val="00AC4FDD"/>
    <w:rsid w:val="00AD1D44"/>
    <w:rsid w:val="00AD57EC"/>
    <w:rsid w:val="00AE18AB"/>
    <w:rsid w:val="00B1542A"/>
    <w:rsid w:val="00B30E62"/>
    <w:rsid w:val="00B4562A"/>
    <w:rsid w:val="00B869D4"/>
    <w:rsid w:val="00BA1C38"/>
    <w:rsid w:val="00BB09FA"/>
    <w:rsid w:val="00BB27F0"/>
    <w:rsid w:val="00BD0755"/>
    <w:rsid w:val="00BF3B8D"/>
    <w:rsid w:val="00BF5EC8"/>
    <w:rsid w:val="00C0423B"/>
    <w:rsid w:val="00C17610"/>
    <w:rsid w:val="00C40999"/>
    <w:rsid w:val="00C47937"/>
    <w:rsid w:val="00C47E72"/>
    <w:rsid w:val="00C54EE1"/>
    <w:rsid w:val="00C62E1C"/>
    <w:rsid w:val="00C845E1"/>
    <w:rsid w:val="00CA424B"/>
    <w:rsid w:val="00CB5B63"/>
    <w:rsid w:val="00CC70B0"/>
    <w:rsid w:val="00CD39E7"/>
    <w:rsid w:val="00CD50D2"/>
    <w:rsid w:val="00CF39EE"/>
    <w:rsid w:val="00CF6851"/>
    <w:rsid w:val="00D1425B"/>
    <w:rsid w:val="00D15CAB"/>
    <w:rsid w:val="00D30C7C"/>
    <w:rsid w:val="00D31F15"/>
    <w:rsid w:val="00D34518"/>
    <w:rsid w:val="00D40893"/>
    <w:rsid w:val="00D42A0E"/>
    <w:rsid w:val="00D437A3"/>
    <w:rsid w:val="00D5406C"/>
    <w:rsid w:val="00D644EF"/>
    <w:rsid w:val="00D704F7"/>
    <w:rsid w:val="00D706DA"/>
    <w:rsid w:val="00D7381C"/>
    <w:rsid w:val="00D75851"/>
    <w:rsid w:val="00D76A4B"/>
    <w:rsid w:val="00D7791C"/>
    <w:rsid w:val="00DA2D81"/>
    <w:rsid w:val="00DB2E7E"/>
    <w:rsid w:val="00DB4241"/>
    <w:rsid w:val="00DB58C1"/>
    <w:rsid w:val="00DD0550"/>
    <w:rsid w:val="00DD6DEF"/>
    <w:rsid w:val="00DF0C31"/>
    <w:rsid w:val="00DF28D3"/>
    <w:rsid w:val="00DF333B"/>
    <w:rsid w:val="00E01094"/>
    <w:rsid w:val="00E30584"/>
    <w:rsid w:val="00E35F52"/>
    <w:rsid w:val="00E71FF0"/>
    <w:rsid w:val="00E758AD"/>
    <w:rsid w:val="00E85BD4"/>
    <w:rsid w:val="00E9092B"/>
    <w:rsid w:val="00E97503"/>
    <w:rsid w:val="00EA2FBD"/>
    <w:rsid w:val="00EA4B27"/>
    <w:rsid w:val="00EA60D9"/>
    <w:rsid w:val="00EC1A2A"/>
    <w:rsid w:val="00EC7066"/>
    <w:rsid w:val="00EC7540"/>
    <w:rsid w:val="00ED6E8C"/>
    <w:rsid w:val="00EE2D6A"/>
    <w:rsid w:val="00EE4E8B"/>
    <w:rsid w:val="00F06070"/>
    <w:rsid w:val="00F0742D"/>
    <w:rsid w:val="00F16F81"/>
    <w:rsid w:val="00F23FDC"/>
    <w:rsid w:val="00F3163B"/>
    <w:rsid w:val="00F42275"/>
    <w:rsid w:val="00F44BAB"/>
    <w:rsid w:val="00F57B2B"/>
    <w:rsid w:val="00F77E39"/>
    <w:rsid w:val="00F91D8C"/>
    <w:rsid w:val="00F95E16"/>
    <w:rsid w:val="00FA41C6"/>
    <w:rsid w:val="00FA7685"/>
    <w:rsid w:val="00FB23D4"/>
    <w:rsid w:val="00FC3CA5"/>
    <w:rsid w:val="00FC68CB"/>
    <w:rsid w:val="00FD2789"/>
    <w:rsid w:val="00FF16EC"/>
    <w:rsid w:val="00FF7A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9F276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75851"/>
    <w:pPr>
      <w:keepNext/>
      <w:keepLines/>
      <w:numPr>
        <w:numId w:val="3"/>
      </w:numPr>
      <w:bidi/>
      <w:spacing w:after="0" w:line="360" w:lineRule="auto"/>
      <w:ind w:hanging="360"/>
      <w:outlineLvl w:val="1"/>
    </w:pPr>
    <w:rPr>
      <w:rFonts w:ascii="Times New Roman" w:eastAsiaTheme="majorEastAsia" w:hAnsi="Times New Roman" w:cstheme="majorBidi"/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75851"/>
    <w:pPr>
      <w:keepNext/>
      <w:keepLines/>
      <w:tabs>
        <w:tab w:val="num" w:pos="720"/>
      </w:tabs>
      <w:bidi/>
      <w:spacing w:after="0" w:line="360" w:lineRule="auto"/>
      <w:ind w:left="720" w:hanging="360"/>
      <w:jc w:val="right"/>
      <w:outlineLvl w:val="2"/>
    </w:pPr>
    <w:rPr>
      <w:rFonts w:ascii="Times New Roman" w:eastAsiaTheme="majorEastAsia" w:hAnsi="Times New Roman" w:cs="Times New Roman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D75851"/>
    <w:rPr>
      <w:rFonts w:ascii="Times New Roman" w:eastAsiaTheme="majorEastAsia" w:hAnsi="Times New Roman" w:cs="Times New Roman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D75851"/>
    <w:rPr>
      <w:rFonts w:ascii="Times New Roman" w:eastAsiaTheme="majorEastAsia" w:hAnsi="Times New Roman" w:cstheme="majorBidi"/>
      <w:b/>
      <w:bCs/>
      <w:sz w:val="28"/>
      <w:szCs w:val="28"/>
    </w:rPr>
  </w:style>
  <w:style w:type="table" w:styleId="TableGrid">
    <w:name w:val="Table Grid"/>
    <w:basedOn w:val="TableNormal"/>
    <w:uiPriority w:val="39"/>
    <w:rsid w:val="00CA424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CA42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424B"/>
  </w:style>
  <w:style w:type="paragraph" w:styleId="Footer">
    <w:name w:val="footer"/>
    <w:basedOn w:val="Normal"/>
    <w:link w:val="FooterChar"/>
    <w:uiPriority w:val="99"/>
    <w:unhideWhenUsed/>
    <w:rsid w:val="00CA42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424B"/>
  </w:style>
  <w:style w:type="paragraph" w:styleId="ListParagraph">
    <w:name w:val="List Paragraph"/>
    <w:basedOn w:val="Normal"/>
    <w:uiPriority w:val="34"/>
    <w:qFormat/>
    <w:rsid w:val="00BD0755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44BA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44BA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44BA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44BA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44BAB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75851"/>
    <w:pPr>
      <w:keepNext/>
      <w:keepLines/>
      <w:numPr>
        <w:numId w:val="3"/>
      </w:numPr>
      <w:bidi/>
      <w:spacing w:after="0" w:line="360" w:lineRule="auto"/>
      <w:ind w:hanging="360"/>
      <w:outlineLvl w:val="1"/>
    </w:pPr>
    <w:rPr>
      <w:rFonts w:ascii="Times New Roman" w:eastAsiaTheme="majorEastAsia" w:hAnsi="Times New Roman" w:cstheme="majorBidi"/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75851"/>
    <w:pPr>
      <w:keepNext/>
      <w:keepLines/>
      <w:tabs>
        <w:tab w:val="num" w:pos="720"/>
      </w:tabs>
      <w:bidi/>
      <w:spacing w:after="0" w:line="360" w:lineRule="auto"/>
      <w:ind w:left="720" w:hanging="360"/>
      <w:jc w:val="right"/>
      <w:outlineLvl w:val="2"/>
    </w:pPr>
    <w:rPr>
      <w:rFonts w:ascii="Times New Roman" w:eastAsiaTheme="majorEastAsia" w:hAnsi="Times New Roman" w:cs="Times New Roman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D75851"/>
    <w:rPr>
      <w:rFonts w:ascii="Times New Roman" w:eastAsiaTheme="majorEastAsia" w:hAnsi="Times New Roman" w:cs="Times New Roman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D75851"/>
    <w:rPr>
      <w:rFonts w:ascii="Times New Roman" w:eastAsiaTheme="majorEastAsia" w:hAnsi="Times New Roman" w:cstheme="majorBidi"/>
      <w:b/>
      <w:bCs/>
      <w:sz w:val="28"/>
      <w:szCs w:val="28"/>
    </w:rPr>
  </w:style>
  <w:style w:type="table" w:styleId="TableGrid">
    <w:name w:val="Table Grid"/>
    <w:basedOn w:val="TableNormal"/>
    <w:uiPriority w:val="39"/>
    <w:rsid w:val="00CA424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CA42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424B"/>
  </w:style>
  <w:style w:type="paragraph" w:styleId="Footer">
    <w:name w:val="footer"/>
    <w:basedOn w:val="Normal"/>
    <w:link w:val="FooterChar"/>
    <w:uiPriority w:val="99"/>
    <w:unhideWhenUsed/>
    <w:rsid w:val="00CA42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424B"/>
  </w:style>
  <w:style w:type="paragraph" w:styleId="ListParagraph">
    <w:name w:val="List Paragraph"/>
    <w:basedOn w:val="Normal"/>
    <w:uiPriority w:val="34"/>
    <w:qFormat/>
    <w:rsid w:val="00BD0755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44BA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44BA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44BA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44BA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44BA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370</Words>
  <Characters>7815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6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an.abdulkareem@su.edu.krd</dc:creator>
  <cp:lastModifiedBy>Tano4Tech</cp:lastModifiedBy>
  <cp:revision>2</cp:revision>
  <cp:lastPrinted>2020-11-08T06:07:00Z</cp:lastPrinted>
  <dcterms:created xsi:type="dcterms:W3CDTF">2023-05-27T12:21:00Z</dcterms:created>
  <dcterms:modified xsi:type="dcterms:W3CDTF">2023-05-27T12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e0683242f78b46a592e940608a0e39dd198f71eea6dbe1ec686e24ef8b09939</vt:lpwstr>
  </property>
</Properties>
</file>